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0588C" w14:textId="77777777" w:rsidR="007015D8" w:rsidRDefault="004D5A7A">
      <w:pPr>
        <w:jc w:val="center"/>
        <w:rPr>
          <w:b/>
          <w:sz w:val="30"/>
          <w:szCs w:val="30"/>
        </w:rPr>
      </w:pPr>
      <w:r>
        <w:rPr>
          <w:b/>
          <w:sz w:val="30"/>
          <w:szCs w:val="30"/>
        </w:rPr>
        <w:t xml:space="preserve">US Air Pollution Analysis </w:t>
      </w:r>
    </w:p>
    <w:p w14:paraId="4EE1CEA5" w14:textId="77777777" w:rsidR="007015D8" w:rsidRDefault="007015D8"/>
    <w:p w14:paraId="47C17D56" w14:textId="77777777" w:rsidR="007015D8" w:rsidRDefault="007015D8"/>
    <w:p w14:paraId="64F22D92" w14:textId="77777777" w:rsidR="007015D8" w:rsidRDefault="004D5A7A">
      <w:pPr>
        <w:rPr>
          <w:b/>
          <w:i/>
        </w:rPr>
      </w:pPr>
      <w:r>
        <w:rPr>
          <w:b/>
          <w:i/>
          <w:sz w:val="24"/>
          <w:szCs w:val="24"/>
        </w:rPr>
        <w:t>Introduction</w:t>
      </w:r>
      <w:r>
        <w:rPr>
          <w:b/>
          <w:i/>
        </w:rPr>
        <w:t xml:space="preserve"> </w:t>
      </w:r>
    </w:p>
    <w:p w14:paraId="39CB385E" w14:textId="77777777" w:rsidR="007015D8" w:rsidRDefault="007015D8"/>
    <w:p w14:paraId="443E516E" w14:textId="77777777" w:rsidR="007015D8" w:rsidRDefault="004D5A7A">
      <w:r>
        <w:t xml:space="preserve">Earth’s atmosphere is primarily composed of Nitrogen, Oxygen, Argon, and Carbon Dioxide. Pollutants can enter the Earth's atmosphere in </w:t>
      </w:r>
      <w:proofErr w:type="gramStart"/>
      <w:r>
        <w:t>many different ways</w:t>
      </w:r>
      <w:proofErr w:type="gramEnd"/>
      <w:r>
        <w:t xml:space="preserve"> and damage the quality of air, water and land. The World Health Organization classifies harmful poll</w:t>
      </w:r>
      <w:r>
        <w:t xml:space="preserve">utants like ground-level ozone, sulfur oxides, carbon monoxide, nitrogen oxides, and lead. </w:t>
      </w:r>
    </w:p>
    <w:p w14:paraId="24B8C518" w14:textId="77777777" w:rsidR="007015D8" w:rsidRDefault="007015D8"/>
    <w:p w14:paraId="5F6DDFBE" w14:textId="77777777" w:rsidR="007015D8" w:rsidRDefault="004D5A7A">
      <w:pPr>
        <w:rPr>
          <w:b/>
          <w:i/>
          <w:sz w:val="24"/>
          <w:szCs w:val="24"/>
        </w:rPr>
      </w:pPr>
      <w:r>
        <w:rPr>
          <w:b/>
          <w:i/>
          <w:sz w:val="24"/>
          <w:szCs w:val="24"/>
        </w:rPr>
        <w:t xml:space="preserve">Problem </w:t>
      </w:r>
    </w:p>
    <w:p w14:paraId="152D5471" w14:textId="77777777" w:rsidR="007015D8" w:rsidRDefault="007015D8"/>
    <w:p w14:paraId="070D336B" w14:textId="77777777" w:rsidR="007015D8" w:rsidRDefault="004D5A7A">
      <w:r>
        <w:t>Air pollution has been a leading concern in many areas all around the world. The new civilized world has many different emissions sources such as cars, planes, and industrial processes that have led to serious complications in human health and the environm</w:t>
      </w:r>
      <w:r>
        <w:t xml:space="preserve">ent. Pollutants such as carbon dioxide and methane are raising the earth’s temperature and have played a large role in climate change. Due to higher temperatures, smog, another form of air pollution, has increased throughout different countries and led to </w:t>
      </w:r>
      <w:r>
        <w:t>greater amounts of ultraviolet radiation. Exposure to pollutants also has toxicological impacts on human health including cardiovascular and respiratory diseases. High levels of air pollution have been considered a risk factor in the development of many di</w:t>
      </w:r>
      <w:r>
        <w:t xml:space="preserve">seases such as asthma, lung cancer, </w:t>
      </w:r>
      <w:proofErr w:type="spellStart"/>
      <w:r>
        <w:t>Alzheimers</w:t>
      </w:r>
      <w:proofErr w:type="spellEnd"/>
      <w:r>
        <w:t xml:space="preserve"> and </w:t>
      </w:r>
      <w:proofErr w:type="spellStart"/>
      <w:r>
        <w:t>Parkinsons</w:t>
      </w:r>
      <w:proofErr w:type="spellEnd"/>
      <w:r>
        <w:t xml:space="preserve"> disease. It is essential that we understand the impacts of air pollution and focus our efforts on reducing the production of harmful gasses for the wellbeing of ourselves and our community. </w:t>
      </w:r>
    </w:p>
    <w:p w14:paraId="207A4479" w14:textId="77777777" w:rsidR="007015D8" w:rsidRDefault="007015D8"/>
    <w:p w14:paraId="0DA19D11" w14:textId="77777777" w:rsidR="007015D8" w:rsidRDefault="004D5A7A">
      <w:r>
        <w:t>In</w:t>
      </w:r>
      <w:r>
        <w:t xml:space="preserve"> this project, we will analyze the US Air Pollution data, focusing specifically on different regions within the United States. Our goal is to compare the changing air quality of Florida and Illinois. Our method will consist of finding the most appropriate </w:t>
      </w:r>
      <w:r>
        <w:t>forecasting model for this data by comparing applicable models. We will take model fit and model accuracy into consideration when finding the best model as well as provide a statistical evaluation of the chosen model. To understand the future trends, we wi</w:t>
      </w:r>
      <w:r>
        <w:t xml:space="preserve">ll forecast the air quality measurements for the next 4 years and compare them to the original trends. </w:t>
      </w:r>
    </w:p>
    <w:p w14:paraId="284AB7E5" w14:textId="77777777" w:rsidR="007015D8" w:rsidRDefault="007015D8"/>
    <w:p w14:paraId="557D95FF" w14:textId="77777777" w:rsidR="007015D8" w:rsidRDefault="004D5A7A">
      <w:pPr>
        <w:rPr>
          <w:b/>
          <w:i/>
          <w:sz w:val="24"/>
          <w:szCs w:val="24"/>
        </w:rPr>
      </w:pPr>
      <w:r>
        <w:rPr>
          <w:b/>
          <w:i/>
          <w:sz w:val="24"/>
          <w:szCs w:val="24"/>
        </w:rPr>
        <w:t>Data Collection</w:t>
      </w:r>
    </w:p>
    <w:p w14:paraId="4DF02E41" w14:textId="77777777" w:rsidR="007015D8" w:rsidRDefault="007015D8"/>
    <w:p w14:paraId="122B4C8E" w14:textId="77777777" w:rsidR="007015D8" w:rsidRDefault="004D5A7A">
      <w:r>
        <w:t>A data source for this project has been found from Kaggle (</w:t>
      </w:r>
      <w:hyperlink r:id="rId5">
        <w:r>
          <w:rPr>
            <w:color w:val="1155CC"/>
            <w:u w:val="single"/>
          </w:rPr>
          <w:t>https://www.</w:t>
        </w:r>
        <w:r>
          <w:rPr>
            <w:color w:val="1155CC"/>
            <w:u w:val="single"/>
          </w:rPr>
          <w:t>kaggle.com/sogun3/uspollution</w:t>
        </w:r>
      </w:hyperlink>
      <w:r>
        <w:t xml:space="preserve">), which was originally scraped from the database of the United States Environmental Protection Agency. Since the original dataset downloaded from Kaggle was not able to fit in one single csv file, we used Tableau Prep to work </w:t>
      </w:r>
      <w:r>
        <w:t xml:space="preserve">with the dataset. First, we divided the dataset into three separate files by grouping 3-4 years together. Then we applied a filter to the ‘State’ column to grab only Florida and </w:t>
      </w:r>
      <w:proofErr w:type="gramStart"/>
      <w:r>
        <w:t>Illinois, and</w:t>
      </w:r>
      <w:proofErr w:type="gramEnd"/>
      <w:r>
        <w:t xml:space="preserve"> created a new column ‘</w:t>
      </w:r>
      <w:proofErr w:type="spellStart"/>
      <w:r>
        <w:t>YearMonth</w:t>
      </w:r>
      <w:proofErr w:type="spellEnd"/>
      <w:r>
        <w:t xml:space="preserve">’ in ‘YYYY/MM’ format that grabs </w:t>
      </w:r>
      <w:r>
        <w:t>only year and month from the ‘Date Local’ column. By applying the state filter and aggregating the data by only Year and Month, we were able to reduce the size of the data drastically. All the measurements were averaged when we generated the aggregated dat</w:t>
      </w:r>
      <w:r>
        <w:t>a. (</w:t>
      </w:r>
      <w:proofErr w:type="gramStart"/>
      <w:r>
        <w:t>maybe</w:t>
      </w:r>
      <w:proofErr w:type="gramEnd"/>
      <w:r>
        <w:t xml:space="preserve"> a screenshot of Tableau Prep here)</w:t>
      </w:r>
    </w:p>
    <w:p w14:paraId="2224AE5E" w14:textId="77777777" w:rsidR="007015D8" w:rsidRDefault="007015D8"/>
    <w:p w14:paraId="74420A43" w14:textId="77777777" w:rsidR="007015D8" w:rsidRDefault="004D5A7A">
      <w:r>
        <w:t>The final dataset that’s going to be used for this project has 29 columns in total and 1771 rows. There are 16 decimal columns and 13 string columns (including the ‘</w:t>
      </w:r>
      <w:proofErr w:type="spellStart"/>
      <w:r>
        <w:t>YearMonth</w:t>
      </w:r>
      <w:proofErr w:type="spellEnd"/>
      <w:r>
        <w:t>’ column). Observations on 4 polluta</w:t>
      </w:r>
      <w:r>
        <w:t>nts (NO2, CO, SO2, and O3) are included with 4 columns each, which are the hour when the highest value for the day was taken (named ‘1st Max Hour’), the hour when the highest value for the day (named ‘1st Max Value’), the average value for the day (named ‘</w:t>
      </w:r>
      <w:r>
        <w:t xml:space="preserve">Mean’), and Air Quality Index for the day for the pollutant (named ‘AQI’). The definitions of each measurement were found in EPA </w:t>
      </w:r>
      <w:proofErr w:type="spellStart"/>
      <w:r>
        <w:t>AirData</w:t>
      </w:r>
      <w:proofErr w:type="spellEnd"/>
      <w:r>
        <w:t xml:space="preserve"> Documentation (</w:t>
      </w:r>
      <w:hyperlink r:id="rId6">
        <w:r>
          <w:rPr>
            <w:color w:val="1155CC"/>
            <w:u w:val="single"/>
          </w:rPr>
          <w:t>https://aqs.epa.gov/aqsweb/airdat</w:t>
        </w:r>
        <w:r>
          <w:rPr>
            <w:color w:val="1155CC"/>
            <w:u w:val="single"/>
          </w:rPr>
          <w:t>a/FileFormats.html</w:t>
        </w:r>
      </w:hyperlink>
      <w:r>
        <w:t xml:space="preserve">). </w:t>
      </w:r>
    </w:p>
    <w:p w14:paraId="24909C6F" w14:textId="77777777" w:rsidR="007015D8" w:rsidRDefault="007015D8"/>
    <w:p w14:paraId="5ACE1DF9" w14:textId="77777777" w:rsidR="007015D8" w:rsidRDefault="004D5A7A">
      <w:r>
        <w:t>We are only using the ‘State’ column without ‘County’ and ‘City’ columns for a clearer analysis of each state rather than focusing on too granular region level. Out of the CO, NO2, SO2, and O3 compounds in this dataset, we will be fo</w:t>
      </w:r>
      <w:r>
        <w:t>cusing on the Air Quality Index columns of each compound. The reason for this selection is that 1st Max Value and Mean values were not only highly correlated to each other but also showed a straight linear line when plotted with AQI, indicating they may be</w:t>
      </w:r>
      <w:r>
        <w:t xml:space="preserve"> a part of measuring AQI. To avoid any further confusion and clarify the analysis process, we thought focusing on index measures would be the best idea with the given data set.</w:t>
      </w:r>
    </w:p>
    <w:p w14:paraId="3060B685" w14:textId="77777777" w:rsidR="007015D8" w:rsidRDefault="007015D8"/>
    <w:p w14:paraId="0946D6B9" w14:textId="77777777" w:rsidR="007015D8" w:rsidRDefault="004D5A7A">
      <w:r>
        <w:t>Once we find the best model that fits the data the most for Florida and Illino</w:t>
      </w:r>
      <w:r>
        <w:t>is respectively, we are going to forecast NO2 Air Quality Index values of each state from 2016 to 2018 by using SO2, CO, and O3 Air Quality Indexes.</w:t>
      </w:r>
    </w:p>
    <w:p w14:paraId="7DA838D7" w14:textId="77777777" w:rsidR="007015D8" w:rsidRDefault="007015D8"/>
    <w:p w14:paraId="399994CE" w14:textId="77777777" w:rsidR="007015D8" w:rsidRDefault="007015D8"/>
    <w:p w14:paraId="53EE70AF" w14:textId="77777777" w:rsidR="007015D8" w:rsidRDefault="007015D8"/>
    <w:p w14:paraId="7D65DF35" w14:textId="77777777" w:rsidR="007015D8" w:rsidRDefault="004D5A7A">
      <w:pPr>
        <w:rPr>
          <w:b/>
          <w:i/>
        </w:rPr>
      </w:pPr>
      <w:r>
        <w:br w:type="page"/>
      </w:r>
    </w:p>
    <w:p w14:paraId="4830FB33" w14:textId="77777777" w:rsidR="007015D8" w:rsidRDefault="004D5A7A">
      <w:pPr>
        <w:rPr>
          <w:b/>
          <w:i/>
          <w:sz w:val="24"/>
          <w:szCs w:val="24"/>
        </w:rPr>
      </w:pPr>
      <w:r>
        <w:rPr>
          <w:b/>
          <w:i/>
          <w:sz w:val="24"/>
          <w:szCs w:val="24"/>
        </w:rPr>
        <w:lastRenderedPageBreak/>
        <w:t>Data Analysis and Results</w:t>
      </w:r>
    </w:p>
    <w:p w14:paraId="1A21B29D" w14:textId="77777777" w:rsidR="007015D8" w:rsidRDefault="007015D8"/>
    <w:p w14:paraId="19CDF7C5" w14:textId="77777777" w:rsidR="007015D8" w:rsidRDefault="004D5A7A">
      <w:r>
        <w:t xml:space="preserve">We looked at Florida and Illinois data separately and found the best model </w:t>
      </w:r>
      <w:r>
        <w:t xml:space="preserve">for each data set individually. </w:t>
      </w:r>
    </w:p>
    <w:p w14:paraId="0DA70607" w14:textId="77777777" w:rsidR="007015D8" w:rsidRDefault="007015D8"/>
    <w:p w14:paraId="5B9EFCA1" w14:textId="77777777" w:rsidR="007015D8" w:rsidRDefault="004D5A7A">
      <w:r>
        <w:t>Time series plots and ACF plots for Florida look like below:</w:t>
      </w:r>
    </w:p>
    <w:p w14:paraId="1E2E89E9" w14:textId="77777777" w:rsidR="006F0896" w:rsidRDefault="004D5A7A" w:rsidP="006F0896">
      <w:pPr>
        <w:keepNext/>
      </w:pPr>
      <w:r>
        <w:rPr>
          <w:noProof/>
        </w:rPr>
        <w:drawing>
          <wp:inline distT="114300" distB="114300" distL="114300" distR="114300" wp14:anchorId="78CA8442" wp14:editId="0C40CCA5">
            <wp:extent cx="3488846" cy="2633663"/>
            <wp:effectExtent l="0" t="0" r="0" b="0"/>
            <wp:docPr id="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7"/>
                    <a:srcRect/>
                    <a:stretch>
                      <a:fillRect/>
                    </a:stretch>
                  </pic:blipFill>
                  <pic:spPr>
                    <a:xfrm>
                      <a:off x="0" y="0"/>
                      <a:ext cx="3488846" cy="2633663"/>
                    </a:xfrm>
                    <a:prstGeom prst="rect">
                      <a:avLst/>
                    </a:prstGeom>
                    <a:ln/>
                  </pic:spPr>
                </pic:pic>
              </a:graphicData>
            </a:graphic>
          </wp:inline>
        </w:drawing>
      </w:r>
    </w:p>
    <w:p w14:paraId="377BE13D" w14:textId="1BAA7852" w:rsidR="007015D8" w:rsidRDefault="006F0896" w:rsidP="006F0896">
      <w:pPr>
        <w:pStyle w:val="Caption"/>
      </w:pPr>
      <w:r>
        <w:t xml:space="preserve">Figure </w:t>
      </w:r>
      <w:fldSimple w:instr=" SEQ Figure \* ARABIC ">
        <w:r w:rsidR="008B45C5">
          <w:rPr>
            <w:noProof/>
          </w:rPr>
          <w:t>1</w:t>
        </w:r>
      </w:fldSimple>
      <w:r>
        <w:t xml:space="preserve"> Time Series Plot of Florida AQIs</w:t>
      </w:r>
    </w:p>
    <w:p w14:paraId="5292E956" w14:textId="77777777" w:rsidR="006F0896" w:rsidRDefault="004D5A7A" w:rsidP="006F0896">
      <w:pPr>
        <w:keepNext/>
      </w:pPr>
      <w:r>
        <w:rPr>
          <w:noProof/>
        </w:rPr>
        <w:drawing>
          <wp:inline distT="114300" distB="114300" distL="114300" distR="114300" wp14:anchorId="2CF78260" wp14:editId="2E516BB3">
            <wp:extent cx="4929188" cy="3746513"/>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4929188" cy="3746513"/>
                    </a:xfrm>
                    <a:prstGeom prst="rect">
                      <a:avLst/>
                    </a:prstGeom>
                    <a:ln/>
                  </pic:spPr>
                </pic:pic>
              </a:graphicData>
            </a:graphic>
          </wp:inline>
        </w:drawing>
      </w:r>
    </w:p>
    <w:p w14:paraId="267CB0BC" w14:textId="399C58E1" w:rsidR="007015D8" w:rsidRDefault="006F0896" w:rsidP="006F0896">
      <w:pPr>
        <w:pStyle w:val="Caption"/>
      </w:pPr>
      <w:r>
        <w:t xml:space="preserve">Figure </w:t>
      </w:r>
      <w:fldSimple w:instr=" SEQ Figure \* ARABIC ">
        <w:r w:rsidR="008B45C5">
          <w:rPr>
            <w:noProof/>
          </w:rPr>
          <w:t>2</w:t>
        </w:r>
      </w:fldSimple>
      <w:r>
        <w:t xml:space="preserve"> ACF Plot of Florida AQIs</w:t>
      </w:r>
    </w:p>
    <w:p w14:paraId="2523B4DB" w14:textId="77777777" w:rsidR="007015D8" w:rsidRDefault="004D5A7A">
      <w:r>
        <w:lastRenderedPageBreak/>
        <w:t xml:space="preserve">Since Florida data shows a trend and seasonality component, the following models were applicable. </w:t>
      </w:r>
    </w:p>
    <w:p w14:paraId="65DDF6D2" w14:textId="77777777" w:rsidR="007015D8" w:rsidRDefault="007015D8"/>
    <w:p w14:paraId="0F52B826" w14:textId="77777777" w:rsidR="007015D8" w:rsidRDefault="004D5A7A">
      <w:r>
        <w:t xml:space="preserve">According to the scatter plots and ACF plots, the NO2AQI and COAQI had a trend component. O3AQI has a seasonality component but not a trend </w:t>
      </w:r>
      <w:proofErr w:type="gramStart"/>
      <w:r>
        <w:t>and  SO</w:t>
      </w:r>
      <w:proofErr w:type="gramEnd"/>
      <w:r>
        <w:t>2AQI does</w:t>
      </w:r>
      <w:r>
        <w:t xml:space="preserve"> not have seasonality but does have a trend component. Before creating the multiple regression model, we checked if the independent variables (x axis) have linear relationships with the dependent variable (y axis). </w:t>
      </w:r>
    </w:p>
    <w:p w14:paraId="79B5D85F" w14:textId="77777777" w:rsidR="006F0896" w:rsidRDefault="004D5A7A" w:rsidP="006F0896">
      <w:pPr>
        <w:keepNext/>
      </w:pPr>
      <w:r>
        <w:rPr>
          <w:noProof/>
        </w:rPr>
        <w:drawing>
          <wp:inline distT="114300" distB="114300" distL="114300" distR="114300" wp14:anchorId="049D8F2B" wp14:editId="2B8A0FA2">
            <wp:extent cx="5943600" cy="1651000"/>
            <wp:effectExtent l="0" t="0" r="0" b="0"/>
            <wp:docPr id="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9"/>
                    <a:srcRect/>
                    <a:stretch>
                      <a:fillRect/>
                    </a:stretch>
                  </pic:blipFill>
                  <pic:spPr>
                    <a:xfrm>
                      <a:off x="0" y="0"/>
                      <a:ext cx="5943600" cy="1651000"/>
                    </a:xfrm>
                    <a:prstGeom prst="rect">
                      <a:avLst/>
                    </a:prstGeom>
                    <a:ln/>
                  </pic:spPr>
                </pic:pic>
              </a:graphicData>
            </a:graphic>
          </wp:inline>
        </w:drawing>
      </w:r>
    </w:p>
    <w:p w14:paraId="736F45D2" w14:textId="4B3126FE" w:rsidR="007015D8" w:rsidRDefault="006F0896" w:rsidP="006F0896">
      <w:pPr>
        <w:pStyle w:val="Caption"/>
      </w:pPr>
      <w:r>
        <w:t xml:space="preserve">Figure </w:t>
      </w:r>
      <w:fldSimple w:instr=" SEQ Figure \* ARABIC ">
        <w:r w:rsidR="008B45C5">
          <w:rPr>
            <w:noProof/>
          </w:rPr>
          <w:t>3</w:t>
        </w:r>
      </w:fldSimple>
      <w:r>
        <w:t xml:space="preserve"> Florida Relationships between variables</w:t>
      </w:r>
    </w:p>
    <w:p w14:paraId="547CF9F1" w14:textId="77777777" w:rsidR="007015D8" w:rsidRDefault="007015D8"/>
    <w:p w14:paraId="598D651F" w14:textId="77777777" w:rsidR="007015D8" w:rsidRDefault="004D5A7A">
      <w:r>
        <w:t>From the graphs above, we c</w:t>
      </w:r>
      <w:r>
        <w:t xml:space="preserve">an see that O3AQI has a nonlinear relationship with NO2AQI. It is unclear whether SO2AQI and COAQI have a linear relationship with NO2AQI or not. </w:t>
      </w:r>
      <w:proofErr w:type="gramStart"/>
      <w:r>
        <w:t>Therefore</w:t>
      </w:r>
      <w:proofErr w:type="gramEnd"/>
      <w:r>
        <w:t xml:space="preserve"> we have decided to test both their linearity and nonlinearity in the models below. </w:t>
      </w:r>
    </w:p>
    <w:p w14:paraId="206D368C" w14:textId="77777777" w:rsidR="007015D8" w:rsidRDefault="007015D8">
      <w:pPr>
        <w:rPr>
          <w:shd w:val="clear" w:color="auto" w:fill="EAD1DC"/>
        </w:rPr>
      </w:pPr>
    </w:p>
    <w:p w14:paraId="18D25BFF" w14:textId="77777777" w:rsidR="007015D8" w:rsidRDefault="007015D8"/>
    <w:p w14:paraId="592015E2" w14:textId="77777777" w:rsidR="007015D8" w:rsidRDefault="004D5A7A">
      <w:r>
        <w:t>The first model used was multiple regression.</w:t>
      </w:r>
    </w:p>
    <w:p w14:paraId="505920DF" w14:textId="77777777" w:rsidR="00757787" w:rsidRDefault="004D5A7A" w:rsidP="00757787">
      <w:pPr>
        <w:keepNext/>
      </w:pPr>
      <w:r>
        <w:rPr>
          <w:noProof/>
        </w:rPr>
        <w:drawing>
          <wp:inline distT="114300" distB="114300" distL="114300" distR="114300" wp14:anchorId="6A86775E" wp14:editId="439E2FDC">
            <wp:extent cx="5943600" cy="275590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5943600" cy="2755900"/>
                    </a:xfrm>
                    <a:prstGeom prst="rect">
                      <a:avLst/>
                    </a:prstGeom>
                    <a:ln/>
                  </pic:spPr>
                </pic:pic>
              </a:graphicData>
            </a:graphic>
          </wp:inline>
        </w:drawing>
      </w:r>
    </w:p>
    <w:p w14:paraId="3EF46D8C" w14:textId="683C8C63" w:rsidR="007015D8" w:rsidRDefault="00757787" w:rsidP="00757787">
      <w:pPr>
        <w:pStyle w:val="Caption"/>
      </w:pPr>
      <w:r>
        <w:t xml:space="preserve">Figure </w:t>
      </w:r>
      <w:fldSimple w:instr=" SEQ Figure \* ARABIC ">
        <w:r w:rsidR="008B45C5">
          <w:rPr>
            <w:noProof/>
          </w:rPr>
          <w:t>4</w:t>
        </w:r>
      </w:fldSimple>
      <w:r>
        <w:t xml:space="preserve"> Florida Regression Model Results</w:t>
      </w:r>
    </w:p>
    <w:p w14:paraId="421B63A9" w14:textId="77777777" w:rsidR="007015D8" w:rsidRDefault="004D5A7A">
      <w:pPr>
        <w:rPr>
          <w:shd w:val="clear" w:color="auto" w:fill="EAD1DC"/>
        </w:rPr>
      </w:pPr>
      <w:r>
        <w:t>Model 1 accounts for the seasonality component by creating 11 dummy variables and a reference variable. In this model, month 12 was used as the reference variable and all other months were considered the dumm</w:t>
      </w:r>
      <w:r>
        <w:t xml:space="preserve">y variables. Since O3AQI showed a nonlinear trend, we </w:t>
      </w:r>
      <w:r>
        <w:lastRenderedPageBreak/>
        <w:t xml:space="preserve">converted this to a linear model and used a new variable when computing for multiple regression. This was also accounted for in model 1. To compare the linear model with the </w:t>
      </w:r>
      <w:proofErr w:type="spellStart"/>
      <w:proofErr w:type="gramStart"/>
      <w:r>
        <w:t>non linear</w:t>
      </w:r>
      <w:proofErr w:type="spellEnd"/>
      <w:proofErr w:type="gramEnd"/>
      <w:r>
        <w:t xml:space="preserve"> model, we created</w:t>
      </w:r>
      <w:r>
        <w:t xml:space="preserve"> a model 2 which shows multiple regression with the original o3aqi values. For further analysis, a model 3 was created without dummy variables to compare to model 1 which used dummy variables and accounted for seasonality. </w:t>
      </w:r>
    </w:p>
    <w:p w14:paraId="2FCB0F08" w14:textId="77777777" w:rsidR="007015D8" w:rsidRDefault="007015D8"/>
    <w:p w14:paraId="1C0C6812" w14:textId="77777777" w:rsidR="007015D8" w:rsidRDefault="004D5A7A">
      <w:r>
        <w:t>To find the best model among th</w:t>
      </w:r>
      <w:r>
        <w:t xml:space="preserve">ese three, the AIC, BIC, </w:t>
      </w:r>
      <w:proofErr w:type="gramStart"/>
      <w:r>
        <w:t>Adjusted</w:t>
      </w:r>
      <w:proofErr w:type="gramEnd"/>
      <w:r>
        <w:t xml:space="preserve"> r-squared values, </w:t>
      </w:r>
      <w:proofErr w:type="spellStart"/>
      <w:r>
        <w:t>mape</w:t>
      </w:r>
      <w:proofErr w:type="spellEnd"/>
      <w:r>
        <w:t xml:space="preserve"> fit and accuracy were compared.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25"/>
        <w:gridCol w:w="2355"/>
        <w:gridCol w:w="2340"/>
      </w:tblGrid>
      <w:tr w:rsidR="007015D8" w14:paraId="7755F1DB" w14:textId="77777777">
        <w:trPr>
          <w:trHeight w:val="417"/>
        </w:trPr>
        <w:tc>
          <w:tcPr>
            <w:tcW w:w="2340" w:type="dxa"/>
            <w:shd w:val="clear" w:color="auto" w:fill="EBEDF0"/>
            <w:tcMar>
              <w:top w:w="100" w:type="dxa"/>
              <w:left w:w="100" w:type="dxa"/>
              <w:bottom w:w="100" w:type="dxa"/>
              <w:right w:w="100" w:type="dxa"/>
            </w:tcMar>
          </w:tcPr>
          <w:p w14:paraId="23013CED" w14:textId="77777777" w:rsidR="007015D8" w:rsidRDefault="007015D8">
            <w:pPr>
              <w:widowControl w:val="0"/>
              <w:pBdr>
                <w:top w:val="nil"/>
                <w:left w:val="nil"/>
                <w:bottom w:val="nil"/>
                <w:right w:val="nil"/>
                <w:between w:val="nil"/>
              </w:pBdr>
              <w:spacing w:line="240" w:lineRule="auto"/>
            </w:pPr>
          </w:p>
        </w:tc>
        <w:tc>
          <w:tcPr>
            <w:tcW w:w="2325" w:type="dxa"/>
            <w:shd w:val="clear" w:color="auto" w:fill="EBEDF0"/>
            <w:tcMar>
              <w:top w:w="100" w:type="dxa"/>
              <w:left w:w="100" w:type="dxa"/>
              <w:bottom w:w="100" w:type="dxa"/>
              <w:right w:w="100" w:type="dxa"/>
            </w:tcMar>
          </w:tcPr>
          <w:p w14:paraId="018B2765" w14:textId="77777777" w:rsidR="007015D8" w:rsidRDefault="004D5A7A">
            <w:pPr>
              <w:widowControl w:val="0"/>
              <w:pBdr>
                <w:top w:val="nil"/>
                <w:left w:val="nil"/>
                <w:bottom w:val="nil"/>
                <w:right w:val="nil"/>
                <w:between w:val="nil"/>
              </w:pBdr>
              <w:spacing w:line="240" w:lineRule="auto"/>
              <w:rPr>
                <w:b/>
              </w:rPr>
            </w:pPr>
            <w:r>
              <w:rPr>
                <w:b/>
              </w:rPr>
              <w:t>Model 1</w:t>
            </w:r>
          </w:p>
        </w:tc>
        <w:tc>
          <w:tcPr>
            <w:tcW w:w="2355" w:type="dxa"/>
            <w:shd w:val="clear" w:color="auto" w:fill="EBEDF0"/>
            <w:tcMar>
              <w:top w:w="100" w:type="dxa"/>
              <w:left w:w="100" w:type="dxa"/>
              <w:bottom w:w="100" w:type="dxa"/>
              <w:right w:w="100" w:type="dxa"/>
            </w:tcMar>
          </w:tcPr>
          <w:p w14:paraId="5272F241" w14:textId="77777777" w:rsidR="007015D8" w:rsidRDefault="004D5A7A">
            <w:pPr>
              <w:widowControl w:val="0"/>
              <w:pBdr>
                <w:top w:val="nil"/>
                <w:left w:val="nil"/>
                <w:bottom w:val="nil"/>
                <w:right w:val="nil"/>
                <w:between w:val="nil"/>
              </w:pBdr>
              <w:spacing w:line="240" w:lineRule="auto"/>
              <w:rPr>
                <w:b/>
              </w:rPr>
            </w:pPr>
            <w:r>
              <w:rPr>
                <w:b/>
              </w:rPr>
              <w:t>Model 2</w:t>
            </w:r>
          </w:p>
        </w:tc>
        <w:tc>
          <w:tcPr>
            <w:tcW w:w="2340" w:type="dxa"/>
            <w:shd w:val="clear" w:color="auto" w:fill="EBEDF0"/>
            <w:tcMar>
              <w:top w:w="100" w:type="dxa"/>
              <w:left w:w="100" w:type="dxa"/>
              <w:bottom w:w="100" w:type="dxa"/>
              <w:right w:w="100" w:type="dxa"/>
            </w:tcMar>
          </w:tcPr>
          <w:p w14:paraId="1EC49A08" w14:textId="77777777" w:rsidR="007015D8" w:rsidRDefault="004D5A7A">
            <w:pPr>
              <w:widowControl w:val="0"/>
              <w:pBdr>
                <w:top w:val="nil"/>
                <w:left w:val="nil"/>
                <w:bottom w:val="nil"/>
                <w:right w:val="nil"/>
                <w:between w:val="nil"/>
              </w:pBdr>
              <w:spacing w:line="240" w:lineRule="auto"/>
              <w:rPr>
                <w:b/>
              </w:rPr>
            </w:pPr>
            <w:r>
              <w:rPr>
                <w:b/>
              </w:rPr>
              <w:t>Model 3</w:t>
            </w:r>
          </w:p>
        </w:tc>
      </w:tr>
      <w:tr w:rsidR="007015D8" w14:paraId="05C2BC55" w14:textId="77777777">
        <w:tc>
          <w:tcPr>
            <w:tcW w:w="2340" w:type="dxa"/>
            <w:shd w:val="clear" w:color="auto" w:fill="EBEDF0"/>
            <w:tcMar>
              <w:top w:w="100" w:type="dxa"/>
              <w:left w:w="100" w:type="dxa"/>
              <w:bottom w:w="100" w:type="dxa"/>
              <w:right w:w="100" w:type="dxa"/>
            </w:tcMar>
          </w:tcPr>
          <w:p w14:paraId="372C4D4E" w14:textId="77777777" w:rsidR="007015D8" w:rsidRDefault="004D5A7A">
            <w:pPr>
              <w:widowControl w:val="0"/>
              <w:pBdr>
                <w:top w:val="nil"/>
                <w:left w:val="nil"/>
                <w:bottom w:val="nil"/>
                <w:right w:val="nil"/>
                <w:between w:val="nil"/>
              </w:pBdr>
              <w:spacing w:line="240" w:lineRule="auto"/>
              <w:rPr>
                <w:b/>
              </w:rPr>
            </w:pPr>
            <w:r>
              <w:rPr>
                <w:b/>
              </w:rPr>
              <w:t>AIC</w:t>
            </w:r>
          </w:p>
        </w:tc>
        <w:tc>
          <w:tcPr>
            <w:tcW w:w="2325" w:type="dxa"/>
            <w:shd w:val="clear" w:color="auto" w:fill="FFFFFF"/>
            <w:tcMar>
              <w:top w:w="100" w:type="dxa"/>
              <w:left w:w="100" w:type="dxa"/>
              <w:bottom w:w="100" w:type="dxa"/>
              <w:right w:w="100" w:type="dxa"/>
            </w:tcMar>
          </w:tcPr>
          <w:p w14:paraId="399E6ECC" w14:textId="77777777" w:rsidR="007015D8" w:rsidRDefault="004D5A7A">
            <w:pPr>
              <w:widowControl w:val="0"/>
              <w:pBdr>
                <w:top w:val="nil"/>
                <w:left w:val="nil"/>
                <w:bottom w:val="nil"/>
                <w:right w:val="nil"/>
                <w:between w:val="nil"/>
              </w:pBdr>
              <w:spacing w:line="240" w:lineRule="auto"/>
              <w:rPr>
                <w:color w:val="222222"/>
              </w:rPr>
            </w:pPr>
            <w:r>
              <w:rPr>
                <w:color w:val="222222"/>
                <w:sz w:val="21"/>
                <w:szCs w:val="21"/>
              </w:rPr>
              <w:t>366.9</w:t>
            </w:r>
          </w:p>
        </w:tc>
        <w:tc>
          <w:tcPr>
            <w:tcW w:w="2355" w:type="dxa"/>
            <w:shd w:val="clear" w:color="auto" w:fill="FFFFFF"/>
            <w:tcMar>
              <w:top w:w="100" w:type="dxa"/>
              <w:left w:w="100" w:type="dxa"/>
              <w:bottom w:w="100" w:type="dxa"/>
              <w:right w:w="100" w:type="dxa"/>
            </w:tcMar>
          </w:tcPr>
          <w:p w14:paraId="0E0D4A33" w14:textId="77777777" w:rsidR="007015D8" w:rsidRDefault="004D5A7A">
            <w:pPr>
              <w:widowControl w:val="0"/>
              <w:spacing w:line="240" w:lineRule="auto"/>
              <w:rPr>
                <w:color w:val="222222"/>
              </w:rPr>
            </w:pPr>
            <w:r>
              <w:rPr>
                <w:color w:val="222222"/>
                <w:sz w:val="21"/>
                <w:szCs w:val="21"/>
              </w:rPr>
              <w:t>501.4</w:t>
            </w:r>
          </w:p>
        </w:tc>
        <w:tc>
          <w:tcPr>
            <w:tcW w:w="2340" w:type="dxa"/>
            <w:shd w:val="clear" w:color="auto" w:fill="FFFFFF"/>
            <w:tcMar>
              <w:top w:w="100" w:type="dxa"/>
              <w:left w:w="100" w:type="dxa"/>
              <w:bottom w:w="100" w:type="dxa"/>
              <w:right w:w="100" w:type="dxa"/>
            </w:tcMar>
          </w:tcPr>
          <w:p w14:paraId="2EE441F2" w14:textId="77777777" w:rsidR="007015D8" w:rsidRDefault="004D5A7A">
            <w:pPr>
              <w:widowControl w:val="0"/>
              <w:spacing w:line="240" w:lineRule="auto"/>
              <w:rPr>
                <w:color w:val="222222"/>
              </w:rPr>
            </w:pPr>
            <w:r>
              <w:rPr>
                <w:color w:val="222222"/>
              </w:rPr>
              <w:t>499.8</w:t>
            </w:r>
          </w:p>
        </w:tc>
      </w:tr>
      <w:tr w:rsidR="007015D8" w14:paraId="145A12B8" w14:textId="77777777">
        <w:tc>
          <w:tcPr>
            <w:tcW w:w="2340" w:type="dxa"/>
            <w:shd w:val="clear" w:color="auto" w:fill="EBEDF0"/>
            <w:tcMar>
              <w:top w:w="100" w:type="dxa"/>
              <w:left w:w="100" w:type="dxa"/>
              <w:bottom w:w="100" w:type="dxa"/>
              <w:right w:w="100" w:type="dxa"/>
            </w:tcMar>
          </w:tcPr>
          <w:p w14:paraId="1ABFAD12" w14:textId="77777777" w:rsidR="007015D8" w:rsidRDefault="004D5A7A">
            <w:pPr>
              <w:widowControl w:val="0"/>
              <w:pBdr>
                <w:top w:val="nil"/>
                <w:left w:val="nil"/>
                <w:bottom w:val="nil"/>
                <w:right w:val="nil"/>
                <w:between w:val="nil"/>
              </w:pBdr>
              <w:spacing w:line="240" w:lineRule="auto"/>
              <w:rPr>
                <w:b/>
              </w:rPr>
            </w:pPr>
            <w:r>
              <w:rPr>
                <w:b/>
              </w:rPr>
              <w:t xml:space="preserve">BIC </w:t>
            </w:r>
          </w:p>
        </w:tc>
        <w:tc>
          <w:tcPr>
            <w:tcW w:w="2325" w:type="dxa"/>
            <w:shd w:val="clear" w:color="auto" w:fill="FFFFFF"/>
            <w:tcMar>
              <w:top w:w="100" w:type="dxa"/>
              <w:left w:w="100" w:type="dxa"/>
              <w:bottom w:w="100" w:type="dxa"/>
              <w:right w:w="100" w:type="dxa"/>
            </w:tcMar>
          </w:tcPr>
          <w:p w14:paraId="465F5B1D" w14:textId="77777777" w:rsidR="007015D8" w:rsidRDefault="004D5A7A">
            <w:pPr>
              <w:widowControl w:val="0"/>
              <w:pBdr>
                <w:top w:val="nil"/>
                <w:left w:val="nil"/>
                <w:bottom w:val="nil"/>
                <w:right w:val="nil"/>
                <w:between w:val="nil"/>
              </w:pBdr>
              <w:spacing w:line="240" w:lineRule="auto"/>
              <w:rPr>
                <w:color w:val="222222"/>
              </w:rPr>
            </w:pPr>
            <w:r>
              <w:rPr>
                <w:color w:val="222222"/>
                <w:sz w:val="21"/>
                <w:szCs w:val="21"/>
              </w:rPr>
              <w:t>372.1</w:t>
            </w:r>
          </w:p>
        </w:tc>
        <w:tc>
          <w:tcPr>
            <w:tcW w:w="2355" w:type="dxa"/>
            <w:shd w:val="clear" w:color="auto" w:fill="FFFFFF"/>
            <w:tcMar>
              <w:top w:w="100" w:type="dxa"/>
              <w:left w:w="100" w:type="dxa"/>
              <w:bottom w:w="100" w:type="dxa"/>
              <w:right w:w="100" w:type="dxa"/>
            </w:tcMar>
          </w:tcPr>
          <w:p w14:paraId="53373DA0" w14:textId="77777777" w:rsidR="007015D8" w:rsidRDefault="004D5A7A">
            <w:pPr>
              <w:widowControl w:val="0"/>
              <w:spacing w:line="240" w:lineRule="auto"/>
              <w:rPr>
                <w:color w:val="222222"/>
              </w:rPr>
            </w:pPr>
            <w:r>
              <w:rPr>
                <w:color w:val="222222"/>
                <w:sz w:val="21"/>
                <w:szCs w:val="21"/>
              </w:rPr>
              <w:t>503.8</w:t>
            </w:r>
          </w:p>
        </w:tc>
        <w:tc>
          <w:tcPr>
            <w:tcW w:w="2340" w:type="dxa"/>
            <w:shd w:val="clear" w:color="auto" w:fill="FFFFFF"/>
            <w:tcMar>
              <w:top w:w="100" w:type="dxa"/>
              <w:left w:w="100" w:type="dxa"/>
              <w:bottom w:w="100" w:type="dxa"/>
              <w:right w:w="100" w:type="dxa"/>
            </w:tcMar>
          </w:tcPr>
          <w:p w14:paraId="09441804" w14:textId="77777777" w:rsidR="007015D8" w:rsidRDefault="004D5A7A">
            <w:pPr>
              <w:widowControl w:val="0"/>
              <w:spacing w:line="240" w:lineRule="auto"/>
              <w:rPr>
                <w:color w:val="222222"/>
              </w:rPr>
            </w:pPr>
            <w:r>
              <w:rPr>
                <w:color w:val="222222"/>
              </w:rPr>
              <w:t>502.07</w:t>
            </w:r>
          </w:p>
        </w:tc>
      </w:tr>
      <w:tr w:rsidR="007015D8" w14:paraId="21956421" w14:textId="77777777">
        <w:trPr>
          <w:trHeight w:val="447"/>
        </w:trPr>
        <w:tc>
          <w:tcPr>
            <w:tcW w:w="2340" w:type="dxa"/>
            <w:shd w:val="clear" w:color="auto" w:fill="EBEDF0"/>
            <w:tcMar>
              <w:top w:w="100" w:type="dxa"/>
              <w:left w:w="100" w:type="dxa"/>
              <w:bottom w:w="100" w:type="dxa"/>
              <w:right w:w="100" w:type="dxa"/>
            </w:tcMar>
          </w:tcPr>
          <w:p w14:paraId="5E8CD856" w14:textId="77777777" w:rsidR="007015D8" w:rsidRDefault="004D5A7A">
            <w:pPr>
              <w:widowControl w:val="0"/>
              <w:pBdr>
                <w:top w:val="nil"/>
                <w:left w:val="nil"/>
                <w:bottom w:val="nil"/>
                <w:right w:val="nil"/>
                <w:between w:val="nil"/>
              </w:pBdr>
              <w:spacing w:line="240" w:lineRule="auto"/>
              <w:rPr>
                <w:b/>
              </w:rPr>
            </w:pPr>
            <w:r>
              <w:rPr>
                <w:b/>
              </w:rPr>
              <w:t>ADJ-RSQ</w:t>
            </w:r>
          </w:p>
        </w:tc>
        <w:tc>
          <w:tcPr>
            <w:tcW w:w="2325" w:type="dxa"/>
            <w:shd w:val="clear" w:color="auto" w:fill="FFFFFF"/>
            <w:tcMar>
              <w:top w:w="100" w:type="dxa"/>
              <w:left w:w="100" w:type="dxa"/>
              <w:bottom w:w="100" w:type="dxa"/>
              <w:right w:w="100" w:type="dxa"/>
            </w:tcMar>
          </w:tcPr>
          <w:p w14:paraId="5C543D9F" w14:textId="77777777" w:rsidR="007015D8" w:rsidRDefault="004D5A7A">
            <w:pPr>
              <w:widowControl w:val="0"/>
              <w:pBdr>
                <w:top w:val="nil"/>
                <w:left w:val="nil"/>
                <w:bottom w:val="nil"/>
                <w:right w:val="nil"/>
                <w:between w:val="nil"/>
              </w:pBdr>
              <w:spacing w:line="240" w:lineRule="auto"/>
              <w:rPr>
                <w:color w:val="222222"/>
              </w:rPr>
            </w:pPr>
            <w:r>
              <w:rPr>
                <w:color w:val="222222"/>
              </w:rPr>
              <w:t>85.7%</w:t>
            </w:r>
          </w:p>
        </w:tc>
        <w:tc>
          <w:tcPr>
            <w:tcW w:w="2355" w:type="dxa"/>
            <w:shd w:val="clear" w:color="auto" w:fill="FFFFFF"/>
            <w:tcMar>
              <w:top w:w="100" w:type="dxa"/>
              <w:left w:w="100" w:type="dxa"/>
              <w:bottom w:w="100" w:type="dxa"/>
              <w:right w:w="100" w:type="dxa"/>
            </w:tcMar>
          </w:tcPr>
          <w:p w14:paraId="26CCE98F" w14:textId="77777777" w:rsidR="007015D8" w:rsidRDefault="004D5A7A">
            <w:pPr>
              <w:widowControl w:val="0"/>
              <w:spacing w:line="240" w:lineRule="auto"/>
              <w:rPr>
                <w:color w:val="222222"/>
              </w:rPr>
            </w:pPr>
            <w:r>
              <w:rPr>
                <w:color w:val="222222"/>
              </w:rPr>
              <w:t>70.08%</w:t>
            </w:r>
          </w:p>
        </w:tc>
        <w:tc>
          <w:tcPr>
            <w:tcW w:w="2340" w:type="dxa"/>
            <w:shd w:val="clear" w:color="auto" w:fill="FFFFFF"/>
            <w:tcMar>
              <w:top w:w="100" w:type="dxa"/>
              <w:left w:w="100" w:type="dxa"/>
              <w:bottom w:w="100" w:type="dxa"/>
              <w:right w:w="100" w:type="dxa"/>
            </w:tcMar>
          </w:tcPr>
          <w:p w14:paraId="1E28E2E6" w14:textId="77777777" w:rsidR="007015D8" w:rsidRDefault="004D5A7A">
            <w:pPr>
              <w:widowControl w:val="0"/>
              <w:spacing w:line="240" w:lineRule="auto"/>
              <w:rPr>
                <w:color w:val="222222"/>
              </w:rPr>
            </w:pPr>
            <w:r>
              <w:rPr>
                <w:color w:val="222222"/>
              </w:rPr>
              <w:t>70.17%</w:t>
            </w:r>
          </w:p>
        </w:tc>
      </w:tr>
      <w:tr w:rsidR="007015D8" w14:paraId="64753395" w14:textId="77777777">
        <w:trPr>
          <w:trHeight w:val="447"/>
        </w:trPr>
        <w:tc>
          <w:tcPr>
            <w:tcW w:w="2340" w:type="dxa"/>
            <w:shd w:val="clear" w:color="auto" w:fill="EBEDF0"/>
            <w:tcMar>
              <w:top w:w="100" w:type="dxa"/>
              <w:left w:w="100" w:type="dxa"/>
              <w:bottom w:w="100" w:type="dxa"/>
              <w:right w:w="100" w:type="dxa"/>
            </w:tcMar>
          </w:tcPr>
          <w:p w14:paraId="7B2EFFE8" w14:textId="77777777" w:rsidR="007015D8" w:rsidRDefault="004D5A7A">
            <w:pPr>
              <w:widowControl w:val="0"/>
              <w:pBdr>
                <w:top w:val="nil"/>
                <w:left w:val="nil"/>
                <w:bottom w:val="nil"/>
                <w:right w:val="nil"/>
                <w:between w:val="nil"/>
              </w:pBdr>
              <w:spacing w:line="240" w:lineRule="auto"/>
              <w:rPr>
                <w:b/>
              </w:rPr>
            </w:pPr>
            <w:r>
              <w:rPr>
                <w:b/>
              </w:rPr>
              <w:t>MAPE Fit</w:t>
            </w:r>
          </w:p>
        </w:tc>
        <w:tc>
          <w:tcPr>
            <w:tcW w:w="2325" w:type="dxa"/>
            <w:shd w:val="clear" w:color="auto" w:fill="FFFFFF"/>
            <w:tcMar>
              <w:top w:w="100" w:type="dxa"/>
              <w:left w:w="100" w:type="dxa"/>
              <w:bottom w:w="100" w:type="dxa"/>
              <w:right w:w="100" w:type="dxa"/>
            </w:tcMar>
          </w:tcPr>
          <w:p w14:paraId="551C50C8" w14:textId="77777777" w:rsidR="007015D8" w:rsidRDefault="004D5A7A">
            <w:pPr>
              <w:widowControl w:val="0"/>
              <w:pBdr>
                <w:top w:val="nil"/>
                <w:left w:val="nil"/>
                <w:bottom w:val="nil"/>
                <w:right w:val="nil"/>
                <w:between w:val="nil"/>
              </w:pBdr>
              <w:spacing w:line="240" w:lineRule="auto"/>
              <w:rPr>
                <w:color w:val="222222"/>
              </w:rPr>
            </w:pPr>
            <w:r>
              <w:rPr>
                <w:color w:val="222222"/>
              </w:rPr>
              <w:t>11.70%</w:t>
            </w:r>
          </w:p>
        </w:tc>
        <w:tc>
          <w:tcPr>
            <w:tcW w:w="2355" w:type="dxa"/>
            <w:shd w:val="clear" w:color="auto" w:fill="FFFFFF"/>
            <w:tcMar>
              <w:top w:w="100" w:type="dxa"/>
              <w:left w:w="100" w:type="dxa"/>
              <w:bottom w:w="100" w:type="dxa"/>
              <w:right w:w="100" w:type="dxa"/>
            </w:tcMar>
          </w:tcPr>
          <w:p w14:paraId="3A53D8E8" w14:textId="77777777" w:rsidR="007015D8" w:rsidRDefault="004D5A7A">
            <w:pPr>
              <w:widowControl w:val="0"/>
              <w:spacing w:line="240" w:lineRule="auto"/>
              <w:rPr>
                <w:color w:val="222222"/>
              </w:rPr>
            </w:pPr>
            <w:r>
              <w:rPr>
                <w:color w:val="222222"/>
              </w:rPr>
              <w:t>18.10%</w:t>
            </w:r>
          </w:p>
        </w:tc>
        <w:tc>
          <w:tcPr>
            <w:tcW w:w="2340" w:type="dxa"/>
            <w:shd w:val="clear" w:color="auto" w:fill="FFFFFF"/>
            <w:tcMar>
              <w:top w:w="100" w:type="dxa"/>
              <w:left w:w="100" w:type="dxa"/>
              <w:bottom w:w="100" w:type="dxa"/>
              <w:right w:w="100" w:type="dxa"/>
            </w:tcMar>
          </w:tcPr>
          <w:p w14:paraId="3DB5045D" w14:textId="77777777" w:rsidR="007015D8" w:rsidRDefault="004D5A7A">
            <w:pPr>
              <w:widowControl w:val="0"/>
              <w:spacing w:line="240" w:lineRule="auto"/>
              <w:rPr>
                <w:color w:val="222222"/>
              </w:rPr>
            </w:pPr>
            <w:r>
              <w:rPr>
                <w:color w:val="222222"/>
              </w:rPr>
              <w:t>17.97%</w:t>
            </w:r>
          </w:p>
        </w:tc>
      </w:tr>
      <w:tr w:rsidR="007015D8" w14:paraId="02A6E6B6" w14:textId="77777777">
        <w:trPr>
          <w:trHeight w:val="447"/>
        </w:trPr>
        <w:tc>
          <w:tcPr>
            <w:tcW w:w="2340" w:type="dxa"/>
            <w:shd w:val="clear" w:color="auto" w:fill="EBEDF0"/>
            <w:tcMar>
              <w:top w:w="100" w:type="dxa"/>
              <w:left w:w="100" w:type="dxa"/>
              <w:bottom w:w="100" w:type="dxa"/>
              <w:right w:w="100" w:type="dxa"/>
            </w:tcMar>
          </w:tcPr>
          <w:p w14:paraId="7F48C61F" w14:textId="77777777" w:rsidR="007015D8" w:rsidRDefault="004D5A7A">
            <w:pPr>
              <w:widowControl w:val="0"/>
              <w:pBdr>
                <w:top w:val="nil"/>
                <w:left w:val="nil"/>
                <w:bottom w:val="nil"/>
                <w:right w:val="nil"/>
                <w:between w:val="nil"/>
              </w:pBdr>
              <w:spacing w:line="240" w:lineRule="auto"/>
              <w:rPr>
                <w:b/>
              </w:rPr>
            </w:pPr>
            <w:r>
              <w:rPr>
                <w:b/>
              </w:rPr>
              <w:t>MAPE Accuracy</w:t>
            </w:r>
          </w:p>
        </w:tc>
        <w:tc>
          <w:tcPr>
            <w:tcW w:w="2325" w:type="dxa"/>
            <w:shd w:val="clear" w:color="auto" w:fill="FFFFFF"/>
            <w:tcMar>
              <w:top w:w="100" w:type="dxa"/>
              <w:left w:w="100" w:type="dxa"/>
              <w:bottom w:w="100" w:type="dxa"/>
              <w:right w:w="100" w:type="dxa"/>
            </w:tcMar>
          </w:tcPr>
          <w:p w14:paraId="25E5A227" w14:textId="77777777" w:rsidR="007015D8" w:rsidRDefault="004D5A7A">
            <w:pPr>
              <w:widowControl w:val="0"/>
              <w:pBdr>
                <w:top w:val="nil"/>
                <w:left w:val="nil"/>
                <w:bottom w:val="nil"/>
                <w:right w:val="nil"/>
                <w:between w:val="nil"/>
              </w:pBdr>
              <w:spacing w:line="240" w:lineRule="auto"/>
              <w:rPr>
                <w:color w:val="222222"/>
              </w:rPr>
            </w:pPr>
            <w:r>
              <w:rPr>
                <w:color w:val="222222"/>
              </w:rPr>
              <w:t>18.14%</w:t>
            </w:r>
          </w:p>
        </w:tc>
        <w:tc>
          <w:tcPr>
            <w:tcW w:w="2355" w:type="dxa"/>
            <w:shd w:val="clear" w:color="auto" w:fill="FFFFFF"/>
            <w:tcMar>
              <w:top w:w="100" w:type="dxa"/>
              <w:left w:w="100" w:type="dxa"/>
              <w:bottom w:w="100" w:type="dxa"/>
              <w:right w:w="100" w:type="dxa"/>
            </w:tcMar>
          </w:tcPr>
          <w:p w14:paraId="758A74A0" w14:textId="77777777" w:rsidR="007015D8" w:rsidRDefault="004D5A7A">
            <w:pPr>
              <w:widowControl w:val="0"/>
              <w:spacing w:line="240" w:lineRule="auto"/>
              <w:rPr>
                <w:color w:val="222222"/>
              </w:rPr>
            </w:pPr>
            <w:r>
              <w:rPr>
                <w:color w:val="222222"/>
              </w:rPr>
              <w:t>18.42%</w:t>
            </w:r>
          </w:p>
        </w:tc>
        <w:tc>
          <w:tcPr>
            <w:tcW w:w="2340" w:type="dxa"/>
            <w:shd w:val="clear" w:color="auto" w:fill="FFFFFF"/>
            <w:tcMar>
              <w:top w:w="100" w:type="dxa"/>
              <w:left w:w="100" w:type="dxa"/>
              <w:bottom w:w="100" w:type="dxa"/>
              <w:right w:w="100" w:type="dxa"/>
            </w:tcMar>
          </w:tcPr>
          <w:p w14:paraId="5BA922BF" w14:textId="77777777" w:rsidR="007015D8" w:rsidRDefault="004D5A7A">
            <w:pPr>
              <w:widowControl w:val="0"/>
              <w:spacing w:line="240" w:lineRule="auto"/>
              <w:rPr>
                <w:color w:val="222222"/>
              </w:rPr>
            </w:pPr>
            <w:r>
              <w:rPr>
                <w:color w:val="222222"/>
              </w:rPr>
              <w:t>19.24%</w:t>
            </w:r>
          </w:p>
        </w:tc>
      </w:tr>
    </w:tbl>
    <w:p w14:paraId="57ED881E" w14:textId="77777777" w:rsidR="007015D8" w:rsidRDefault="007015D8"/>
    <w:p w14:paraId="4E8BC2FD" w14:textId="77777777" w:rsidR="007015D8" w:rsidRDefault="004D5A7A">
      <w:r>
        <w:rPr>
          <w:b/>
        </w:rPr>
        <w:t>Model 1</w:t>
      </w:r>
      <w:r>
        <w:t xml:space="preserve"> has the lowest AIC and BIC and has the highest Adjusted R-squared value, making it the best model. It should also be noted that model 1 also has the lowest </w:t>
      </w:r>
      <w:proofErr w:type="spellStart"/>
      <w:r>
        <w:t>mape</w:t>
      </w:r>
      <w:proofErr w:type="spellEnd"/>
      <w:r>
        <w:t xml:space="preserve"> fit and accuracy which contributes to choosing this model over the others. This makes sense lo</w:t>
      </w:r>
      <w:r>
        <w:t xml:space="preserve">gically since model 1 included the dummy variables which accounted for the seasonality in the data. </w:t>
      </w:r>
    </w:p>
    <w:p w14:paraId="62C43774" w14:textId="77777777" w:rsidR="007015D8" w:rsidRDefault="007015D8"/>
    <w:p w14:paraId="0954205B" w14:textId="77777777" w:rsidR="000F3120" w:rsidRDefault="004D5A7A" w:rsidP="000F3120">
      <w:pPr>
        <w:keepNext/>
      </w:pPr>
      <w:r>
        <w:rPr>
          <w:noProof/>
        </w:rPr>
        <w:drawing>
          <wp:inline distT="114300" distB="114300" distL="114300" distR="114300" wp14:anchorId="269ED52D" wp14:editId="3664F96A">
            <wp:extent cx="5943600" cy="16383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1638300"/>
                    </a:xfrm>
                    <a:prstGeom prst="rect">
                      <a:avLst/>
                    </a:prstGeom>
                    <a:ln/>
                  </pic:spPr>
                </pic:pic>
              </a:graphicData>
            </a:graphic>
          </wp:inline>
        </w:drawing>
      </w:r>
    </w:p>
    <w:p w14:paraId="1C904B4A" w14:textId="6BC1045F" w:rsidR="007015D8" w:rsidRDefault="000F3120" w:rsidP="000F3120">
      <w:pPr>
        <w:pStyle w:val="Caption"/>
      </w:pPr>
      <w:r>
        <w:t xml:space="preserve">Figure </w:t>
      </w:r>
      <w:fldSimple w:instr=" SEQ Figure \* ARABIC ">
        <w:r w:rsidR="008B45C5">
          <w:rPr>
            <w:noProof/>
          </w:rPr>
          <w:t>5</w:t>
        </w:r>
      </w:fldSimple>
      <w:r>
        <w:t xml:space="preserve"> </w:t>
      </w:r>
      <w:r w:rsidR="00CF51C0">
        <w:t xml:space="preserve">Florida </w:t>
      </w:r>
      <w:r w:rsidRPr="004F715A">
        <w:t xml:space="preserve">Original vs. Forecasted of Regression </w:t>
      </w:r>
      <w:r w:rsidR="00CF51C0">
        <w:t>m</w:t>
      </w:r>
      <w:r w:rsidRPr="004F715A">
        <w:t>odels</w:t>
      </w:r>
    </w:p>
    <w:p w14:paraId="64761F51" w14:textId="77777777" w:rsidR="007015D8" w:rsidRDefault="007015D8"/>
    <w:p w14:paraId="229C4D74" w14:textId="77777777" w:rsidR="007015D8" w:rsidRDefault="004D5A7A">
      <w:r>
        <w:t>Since model 1 was chosen to be the best one, a statistical evaluation of model 1 was completed to</w:t>
      </w:r>
      <w:r>
        <w:t xml:space="preserve"> understand the validity of the model. We found that the p value of COAQI, COAQI2, SO2AQI, SOAQI2, O3AQI, O3AQI2, Month 1 and Month 2 all were greater than alpha and therefore deemed to be significant. This shows that the slope of the mentioned variables i</w:t>
      </w:r>
      <w:r>
        <w:t xml:space="preserve">s significant. The p value of the F test is also greater than alpha which shows that the model is significant. Looking at the adjusted r-squared value, </w:t>
      </w:r>
      <w:proofErr w:type="gramStart"/>
      <w:r>
        <w:t>it is clear that 85%</w:t>
      </w:r>
      <w:proofErr w:type="gramEnd"/>
      <w:r>
        <w:t xml:space="preserve"> or the </w:t>
      </w:r>
      <w:r>
        <w:rPr>
          <w:color w:val="222222"/>
        </w:rPr>
        <w:t xml:space="preserve">variation in the dependent </w:t>
      </w:r>
      <w:r>
        <w:rPr>
          <w:color w:val="222222"/>
        </w:rPr>
        <w:lastRenderedPageBreak/>
        <w:t>variable is explained by variation in the indepen</w:t>
      </w:r>
      <w:r>
        <w:rPr>
          <w:color w:val="222222"/>
        </w:rPr>
        <w:t xml:space="preserve">dent variables. This is a high percentage, further emphasizing the significance of the model. To determine if there was multicollinearity within the variables, we looked at the variance inflation factor. It was found that </w:t>
      </w:r>
      <w:r>
        <w:t>COAQI, COAQI2, SO2AQI, SOAQI2, O3A</w:t>
      </w:r>
      <w:r>
        <w:t xml:space="preserve">QI, O3AQI2 all have multicollinearity since they have a VIF of greater than 10. </w:t>
      </w:r>
    </w:p>
    <w:p w14:paraId="61542B9D" w14:textId="77777777" w:rsidR="007015D8" w:rsidRDefault="007015D8"/>
    <w:p w14:paraId="751A0305" w14:textId="2387CBCD" w:rsidR="007015D8" w:rsidRDefault="004D5A7A">
      <w:r>
        <w:t>Assumption testing was also done for model 1 to determine if we can correctly draw conclusions from the results. First, we checked for the normality assumption as shown in Fi</w:t>
      </w:r>
      <w:r>
        <w:t xml:space="preserve">gure </w:t>
      </w:r>
      <w:r w:rsidR="00F8230C">
        <w:t>21</w:t>
      </w:r>
      <w:r>
        <w:t>. We found that the plot of the residuals showed a normal bell curve indicating that this assumption is true. Next</w:t>
      </w:r>
      <w:r w:rsidR="00693D05">
        <w:t>,</w:t>
      </w:r>
      <w:r>
        <w:t xml:space="preserve"> we checked for the constant variance assumption as shown in Figure</w:t>
      </w:r>
      <w:r w:rsidR="00C74565">
        <w:t xml:space="preserve"> 21.</w:t>
      </w:r>
      <w:r>
        <w:t xml:space="preserve"> The predicted value vs residuals graph showed relatively ra</w:t>
      </w:r>
      <w:r>
        <w:t>ndom values indicating that this assumption is also true. Finally, we checked for the independent assumption. For this, we looked at the Durbin Watson test as shown in Figure</w:t>
      </w:r>
      <w:r w:rsidR="00C74565">
        <w:t xml:space="preserve"> 22, w</w:t>
      </w:r>
      <w:r>
        <w:t xml:space="preserve">e found that the value for pr &lt; DW was less than alpha showing that there </w:t>
      </w:r>
      <w:r>
        <w:t>is positive autocorrelation. However, the pr &gt; DW value was greater than alpha showing that there was no evidence of negative autocorrelation. Since there was evidence of positive autocorrelation, we can say that the independent assumption is not true.</w:t>
      </w:r>
    </w:p>
    <w:p w14:paraId="01F2C09F" w14:textId="77777777" w:rsidR="007015D8" w:rsidRDefault="007015D8"/>
    <w:p w14:paraId="58D43328" w14:textId="3A748370" w:rsidR="007015D8" w:rsidRDefault="004D5A7A">
      <w:r>
        <w:t xml:space="preserve">The second model used was Seasonal ARIMA. </w:t>
      </w:r>
      <w:r>
        <w:t>Since there are seasonal components in the data, seasonal differencing was performed. This data however still had a trend so regular differencing was performed after to make the data stationary. The following show</w:t>
      </w:r>
      <w:r>
        <w:t xml:space="preserve"> the results of the ARIMA procedure: </w:t>
      </w:r>
    </w:p>
    <w:p w14:paraId="5FBB637E" w14:textId="77777777" w:rsidR="007015D8" w:rsidRDefault="007015D8"/>
    <w:p w14:paraId="5A9EFC0E" w14:textId="77777777" w:rsidR="000F3120" w:rsidRDefault="004D5A7A" w:rsidP="000F3120">
      <w:pPr>
        <w:keepNext/>
      </w:pPr>
      <w:r>
        <w:t xml:space="preserve"> </w:t>
      </w:r>
      <w:r>
        <w:rPr>
          <w:noProof/>
        </w:rPr>
        <w:drawing>
          <wp:inline distT="114300" distB="114300" distL="114300" distR="114300" wp14:anchorId="5AC117B8" wp14:editId="04CFF1A1">
            <wp:extent cx="3486150" cy="2266950"/>
            <wp:effectExtent l="0" t="0" r="0" b="0"/>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3486711" cy="2267315"/>
                    </a:xfrm>
                    <a:prstGeom prst="rect">
                      <a:avLst/>
                    </a:prstGeom>
                    <a:ln/>
                  </pic:spPr>
                </pic:pic>
              </a:graphicData>
            </a:graphic>
          </wp:inline>
        </w:drawing>
      </w:r>
    </w:p>
    <w:p w14:paraId="32E4C113" w14:textId="37CD1FA1" w:rsidR="007015D8" w:rsidRDefault="000F3120" w:rsidP="000F3120">
      <w:pPr>
        <w:pStyle w:val="Caption"/>
      </w:pPr>
      <w:r>
        <w:t xml:space="preserve">Figure </w:t>
      </w:r>
      <w:fldSimple w:instr=" SEQ Figure \* ARABIC ">
        <w:r w:rsidR="008B45C5">
          <w:rPr>
            <w:noProof/>
          </w:rPr>
          <w:t>6</w:t>
        </w:r>
      </w:fldSimple>
      <w:r>
        <w:t xml:space="preserve"> Florida ARIMA 1</w:t>
      </w:r>
    </w:p>
    <w:p w14:paraId="32AA5277" w14:textId="77777777" w:rsidR="00CF51C0" w:rsidRDefault="004D5A7A" w:rsidP="00CF51C0">
      <w:pPr>
        <w:keepNext/>
      </w:pPr>
      <w:r>
        <w:rPr>
          <w:noProof/>
        </w:rPr>
        <w:lastRenderedPageBreak/>
        <w:drawing>
          <wp:inline distT="114300" distB="114300" distL="114300" distR="114300" wp14:anchorId="75488A25" wp14:editId="7AE894FD">
            <wp:extent cx="3367088" cy="2515858"/>
            <wp:effectExtent l="0" t="0" r="0" b="0"/>
            <wp:docPr id="3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3"/>
                    <a:srcRect/>
                    <a:stretch>
                      <a:fillRect/>
                    </a:stretch>
                  </pic:blipFill>
                  <pic:spPr>
                    <a:xfrm>
                      <a:off x="0" y="0"/>
                      <a:ext cx="3367088" cy="2515858"/>
                    </a:xfrm>
                    <a:prstGeom prst="rect">
                      <a:avLst/>
                    </a:prstGeom>
                    <a:ln/>
                  </pic:spPr>
                </pic:pic>
              </a:graphicData>
            </a:graphic>
          </wp:inline>
        </w:drawing>
      </w:r>
    </w:p>
    <w:p w14:paraId="101ED7CE" w14:textId="6CFCCE2F" w:rsidR="007015D8" w:rsidRDefault="00CF51C0" w:rsidP="00CF51C0">
      <w:pPr>
        <w:pStyle w:val="Caption"/>
      </w:pPr>
      <w:r>
        <w:t xml:space="preserve">Figure </w:t>
      </w:r>
      <w:fldSimple w:instr=" SEQ Figure \* ARABIC ">
        <w:r w:rsidR="008B45C5">
          <w:rPr>
            <w:noProof/>
          </w:rPr>
          <w:t>7</w:t>
        </w:r>
      </w:fldSimple>
      <w:r>
        <w:t xml:space="preserve"> Florida ARIMA 2</w:t>
      </w:r>
    </w:p>
    <w:p w14:paraId="0A49AA18" w14:textId="77777777" w:rsidR="007015D8" w:rsidRDefault="004D5A7A">
      <w:r>
        <w:t>T</w:t>
      </w:r>
      <w:r>
        <w:t xml:space="preserve">his data showed no white noise and was stationary which allowed us to move onto the next step. We came up with a few ARIMA models to try. These include ARIMA </w:t>
      </w:r>
      <w:proofErr w:type="gramStart"/>
      <w:r>
        <w:t>( 0</w:t>
      </w:r>
      <w:proofErr w:type="gramEnd"/>
      <w:r>
        <w:t>,1,1) (2,1,1)12</w:t>
      </w:r>
    </w:p>
    <w:p w14:paraId="470F0D4C" w14:textId="77777777" w:rsidR="007015D8" w:rsidRDefault="004D5A7A">
      <w:r>
        <w:t>ARIMA (0,1,1) (1,1,1)12, ARIMA (1,1,</w:t>
      </w:r>
      <w:proofErr w:type="gramStart"/>
      <w:r>
        <w:t>1)(</w:t>
      </w:r>
      <w:proofErr w:type="gramEnd"/>
      <w:r>
        <w:t xml:space="preserve">2,1,1)12. </w:t>
      </w:r>
    </w:p>
    <w:p w14:paraId="277DE764" w14:textId="77777777" w:rsidR="007015D8" w:rsidRDefault="007015D8"/>
    <w:p w14:paraId="2422A572" w14:textId="03BBF7EB" w:rsidR="007015D8" w:rsidRDefault="004D5A7A">
      <w:r>
        <w:t xml:space="preserve">According to Figure </w:t>
      </w:r>
      <w:r w:rsidR="00332784">
        <w:t>23</w:t>
      </w:r>
      <w:r>
        <w:t xml:space="preserve"> for the model </w:t>
      </w:r>
      <w:proofErr w:type="gramStart"/>
      <w:r>
        <w:t>ARIMA(</w:t>
      </w:r>
      <w:proofErr w:type="gramEnd"/>
      <w:r>
        <w:t xml:space="preserve">0,1,1) (2,1,1)12, the p values for the residuals are greater than alpha showing that the residuals are white noise and the model is adequate. By looking at the </w:t>
      </w:r>
      <w:r>
        <w:t xml:space="preserve">Figure </w:t>
      </w:r>
      <w:r w:rsidR="00332784">
        <w:t>24</w:t>
      </w:r>
      <w:r>
        <w:t xml:space="preserve"> for the results for the model ARIMA (0,1,1) (1,1,1)12, </w:t>
      </w:r>
      <w:proofErr w:type="gramStart"/>
      <w:r>
        <w:t>it is clear that the</w:t>
      </w:r>
      <w:proofErr w:type="gramEnd"/>
      <w:r>
        <w:t xml:space="preserve"> residuals are greater than alpha, indicating that the data is white noise and showing that the model is adequate. According to Figure </w:t>
      </w:r>
      <w:r w:rsidR="00332784">
        <w:t>25</w:t>
      </w:r>
      <w:r>
        <w:t xml:space="preserve"> for the model (1,1,</w:t>
      </w:r>
      <w:proofErr w:type="gramStart"/>
      <w:r>
        <w:t>1)(</w:t>
      </w:r>
      <w:proofErr w:type="gramEnd"/>
      <w:r>
        <w:t>2,1,1)1</w:t>
      </w:r>
      <w:r>
        <w:t xml:space="preserve">2, this model shows that the residuals are greater than alpha and the data is white noise. </w:t>
      </w:r>
    </w:p>
    <w:p w14:paraId="6031D024" w14:textId="77777777" w:rsidR="007015D8" w:rsidRDefault="004D5A7A">
      <w:r>
        <w:t xml:space="preserve">To compare these three models and find the best match for this data, we compared the AIC and BIC. Below is a table showing these comparisons. </w:t>
      </w:r>
    </w:p>
    <w:p w14:paraId="720AEB16" w14:textId="77777777" w:rsidR="007015D8" w:rsidRDefault="007015D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7015D8" w14:paraId="0CD6FDCB" w14:textId="77777777">
        <w:tc>
          <w:tcPr>
            <w:tcW w:w="2340" w:type="dxa"/>
            <w:shd w:val="clear" w:color="auto" w:fill="EBEDF0"/>
            <w:tcMar>
              <w:top w:w="100" w:type="dxa"/>
              <w:left w:w="100" w:type="dxa"/>
              <w:bottom w:w="100" w:type="dxa"/>
              <w:right w:w="100" w:type="dxa"/>
            </w:tcMar>
          </w:tcPr>
          <w:p w14:paraId="27E9AE6B" w14:textId="77777777" w:rsidR="007015D8" w:rsidRDefault="007015D8">
            <w:pPr>
              <w:widowControl w:val="0"/>
              <w:pBdr>
                <w:top w:val="nil"/>
                <w:left w:val="nil"/>
                <w:bottom w:val="nil"/>
                <w:right w:val="nil"/>
                <w:between w:val="nil"/>
              </w:pBdr>
              <w:spacing w:line="240" w:lineRule="auto"/>
              <w:rPr>
                <w:b/>
              </w:rPr>
            </w:pPr>
          </w:p>
        </w:tc>
        <w:tc>
          <w:tcPr>
            <w:tcW w:w="2340" w:type="dxa"/>
            <w:shd w:val="clear" w:color="auto" w:fill="EBEDF0"/>
            <w:tcMar>
              <w:top w:w="100" w:type="dxa"/>
              <w:left w:w="100" w:type="dxa"/>
              <w:bottom w:w="100" w:type="dxa"/>
              <w:right w:w="100" w:type="dxa"/>
            </w:tcMar>
          </w:tcPr>
          <w:p w14:paraId="4AD5096D" w14:textId="2365A1E0" w:rsidR="007015D8" w:rsidRDefault="004D5A7A">
            <w:pPr>
              <w:widowControl w:val="0"/>
              <w:pBdr>
                <w:top w:val="nil"/>
                <w:left w:val="nil"/>
                <w:bottom w:val="nil"/>
                <w:right w:val="nil"/>
                <w:between w:val="nil"/>
              </w:pBdr>
              <w:spacing w:line="240" w:lineRule="auto"/>
              <w:rPr>
                <w:b/>
              </w:rPr>
            </w:pPr>
            <w:proofErr w:type="gramStart"/>
            <w:r>
              <w:rPr>
                <w:b/>
              </w:rPr>
              <w:t>ARIMA(</w:t>
            </w:r>
            <w:proofErr w:type="gramEnd"/>
            <w:r>
              <w:rPr>
                <w:b/>
              </w:rPr>
              <w:t>0,1,1) (2,1,1</w:t>
            </w:r>
            <w:r>
              <w:rPr>
                <w:b/>
              </w:rPr>
              <w:t>)</w:t>
            </w:r>
          </w:p>
        </w:tc>
        <w:tc>
          <w:tcPr>
            <w:tcW w:w="2340" w:type="dxa"/>
            <w:shd w:val="clear" w:color="auto" w:fill="EBEDF0"/>
            <w:tcMar>
              <w:top w:w="100" w:type="dxa"/>
              <w:left w:w="100" w:type="dxa"/>
              <w:bottom w:w="100" w:type="dxa"/>
              <w:right w:w="100" w:type="dxa"/>
            </w:tcMar>
          </w:tcPr>
          <w:p w14:paraId="69D76A2B" w14:textId="50E957A2" w:rsidR="007015D8" w:rsidRDefault="004D5A7A">
            <w:pPr>
              <w:widowControl w:val="0"/>
              <w:pBdr>
                <w:top w:val="nil"/>
                <w:left w:val="nil"/>
                <w:bottom w:val="nil"/>
                <w:right w:val="nil"/>
                <w:between w:val="nil"/>
              </w:pBdr>
              <w:spacing w:line="240" w:lineRule="auto"/>
              <w:rPr>
                <w:b/>
              </w:rPr>
            </w:pPr>
            <w:proofErr w:type="gramStart"/>
            <w:r>
              <w:rPr>
                <w:b/>
              </w:rPr>
              <w:t>ARIMA(</w:t>
            </w:r>
            <w:proofErr w:type="gramEnd"/>
            <w:r>
              <w:rPr>
                <w:b/>
              </w:rPr>
              <w:t>0,1,1) (1,1,1)</w:t>
            </w:r>
          </w:p>
        </w:tc>
        <w:tc>
          <w:tcPr>
            <w:tcW w:w="2340" w:type="dxa"/>
            <w:shd w:val="clear" w:color="auto" w:fill="EBEDF0"/>
            <w:tcMar>
              <w:top w:w="100" w:type="dxa"/>
              <w:left w:w="100" w:type="dxa"/>
              <w:bottom w:w="100" w:type="dxa"/>
              <w:right w:w="100" w:type="dxa"/>
            </w:tcMar>
          </w:tcPr>
          <w:p w14:paraId="0810F015" w14:textId="2E44B8F3" w:rsidR="007015D8" w:rsidRDefault="004D5A7A">
            <w:pPr>
              <w:widowControl w:val="0"/>
              <w:pBdr>
                <w:top w:val="nil"/>
                <w:left w:val="nil"/>
                <w:bottom w:val="nil"/>
                <w:right w:val="nil"/>
                <w:between w:val="nil"/>
              </w:pBdr>
              <w:spacing w:line="240" w:lineRule="auto"/>
              <w:rPr>
                <w:b/>
              </w:rPr>
            </w:pPr>
            <w:r>
              <w:rPr>
                <w:b/>
              </w:rPr>
              <w:t>ARIMA (1,1,</w:t>
            </w:r>
            <w:proofErr w:type="gramStart"/>
            <w:r>
              <w:rPr>
                <w:b/>
              </w:rPr>
              <w:t>1)(</w:t>
            </w:r>
            <w:proofErr w:type="gramEnd"/>
            <w:r>
              <w:rPr>
                <w:b/>
              </w:rPr>
              <w:t>2,1,1)</w:t>
            </w:r>
          </w:p>
        </w:tc>
      </w:tr>
      <w:tr w:rsidR="007015D8" w14:paraId="022AA001" w14:textId="77777777">
        <w:tc>
          <w:tcPr>
            <w:tcW w:w="2340" w:type="dxa"/>
            <w:shd w:val="clear" w:color="auto" w:fill="EBEDF0"/>
            <w:tcMar>
              <w:top w:w="100" w:type="dxa"/>
              <w:left w:w="100" w:type="dxa"/>
              <w:bottom w:w="100" w:type="dxa"/>
              <w:right w:w="100" w:type="dxa"/>
            </w:tcMar>
          </w:tcPr>
          <w:p w14:paraId="2ED31603" w14:textId="77777777" w:rsidR="007015D8" w:rsidRDefault="004D5A7A">
            <w:pPr>
              <w:widowControl w:val="0"/>
              <w:pBdr>
                <w:top w:val="nil"/>
                <w:left w:val="nil"/>
                <w:bottom w:val="nil"/>
                <w:right w:val="nil"/>
                <w:between w:val="nil"/>
              </w:pBdr>
              <w:spacing w:line="240" w:lineRule="auto"/>
              <w:rPr>
                <w:b/>
              </w:rPr>
            </w:pPr>
            <w:r>
              <w:rPr>
                <w:b/>
              </w:rPr>
              <w:t>AIC</w:t>
            </w:r>
          </w:p>
        </w:tc>
        <w:tc>
          <w:tcPr>
            <w:tcW w:w="2340" w:type="dxa"/>
            <w:shd w:val="clear" w:color="auto" w:fill="FFFFFF"/>
            <w:tcMar>
              <w:top w:w="100" w:type="dxa"/>
              <w:left w:w="100" w:type="dxa"/>
              <w:bottom w:w="100" w:type="dxa"/>
              <w:right w:w="100" w:type="dxa"/>
            </w:tcMar>
          </w:tcPr>
          <w:p w14:paraId="73002C95" w14:textId="77777777" w:rsidR="007015D8" w:rsidRDefault="004D5A7A">
            <w:pPr>
              <w:widowControl w:val="0"/>
              <w:pBdr>
                <w:top w:val="nil"/>
                <w:left w:val="nil"/>
                <w:bottom w:val="nil"/>
                <w:right w:val="nil"/>
                <w:between w:val="nil"/>
              </w:pBdr>
              <w:spacing w:line="240" w:lineRule="auto"/>
            </w:pPr>
            <w:r>
              <w:t>734.09</w:t>
            </w:r>
          </w:p>
        </w:tc>
        <w:tc>
          <w:tcPr>
            <w:tcW w:w="2340" w:type="dxa"/>
            <w:shd w:val="clear" w:color="auto" w:fill="FFFFFF"/>
            <w:tcMar>
              <w:top w:w="100" w:type="dxa"/>
              <w:left w:w="100" w:type="dxa"/>
              <w:bottom w:w="100" w:type="dxa"/>
              <w:right w:w="100" w:type="dxa"/>
            </w:tcMar>
          </w:tcPr>
          <w:p w14:paraId="68BB3282" w14:textId="77777777" w:rsidR="007015D8" w:rsidRDefault="004D5A7A">
            <w:pPr>
              <w:widowControl w:val="0"/>
              <w:pBdr>
                <w:top w:val="nil"/>
                <w:left w:val="nil"/>
                <w:bottom w:val="nil"/>
                <w:right w:val="nil"/>
                <w:between w:val="nil"/>
              </w:pBdr>
              <w:spacing w:line="240" w:lineRule="auto"/>
            </w:pPr>
            <w:r>
              <w:t>732.44</w:t>
            </w:r>
          </w:p>
        </w:tc>
        <w:tc>
          <w:tcPr>
            <w:tcW w:w="2340" w:type="dxa"/>
            <w:shd w:val="clear" w:color="auto" w:fill="FFFFFF"/>
            <w:tcMar>
              <w:top w:w="100" w:type="dxa"/>
              <w:left w:w="100" w:type="dxa"/>
              <w:bottom w:w="100" w:type="dxa"/>
              <w:right w:w="100" w:type="dxa"/>
            </w:tcMar>
          </w:tcPr>
          <w:p w14:paraId="708D9218" w14:textId="77777777" w:rsidR="007015D8" w:rsidRDefault="004D5A7A">
            <w:pPr>
              <w:widowControl w:val="0"/>
              <w:pBdr>
                <w:top w:val="nil"/>
                <w:left w:val="nil"/>
                <w:bottom w:val="nil"/>
                <w:right w:val="nil"/>
                <w:between w:val="nil"/>
              </w:pBdr>
              <w:spacing w:line="240" w:lineRule="auto"/>
            </w:pPr>
            <w:r>
              <w:t>735.38</w:t>
            </w:r>
          </w:p>
        </w:tc>
      </w:tr>
      <w:tr w:rsidR="007015D8" w14:paraId="0DBEE493" w14:textId="77777777">
        <w:tc>
          <w:tcPr>
            <w:tcW w:w="2340" w:type="dxa"/>
            <w:shd w:val="clear" w:color="auto" w:fill="EBEDF0"/>
            <w:tcMar>
              <w:top w:w="100" w:type="dxa"/>
              <w:left w:w="100" w:type="dxa"/>
              <w:bottom w:w="100" w:type="dxa"/>
              <w:right w:w="100" w:type="dxa"/>
            </w:tcMar>
          </w:tcPr>
          <w:p w14:paraId="3848EE73" w14:textId="77777777" w:rsidR="007015D8" w:rsidRDefault="004D5A7A">
            <w:pPr>
              <w:widowControl w:val="0"/>
              <w:pBdr>
                <w:top w:val="nil"/>
                <w:left w:val="nil"/>
                <w:bottom w:val="nil"/>
                <w:right w:val="nil"/>
                <w:between w:val="nil"/>
              </w:pBdr>
              <w:spacing w:line="240" w:lineRule="auto"/>
              <w:rPr>
                <w:b/>
              </w:rPr>
            </w:pPr>
            <w:r>
              <w:rPr>
                <w:b/>
              </w:rPr>
              <w:t>BIC</w:t>
            </w:r>
          </w:p>
        </w:tc>
        <w:tc>
          <w:tcPr>
            <w:tcW w:w="2340" w:type="dxa"/>
            <w:shd w:val="clear" w:color="auto" w:fill="FFFFFF"/>
            <w:tcMar>
              <w:top w:w="100" w:type="dxa"/>
              <w:left w:w="100" w:type="dxa"/>
              <w:bottom w:w="100" w:type="dxa"/>
              <w:right w:w="100" w:type="dxa"/>
            </w:tcMar>
          </w:tcPr>
          <w:p w14:paraId="60F0926F" w14:textId="77777777" w:rsidR="007015D8" w:rsidRDefault="004D5A7A">
            <w:pPr>
              <w:widowControl w:val="0"/>
              <w:pBdr>
                <w:top w:val="nil"/>
                <w:left w:val="nil"/>
                <w:bottom w:val="nil"/>
                <w:right w:val="nil"/>
                <w:between w:val="nil"/>
              </w:pBdr>
              <w:spacing w:line="240" w:lineRule="auto"/>
            </w:pPr>
            <w:r>
              <w:t>748.9</w:t>
            </w:r>
          </w:p>
        </w:tc>
        <w:tc>
          <w:tcPr>
            <w:tcW w:w="2340" w:type="dxa"/>
            <w:shd w:val="clear" w:color="auto" w:fill="FFFFFF"/>
            <w:tcMar>
              <w:top w:w="100" w:type="dxa"/>
              <w:left w:w="100" w:type="dxa"/>
              <w:bottom w:w="100" w:type="dxa"/>
              <w:right w:w="100" w:type="dxa"/>
            </w:tcMar>
          </w:tcPr>
          <w:p w14:paraId="082EA94F" w14:textId="77777777" w:rsidR="007015D8" w:rsidRDefault="004D5A7A">
            <w:pPr>
              <w:widowControl w:val="0"/>
              <w:pBdr>
                <w:top w:val="nil"/>
                <w:left w:val="nil"/>
                <w:bottom w:val="nil"/>
                <w:right w:val="nil"/>
                <w:between w:val="nil"/>
              </w:pBdr>
              <w:spacing w:line="240" w:lineRule="auto"/>
            </w:pPr>
            <w:r>
              <w:t>744.29</w:t>
            </w:r>
          </w:p>
        </w:tc>
        <w:tc>
          <w:tcPr>
            <w:tcW w:w="2340" w:type="dxa"/>
            <w:shd w:val="clear" w:color="auto" w:fill="FFFFFF"/>
            <w:tcMar>
              <w:top w:w="100" w:type="dxa"/>
              <w:left w:w="100" w:type="dxa"/>
              <w:bottom w:w="100" w:type="dxa"/>
              <w:right w:w="100" w:type="dxa"/>
            </w:tcMar>
          </w:tcPr>
          <w:p w14:paraId="0121EE48" w14:textId="77777777" w:rsidR="007015D8" w:rsidRDefault="004D5A7A">
            <w:pPr>
              <w:widowControl w:val="0"/>
              <w:pBdr>
                <w:top w:val="nil"/>
                <w:left w:val="nil"/>
                <w:bottom w:val="nil"/>
                <w:right w:val="nil"/>
                <w:between w:val="nil"/>
              </w:pBdr>
              <w:spacing w:line="240" w:lineRule="auto"/>
            </w:pPr>
            <w:r>
              <w:t>753.16</w:t>
            </w:r>
          </w:p>
        </w:tc>
      </w:tr>
      <w:tr w:rsidR="007015D8" w14:paraId="25481DBB" w14:textId="77777777" w:rsidTr="008B45C5">
        <w:trPr>
          <w:trHeight w:val="285"/>
        </w:trPr>
        <w:tc>
          <w:tcPr>
            <w:tcW w:w="2340" w:type="dxa"/>
            <w:shd w:val="clear" w:color="auto" w:fill="EBEDF0"/>
            <w:tcMar>
              <w:top w:w="100" w:type="dxa"/>
              <w:left w:w="100" w:type="dxa"/>
              <w:bottom w:w="100" w:type="dxa"/>
              <w:right w:w="100" w:type="dxa"/>
            </w:tcMar>
          </w:tcPr>
          <w:p w14:paraId="6F539984" w14:textId="77777777" w:rsidR="007015D8" w:rsidRDefault="004D5A7A">
            <w:pPr>
              <w:widowControl w:val="0"/>
              <w:pBdr>
                <w:top w:val="nil"/>
                <w:left w:val="nil"/>
                <w:bottom w:val="nil"/>
                <w:right w:val="nil"/>
                <w:between w:val="nil"/>
              </w:pBdr>
              <w:spacing w:line="240" w:lineRule="auto"/>
              <w:rPr>
                <w:b/>
              </w:rPr>
            </w:pPr>
            <w:r>
              <w:rPr>
                <w:b/>
              </w:rPr>
              <w:t xml:space="preserve">MAPE Fit </w:t>
            </w:r>
          </w:p>
        </w:tc>
        <w:tc>
          <w:tcPr>
            <w:tcW w:w="2340" w:type="dxa"/>
            <w:shd w:val="clear" w:color="auto" w:fill="FFFFFF"/>
            <w:tcMar>
              <w:top w:w="100" w:type="dxa"/>
              <w:left w:w="100" w:type="dxa"/>
              <w:bottom w:w="100" w:type="dxa"/>
              <w:right w:w="100" w:type="dxa"/>
            </w:tcMar>
          </w:tcPr>
          <w:p w14:paraId="7535588B" w14:textId="77777777" w:rsidR="007015D8" w:rsidRDefault="004D5A7A">
            <w:pPr>
              <w:widowControl w:val="0"/>
              <w:pBdr>
                <w:top w:val="nil"/>
                <w:left w:val="nil"/>
                <w:bottom w:val="nil"/>
                <w:right w:val="nil"/>
                <w:between w:val="nil"/>
              </w:pBdr>
              <w:spacing w:line="240" w:lineRule="auto"/>
            </w:pPr>
            <w:r>
              <w:t>13.34%</w:t>
            </w:r>
          </w:p>
        </w:tc>
        <w:tc>
          <w:tcPr>
            <w:tcW w:w="2340" w:type="dxa"/>
            <w:shd w:val="clear" w:color="auto" w:fill="FFFFFF"/>
            <w:tcMar>
              <w:top w:w="100" w:type="dxa"/>
              <w:left w:w="100" w:type="dxa"/>
              <w:bottom w:w="100" w:type="dxa"/>
              <w:right w:w="100" w:type="dxa"/>
            </w:tcMar>
          </w:tcPr>
          <w:p w14:paraId="1A92D132" w14:textId="77777777" w:rsidR="007015D8" w:rsidRDefault="004D5A7A">
            <w:pPr>
              <w:widowControl w:val="0"/>
              <w:pBdr>
                <w:top w:val="nil"/>
                <w:left w:val="nil"/>
                <w:bottom w:val="nil"/>
                <w:right w:val="nil"/>
                <w:between w:val="nil"/>
              </w:pBdr>
              <w:spacing w:line="240" w:lineRule="auto"/>
            </w:pPr>
            <w:r>
              <w:t>13.38%</w:t>
            </w:r>
          </w:p>
        </w:tc>
        <w:tc>
          <w:tcPr>
            <w:tcW w:w="2340" w:type="dxa"/>
            <w:shd w:val="clear" w:color="auto" w:fill="FFFFFF"/>
            <w:tcMar>
              <w:top w:w="100" w:type="dxa"/>
              <w:left w:w="100" w:type="dxa"/>
              <w:bottom w:w="100" w:type="dxa"/>
              <w:right w:w="100" w:type="dxa"/>
            </w:tcMar>
          </w:tcPr>
          <w:p w14:paraId="0D703905" w14:textId="77777777" w:rsidR="007015D8" w:rsidRDefault="004D5A7A">
            <w:pPr>
              <w:widowControl w:val="0"/>
              <w:pBdr>
                <w:top w:val="nil"/>
                <w:left w:val="nil"/>
                <w:bottom w:val="nil"/>
                <w:right w:val="nil"/>
                <w:between w:val="nil"/>
              </w:pBdr>
              <w:spacing w:line="240" w:lineRule="auto"/>
            </w:pPr>
            <w:r>
              <w:t>13.30%</w:t>
            </w:r>
          </w:p>
        </w:tc>
      </w:tr>
      <w:tr w:rsidR="007015D8" w14:paraId="6C677CA1" w14:textId="77777777" w:rsidTr="008B45C5">
        <w:trPr>
          <w:trHeight w:val="222"/>
        </w:trPr>
        <w:tc>
          <w:tcPr>
            <w:tcW w:w="2340" w:type="dxa"/>
            <w:shd w:val="clear" w:color="auto" w:fill="EBEDF0"/>
            <w:tcMar>
              <w:top w:w="100" w:type="dxa"/>
              <w:left w:w="100" w:type="dxa"/>
              <w:bottom w:w="100" w:type="dxa"/>
              <w:right w:w="100" w:type="dxa"/>
            </w:tcMar>
          </w:tcPr>
          <w:p w14:paraId="5AA94927" w14:textId="77777777" w:rsidR="007015D8" w:rsidRDefault="004D5A7A">
            <w:pPr>
              <w:widowControl w:val="0"/>
              <w:pBdr>
                <w:top w:val="nil"/>
                <w:left w:val="nil"/>
                <w:bottom w:val="nil"/>
                <w:right w:val="nil"/>
                <w:between w:val="nil"/>
              </w:pBdr>
              <w:spacing w:line="240" w:lineRule="auto"/>
              <w:rPr>
                <w:b/>
              </w:rPr>
            </w:pPr>
            <w:r>
              <w:rPr>
                <w:b/>
              </w:rPr>
              <w:t xml:space="preserve">MAPE Accuracy </w:t>
            </w:r>
          </w:p>
        </w:tc>
        <w:tc>
          <w:tcPr>
            <w:tcW w:w="2340" w:type="dxa"/>
            <w:shd w:val="clear" w:color="auto" w:fill="FFFFFF"/>
            <w:tcMar>
              <w:top w:w="100" w:type="dxa"/>
              <w:left w:w="100" w:type="dxa"/>
              <w:bottom w:w="100" w:type="dxa"/>
              <w:right w:w="100" w:type="dxa"/>
            </w:tcMar>
          </w:tcPr>
          <w:p w14:paraId="2B683C2E" w14:textId="77777777" w:rsidR="007015D8" w:rsidRDefault="004D5A7A">
            <w:pPr>
              <w:widowControl w:val="0"/>
              <w:pBdr>
                <w:top w:val="nil"/>
                <w:left w:val="nil"/>
                <w:bottom w:val="nil"/>
                <w:right w:val="nil"/>
                <w:between w:val="nil"/>
              </w:pBdr>
              <w:spacing w:line="240" w:lineRule="auto"/>
            </w:pPr>
            <w:r>
              <w:t>13.12%</w:t>
            </w:r>
          </w:p>
        </w:tc>
        <w:tc>
          <w:tcPr>
            <w:tcW w:w="2340" w:type="dxa"/>
            <w:shd w:val="clear" w:color="auto" w:fill="FFFFFF"/>
            <w:tcMar>
              <w:top w:w="100" w:type="dxa"/>
              <w:left w:w="100" w:type="dxa"/>
              <w:bottom w:w="100" w:type="dxa"/>
              <w:right w:w="100" w:type="dxa"/>
            </w:tcMar>
          </w:tcPr>
          <w:p w14:paraId="58D97079" w14:textId="77777777" w:rsidR="007015D8" w:rsidRDefault="004D5A7A">
            <w:pPr>
              <w:widowControl w:val="0"/>
              <w:pBdr>
                <w:top w:val="nil"/>
                <w:left w:val="nil"/>
                <w:bottom w:val="nil"/>
                <w:right w:val="nil"/>
                <w:between w:val="nil"/>
              </w:pBdr>
              <w:spacing w:line="240" w:lineRule="auto"/>
            </w:pPr>
            <w:r>
              <w:t>17.17%</w:t>
            </w:r>
          </w:p>
        </w:tc>
        <w:tc>
          <w:tcPr>
            <w:tcW w:w="2340" w:type="dxa"/>
            <w:shd w:val="clear" w:color="auto" w:fill="FFFFFF"/>
            <w:tcMar>
              <w:top w:w="100" w:type="dxa"/>
              <w:left w:w="100" w:type="dxa"/>
              <w:bottom w:w="100" w:type="dxa"/>
              <w:right w:w="100" w:type="dxa"/>
            </w:tcMar>
          </w:tcPr>
          <w:p w14:paraId="28BCC1E7" w14:textId="77777777" w:rsidR="007015D8" w:rsidRDefault="004D5A7A">
            <w:pPr>
              <w:widowControl w:val="0"/>
              <w:pBdr>
                <w:top w:val="nil"/>
                <w:left w:val="nil"/>
                <w:bottom w:val="nil"/>
                <w:right w:val="nil"/>
                <w:between w:val="nil"/>
              </w:pBdr>
              <w:spacing w:line="240" w:lineRule="auto"/>
            </w:pPr>
            <w:r>
              <w:t>13.03%</w:t>
            </w:r>
          </w:p>
        </w:tc>
      </w:tr>
    </w:tbl>
    <w:p w14:paraId="7E286266" w14:textId="77777777" w:rsidR="007015D8" w:rsidRDefault="007015D8">
      <w:pPr>
        <w:rPr>
          <w:shd w:val="clear" w:color="auto" w:fill="EAD1DC"/>
        </w:rPr>
      </w:pPr>
    </w:p>
    <w:p w14:paraId="6E53D219" w14:textId="77777777" w:rsidR="007015D8" w:rsidRDefault="004D5A7A">
      <w:r>
        <w:t xml:space="preserve">We have plotted the original and forecasted values for each of the models to look at the differences. Below shows a graph of the NO2AQI from 2000 to 2015. </w:t>
      </w:r>
    </w:p>
    <w:p w14:paraId="6C47C6BB" w14:textId="77777777" w:rsidR="00CF51C0" w:rsidRDefault="004D5A7A" w:rsidP="00CF51C0">
      <w:pPr>
        <w:keepNext/>
      </w:pPr>
      <w:r>
        <w:rPr>
          <w:noProof/>
        </w:rPr>
        <w:lastRenderedPageBreak/>
        <w:drawing>
          <wp:inline distT="114300" distB="114300" distL="114300" distR="114300" wp14:anchorId="47A8AF50" wp14:editId="2D5A5E37">
            <wp:extent cx="5943600" cy="1651000"/>
            <wp:effectExtent l="0" t="0" r="0" b="0"/>
            <wp:docPr id="3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4"/>
                    <a:srcRect/>
                    <a:stretch>
                      <a:fillRect/>
                    </a:stretch>
                  </pic:blipFill>
                  <pic:spPr>
                    <a:xfrm>
                      <a:off x="0" y="0"/>
                      <a:ext cx="5943600" cy="1651000"/>
                    </a:xfrm>
                    <a:prstGeom prst="rect">
                      <a:avLst/>
                    </a:prstGeom>
                    <a:ln/>
                  </pic:spPr>
                </pic:pic>
              </a:graphicData>
            </a:graphic>
          </wp:inline>
        </w:drawing>
      </w:r>
    </w:p>
    <w:p w14:paraId="580E311B" w14:textId="6B6ADE4D" w:rsidR="007015D8" w:rsidRDefault="00CF51C0" w:rsidP="00CF51C0">
      <w:pPr>
        <w:pStyle w:val="Caption"/>
      </w:pPr>
      <w:r>
        <w:t xml:space="preserve">Figure </w:t>
      </w:r>
      <w:fldSimple w:instr=" SEQ Figure \* ARABIC ">
        <w:r w:rsidR="008B45C5">
          <w:rPr>
            <w:noProof/>
          </w:rPr>
          <w:t>8</w:t>
        </w:r>
      </w:fldSimple>
      <w:r>
        <w:t xml:space="preserve"> Florida Original vs. Forecasted of ARIMA models</w:t>
      </w:r>
    </w:p>
    <w:p w14:paraId="337EC861" w14:textId="77777777" w:rsidR="007015D8" w:rsidRDefault="004D5A7A">
      <w:r>
        <w:t>A</w:t>
      </w:r>
      <w:r>
        <w:t xml:space="preserve">s shown in the above table, there is no drastic difference between the AIC, BIC, </w:t>
      </w:r>
      <w:proofErr w:type="spellStart"/>
      <w:r>
        <w:t>Mape</w:t>
      </w:r>
      <w:proofErr w:type="spellEnd"/>
      <w:r>
        <w:t xml:space="preserve"> fit and </w:t>
      </w:r>
      <w:proofErr w:type="spellStart"/>
      <w:r>
        <w:t>mape</w:t>
      </w:r>
      <w:proofErr w:type="spellEnd"/>
      <w:r>
        <w:t xml:space="preserve"> accuracy of the three models. However, the model ARIMA (0,1,1) (1,1,1)12 has the lowest AIC and BIC compared to the others. The model ARIMA (1,1,</w:t>
      </w:r>
      <w:proofErr w:type="gramStart"/>
      <w:r>
        <w:t>1)(</w:t>
      </w:r>
      <w:proofErr w:type="gramEnd"/>
      <w:r>
        <w:t>2,1,1)12</w:t>
      </w:r>
      <w:r>
        <w:t xml:space="preserve"> has the lowest </w:t>
      </w:r>
      <w:proofErr w:type="spellStart"/>
      <w:r>
        <w:t>mape</w:t>
      </w:r>
      <w:proofErr w:type="spellEnd"/>
      <w:r>
        <w:t xml:space="preserve"> fit and accuracy but it can be shown that the difference in the </w:t>
      </w:r>
      <w:proofErr w:type="spellStart"/>
      <w:r>
        <w:t>mape</w:t>
      </w:r>
      <w:proofErr w:type="spellEnd"/>
      <w:r>
        <w:t xml:space="preserve"> fit and accuracy between the models is very small. Therefore, model ARIMA (0,1,1) (1,1,1)12 will be considered as the best model since it is the simplest model and ha</w:t>
      </w:r>
      <w:r>
        <w:t xml:space="preserve">s the lowest AIC and BIC. </w:t>
      </w:r>
    </w:p>
    <w:p w14:paraId="21D9F679" w14:textId="77777777" w:rsidR="007015D8" w:rsidRDefault="007015D8"/>
    <w:p w14:paraId="41D15381" w14:textId="77777777" w:rsidR="007015D8" w:rsidRDefault="004D5A7A">
      <w:r>
        <w:t xml:space="preserve">Since we looked at both multiple regression models and seasonal </w:t>
      </w:r>
      <w:proofErr w:type="spellStart"/>
      <w:r>
        <w:t>arima</w:t>
      </w:r>
      <w:proofErr w:type="spellEnd"/>
      <w:r>
        <w:t xml:space="preserve"> models for the Florida data, we will compare these models to see which one will be better to forecast with. Out of the multiple regression models, we saw that</w:t>
      </w:r>
      <w:r>
        <w:t xml:space="preserve"> model 1 was the best one according to the AIC and BIC. Out of the seasonal </w:t>
      </w:r>
      <w:proofErr w:type="spellStart"/>
      <w:r>
        <w:t>arima</w:t>
      </w:r>
      <w:proofErr w:type="spellEnd"/>
      <w:r>
        <w:t xml:space="preserve"> models, we saw that </w:t>
      </w:r>
      <w:proofErr w:type="gramStart"/>
      <w:r>
        <w:t>ARIMA(</w:t>
      </w:r>
      <w:proofErr w:type="gramEnd"/>
      <w:r>
        <w:t xml:space="preserve">0,1,1)(1,1,1)12 was the best model. Now, we will compare the </w:t>
      </w:r>
      <w:proofErr w:type="spellStart"/>
      <w:r>
        <w:t>Mape</w:t>
      </w:r>
      <w:proofErr w:type="spellEnd"/>
      <w:r>
        <w:t xml:space="preserve"> fit and accuracy of the multiple regression model and the </w:t>
      </w:r>
      <w:proofErr w:type="spellStart"/>
      <w:r>
        <w:t>arima</w:t>
      </w:r>
      <w:proofErr w:type="spellEnd"/>
      <w:r>
        <w:t xml:space="preserve"> model (</w:t>
      </w:r>
      <w:proofErr w:type="gramStart"/>
      <w:r>
        <w:t>ARIMA(</w:t>
      </w:r>
      <w:proofErr w:type="gramEnd"/>
      <w:r>
        <w:t>0,1,1</w:t>
      </w:r>
      <w:r>
        <w:t xml:space="preserve">)(1,1,1)12 )). Below is a table showing this comparison. </w:t>
      </w:r>
    </w:p>
    <w:p w14:paraId="167D43A6" w14:textId="77777777" w:rsidR="007015D8" w:rsidRDefault="007015D8"/>
    <w:p w14:paraId="5E98EB3A" w14:textId="77777777" w:rsidR="007015D8" w:rsidRDefault="007015D8"/>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7015D8" w14:paraId="06678032" w14:textId="77777777">
        <w:tc>
          <w:tcPr>
            <w:tcW w:w="3120" w:type="dxa"/>
            <w:shd w:val="clear" w:color="auto" w:fill="auto"/>
            <w:tcMar>
              <w:top w:w="100" w:type="dxa"/>
              <w:left w:w="100" w:type="dxa"/>
              <w:bottom w:w="100" w:type="dxa"/>
              <w:right w:w="100" w:type="dxa"/>
            </w:tcMar>
          </w:tcPr>
          <w:p w14:paraId="2B850B8E" w14:textId="77777777" w:rsidR="007015D8" w:rsidRDefault="007015D8">
            <w:pPr>
              <w:widowControl w:val="0"/>
              <w:pBdr>
                <w:top w:val="nil"/>
                <w:left w:val="nil"/>
                <w:bottom w:val="nil"/>
                <w:right w:val="nil"/>
                <w:between w:val="nil"/>
              </w:pBdr>
              <w:spacing w:line="240" w:lineRule="auto"/>
            </w:pPr>
          </w:p>
        </w:tc>
        <w:tc>
          <w:tcPr>
            <w:tcW w:w="3120" w:type="dxa"/>
            <w:shd w:val="clear" w:color="auto" w:fill="auto"/>
            <w:tcMar>
              <w:top w:w="100" w:type="dxa"/>
              <w:left w:w="100" w:type="dxa"/>
              <w:bottom w:w="100" w:type="dxa"/>
              <w:right w:w="100" w:type="dxa"/>
            </w:tcMar>
          </w:tcPr>
          <w:p w14:paraId="2A190740" w14:textId="55B0D70F" w:rsidR="007015D8" w:rsidRDefault="004D5A7A">
            <w:pPr>
              <w:widowControl w:val="0"/>
              <w:pBdr>
                <w:top w:val="nil"/>
                <w:left w:val="nil"/>
                <w:bottom w:val="nil"/>
                <w:right w:val="nil"/>
                <w:between w:val="nil"/>
              </w:pBdr>
              <w:spacing w:line="240" w:lineRule="auto"/>
            </w:pPr>
            <w:proofErr w:type="gramStart"/>
            <w:r>
              <w:t>ARIMA(</w:t>
            </w:r>
            <w:proofErr w:type="gramEnd"/>
            <w:r>
              <w:t>0,1,1)(1,1,1)</w:t>
            </w:r>
          </w:p>
        </w:tc>
        <w:tc>
          <w:tcPr>
            <w:tcW w:w="3120" w:type="dxa"/>
            <w:shd w:val="clear" w:color="auto" w:fill="auto"/>
            <w:tcMar>
              <w:top w:w="100" w:type="dxa"/>
              <w:left w:w="100" w:type="dxa"/>
              <w:bottom w:w="100" w:type="dxa"/>
              <w:right w:w="100" w:type="dxa"/>
            </w:tcMar>
          </w:tcPr>
          <w:p w14:paraId="1D37F2BA" w14:textId="77777777" w:rsidR="007015D8" w:rsidRDefault="004D5A7A">
            <w:pPr>
              <w:widowControl w:val="0"/>
              <w:pBdr>
                <w:top w:val="nil"/>
                <w:left w:val="nil"/>
                <w:bottom w:val="nil"/>
                <w:right w:val="nil"/>
                <w:between w:val="nil"/>
              </w:pBdr>
              <w:spacing w:line="240" w:lineRule="auto"/>
            </w:pPr>
            <w:r>
              <w:t>Multiple Regression Model 1</w:t>
            </w:r>
          </w:p>
        </w:tc>
      </w:tr>
      <w:tr w:rsidR="007015D8" w14:paraId="5C048EFE" w14:textId="77777777">
        <w:tc>
          <w:tcPr>
            <w:tcW w:w="3120" w:type="dxa"/>
            <w:shd w:val="clear" w:color="auto" w:fill="auto"/>
            <w:tcMar>
              <w:top w:w="100" w:type="dxa"/>
              <w:left w:w="100" w:type="dxa"/>
              <w:bottom w:w="100" w:type="dxa"/>
              <w:right w:w="100" w:type="dxa"/>
            </w:tcMar>
          </w:tcPr>
          <w:p w14:paraId="4BADC199" w14:textId="77777777" w:rsidR="007015D8" w:rsidRDefault="004D5A7A">
            <w:pPr>
              <w:widowControl w:val="0"/>
              <w:pBdr>
                <w:top w:val="nil"/>
                <w:left w:val="nil"/>
                <w:bottom w:val="nil"/>
                <w:right w:val="nil"/>
                <w:between w:val="nil"/>
              </w:pBdr>
              <w:spacing w:line="240" w:lineRule="auto"/>
            </w:pPr>
            <w:r>
              <w:t xml:space="preserve">MAPE Fit </w:t>
            </w:r>
          </w:p>
        </w:tc>
        <w:tc>
          <w:tcPr>
            <w:tcW w:w="3120" w:type="dxa"/>
            <w:shd w:val="clear" w:color="auto" w:fill="auto"/>
            <w:tcMar>
              <w:top w:w="100" w:type="dxa"/>
              <w:left w:w="100" w:type="dxa"/>
              <w:bottom w:w="100" w:type="dxa"/>
              <w:right w:w="100" w:type="dxa"/>
            </w:tcMar>
          </w:tcPr>
          <w:p w14:paraId="63E8F6B4" w14:textId="77777777" w:rsidR="007015D8" w:rsidRDefault="004D5A7A">
            <w:pPr>
              <w:widowControl w:val="0"/>
              <w:pBdr>
                <w:top w:val="nil"/>
                <w:left w:val="nil"/>
                <w:bottom w:val="nil"/>
                <w:right w:val="nil"/>
                <w:between w:val="nil"/>
              </w:pBdr>
              <w:spacing w:line="240" w:lineRule="auto"/>
            </w:pPr>
            <w:r>
              <w:t>13.38%</w:t>
            </w:r>
          </w:p>
        </w:tc>
        <w:tc>
          <w:tcPr>
            <w:tcW w:w="3120" w:type="dxa"/>
            <w:shd w:val="clear" w:color="auto" w:fill="auto"/>
            <w:tcMar>
              <w:top w:w="100" w:type="dxa"/>
              <w:left w:w="100" w:type="dxa"/>
              <w:bottom w:w="100" w:type="dxa"/>
              <w:right w:w="100" w:type="dxa"/>
            </w:tcMar>
          </w:tcPr>
          <w:p w14:paraId="7B4D3559" w14:textId="77777777" w:rsidR="007015D8" w:rsidRDefault="004D5A7A">
            <w:pPr>
              <w:widowControl w:val="0"/>
              <w:pBdr>
                <w:top w:val="nil"/>
                <w:left w:val="nil"/>
                <w:bottom w:val="nil"/>
                <w:right w:val="nil"/>
                <w:between w:val="nil"/>
              </w:pBdr>
              <w:spacing w:line="240" w:lineRule="auto"/>
            </w:pPr>
            <w:r>
              <w:t>11.70%</w:t>
            </w:r>
          </w:p>
        </w:tc>
      </w:tr>
      <w:tr w:rsidR="007015D8" w14:paraId="36588CAF" w14:textId="77777777">
        <w:tc>
          <w:tcPr>
            <w:tcW w:w="3120" w:type="dxa"/>
            <w:shd w:val="clear" w:color="auto" w:fill="auto"/>
            <w:tcMar>
              <w:top w:w="100" w:type="dxa"/>
              <w:left w:w="100" w:type="dxa"/>
              <w:bottom w:w="100" w:type="dxa"/>
              <w:right w:w="100" w:type="dxa"/>
            </w:tcMar>
          </w:tcPr>
          <w:p w14:paraId="35EE8343" w14:textId="77777777" w:rsidR="007015D8" w:rsidRDefault="004D5A7A">
            <w:pPr>
              <w:widowControl w:val="0"/>
              <w:pBdr>
                <w:top w:val="nil"/>
                <w:left w:val="nil"/>
                <w:bottom w:val="nil"/>
                <w:right w:val="nil"/>
                <w:between w:val="nil"/>
              </w:pBdr>
              <w:spacing w:line="240" w:lineRule="auto"/>
            </w:pPr>
            <w:r>
              <w:t xml:space="preserve">MAPE Accuracy </w:t>
            </w:r>
          </w:p>
        </w:tc>
        <w:tc>
          <w:tcPr>
            <w:tcW w:w="3120" w:type="dxa"/>
            <w:shd w:val="clear" w:color="auto" w:fill="auto"/>
            <w:tcMar>
              <w:top w:w="100" w:type="dxa"/>
              <w:left w:w="100" w:type="dxa"/>
              <w:bottom w:w="100" w:type="dxa"/>
              <w:right w:w="100" w:type="dxa"/>
            </w:tcMar>
          </w:tcPr>
          <w:p w14:paraId="1A2E64C7" w14:textId="77777777" w:rsidR="007015D8" w:rsidRDefault="004D5A7A">
            <w:pPr>
              <w:widowControl w:val="0"/>
              <w:pBdr>
                <w:top w:val="nil"/>
                <w:left w:val="nil"/>
                <w:bottom w:val="nil"/>
                <w:right w:val="nil"/>
                <w:between w:val="nil"/>
              </w:pBdr>
              <w:spacing w:line="240" w:lineRule="auto"/>
            </w:pPr>
            <w:r>
              <w:t>17.17%</w:t>
            </w:r>
          </w:p>
        </w:tc>
        <w:tc>
          <w:tcPr>
            <w:tcW w:w="3120" w:type="dxa"/>
            <w:shd w:val="clear" w:color="auto" w:fill="auto"/>
            <w:tcMar>
              <w:top w:w="100" w:type="dxa"/>
              <w:left w:w="100" w:type="dxa"/>
              <w:bottom w:w="100" w:type="dxa"/>
              <w:right w:w="100" w:type="dxa"/>
            </w:tcMar>
          </w:tcPr>
          <w:p w14:paraId="00DCEC0E" w14:textId="77777777" w:rsidR="007015D8" w:rsidRDefault="004D5A7A">
            <w:pPr>
              <w:widowControl w:val="0"/>
              <w:pBdr>
                <w:top w:val="nil"/>
                <w:left w:val="nil"/>
                <w:bottom w:val="nil"/>
                <w:right w:val="nil"/>
                <w:between w:val="nil"/>
              </w:pBdr>
              <w:spacing w:line="240" w:lineRule="auto"/>
            </w:pPr>
            <w:r>
              <w:t>18.14%</w:t>
            </w:r>
          </w:p>
        </w:tc>
      </w:tr>
    </w:tbl>
    <w:p w14:paraId="7E19E6DE" w14:textId="77777777" w:rsidR="007015D8" w:rsidRDefault="007015D8"/>
    <w:p w14:paraId="42BAE163" w14:textId="77777777" w:rsidR="007015D8" w:rsidRDefault="004D5A7A">
      <w:r>
        <w:t xml:space="preserve">Looking at the data above, we can see that the multiple regression model has a lower </w:t>
      </w:r>
      <w:proofErr w:type="spellStart"/>
      <w:r>
        <w:t>Mape</w:t>
      </w:r>
      <w:proofErr w:type="spellEnd"/>
      <w:r>
        <w:t xml:space="preserve"> fit and the </w:t>
      </w:r>
      <w:proofErr w:type="spellStart"/>
      <w:r>
        <w:t>arima</w:t>
      </w:r>
      <w:proofErr w:type="spellEnd"/>
      <w:r>
        <w:t xml:space="preserve"> model has a lower </w:t>
      </w:r>
      <w:proofErr w:type="spellStart"/>
      <w:r>
        <w:t>mape</w:t>
      </w:r>
      <w:proofErr w:type="spellEnd"/>
      <w:r>
        <w:t xml:space="preserve"> accuracy. Since we are trying to find the best model to predict forecasts, we will be placing more weight on the </w:t>
      </w:r>
      <w:proofErr w:type="spellStart"/>
      <w:r>
        <w:t>Mape</w:t>
      </w:r>
      <w:proofErr w:type="spellEnd"/>
      <w:r>
        <w:t xml:space="preserve"> accurac</w:t>
      </w:r>
      <w:r>
        <w:t xml:space="preserve">y. The </w:t>
      </w:r>
      <w:proofErr w:type="spellStart"/>
      <w:r>
        <w:t>Mape</w:t>
      </w:r>
      <w:proofErr w:type="spellEnd"/>
      <w:r>
        <w:t xml:space="preserve"> accuracy uses the test set to generate forecasts and therefore a lower </w:t>
      </w:r>
      <w:proofErr w:type="spellStart"/>
      <w:r>
        <w:t>mape</w:t>
      </w:r>
      <w:proofErr w:type="spellEnd"/>
      <w:r>
        <w:t xml:space="preserve"> accuracy will show the most </w:t>
      </w:r>
      <w:proofErr w:type="spellStart"/>
      <w:r>
        <w:t>accruacte</w:t>
      </w:r>
      <w:proofErr w:type="spellEnd"/>
      <w:r>
        <w:t xml:space="preserve"> forecasts. Here, we can see that the </w:t>
      </w:r>
      <w:proofErr w:type="spellStart"/>
      <w:r>
        <w:t>arima</w:t>
      </w:r>
      <w:proofErr w:type="spellEnd"/>
      <w:r>
        <w:t xml:space="preserve"> model has a slightly lower </w:t>
      </w:r>
      <w:proofErr w:type="spellStart"/>
      <w:r>
        <w:t>mape</w:t>
      </w:r>
      <w:proofErr w:type="spellEnd"/>
      <w:r>
        <w:t xml:space="preserve"> accuracy than the multiple regression model. For this r</w:t>
      </w:r>
      <w:r>
        <w:t xml:space="preserve">eason, we have chosen the </w:t>
      </w:r>
      <w:proofErr w:type="spellStart"/>
      <w:r>
        <w:t>arima</w:t>
      </w:r>
      <w:proofErr w:type="spellEnd"/>
      <w:r>
        <w:t xml:space="preserve"> model to be the best fit. </w:t>
      </w:r>
    </w:p>
    <w:p w14:paraId="16656DDB" w14:textId="77777777" w:rsidR="007015D8" w:rsidRDefault="007015D8"/>
    <w:p w14:paraId="4C342AB2" w14:textId="77777777" w:rsidR="007015D8" w:rsidRDefault="004D5A7A">
      <w:r>
        <w:t xml:space="preserve">Next, we used this </w:t>
      </w:r>
      <w:proofErr w:type="spellStart"/>
      <w:r>
        <w:t>arima</w:t>
      </w:r>
      <w:proofErr w:type="spellEnd"/>
      <w:r>
        <w:t xml:space="preserve"> model to create the forecasts for the next three years. Below you will find a graph showing the NO2 predictions from 2016-2018. </w:t>
      </w:r>
    </w:p>
    <w:p w14:paraId="0327F462" w14:textId="77777777" w:rsidR="00CF51C0" w:rsidRDefault="004D5A7A" w:rsidP="00CF51C0">
      <w:pPr>
        <w:keepNext/>
      </w:pPr>
      <w:r>
        <w:rPr>
          <w:noProof/>
        </w:rPr>
        <w:lastRenderedPageBreak/>
        <w:drawing>
          <wp:inline distT="19050" distB="19050" distL="19050" distR="19050" wp14:anchorId="7EDD28C3" wp14:editId="2C1C3868">
            <wp:extent cx="5758336" cy="4301194"/>
            <wp:effectExtent l="19050" t="19050" r="13970" b="23495"/>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5773419" cy="4312460"/>
                    </a:xfrm>
                    <a:prstGeom prst="rect">
                      <a:avLst/>
                    </a:prstGeom>
                    <a:ln w="9525">
                      <a:solidFill>
                        <a:srgbClr val="878E92"/>
                      </a:solidFill>
                      <a:prstDash val="solid"/>
                    </a:ln>
                  </pic:spPr>
                </pic:pic>
              </a:graphicData>
            </a:graphic>
          </wp:inline>
        </w:drawing>
      </w:r>
    </w:p>
    <w:p w14:paraId="0856DB17" w14:textId="6B5F848D" w:rsidR="007015D8" w:rsidRDefault="00CF51C0" w:rsidP="00CF51C0">
      <w:pPr>
        <w:pStyle w:val="Caption"/>
      </w:pPr>
      <w:r>
        <w:t xml:space="preserve">Figure </w:t>
      </w:r>
      <w:fldSimple w:instr=" SEQ Figure \* ARABIC ">
        <w:r w:rsidR="008B45C5">
          <w:rPr>
            <w:noProof/>
          </w:rPr>
          <w:t>9</w:t>
        </w:r>
      </w:fldSimple>
      <w:r>
        <w:t xml:space="preserve"> Florida Forecasts with the best model</w:t>
      </w:r>
    </w:p>
    <w:p w14:paraId="071FAE77" w14:textId="77777777" w:rsidR="007015D8" w:rsidRDefault="007015D8"/>
    <w:p w14:paraId="6574CC0B" w14:textId="77777777" w:rsidR="007015D8" w:rsidRDefault="007015D8"/>
    <w:p w14:paraId="4CC4A068" w14:textId="77777777" w:rsidR="007015D8" w:rsidRDefault="004D5A7A">
      <w:r>
        <w:br w:type="page"/>
      </w:r>
    </w:p>
    <w:p w14:paraId="2E4A8A87" w14:textId="77777777" w:rsidR="007015D8" w:rsidRDefault="004D5A7A">
      <w:r>
        <w:lastRenderedPageBreak/>
        <w:t>Let’s look at what Illinois’ data lo</w:t>
      </w:r>
      <w:r>
        <w:t>oks like this time. On the Illinois dataset, we eliminated the year 2000 at the beginning and 2016 at the end because these two years didn’t have a full cycle of 12 months. Time series plots and ACF plots for Illinois are shown below:</w:t>
      </w:r>
    </w:p>
    <w:p w14:paraId="59FFA56A" w14:textId="77777777" w:rsidR="00CF51C0" w:rsidRDefault="004D5A7A" w:rsidP="00CF51C0">
      <w:pPr>
        <w:keepNext/>
      </w:pPr>
      <w:r>
        <w:rPr>
          <w:noProof/>
        </w:rPr>
        <w:drawing>
          <wp:inline distT="114300" distB="114300" distL="114300" distR="114300" wp14:anchorId="7691E58D" wp14:editId="56205798">
            <wp:extent cx="3424238" cy="2559994"/>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3424238" cy="2559994"/>
                    </a:xfrm>
                    <a:prstGeom prst="rect">
                      <a:avLst/>
                    </a:prstGeom>
                    <a:ln/>
                  </pic:spPr>
                </pic:pic>
              </a:graphicData>
            </a:graphic>
          </wp:inline>
        </w:drawing>
      </w:r>
    </w:p>
    <w:p w14:paraId="719DF3FD" w14:textId="27E72B61" w:rsidR="007015D8" w:rsidRDefault="00CF51C0" w:rsidP="00CF51C0">
      <w:pPr>
        <w:pStyle w:val="Caption"/>
      </w:pPr>
      <w:r>
        <w:t xml:space="preserve">Figure </w:t>
      </w:r>
      <w:fldSimple w:instr=" SEQ Figure \* ARABIC ">
        <w:r w:rsidR="008B45C5">
          <w:rPr>
            <w:noProof/>
          </w:rPr>
          <w:t>10</w:t>
        </w:r>
      </w:fldSimple>
      <w:r>
        <w:t xml:space="preserve"> Time Series Plot of Illinois AQIs</w:t>
      </w:r>
    </w:p>
    <w:p w14:paraId="6ECB7944" w14:textId="77777777" w:rsidR="00CF51C0" w:rsidRDefault="004D5A7A" w:rsidP="00CF51C0">
      <w:pPr>
        <w:keepNext/>
      </w:pPr>
      <w:r>
        <w:rPr>
          <w:noProof/>
        </w:rPr>
        <w:drawing>
          <wp:inline distT="114300" distB="114300" distL="114300" distR="114300" wp14:anchorId="31CD4859" wp14:editId="2B5D47EA">
            <wp:extent cx="5805488" cy="4461303"/>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805488" cy="4461303"/>
                    </a:xfrm>
                    <a:prstGeom prst="rect">
                      <a:avLst/>
                    </a:prstGeom>
                    <a:ln/>
                  </pic:spPr>
                </pic:pic>
              </a:graphicData>
            </a:graphic>
          </wp:inline>
        </w:drawing>
      </w:r>
    </w:p>
    <w:p w14:paraId="69308478" w14:textId="2957B480" w:rsidR="007015D8" w:rsidRDefault="00CF51C0" w:rsidP="00CF51C0">
      <w:pPr>
        <w:pStyle w:val="Caption"/>
      </w:pPr>
      <w:r>
        <w:t xml:space="preserve">Figure </w:t>
      </w:r>
      <w:fldSimple w:instr=" SEQ Figure \* ARABIC ">
        <w:r w:rsidR="008B45C5">
          <w:rPr>
            <w:noProof/>
          </w:rPr>
          <w:t>11</w:t>
        </w:r>
      </w:fldSimple>
      <w:r>
        <w:t xml:space="preserve"> ACF Plots of Illinois AQIs</w:t>
      </w:r>
    </w:p>
    <w:p w14:paraId="0556EF0D" w14:textId="77777777" w:rsidR="007015D8" w:rsidRDefault="004D5A7A">
      <w:r>
        <w:lastRenderedPageBreak/>
        <w:t>S</w:t>
      </w:r>
      <w:r>
        <w:t xml:space="preserve">ince Illinois’ NO2 dataset showed both Seasonality and Trend components, we decided to try Multiple Regression and Seasonal ARIMA models and find the </w:t>
      </w:r>
      <w:r>
        <w:t xml:space="preserve">best model that we can use to forecast. </w:t>
      </w:r>
    </w:p>
    <w:p w14:paraId="731D7812" w14:textId="77777777" w:rsidR="007015D8" w:rsidRDefault="007015D8"/>
    <w:p w14:paraId="4C944D23" w14:textId="77777777" w:rsidR="007015D8" w:rsidRDefault="004D5A7A">
      <w:r>
        <w:t xml:space="preserve">For the Multiple Regression Model, we are having NO2 AQI as a function of O3, SO2, and CO AQIs. We used 11 dummy variables to account for seasonality in this dataset. </w:t>
      </w:r>
    </w:p>
    <w:p w14:paraId="706028A1" w14:textId="77777777" w:rsidR="007015D8" w:rsidRDefault="007015D8"/>
    <w:p w14:paraId="34039E6D" w14:textId="77777777" w:rsidR="007015D8" w:rsidRDefault="004D5A7A">
      <w:r>
        <w:t>Before creating the multiple regression model</w:t>
      </w:r>
      <w:r>
        <w:t xml:space="preserve">, we also checked if the independent variables (x- axis) have linear relationships with the dependent variable (y-axis). </w:t>
      </w:r>
    </w:p>
    <w:p w14:paraId="2A6E6DB5" w14:textId="77777777" w:rsidR="00DB4239" w:rsidRDefault="004D5A7A" w:rsidP="00DB4239">
      <w:pPr>
        <w:keepNext/>
      </w:pPr>
      <w:r>
        <w:rPr>
          <w:noProof/>
        </w:rPr>
        <w:drawing>
          <wp:inline distT="114300" distB="114300" distL="114300" distR="114300" wp14:anchorId="349C9DB9" wp14:editId="775B8125">
            <wp:extent cx="5943600" cy="1574800"/>
            <wp:effectExtent l="0" t="0" r="0" b="0"/>
            <wp:docPr id="2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5943600" cy="1574800"/>
                    </a:xfrm>
                    <a:prstGeom prst="rect">
                      <a:avLst/>
                    </a:prstGeom>
                    <a:ln/>
                  </pic:spPr>
                </pic:pic>
              </a:graphicData>
            </a:graphic>
          </wp:inline>
        </w:drawing>
      </w:r>
    </w:p>
    <w:p w14:paraId="24A2B710" w14:textId="27A556E3" w:rsidR="007015D8" w:rsidRDefault="00DB4239" w:rsidP="00DB4239">
      <w:pPr>
        <w:pStyle w:val="Caption"/>
      </w:pPr>
      <w:r>
        <w:t xml:space="preserve">Figure </w:t>
      </w:r>
      <w:fldSimple w:instr=" SEQ Figure \* ARABIC ">
        <w:r w:rsidR="008B45C5">
          <w:rPr>
            <w:noProof/>
          </w:rPr>
          <w:t>12</w:t>
        </w:r>
      </w:fldSimple>
      <w:r>
        <w:t xml:space="preserve"> Illinois Relationships between variables</w:t>
      </w:r>
    </w:p>
    <w:p w14:paraId="11559D0F" w14:textId="77777777" w:rsidR="007015D8" w:rsidRDefault="004D5A7A">
      <w:r>
        <w:t>I</w:t>
      </w:r>
      <w:r>
        <w:t>t’s not very clear if SO2 AQI and CO AQI variables have either non-linear or linear relationships with NO2 AQI, our respo</w:t>
      </w:r>
      <w:r>
        <w:t>nse variable. O3 AQI clearly seems to have a non-linear relationship with NO2 AQI. For this reason, we are going to test non-linearity for all the three independent variables by adding the square of them into a few of the regression models we’re generating</w:t>
      </w:r>
      <w:r>
        <w:t xml:space="preserve">. </w:t>
      </w:r>
    </w:p>
    <w:p w14:paraId="1C76FD6D" w14:textId="77777777" w:rsidR="007015D8" w:rsidRDefault="007015D8"/>
    <w:p w14:paraId="726DE47A" w14:textId="77777777" w:rsidR="00DB4239" w:rsidRDefault="004D5A7A" w:rsidP="00DB4239">
      <w:pPr>
        <w:keepNext/>
      </w:pPr>
      <w:r>
        <w:t>Model 1 includes 4 independent variables, which include the time variable, CO AQI, SO2 AQI, and O3 AQI. Model 2 includes the 7 variables with squared O3 AQI, squared SO2 AQI, squared CO AQI to test for nonlinearity on top of the 4 variables mentioned p</w:t>
      </w:r>
      <w:r>
        <w:t xml:space="preserve">reviously. Model 3 includes the 15 variables by having the 11 dummy variables to account for seasonality and the squared AQIs with the time variable as well. </w:t>
      </w:r>
      <w:proofErr w:type="gramStart"/>
      <w:r>
        <w:t>All of</w:t>
      </w:r>
      <w:proofErr w:type="gramEnd"/>
      <w:r>
        <w:t xml:space="preserve"> the models below are generated on the training sets that are from 2001 to 2013 and test set</w:t>
      </w:r>
      <w:r>
        <w:t xml:space="preserve">s that are 2014 and 2015 are set aside for finding </w:t>
      </w:r>
      <w:r>
        <w:lastRenderedPageBreak/>
        <w:t xml:space="preserve">accuracy later. </w:t>
      </w:r>
      <w:r>
        <w:rPr>
          <w:noProof/>
        </w:rPr>
        <w:drawing>
          <wp:inline distT="114300" distB="114300" distL="114300" distR="114300" wp14:anchorId="0C765876" wp14:editId="332C6FA0">
            <wp:extent cx="5943600" cy="3657600"/>
            <wp:effectExtent l="0" t="0" r="0" b="0"/>
            <wp:docPr id="2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9"/>
                    <a:srcRect/>
                    <a:stretch>
                      <a:fillRect/>
                    </a:stretch>
                  </pic:blipFill>
                  <pic:spPr>
                    <a:xfrm>
                      <a:off x="0" y="0"/>
                      <a:ext cx="5943600" cy="3657600"/>
                    </a:xfrm>
                    <a:prstGeom prst="rect">
                      <a:avLst/>
                    </a:prstGeom>
                    <a:ln/>
                  </pic:spPr>
                </pic:pic>
              </a:graphicData>
            </a:graphic>
          </wp:inline>
        </w:drawing>
      </w:r>
    </w:p>
    <w:p w14:paraId="5B9E9348" w14:textId="093302C4" w:rsidR="007015D8" w:rsidRDefault="00DB4239" w:rsidP="00DB4239">
      <w:pPr>
        <w:pStyle w:val="Caption"/>
      </w:pPr>
      <w:r>
        <w:t xml:space="preserve">Figure </w:t>
      </w:r>
      <w:fldSimple w:instr=" SEQ Figure \* ARABIC ">
        <w:r w:rsidR="008B45C5">
          <w:rPr>
            <w:noProof/>
          </w:rPr>
          <w:t>13</w:t>
        </w:r>
      </w:fldSimple>
      <w:r>
        <w:t xml:space="preserve"> Illinois Multiple Regression models</w:t>
      </w:r>
    </w:p>
    <w:p w14:paraId="6D852990" w14:textId="77777777" w:rsidR="007015D8" w:rsidRDefault="004D5A7A">
      <w:r>
        <w:t>C</w:t>
      </w:r>
      <w:r>
        <w:t>omparison of AIC, BIC, and Adjusted R-Square values of these three models are available in the table below.</w:t>
      </w:r>
    </w:p>
    <w:p w14:paraId="2898758C" w14:textId="77777777" w:rsidR="007015D8" w:rsidRDefault="007015D8"/>
    <w:tbl>
      <w:tblPr>
        <w:tblStyle w:val="a2"/>
        <w:tblW w:w="7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1620"/>
        <w:gridCol w:w="1740"/>
        <w:gridCol w:w="1680"/>
      </w:tblGrid>
      <w:tr w:rsidR="007015D8" w14:paraId="741C0CAF" w14:textId="77777777">
        <w:tc>
          <w:tcPr>
            <w:tcW w:w="2055" w:type="dxa"/>
            <w:shd w:val="clear" w:color="auto" w:fill="D9D9D9"/>
            <w:tcMar>
              <w:top w:w="100" w:type="dxa"/>
              <w:left w:w="100" w:type="dxa"/>
              <w:bottom w:w="100" w:type="dxa"/>
              <w:right w:w="100" w:type="dxa"/>
            </w:tcMar>
          </w:tcPr>
          <w:p w14:paraId="7BE235A0" w14:textId="77777777" w:rsidR="007015D8" w:rsidRDefault="007015D8">
            <w:pPr>
              <w:widowControl w:val="0"/>
              <w:pBdr>
                <w:top w:val="nil"/>
                <w:left w:val="nil"/>
                <w:bottom w:val="nil"/>
                <w:right w:val="nil"/>
                <w:between w:val="nil"/>
              </w:pBdr>
              <w:spacing w:line="240" w:lineRule="auto"/>
              <w:rPr>
                <w:b/>
              </w:rPr>
            </w:pPr>
          </w:p>
        </w:tc>
        <w:tc>
          <w:tcPr>
            <w:tcW w:w="1620" w:type="dxa"/>
            <w:shd w:val="clear" w:color="auto" w:fill="D9D9D9"/>
            <w:tcMar>
              <w:top w:w="100" w:type="dxa"/>
              <w:left w:w="100" w:type="dxa"/>
              <w:bottom w:w="100" w:type="dxa"/>
              <w:right w:w="100" w:type="dxa"/>
            </w:tcMar>
          </w:tcPr>
          <w:p w14:paraId="30303D0D" w14:textId="77777777" w:rsidR="007015D8" w:rsidRDefault="004D5A7A">
            <w:pPr>
              <w:widowControl w:val="0"/>
              <w:pBdr>
                <w:top w:val="nil"/>
                <w:left w:val="nil"/>
                <w:bottom w:val="nil"/>
                <w:right w:val="nil"/>
                <w:between w:val="nil"/>
              </w:pBdr>
              <w:spacing w:line="240" w:lineRule="auto"/>
              <w:rPr>
                <w:b/>
              </w:rPr>
            </w:pPr>
            <w:r>
              <w:rPr>
                <w:b/>
              </w:rPr>
              <w:t>Model 1</w:t>
            </w:r>
          </w:p>
        </w:tc>
        <w:tc>
          <w:tcPr>
            <w:tcW w:w="1740" w:type="dxa"/>
            <w:shd w:val="clear" w:color="auto" w:fill="D9D9D9"/>
            <w:tcMar>
              <w:top w:w="100" w:type="dxa"/>
              <w:left w:w="100" w:type="dxa"/>
              <w:bottom w:w="100" w:type="dxa"/>
              <w:right w:w="100" w:type="dxa"/>
            </w:tcMar>
          </w:tcPr>
          <w:p w14:paraId="45A2F45D" w14:textId="77777777" w:rsidR="007015D8" w:rsidRDefault="004D5A7A">
            <w:pPr>
              <w:widowControl w:val="0"/>
              <w:pBdr>
                <w:top w:val="nil"/>
                <w:left w:val="nil"/>
                <w:bottom w:val="nil"/>
                <w:right w:val="nil"/>
                <w:between w:val="nil"/>
              </w:pBdr>
              <w:spacing w:line="240" w:lineRule="auto"/>
              <w:rPr>
                <w:b/>
              </w:rPr>
            </w:pPr>
            <w:r>
              <w:rPr>
                <w:b/>
              </w:rPr>
              <w:t>Model 2</w:t>
            </w:r>
          </w:p>
        </w:tc>
        <w:tc>
          <w:tcPr>
            <w:tcW w:w="1680" w:type="dxa"/>
            <w:shd w:val="clear" w:color="auto" w:fill="D9D9D9"/>
            <w:tcMar>
              <w:top w:w="100" w:type="dxa"/>
              <w:left w:w="100" w:type="dxa"/>
              <w:bottom w:w="100" w:type="dxa"/>
              <w:right w:w="100" w:type="dxa"/>
            </w:tcMar>
          </w:tcPr>
          <w:p w14:paraId="1785690E" w14:textId="77777777" w:rsidR="007015D8" w:rsidRDefault="004D5A7A">
            <w:pPr>
              <w:widowControl w:val="0"/>
              <w:pBdr>
                <w:top w:val="nil"/>
                <w:left w:val="nil"/>
                <w:bottom w:val="nil"/>
                <w:right w:val="nil"/>
                <w:between w:val="nil"/>
              </w:pBdr>
              <w:spacing w:line="240" w:lineRule="auto"/>
              <w:rPr>
                <w:b/>
              </w:rPr>
            </w:pPr>
            <w:r>
              <w:rPr>
                <w:b/>
              </w:rPr>
              <w:t>Model 3</w:t>
            </w:r>
          </w:p>
        </w:tc>
      </w:tr>
      <w:tr w:rsidR="007015D8" w14:paraId="6F615D7D" w14:textId="77777777">
        <w:tc>
          <w:tcPr>
            <w:tcW w:w="2055" w:type="dxa"/>
            <w:shd w:val="clear" w:color="auto" w:fill="D9D9D9"/>
            <w:tcMar>
              <w:top w:w="100" w:type="dxa"/>
              <w:left w:w="100" w:type="dxa"/>
              <w:bottom w:w="100" w:type="dxa"/>
              <w:right w:w="100" w:type="dxa"/>
            </w:tcMar>
          </w:tcPr>
          <w:p w14:paraId="731F842A" w14:textId="77777777" w:rsidR="007015D8" w:rsidRDefault="004D5A7A">
            <w:pPr>
              <w:widowControl w:val="0"/>
              <w:pBdr>
                <w:top w:val="nil"/>
                <w:left w:val="nil"/>
                <w:bottom w:val="nil"/>
                <w:right w:val="nil"/>
                <w:between w:val="nil"/>
              </w:pBdr>
              <w:spacing w:line="240" w:lineRule="auto"/>
              <w:rPr>
                <w:b/>
              </w:rPr>
            </w:pPr>
            <w:r>
              <w:rPr>
                <w:b/>
              </w:rPr>
              <w:t>AIC</w:t>
            </w:r>
          </w:p>
        </w:tc>
        <w:tc>
          <w:tcPr>
            <w:tcW w:w="1620" w:type="dxa"/>
            <w:shd w:val="clear" w:color="auto" w:fill="auto"/>
            <w:tcMar>
              <w:top w:w="100" w:type="dxa"/>
              <w:left w:w="100" w:type="dxa"/>
              <w:bottom w:w="100" w:type="dxa"/>
              <w:right w:w="100" w:type="dxa"/>
            </w:tcMar>
          </w:tcPr>
          <w:p w14:paraId="1B1E435C" w14:textId="77777777" w:rsidR="007015D8" w:rsidRDefault="004D5A7A">
            <w:pPr>
              <w:widowControl w:val="0"/>
              <w:pBdr>
                <w:top w:val="nil"/>
                <w:left w:val="nil"/>
                <w:bottom w:val="nil"/>
                <w:right w:val="nil"/>
                <w:between w:val="nil"/>
              </w:pBdr>
              <w:spacing w:line="240" w:lineRule="auto"/>
            </w:pPr>
            <w:r>
              <w:t>452.14</w:t>
            </w:r>
          </w:p>
        </w:tc>
        <w:tc>
          <w:tcPr>
            <w:tcW w:w="1740" w:type="dxa"/>
            <w:shd w:val="clear" w:color="auto" w:fill="auto"/>
            <w:tcMar>
              <w:top w:w="100" w:type="dxa"/>
              <w:left w:w="100" w:type="dxa"/>
              <w:bottom w:w="100" w:type="dxa"/>
              <w:right w:w="100" w:type="dxa"/>
            </w:tcMar>
          </w:tcPr>
          <w:p w14:paraId="730ADCE3" w14:textId="77777777" w:rsidR="007015D8" w:rsidRDefault="004D5A7A">
            <w:pPr>
              <w:widowControl w:val="0"/>
              <w:pBdr>
                <w:top w:val="nil"/>
                <w:left w:val="nil"/>
                <w:bottom w:val="nil"/>
                <w:right w:val="nil"/>
                <w:between w:val="nil"/>
              </w:pBdr>
              <w:spacing w:line="240" w:lineRule="auto"/>
            </w:pPr>
            <w:r>
              <w:t>438.27</w:t>
            </w:r>
          </w:p>
        </w:tc>
        <w:tc>
          <w:tcPr>
            <w:tcW w:w="1680" w:type="dxa"/>
            <w:shd w:val="clear" w:color="auto" w:fill="auto"/>
            <w:tcMar>
              <w:top w:w="100" w:type="dxa"/>
              <w:left w:w="100" w:type="dxa"/>
              <w:bottom w:w="100" w:type="dxa"/>
              <w:right w:w="100" w:type="dxa"/>
            </w:tcMar>
          </w:tcPr>
          <w:p w14:paraId="02C8E0B6" w14:textId="77777777" w:rsidR="007015D8" w:rsidRDefault="004D5A7A">
            <w:pPr>
              <w:widowControl w:val="0"/>
              <w:pBdr>
                <w:top w:val="nil"/>
                <w:left w:val="nil"/>
                <w:bottom w:val="nil"/>
                <w:right w:val="nil"/>
                <w:between w:val="nil"/>
              </w:pBdr>
              <w:spacing w:line="240" w:lineRule="auto"/>
            </w:pPr>
            <w:r>
              <w:t>456.71</w:t>
            </w:r>
          </w:p>
        </w:tc>
      </w:tr>
      <w:tr w:rsidR="007015D8" w14:paraId="222D9C50" w14:textId="77777777">
        <w:tc>
          <w:tcPr>
            <w:tcW w:w="2055" w:type="dxa"/>
            <w:shd w:val="clear" w:color="auto" w:fill="D9D9D9"/>
            <w:tcMar>
              <w:top w:w="100" w:type="dxa"/>
              <w:left w:w="100" w:type="dxa"/>
              <w:bottom w:w="100" w:type="dxa"/>
              <w:right w:w="100" w:type="dxa"/>
            </w:tcMar>
          </w:tcPr>
          <w:p w14:paraId="054C672C" w14:textId="77777777" w:rsidR="007015D8" w:rsidRDefault="004D5A7A">
            <w:pPr>
              <w:widowControl w:val="0"/>
              <w:pBdr>
                <w:top w:val="nil"/>
                <w:left w:val="nil"/>
                <w:bottom w:val="nil"/>
                <w:right w:val="nil"/>
                <w:between w:val="nil"/>
              </w:pBdr>
              <w:spacing w:line="240" w:lineRule="auto"/>
              <w:rPr>
                <w:b/>
              </w:rPr>
            </w:pPr>
            <w:r>
              <w:rPr>
                <w:b/>
              </w:rPr>
              <w:t>BIC</w:t>
            </w:r>
          </w:p>
        </w:tc>
        <w:tc>
          <w:tcPr>
            <w:tcW w:w="1620" w:type="dxa"/>
            <w:shd w:val="clear" w:color="auto" w:fill="auto"/>
            <w:tcMar>
              <w:top w:w="100" w:type="dxa"/>
              <w:left w:w="100" w:type="dxa"/>
              <w:bottom w:w="100" w:type="dxa"/>
              <w:right w:w="100" w:type="dxa"/>
            </w:tcMar>
          </w:tcPr>
          <w:p w14:paraId="5F1EB69C" w14:textId="77777777" w:rsidR="007015D8" w:rsidRDefault="004D5A7A">
            <w:pPr>
              <w:widowControl w:val="0"/>
              <w:pBdr>
                <w:top w:val="nil"/>
                <w:left w:val="nil"/>
                <w:bottom w:val="nil"/>
                <w:right w:val="nil"/>
                <w:between w:val="nil"/>
              </w:pBdr>
              <w:spacing w:line="240" w:lineRule="auto"/>
            </w:pPr>
            <w:r>
              <w:t>454.47</w:t>
            </w:r>
          </w:p>
        </w:tc>
        <w:tc>
          <w:tcPr>
            <w:tcW w:w="1740" w:type="dxa"/>
            <w:shd w:val="clear" w:color="auto" w:fill="auto"/>
            <w:tcMar>
              <w:top w:w="100" w:type="dxa"/>
              <w:left w:w="100" w:type="dxa"/>
              <w:bottom w:w="100" w:type="dxa"/>
              <w:right w:w="100" w:type="dxa"/>
            </w:tcMar>
          </w:tcPr>
          <w:p w14:paraId="38505E48" w14:textId="77777777" w:rsidR="007015D8" w:rsidRDefault="004D5A7A">
            <w:pPr>
              <w:widowControl w:val="0"/>
              <w:pBdr>
                <w:top w:val="nil"/>
                <w:left w:val="nil"/>
                <w:bottom w:val="nil"/>
                <w:right w:val="nil"/>
                <w:between w:val="nil"/>
              </w:pBdr>
              <w:spacing w:line="240" w:lineRule="auto"/>
            </w:pPr>
            <w:r>
              <w:t>441.13</w:t>
            </w:r>
          </w:p>
        </w:tc>
        <w:tc>
          <w:tcPr>
            <w:tcW w:w="1680" w:type="dxa"/>
            <w:shd w:val="clear" w:color="auto" w:fill="auto"/>
            <w:tcMar>
              <w:top w:w="100" w:type="dxa"/>
              <w:left w:w="100" w:type="dxa"/>
              <w:bottom w:w="100" w:type="dxa"/>
              <w:right w:w="100" w:type="dxa"/>
            </w:tcMar>
          </w:tcPr>
          <w:p w14:paraId="7E3DC14D" w14:textId="77777777" w:rsidR="007015D8" w:rsidRDefault="004D5A7A">
            <w:pPr>
              <w:widowControl w:val="0"/>
              <w:pBdr>
                <w:top w:val="nil"/>
                <w:left w:val="nil"/>
                <w:bottom w:val="nil"/>
                <w:right w:val="nil"/>
                <w:between w:val="nil"/>
              </w:pBdr>
              <w:spacing w:line="240" w:lineRule="auto"/>
            </w:pPr>
            <w:r>
              <w:t>462.34</w:t>
            </w:r>
          </w:p>
        </w:tc>
      </w:tr>
      <w:tr w:rsidR="007015D8" w14:paraId="21508EF9" w14:textId="77777777">
        <w:tc>
          <w:tcPr>
            <w:tcW w:w="2055" w:type="dxa"/>
            <w:shd w:val="clear" w:color="auto" w:fill="D9D9D9"/>
            <w:tcMar>
              <w:top w:w="100" w:type="dxa"/>
              <w:left w:w="100" w:type="dxa"/>
              <w:bottom w:w="100" w:type="dxa"/>
              <w:right w:w="100" w:type="dxa"/>
            </w:tcMar>
          </w:tcPr>
          <w:p w14:paraId="4AD26DEC" w14:textId="77777777" w:rsidR="007015D8" w:rsidRDefault="004D5A7A">
            <w:pPr>
              <w:widowControl w:val="0"/>
              <w:pBdr>
                <w:top w:val="nil"/>
                <w:left w:val="nil"/>
                <w:bottom w:val="nil"/>
                <w:right w:val="nil"/>
                <w:between w:val="nil"/>
              </w:pBdr>
              <w:spacing w:line="240" w:lineRule="auto"/>
              <w:rPr>
                <w:b/>
              </w:rPr>
            </w:pPr>
            <w:r>
              <w:rPr>
                <w:b/>
              </w:rPr>
              <w:t>ADJRSQ</w:t>
            </w:r>
          </w:p>
        </w:tc>
        <w:tc>
          <w:tcPr>
            <w:tcW w:w="1620" w:type="dxa"/>
            <w:shd w:val="clear" w:color="auto" w:fill="auto"/>
            <w:tcMar>
              <w:top w:w="100" w:type="dxa"/>
              <w:left w:w="100" w:type="dxa"/>
              <w:bottom w:w="100" w:type="dxa"/>
              <w:right w:w="100" w:type="dxa"/>
            </w:tcMar>
          </w:tcPr>
          <w:p w14:paraId="05CFCDCE" w14:textId="77777777" w:rsidR="007015D8" w:rsidRDefault="004D5A7A">
            <w:pPr>
              <w:widowControl w:val="0"/>
              <w:pBdr>
                <w:top w:val="nil"/>
                <w:left w:val="nil"/>
                <w:bottom w:val="nil"/>
                <w:right w:val="nil"/>
                <w:between w:val="nil"/>
              </w:pBdr>
              <w:spacing w:line="240" w:lineRule="auto"/>
            </w:pPr>
            <w:r>
              <w:t>53.77%</w:t>
            </w:r>
          </w:p>
        </w:tc>
        <w:tc>
          <w:tcPr>
            <w:tcW w:w="1740" w:type="dxa"/>
            <w:shd w:val="clear" w:color="auto" w:fill="auto"/>
            <w:tcMar>
              <w:top w:w="100" w:type="dxa"/>
              <w:left w:w="100" w:type="dxa"/>
              <w:bottom w:w="100" w:type="dxa"/>
              <w:right w:w="100" w:type="dxa"/>
            </w:tcMar>
          </w:tcPr>
          <w:p w14:paraId="10170DDD" w14:textId="77777777" w:rsidR="007015D8" w:rsidRDefault="004D5A7A">
            <w:pPr>
              <w:widowControl w:val="0"/>
              <w:pBdr>
                <w:top w:val="nil"/>
                <w:left w:val="nil"/>
                <w:bottom w:val="nil"/>
                <w:right w:val="nil"/>
                <w:between w:val="nil"/>
              </w:pBdr>
              <w:spacing w:line="240" w:lineRule="auto"/>
            </w:pPr>
            <w:r>
              <w:t>58.47%</w:t>
            </w:r>
          </w:p>
        </w:tc>
        <w:tc>
          <w:tcPr>
            <w:tcW w:w="1680" w:type="dxa"/>
            <w:shd w:val="clear" w:color="auto" w:fill="auto"/>
            <w:tcMar>
              <w:top w:w="100" w:type="dxa"/>
              <w:left w:w="100" w:type="dxa"/>
              <w:bottom w:w="100" w:type="dxa"/>
              <w:right w:w="100" w:type="dxa"/>
            </w:tcMar>
          </w:tcPr>
          <w:p w14:paraId="5F7B8956" w14:textId="77777777" w:rsidR="007015D8" w:rsidRDefault="004D5A7A">
            <w:pPr>
              <w:widowControl w:val="0"/>
              <w:pBdr>
                <w:top w:val="nil"/>
                <w:left w:val="nil"/>
                <w:bottom w:val="nil"/>
                <w:right w:val="nil"/>
                <w:between w:val="nil"/>
              </w:pBdr>
              <w:spacing w:line="240" w:lineRule="auto"/>
            </w:pPr>
            <w:r>
              <w:t>55.41%</w:t>
            </w:r>
          </w:p>
        </w:tc>
      </w:tr>
      <w:tr w:rsidR="007015D8" w14:paraId="3866C25B" w14:textId="77777777">
        <w:tc>
          <w:tcPr>
            <w:tcW w:w="2055" w:type="dxa"/>
            <w:shd w:val="clear" w:color="auto" w:fill="D9D9D9"/>
            <w:tcMar>
              <w:top w:w="100" w:type="dxa"/>
              <w:left w:w="100" w:type="dxa"/>
              <w:bottom w:w="100" w:type="dxa"/>
              <w:right w:w="100" w:type="dxa"/>
            </w:tcMar>
          </w:tcPr>
          <w:p w14:paraId="2A899B0F" w14:textId="77777777" w:rsidR="007015D8" w:rsidRDefault="004D5A7A">
            <w:pPr>
              <w:widowControl w:val="0"/>
              <w:pBdr>
                <w:top w:val="nil"/>
                <w:left w:val="nil"/>
                <w:bottom w:val="nil"/>
                <w:right w:val="nil"/>
                <w:between w:val="nil"/>
              </w:pBdr>
              <w:spacing w:line="240" w:lineRule="auto"/>
              <w:rPr>
                <w:b/>
              </w:rPr>
            </w:pPr>
            <w:r>
              <w:rPr>
                <w:b/>
              </w:rPr>
              <w:t>RMSE</w:t>
            </w:r>
          </w:p>
        </w:tc>
        <w:tc>
          <w:tcPr>
            <w:tcW w:w="1620" w:type="dxa"/>
            <w:shd w:val="clear" w:color="auto" w:fill="auto"/>
            <w:tcMar>
              <w:top w:w="100" w:type="dxa"/>
              <w:left w:w="100" w:type="dxa"/>
              <w:bottom w:w="100" w:type="dxa"/>
              <w:right w:w="100" w:type="dxa"/>
            </w:tcMar>
          </w:tcPr>
          <w:p w14:paraId="7C0E558E" w14:textId="77777777" w:rsidR="007015D8" w:rsidRDefault="004D5A7A">
            <w:pPr>
              <w:widowControl w:val="0"/>
              <w:pBdr>
                <w:top w:val="nil"/>
                <w:left w:val="nil"/>
                <w:bottom w:val="nil"/>
                <w:right w:val="nil"/>
                <w:between w:val="nil"/>
              </w:pBdr>
              <w:spacing w:line="240" w:lineRule="auto"/>
            </w:pPr>
            <w:r>
              <w:t>4.19</w:t>
            </w:r>
          </w:p>
        </w:tc>
        <w:tc>
          <w:tcPr>
            <w:tcW w:w="1740" w:type="dxa"/>
            <w:shd w:val="clear" w:color="auto" w:fill="auto"/>
            <w:tcMar>
              <w:top w:w="100" w:type="dxa"/>
              <w:left w:w="100" w:type="dxa"/>
              <w:bottom w:w="100" w:type="dxa"/>
              <w:right w:w="100" w:type="dxa"/>
            </w:tcMar>
          </w:tcPr>
          <w:p w14:paraId="4CF510E3" w14:textId="77777777" w:rsidR="007015D8" w:rsidRDefault="004D5A7A">
            <w:pPr>
              <w:widowControl w:val="0"/>
              <w:pBdr>
                <w:top w:val="nil"/>
                <w:left w:val="nil"/>
                <w:bottom w:val="nil"/>
                <w:right w:val="nil"/>
                <w:between w:val="nil"/>
              </w:pBdr>
              <w:spacing w:line="240" w:lineRule="auto"/>
            </w:pPr>
            <w:r>
              <w:t>3.97</w:t>
            </w:r>
          </w:p>
        </w:tc>
        <w:tc>
          <w:tcPr>
            <w:tcW w:w="1680" w:type="dxa"/>
            <w:shd w:val="clear" w:color="auto" w:fill="auto"/>
            <w:tcMar>
              <w:top w:w="100" w:type="dxa"/>
              <w:left w:w="100" w:type="dxa"/>
              <w:bottom w:w="100" w:type="dxa"/>
              <w:right w:w="100" w:type="dxa"/>
            </w:tcMar>
          </w:tcPr>
          <w:p w14:paraId="7095A84F" w14:textId="77777777" w:rsidR="007015D8" w:rsidRDefault="004D5A7A">
            <w:pPr>
              <w:widowControl w:val="0"/>
              <w:pBdr>
                <w:top w:val="nil"/>
                <w:left w:val="nil"/>
                <w:bottom w:val="nil"/>
                <w:right w:val="nil"/>
                <w:between w:val="nil"/>
              </w:pBdr>
              <w:spacing w:line="240" w:lineRule="auto"/>
            </w:pPr>
            <w:r>
              <w:t>4.12</w:t>
            </w:r>
          </w:p>
        </w:tc>
      </w:tr>
      <w:tr w:rsidR="007015D8" w14:paraId="155C103F" w14:textId="77777777">
        <w:tc>
          <w:tcPr>
            <w:tcW w:w="2055" w:type="dxa"/>
            <w:shd w:val="clear" w:color="auto" w:fill="D9D9D9"/>
            <w:tcMar>
              <w:top w:w="100" w:type="dxa"/>
              <w:left w:w="100" w:type="dxa"/>
              <w:bottom w:w="100" w:type="dxa"/>
              <w:right w:w="100" w:type="dxa"/>
            </w:tcMar>
          </w:tcPr>
          <w:p w14:paraId="593AE703" w14:textId="77777777" w:rsidR="007015D8" w:rsidRDefault="004D5A7A">
            <w:pPr>
              <w:widowControl w:val="0"/>
              <w:pBdr>
                <w:top w:val="nil"/>
                <w:left w:val="nil"/>
                <w:bottom w:val="nil"/>
                <w:right w:val="nil"/>
                <w:between w:val="nil"/>
              </w:pBdr>
              <w:spacing w:line="240" w:lineRule="auto"/>
              <w:rPr>
                <w:b/>
              </w:rPr>
            </w:pPr>
            <w:r>
              <w:rPr>
                <w:b/>
              </w:rPr>
              <w:t>MAPE Fit</w:t>
            </w:r>
          </w:p>
        </w:tc>
        <w:tc>
          <w:tcPr>
            <w:tcW w:w="1620" w:type="dxa"/>
            <w:shd w:val="clear" w:color="auto" w:fill="auto"/>
            <w:tcMar>
              <w:top w:w="100" w:type="dxa"/>
              <w:left w:w="100" w:type="dxa"/>
              <w:bottom w:w="100" w:type="dxa"/>
              <w:right w:w="100" w:type="dxa"/>
            </w:tcMar>
          </w:tcPr>
          <w:p w14:paraId="43BD42A5" w14:textId="77777777" w:rsidR="007015D8" w:rsidRDefault="004D5A7A">
            <w:pPr>
              <w:widowControl w:val="0"/>
              <w:pBdr>
                <w:top w:val="nil"/>
                <w:left w:val="nil"/>
                <w:bottom w:val="nil"/>
                <w:right w:val="nil"/>
                <w:between w:val="nil"/>
              </w:pBdr>
              <w:spacing w:line="240" w:lineRule="auto"/>
            </w:pPr>
            <w:r>
              <w:t>12.12%</w:t>
            </w:r>
          </w:p>
        </w:tc>
        <w:tc>
          <w:tcPr>
            <w:tcW w:w="1740" w:type="dxa"/>
            <w:shd w:val="clear" w:color="auto" w:fill="auto"/>
            <w:tcMar>
              <w:top w:w="100" w:type="dxa"/>
              <w:left w:w="100" w:type="dxa"/>
              <w:bottom w:w="100" w:type="dxa"/>
              <w:right w:w="100" w:type="dxa"/>
            </w:tcMar>
          </w:tcPr>
          <w:p w14:paraId="4EB284A3" w14:textId="77777777" w:rsidR="007015D8" w:rsidRDefault="004D5A7A">
            <w:pPr>
              <w:widowControl w:val="0"/>
              <w:pBdr>
                <w:top w:val="nil"/>
                <w:left w:val="nil"/>
                <w:bottom w:val="nil"/>
                <w:right w:val="nil"/>
                <w:between w:val="nil"/>
              </w:pBdr>
              <w:spacing w:line="240" w:lineRule="auto"/>
            </w:pPr>
            <w:r>
              <w:t>11.20%</w:t>
            </w:r>
          </w:p>
        </w:tc>
        <w:tc>
          <w:tcPr>
            <w:tcW w:w="1680" w:type="dxa"/>
            <w:shd w:val="clear" w:color="auto" w:fill="auto"/>
            <w:tcMar>
              <w:top w:w="100" w:type="dxa"/>
              <w:left w:w="100" w:type="dxa"/>
              <w:bottom w:w="100" w:type="dxa"/>
              <w:right w:w="100" w:type="dxa"/>
            </w:tcMar>
          </w:tcPr>
          <w:p w14:paraId="3197531B" w14:textId="77777777" w:rsidR="007015D8" w:rsidRDefault="004D5A7A">
            <w:pPr>
              <w:widowControl w:val="0"/>
              <w:pBdr>
                <w:top w:val="nil"/>
                <w:left w:val="nil"/>
                <w:bottom w:val="nil"/>
                <w:right w:val="nil"/>
                <w:between w:val="nil"/>
              </w:pBdr>
              <w:spacing w:line="240" w:lineRule="auto"/>
            </w:pPr>
            <w:r>
              <w:t>11.56%</w:t>
            </w:r>
          </w:p>
        </w:tc>
      </w:tr>
      <w:tr w:rsidR="007015D8" w14:paraId="0EDE1E46" w14:textId="77777777">
        <w:tc>
          <w:tcPr>
            <w:tcW w:w="2055" w:type="dxa"/>
            <w:shd w:val="clear" w:color="auto" w:fill="D9D9D9"/>
            <w:tcMar>
              <w:top w:w="100" w:type="dxa"/>
              <w:left w:w="100" w:type="dxa"/>
              <w:bottom w:w="100" w:type="dxa"/>
              <w:right w:w="100" w:type="dxa"/>
            </w:tcMar>
          </w:tcPr>
          <w:p w14:paraId="07E807C6" w14:textId="77777777" w:rsidR="007015D8" w:rsidRDefault="004D5A7A">
            <w:pPr>
              <w:widowControl w:val="0"/>
              <w:pBdr>
                <w:top w:val="nil"/>
                <w:left w:val="nil"/>
                <w:bottom w:val="nil"/>
                <w:right w:val="nil"/>
                <w:between w:val="nil"/>
              </w:pBdr>
              <w:spacing w:line="240" w:lineRule="auto"/>
              <w:rPr>
                <w:b/>
              </w:rPr>
            </w:pPr>
            <w:r>
              <w:rPr>
                <w:b/>
              </w:rPr>
              <w:t>MAPE Accuracy</w:t>
            </w:r>
          </w:p>
        </w:tc>
        <w:tc>
          <w:tcPr>
            <w:tcW w:w="1620" w:type="dxa"/>
            <w:shd w:val="clear" w:color="auto" w:fill="auto"/>
            <w:tcMar>
              <w:top w:w="100" w:type="dxa"/>
              <w:left w:w="100" w:type="dxa"/>
              <w:bottom w:w="100" w:type="dxa"/>
              <w:right w:w="100" w:type="dxa"/>
            </w:tcMar>
          </w:tcPr>
          <w:p w14:paraId="6B7EE3F6" w14:textId="77777777" w:rsidR="007015D8" w:rsidRDefault="004D5A7A">
            <w:pPr>
              <w:widowControl w:val="0"/>
              <w:pBdr>
                <w:top w:val="nil"/>
                <w:left w:val="nil"/>
                <w:bottom w:val="nil"/>
                <w:right w:val="nil"/>
                <w:between w:val="nil"/>
              </w:pBdr>
              <w:spacing w:line="240" w:lineRule="auto"/>
            </w:pPr>
            <w:r>
              <w:t>22.73%</w:t>
            </w:r>
          </w:p>
        </w:tc>
        <w:tc>
          <w:tcPr>
            <w:tcW w:w="1740" w:type="dxa"/>
            <w:shd w:val="clear" w:color="auto" w:fill="auto"/>
            <w:tcMar>
              <w:top w:w="100" w:type="dxa"/>
              <w:left w:w="100" w:type="dxa"/>
              <w:bottom w:w="100" w:type="dxa"/>
              <w:right w:w="100" w:type="dxa"/>
            </w:tcMar>
          </w:tcPr>
          <w:p w14:paraId="7DFC3492" w14:textId="77777777" w:rsidR="007015D8" w:rsidRDefault="004D5A7A">
            <w:pPr>
              <w:widowControl w:val="0"/>
              <w:pBdr>
                <w:top w:val="nil"/>
                <w:left w:val="nil"/>
                <w:bottom w:val="nil"/>
                <w:right w:val="nil"/>
                <w:between w:val="nil"/>
              </w:pBdr>
              <w:spacing w:line="240" w:lineRule="auto"/>
            </w:pPr>
            <w:r>
              <w:t>22.68%</w:t>
            </w:r>
          </w:p>
        </w:tc>
        <w:tc>
          <w:tcPr>
            <w:tcW w:w="1680" w:type="dxa"/>
            <w:shd w:val="clear" w:color="auto" w:fill="auto"/>
            <w:tcMar>
              <w:top w:w="100" w:type="dxa"/>
              <w:left w:w="100" w:type="dxa"/>
              <w:bottom w:w="100" w:type="dxa"/>
              <w:right w:w="100" w:type="dxa"/>
            </w:tcMar>
          </w:tcPr>
          <w:p w14:paraId="4F79CDEF" w14:textId="77777777" w:rsidR="007015D8" w:rsidRDefault="004D5A7A">
            <w:pPr>
              <w:widowControl w:val="0"/>
              <w:pBdr>
                <w:top w:val="nil"/>
                <w:left w:val="nil"/>
                <w:bottom w:val="nil"/>
                <w:right w:val="nil"/>
                <w:between w:val="nil"/>
              </w:pBdr>
              <w:spacing w:line="240" w:lineRule="auto"/>
            </w:pPr>
            <w:r>
              <w:t>22.89%</w:t>
            </w:r>
          </w:p>
        </w:tc>
      </w:tr>
    </w:tbl>
    <w:p w14:paraId="1C082F66" w14:textId="77777777" w:rsidR="007015D8" w:rsidRDefault="007015D8"/>
    <w:p w14:paraId="495EF2E6" w14:textId="77777777" w:rsidR="00DB4239" w:rsidRDefault="004D5A7A" w:rsidP="00DB4239">
      <w:pPr>
        <w:keepNext/>
      </w:pPr>
      <w:r>
        <w:rPr>
          <w:noProof/>
        </w:rPr>
        <w:lastRenderedPageBreak/>
        <w:drawing>
          <wp:inline distT="114300" distB="114300" distL="114300" distR="114300" wp14:anchorId="4AC30EE9" wp14:editId="381FECEB">
            <wp:extent cx="5943600" cy="16891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943600" cy="1689100"/>
                    </a:xfrm>
                    <a:prstGeom prst="rect">
                      <a:avLst/>
                    </a:prstGeom>
                    <a:ln/>
                  </pic:spPr>
                </pic:pic>
              </a:graphicData>
            </a:graphic>
          </wp:inline>
        </w:drawing>
      </w:r>
    </w:p>
    <w:p w14:paraId="6F8D52D1" w14:textId="47AE2D7D" w:rsidR="007015D8" w:rsidRDefault="00DB4239" w:rsidP="00250804">
      <w:pPr>
        <w:pStyle w:val="Caption"/>
      </w:pPr>
      <w:r>
        <w:t xml:space="preserve">Figure </w:t>
      </w:r>
      <w:fldSimple w:instr=" SEQ Figure \* ARABIC ">
        <w:r w:rsidR="008B45C5">
          <w:rPr>
            <w:noProof/>
          </w:rPr>
          <w:t>14</w:t>
        </w:r>
      </w:fldSimple>
      <w:r>
        <w:t xml:space="preserve"> Illinois Original vs. Forecasted of Regression models</w:t>
      </w:r>
    </w:p>
    <w:p w14:paraId="371E5AD7" w14:textId="77777777" w:rsidR="00250804" w:rsidRPr="00250804" w:rsidRDefault="00250804" w:rsidP="00250804"/>
    <w:p w14:paraId="1BAF20ED" w14:textId="32BF99A2" w:rsidR="007015D8" w:rsidRDefault="00250804">
      <w:r>
        <w:t>Referring</w:t>
      </w:r>
      <w:r w:rsidR="004D5A7A">
        <w:t xml:space="preserve"> to the ACF plot of our response variable NO2 AQI, we found that this variable shows both tre</w:t>
      </w:r>
      <w:r w:rsidR="004D5A7A">
        <w:t xml:space="preserve">nd and seasonality components. When we tried multiple regression models with different sets of independent variables, even though Model 2 didn’t account for seasonality by not having dummy variables, its AIC and BIC values were the lowest and its Adjusted </w:t>
      </w:r>
      <w:r w:rsidR="004D5A7A">
        <w:t xml:space="preserve">R-Square was the highest. Model 3 that accounted for seasonality surprisingly showed the lowest Adjusted R-Square value and the highest AIC and BIC with differences more than 10 compared to those of Model 2. Model 3’s MAPE </w:t>
      </w:r>
      <w:proofErr w:type="gramStart"/>
      <w:r w:rsidR="004D5A7A">
        <w:t>Fit</w:t>
      </w:r>
      <w:proofErr w:type="gramEnd"/>
      <w:r w:rsidR="004D5A7A">
        <w:t xml:space="preserve"> and Accuracy are not really b</w:t>
      </w:r>
      <w:r w:rsidR="004D5A7A">
        <w:t>etter than Model 2’s as well. We considered picking Model 3 as the best one since we know the data has seasonality, but it was hard to ignore the fact Model 2 showed a much better performance in terms of AIC, BIC, Adjusted R-Square, MAPE of fit and MAPE of</w:t>
      </w:r>
      <w:r w:rsidR="004D5A7A">
        <w:t xml:space="preserve"> accuracy. For these reasons, we are considering Model 2 as the best Multiple Regression model that fits the dataset the best. </w:t>
      </w:r>
    </w:p>
    <w:p w14:paraId="288EE776" w14:textId="77777777" w:rsidR="007015D8" w:rsidRDefault="007015D8">
      <w:pPr>
        <w:rPr>
          <w:highlight w:val="yellow"/>
        </w:rPr>
      </w:pPr>
    </w:p>
    <w:p w14:paraId="0D5258A9" w14:textId="77777777" w:rsidR="007015D8" w:rsidRDefault="004D5A7A">
      <w:r>
        <w:t xml:space="preserve">Let’s statistically evaluate this model for its validity. </w:t>
      </w:r>
    </w:p>
    <w:p w14:paraId="2B20071D" w14:textId="77777777" w:rsidR="007015D8" w:rsidRDefault="007015D8"/>
    <w:p w14:paraId="06BDB476" w14:textId="6D944CF1" w:rsidR="007015D8" w:rsidRDefault="004D5A7A">
      <w:r>
        <w:t xml:space="preserve">Model 2’s time-variable (t) coefficient slope is negative, which makes sense because we’ve noticed a decline in NO2 AQIs as time has gone by. Without further knowledge of the scientific mechanism of the Air Quality Index, it’s hard to tell if the negative </w:t>
      </w:r>
      <w:r>
        <w:t>slope of squared CO AQI, squared SO2 AQI, and squared O3 AQI, and the positive slope of CO AQI, SO2 AQI, and O3 AQI are logical. The p-values of the squared O3 AQI and squared O3 AQIs are less than alpha, meaning their slopes are statistically significant,</w:t>
      </w:r>
      <w:r>
        <w:t xml:space="preserve"> but the rest of the independent variables’ p-values are bigger than alpha. The p-value of this model is less than 0.0001, indicating this model is statistically significant. The percentage of variation in the dependent variable that can be explained by va</w:t>
      </w:r>
      <w:r>
        <w:t>riation in the independent variables is 58.5%, which is moderate. Lastly, since Model 2 included three squared AQIs as well as the original three AQIs to test their non-linearity, the Variance Inflation Factors (VIF) of all the independent variables were b</w:t>
      </w:r>
      <w:r>
        <w:t>igger than 10, so this model has independent variables that are highly correlated to each other and there’s multicollinearity (</w:t>
      </w:r>
      <w:r w:rsidR="00AB33C9">
        <w:t>F</w:t>
      </w:r>
      <w:r>
        <w:t xml:space="preserve">igure </w:t>
      </w:r>
      <w:r w:rsidR="00AB33C9">
        <w:t>30</w:t>
      </w:r>
      <w:r>
        <w:t xml:space="preserve">). </w:t>
      </w:r>
    </w:p>
    <w:p w14:paraId="36C0CCF0" w14:textId="77777777" w:rsidR="007015D8" w:rsidRDefault="007015D8"/>
    <w:p w14:paraId="1D82E443" w14:textId="77777777" w:rsidR="007015D8" w:rsidRDefault="004D5A7A">
      <w:r>
        <w:t>As the result of non-linearity testing of CO AQI, SO2 AQI, and O3 AQI, the p-values of squared CO AQI and s</w:t>
      </w:r>
      <w:r>
        <w:t xml:space="preserve">quared SO2 AQI were both bigger than 0.05, indicating CO AQI and SO2 AQI don’t have non-linear relationships with the response variable, NO2 AQI. As expected, O3 AQI does have a non-linear relationship with NO2 AQI. Even though Model 2 seems to be better </w:t>
      </w:r>
      <w:r>
        <w:lastRenderedPageBreak/>
        <w:t>h</w:t>
      </w:r>
      <w:r>
        <w:t xml:space="preserve">ere than the other two models, the non-linearity of O3 AQI makes us consider a non-linear model. </w:t>
      </w:r>
    </w:p>
    <w:p w14:paraId="417BA659" w14:textId="77777777" w:rsidR="007015D8" w:rsidRDefault="007015D8"/>
    <w:p w14:paraId="3FA96D2A" w14:textId="77777777" w:rsidR="007015D8" w:rsidRDefault="004D5A7A">
      <w:r>
        <w:t xml:space="preserve">Let’s check if our assumptions on the regression model were correct for Model 2. </w:t>
      </w:r>
      <w:proofErr w:type="gramStart"/>
      <w:r>
        <w:t>First of all</w:t>
      </w:r>
      <w:proofErr w:type="gramEnd"/>
      <w:r>
        <w:t>, the relationship between the forecasted variable NO2 AQI and t</w:t>
      </w:r>
      <w:r>
        <w:t xml:space="preserve">he independent variables CO, SO2, and O3 AQI are not always linear. We checked that O3 AQI and NO2 AQI has a non-linear relationship. </w:t>
      </w:r>
    </w:p>
    <w:p w14:paraId="61CDAD03" w14:textId="77777777" w:rsidR="007015D8" w:rsidRDefault="007015D8"/>
    <w:p w14:paraId="2A73343E" w14:textId="4B51FB01" w:rsidR="007015D8" w:rsidRDefault="004D5A7A">
      <w:r>
        <w:t xml:space="preserve">According to Figure </w:t>
      </w:r>
      <w:r w:rsidR="00D42A13">
        <w:t>26</w:t>
      </w:r>
      <w:r>
        <w:t xml:space="preserve">, by looking at the histogram of the residuals, the errors are normally distributed. By looking at </w:t>
      </w:r>
      <w:r>
        <w:t xml:space="preserve">the scatter plot of the residuals and predicted values, the errors are homoscedastic, meaning the residuals have constant variance. By looking at the Figure </w:t>
      </w:r>
      <w:r w:rsidR="00D42A13">
        <w:t>27</w:t>
      </w:r>
      <w:r>
        <w:t xml:space="preserve"> for the last assumption check, if the errors are independent of each other, turns out to be not t</w:t>
      </w:r>
      <w:r>
        <w:t xml:space="preserve">rue since the Durbin-Watson statistics show that there is a positive serial correlation between residuals. </w:t>
      </w:r>
    </w:p>
    <w:p w14:paraId="20A7F46F" w14:textId="77777777" w:rsidR="007015D8" w:rsidRDefault="007015D8"/>
    <w:p w14:paraId="66590BDB" w14:textId="77777777" w:rsidR="007015D8" w:rsidRDefault="004D5A7A">
      <w:r>
        <w:t xml:space="preserve">The second model used was Seasonal ARIMA. The steps for finding the best ARIMA model for the Illinois dataset are following. </w:t>
      </w:r>
    </w:p>
    <w:p w14:paraId="0128BFFB" w14:textId="77777777" w:rsidR="007015D8" w:rsidRDefault="007015D8"/>
    <w:p w14:paraId="1359B77C" w14:textId="77777777" w:rsidR="007015D8" w:rsidRDefault="004D5A7A">
      <w:r>
        <w:t xml:space="preserve">When first plotted, </w:t>
      </w:r>
      <w:r>
        <w:t>p-values are less than alpha, meaning data is not white noise. But the ACF plot showed the data is non-stationary.</w:t>
      </w:r>
    </w:p>
    <w:p w14:paraId="0BF9322F" w14:textId="77777777" w:rsidR="00250804" w:rsidRDefault="004D5A7A" w:rsidP="00250804">
      <w:pPr>
        <w:keepNext/>
      </w:pPr>
      <w:r>
        <w:rPr>
          <w:noProof/>
        </w:rPr>
        <w:drawing>
          <wp:inline distT="114300" distB="114300" distL="114300" distR="114300" wp14:anchorId="3BD0B8E8" wp14:editId="4274E34C">
            <wp:extent cx="3886892" cy="2397474"/>
            <wp:effectExtent l="0" t="0" r="0" b="3175"/>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b="35851"/>
                    <a:stretch>
                      <a:fillRect/>
                    </a:stretch>
                  </pic:blipFill>
                  <pic:spPr>
                    <a:xfrm>
                      <a:off x="0" y="0"/>
                      <a:ext cx="3895646" cy="2402874"/>
                    </a:xfrm>
                    <a:prstGeom prst="rect">
                      <a:avLst/>
                    </a:prstGeom>
                    <a:ln/>
                  </pic:spPr>
                </pic:pic>
              </a:graphicData>
            </a:graphic>
          </wp:inline>
        </w:drawing>
      </w:r>
    </w:p>
    <w:p w14:paraId="7581FC6D" w14:textId="4F773964" w:rsidR="007015D8" w:rsidRDefault="00250804" w:rsidP="00250804">
      <w:pPr>
        <w:pStyle w:val="Caption"/>
      </w:pPr>
      <w:r>
        <w:t xml:space="preserve">Figure </w:t>
      </w:r>
      <w:fldSimple w:instr=" SEQ Figure \* ARABIC ">
        <w:r w:rsidR="008B45C5">
          <w:rPr>
            <w:noProof/>
          </w:rPr>
          <w:t>15</w:t>
        </w:r>
      </w:fldSimple>
      <w:r>
        <w:t xml:space="preserve"> Illinois ARIMA 1</w:t>
      </w:r>
    </w:p>
    <w:p w14:paraId="2AF0460C" w14:textId="77777777" w:rsidR="00250804" w:rsidRPr="00250804" w:rsidRDefault="00250804" w:rsidP="00250804"/>
    <w:p w14:paraId="16BDD0A5" w14:textId="77777777" w:rsidR="007015D8" w:rsidRDefault="004D5A7A">
      <w:r>
        <w:t>W</w:t>
      </w:r>
      <w:r>
        <w:t>e applied seasonal differencing first to make the data stationary.</w:t>
      </w:r>
    </w:p>
    <w:p w14:paraId="0D05B6C2" w14:textId="77777777" w:rsidR="00250804" w:rsidRDefault="004D5A7A" w:rsidP="00250804">
      <w:pPr>
        <w:keepNext/>
      </w:pPr>
      <w:r>
        <w:rPr>
          <w:noProof/>
        </w:rPr>
        <w:lastRenderedPageBreak/>
        <w:drawing>
          <wp:inline distT="114300" distB="114300" distL="114300" distR="114300" wp14:anchorId="610671E7" wp14:editId="6C8D2FA9">
            <wp:extent cx="3691340" cy="3567114"/>
            <wp:effectExtent l="0" t="0" r="4445" b="0"/>
            <wp:docPr id="3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3695846" cy="3571468"/>
                    </a:xfrm>
                    <a:prstGeom prst="rect">
                      <a:avLst/>
                    </a:prstGeom>
                    <a:ln/>
                  </pic:spPr>
                </pic:pic>
              </a:graphicData>
            </a:graphic>
          </wp:inline>
        </w:drawing>
      </w:r>
    </w:p>
    <w:p w14:paraId="418AE1F4" w14:textId="0FFE2C63" w:rsidR="007015D8" w:rsidRDefault="00250804" w:rsidP="00250804">
      <w:pPr>
        <w:pStyle w:val="Caption"/>
      </w:pPr>
      <w:r>
        <w:t xml:space="preserve">Figure </w:t>
      </w:r>
      <w:fldSimple w:instr=" SEQ Figure \* ARABIC ">
        <w:r w:rsidR="008B45C5">
          <w:rPr>
            <w:noProof/>
          </w:rPr>
          <w:t>16</w:t>
        </w:r>
      </w:fldSimple>
      <w:r>
        <w:t xml:space="preserve"> Illinois ARIMA 2</w:t>
      </w:r>
    </w:p>
    <w:p w14:paraId="080B1AF8" w14:textId="77777777" w:rsidR="007015D8" w:rsidRDefault="007015D8"/>
    <w:p w14:paraId="2D1660F4" w14:textId="77777777" w:rsidR="007015D8" w:rsidRDefault="004D5A7A">
      <w:r>
        <w:t>Data is still not white noise and the ACF plot s</w:t>
      </w:r>
      <w:r>
        <w:t xml:space="preserve">eems to show the data has now become closer to be stationary. </w:t>
      </w:r>
    </w:p>
    <w:p w14:paraId="4E9247B5" w14:textId="77777777" w:rsidR="007015D8" w:rsidRDefault="007015D8"/>
    <w:p w14:paraId="5CD5C724" w14:textId="77777777" w:rsidR="007015D8" w:rsidRDefault="004D5A7A">
      <w:r>
        <w:t>ACF and PACF plots both show one spike at the lag 12, indicating the order of seasonal AR terms is 1, the order of seasonal differencing is 1, and the order of seasonal MA terms is 1.</w:t>
      </w:r>
    </w:p>
    <w:p w14:paraId="1045887F" w14:textId="29D8D5EC" w:rsidR="007015D8" w:rsidRDefault="004D5A7A">
      <w:r>
        <w:t>In terms</w:t>
      </w:r>
      <w:r>
        <w:t xml:space="preserve"> of nonseasonal AR and MA terms, the ACF plot seems to almost decrease toward zero, and the PACF plot has 1 spike that’s almost reaching out of the interval at the 9th lag, meaning it can be an </w:t>
      </w:r>
      <w:proofErr w:type="gramStart"/>
      <w:r>
        <w:t>AR(</w:t>
      </w:r>
      <w:proofErr w:type="gramEnd"/>
      <w:r>
        <w:t>1) model. Or, we can say there is one spike each in PACF an</w:t>
      </w:r>
      <w:r>
        <w:t xml:space="preserve">d ACF and </w:t>
      </w:r>
      <w:proofErr w:type="spellStart"/>
      <w:r>
        <w:t>it’s</w:t>
      </w:r>
      <w:proofErr w:type="spellEnd"/>
      <w:r>
        <w:t xml:space="preserve"> </w:t>
      </w:r>
      <w:proofErr w:type="gramStart"/>
      <w:r>
        <w:t>ARMA(</w:t>
      </w:r>
      <w:proofErr w:type="gramEnd"/>
      <w:r>
        <w:t xml:space="preserve">1,1). We have two models here which are </w:t>
      </w:r>
      <w:proofErr w:type="gramStart"/>
      <w:r>
        <w:t>ARIMA(</w:t>
      </w:r>
      <w:proofErr w:type="gramEnd"/>
      <w:r>
        <w:t xml:space="preserve">1,0,0)(1,1,1) and ARIMA(1,0,1)(1,1,1). Since the spikes in ACF and PACF plots were not really clear, we also tried </w:t>
      </w:r>
      <w:proofErr w:type="gramStart"/>
      <w:r>
        <w:t>ARIMA(</w:t>
      </w:r>
      <w:proofErr w:type="gramEnd"/>
      <w:r>
        <w:t>0,0,0)(1,1,1) model but it ends up with non-white noise residuals (</w:t>
      </w:r>
      <w:r w:rsidR="00C02D64">
        <w:t>Figure 31</w:t>
      </w:r>
      <w:r>
        <w:t>).</w:t>
      </w:r>
    </w:p>
    <w:p w14:paraId="56923080" w14:textId="77777777" w:rsidR="007015D8" w:rsidRDefault="007015D8"/>
    <w:p w14:paraId="415B7977" w14:textId="0219004D" w:rsidR="007015D8" w:rsidRDefault="004D5A7A">
      <w:r>
        <w:t xml:space="preserve">According to Figure </w:t>
      </w:r>
      <w:r w:rsidR="004F51D1">
        <w:t>28</w:t>
      </w:r>
      <w:r>
        <w:t xml:space="preserve"> for the </w:t>
      </w:r>
      <w:proofErr w:type="gramStart"/>
      <w:r>
        <w:t>ARIMA(</w:t>
      </w:r>
      <w:proofErr w:type="gramEnd"/>
      <w:r>
        <w:t>1,0,0)(1,1,1), p-values of Residuals are all bigger than alpha, meaning they are all white noise. We should note here that P-values of residuals up to 18th lag is 0.057, which is bigger than alpha but stil</w:t>
      </w:r>
      <w:r>
        <w:t xml:space="preserve">l very close to it. This model’s AIC is 793.37 and BIC is 805.25. Based on the Figure </w:t>
      </w:r>
      <w:r w:rsidR="004F51D1">
        <w:t>29</w:t>
      </w:r>
      <w:r>
        <w:t xml:space="preserve"> for the </w:t>
      </w:r>
      <w:proofErr w:type="gramStart"/>
      <w:r>
        <w:t>ARIMA(</w:t>
      </w:r>
      <w:proofErr w:type="gramEnd"/>
      <w:r>
        <w:t>1,0,1)(1,1,1), the p-values of residuals are all bigger than alpha, meaning they are white noise. This model’s AIC is 794.14 and BIC is 808.99.</w:t>
      </w:r>
    </w:p>
    <w:p w14:paraId="6D4F9156" w14:textId="77777777" w:rsidR="007015D8" w:rsidRDefault="007015D8"/>
    <w:tbl>
      <w:tblPr>
        <w:tblStyle w:val="a3"/>
        <w:tblW w:w="6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2355"/>
        <w:gridCol w:w="2340"/>
      </w:tblGrid>
      <w:tr w:rsidR="007015D8" w14:paraId="2B8A2D25" w14:textId="77777777">
        <w:tc>
          <w:tcPr>
            <w:tcW w:w="2055" w:type="dxa"/>
            <w:shd w:val="clear" w:color="auto" w:fill="auto"/>
            <w:tcMar>
              <w:top w:w="100" w:type="dxa"/>
              <w:left w:w="100" w:type="dxa"/>
              <w:bottom w:w="100" w:type="dxa"/>
              <w:right w:w="100" w:type="dxa"/>
            </w:tcMar>
          </w:tcPr>
          <w:p w14:paraId="2087788B" w14:textId="77777777" w:rsidR="007015D8" w:rsidRDefault="007015D8">
            <w:pPr>
              <w:widowControl w:val="0"/>
              <w:pBdr>
                <w:top w:val="nil"/>
                <w:left w:val="nil"/>
                <w:bottom w:val="nil"/>
                <w:right w:val="nil"/>
                <w:between w:val="nil"/>
              </w:pBdr>
              <w:spacing w:line="240" w:lineRule="auto"/>
            </w:pPr>
          </w:p>
        </w:tc>
        <w:tc>
          <w:tcPr>
            <w:tcW w:w="2355" w:type="dxa"/>
            <w:shd w:val="clear" w:color="auto" w:fill="auto"/>
            <w:tcMar>
              <w:top w:w="100" w:type="dxa"/>
              <w:left w:w="100" w:type="dxa"/>
              <w:bottom w:w="100" w:type="dxa"/>
              <w:right w:w="100" w:type="dxa"/>
            </w:tcMar>
          </w:tcPr>
          <w:p w14:paraId="08284058" w14:textId="77777777" w:rsidR="007015D8" w:rsidRDefault="004D5A7A">
            <w:pPr>
              <w:widowControl w:val="0"/>
              <w:pBdr>
                <w:top w:val="nil"/>
                <w:left w:val="nil"/>
                <w:bottom w:val="nil"/>
                <w:right w:val="nil"/>
                <w:between w:val="nil"/>
              </w:pBdr>
              <w:spacing w:line="240" w:lineRule="auto"/>
              <w:rPr>
                <w:b/>
              </w:rPr>
            </w:pPr>
            <w:proofErr w:type="gramStart"/>
            <w:r>
              <w:rPr>
                <w:b/>
              </w:rPr>
              <w:t>ARIMA(</w:t>
            </w:r>
            <w:proofErr w:type="gramEnd"/>
            <w:r>
              <w:rPr>
                <w:b/>
              </w:rPr>
              <w:t>1,0,0)(1,1,1)</w:t>
            </w:r>
          </w:p>
        </w:tc>
        <w:tc>
          <w:tcPr>
            <w:tcW w:w="2340" w:type="dxa"/>
            <w:shd w:val="clear" w:color="auto" w:fill="auto"/>
            <w:tcMar>
              <w:top w:w="100" w:type="dxa"/>
              <w:left w:w="100" w:type="dxa"/>
              <w:bottom w:w="100" w:type="dxa"/>
              <w:right w:w="100" w:type="dxa"/>
            </w:tcMar>
          </w:tcPr>
          <w:p w14:paraId="0B392D43" w14:textId="77777777" w:rsidR="007015D8" w:rsidRDefault="004D5A7A">
            <w:pPr>
              <w:widowControl w:val="0"/>
              <w:pBdr>
                <w:top w:val="nil"/>
                <w:left w:val="nil"/>
                <w:bottom w:val="nil"/>
                <w:right w:val="nil"/>
                <w:between w:val="nil"/>
              </w:pBdr>
              <w:spacing w:line="240" w:lineRule="auto"/>
              <w:rPr>
                <w:b/>
              </w:rPr>
            </w:pPr>
            <w:proofErr w:type="gramStart"/>
            <w:r>
              <w:rPr>
                <w:b/>
              </w:rPr>
              <w:t>ARIMA(</w:t>
            </w:r>
            <w:proofErr w:type="gramEnd"/>
            <w:r>
              <w:rPr>
                <w:b/>
              </w:rPr>
              <w:t>1,0,1)(1,1,1)</w:t>
            </w:r>
          </w:p>
        </w:tc>
      </w:tr>
      <w:tr w:rsidR="007015D8" w14:paraId="4D1C9A3C" w14:textId="77777777">
        <w:tc>
          <w:tcPr>
            <w:tcW w:w="2055" w:type="dxa"/>
            <w:shd w:val="clear" w:color="auto" w:fill="auto"/>
            <w:tcMar>
              <w:top w:w="100" w:type="dxa"/>
              <w:left w:w="100" w:type="dxa"/>
              <w:bottom w:w="100" w:type="dxa"/>
              <w:right w:w="100" w:type="dxa"/>
            </w:tcMar>
          </w:tcPr>
          <w:p w14:paraId="6EF2BB0E" w14:textId="77777777" w:rsidR="007015D8" w:rsidRDefault="004D5A7A">
            <w:pPr>
              <w:widowControl w:val="0"/>
              <w:pBdr>
                <w:top w:val="nil"/>
                <w:left w:val="nil"/>
                <w:bottom w:val="nil"/>
                <w:right w:val="nil"/>
                <w:between w:val="nil"/>
              </w:pBdr>
              <w:spacing w:line="240" w:lineRule="auto"/>
              <w:rPr>
                <w:b/>
              </w:rPr>
            </w:pPr>
            <w:r>
              <w:rPr>
                <w:b/>
              </w:rPr>
              <w:t>AIC</w:t>
            </w:r>
          </w:p>
        </w:tc>
        <w:tc>
          <w:tcPr>
            <w:tcW w:w="2355" w:type="dxa"/>
            <w:shd w:val="clear" w:color="auto" w:fill="auto"/>
            <w:tcMar>
              <w:top w:w="100" w:type="dxa"/>
              <w:left w:w="100" w:type="dxa"/>
              <w:bottom w:w="100" w:type="dxa"/>
              <w:right w:w="100" w:type="dxa"/>
            </w:tcMar>
          </w:tcPr>
          <w:p w14:paraId="70FF0763" w14:textId="77777777" w:rsidR="007015D8" w:rsidRDefault="004D5A7A">
            <w:pPr>
              <w:widowControl w:val="0"/>
              <w:pBdr>
                <w:top w:val="nil"/>
                <w:left w:val="nil"/>
                <w:bottom w:val="nil"/>
                <w:right w:val="nil"/>
                <w:between w:val="nil"/>
              </w:pBdr>
              <w:spacing w:line="240" w:lineRule="auto"/>
            </w:pPr>
            <w:r>
              <w:t>793.37</w:t>
            </w:r>
          </w:p>
        </w:tc>
        <w:tc>
          <w:tcPr>
            <w:tcW w:w="2340" w:type="dxa"/>
            <w:shd w:val="clear" w:color="auto" w:fill="auto"/>
            <w:tcMar>
              <w:top w:w="100" w:type="dxa"/>
              <w:left w:w="100" w:type="dxa"/>
              <w:bottom w:w="100" w:type="dxa"/>
              <w:right w:w="100" w:type="dxa"/>
            </w:tcMar>
          </w:tcPr>
          <w:p w14:paraId="02CB5230" w14:textId="77777777" w:rsidR="007015D8" w:rsidRDefault="004D5A7A">
            <w:pPr>
              <w:widowControl w:val="0"/>
              <w:pBdr>
                <w:top w:val="nil"/>
                <w:left w:val="nil"/>
                <w:bottom w:val="nil"/>
                <w:right w:val="nil"/>
                <w:between w:val="nil"/>
              </w:pBdr>
              <w:spacing w:line="240" w:lineRule="auto"/>
            </w:pPr>
            <w:r>
              <w:t xml:space="preserve">794.14 </w:t>
            </w:r>
          </w:p>
        </w:tc>
      </w:tr>
      <w:tr w:rsidR="007015D8" w14:paraId="7A680C53" w14:textId="77777777">
        <w:tc>
          <w:tcPr>
            <w:tcW w:w="2055" w:type="dxa"/>
            <w:shd w:val="clear" w:color="auto" w:fill="auto"/>
            <w:tcMar>
              <w:top w:w="100" w:type="dxa"/>
              <w:left w:w="100" w:type="dxa"/>
              <w:bottom w:w="100" w:type="dxa"/>
              <w:right w:w="100" w:type="dxa"/>
            </w:tcMar>
          </w:tcPr>
          <w:p w14:paraId="5D55BC60" w14:textId="77777777" w:rsidR="007015D8" w:rsidRDefault="004D5A7A">
            <w:pPr>
              <w:widowControl w:val="0"/>
              <w:pBdr>
                <w:top w:val="nil"/>
                <w:left w:val="nil"/>
                <w:bottom w:val="nil"/>
                <w:right w:val="nil"/>
                <w:between w:val="nil"/>
              </w:pBdr>
              <w:spacing w:line="240" w:lineRule="auto"/>
              <w:rPr>
                <w:b/>
              </w:rPr>
            </w:pPr>
            <w:r>
              <w:rPr>
                <w:b/>
              </w:rPr>
              <w:lastRenderedPageBreak/>
              <w:t>BIC</w:t>
            </w:r>
          </w:p>
        </w:tc>
        <w:tc>
          <w:tcPr>
            <w:tcW w:w="2355" w:type="dxa"/>
            <w:shd w:val="clear" w:color="auto" w:fill="auto"/>
            <w:tcMar>
              <w:top w:w="100" w:type="dxa"/>
              <w:left w:w="100" w:type="dxa"/>
              <w:bottom w:w="100" w:type="dxa"/>
              <w:right w:w="100" w:type="dxa"/>
            </w:tcMar>
          </w:tcPr>
          <w:p w14:paraId="3D2891C8" w14:textId="77777777" w:rsidR="007015D8" w:rsidRDefault="004D5A7A">
            <w:pPr>
              <w:widowControl w:val="0"/>
              <w:pBdr>
                <w:top w:val="nil"/>
                <w:left w:val="nil"/>
                <w:bottom w:val="nil"/>
                <w:right w:val="nil"/>
                <w:between w:val="nil"/>
              </w:pBdr>
              <w:spacing w:line="240" w:lineRule="auto"/>
            </w:pPr>
            <w:r>
              <w:t>805.25</w:t>
            </w:r>
          </w:p>
        </w:tc>
        <w:tc>
          <w:tcPr>
            <w:tcW w:w="2340" w:type="dxa"/>
            <w:shd w:val="clear" w:color="auto" w:fill="auto"/>
            <w:tcMar>
              <w:top w:w="100" w:type="dxa"/>
              <w:left w:w="100" w:type="dxa"/>
              <w:bottom w:w="100" w:type="dxa"/>
              <w:right w:w="100" w:type="dxa"/>
            </w:tcMar>
          </w:tcPr>
          <w:p w14:paraId="586D7681" w14:textId="77777777" w:rsidR="007015D8" w:rsidRDefault="004D5A7A">
            <w:pPr>
              <w:widowControl w:val="0"/>
              <w:pBdr>
                <w:top w:val="nil"/>
                <w:left w:val="nil"/>
                <w:bottom w:val="nil"/>
                <w:right w:val="nil"/>
                <w:between w:val="nil"/>
              </w:pBdr>
              <w:spacing w:line="240" w:lineRule="auto"/>
            </w:pPr>
            <w:r>
              <w:t>808.99</w:t>
            </w:r>
          </w:p>
        </w:tc>
      </w:tr>
      <w:tr w:rsidR="007015D8" w14:paraId="0A054EB3" w14:textId="77777777">
        <w:tc>
          <w:tcPr>
            <w:tcW w:w="2055" w:type="dxa"/>
            <w:shd w:val="clear" w:color="auto" w:fill="auto"/>
            <w:tcMar>
              <w:top w:w="100" w:type="dxa"/>
              <w:left w:w="100" w:type="dxa"/>
              <w:bottom w:w="100" w:type="dxa"/>
              <w:right w:w="100" w:type="dxa"/>
            </w:tcMar>
          </w:tcPr>
          <w:p w14:paraId="04ADC7B7" w14:textId="77777777" w:rsidR="007015D8" w:rsidRDefault="004D5A7A">
            <w:pPr>
              <w:widowControl w:val="0"/>
              <w:pBdr>
                <w:top w:val="nil"/>
                <w:left w:val="nil"/>
                <w:bottom w:val="nil"/>
                <w:right w:val="nil"/>
                <w:between w:val="nil"/>
              </w:pBdr>
              <w:spacing w:line="240" w:lineRule="auto"/>
              <w:rPr>
                <w:b/>
              </w:rPr>
            </w:pPr>
            <w:r>
              <w:rPr>
                <w:b/>
              </w:rPr>
              <w:t>MAPE Fit</w:t>
            </w:r>
          </w:p>
        </w:tc>
        <w:tc>
          <w:tcPr>
            <w:tcW w:w="2355" w:type="dxa"/>
            <w:shd w:val="clear" w:color="auto" w:fill="auto"/>
            <w:tcMar>
              <w:top w:w="100" w:type="dxa"/>
              <w:left w:w="100" w:type="dxa"/>
              <w:bottom w:w="100" w:type="dxa"/>
              <w:right w:w="100" w:type="dxa"/>
            </w:tcMar>
          </w:tcPr>
          <w:p w14:paraId="19D358D4" w14:textId="77777777" w:rsidR="007015D8" w:rsidRDefault="004D5A7A">
            <w:pPr>
              <w:widowControl w:val="0"/>
              <w:pBdr>
                <w:top w:val="nil"/>
                <w:left w:val="nil"/>
                <w:bottom w:val="nil"/>
                <w:right w:val="nil"/>
                <w:between w:val="nil"/>
              </w:pBdr>
              <w:spacing w:line="240" w:lineRule="auto"/>
            </w:pPr>
            <w:r>
              <w:t>10.49%</w:t>
            </w:r>
          </w:p>
        </w:tc>
        <w:tc>
          <w:tcPr>
            <w:tcW w:w="2340" w:type="dxa"/>
            <w:shd w:val="clear" w:color="auto" w:fill="auto"/>
            <w:tcMar>
              <w:top w:w="100" w:type="dxa"/>
              <w:left w:w="100" w:type="dxa"/>
              <w:bottom w:w="100" w:type="dxa"/>
              <w:right w:w="100" w:type="dxa"/>
            </w:tcMar>
          </w:tcPr>
          <w:p w14:paraId="5C0369F9" w14:textId="77777777" w:rsidR="007015D8" w:rsidRDefault="004D5A7A">
            <w:pPr>
              <w:widowControl w:val="0"/>
              <w:pBdr>
                <w:top w:val="nil"/>
                <w:left w:val="nil"/>
                <w:bottom w:val="nil"/>
                <w:right w:val="nil"/>
                <w:between w:val="nil"/>
              </w:pBdr>
              <w:spacing w:line="240" w:lineRule="auto"/>
            </w:pPr>
            <w:r>
              <w:t>10.40%</w:t>
            </w:r>
          </w:p>
        </w:tc>
      </w:tr>
      <w:tr w:rsidR="007015D8" w14:paraId="6C0AE4CA" w14:textId="77777777">
        <w:tc>
          <w:tcPr>
            <w:tcW w:w="2055" w:type="dxa"/>
            <w:shd w:val="clear" w:color="auto" w:fill="auto"/>
            <w:tcMar>
              <w:top w:w="100" w:type="dxa"/>
              <w:left w:w="100" w:type="dxa"/>
              <w:bottom w:w="100" w:type="dxa"/>
              <w:right w:w="100" w:type="dxa"/>
            </w:tcMar>
          </w:tcPr>
          <w:p w14:paraId="08A8E952" w14:textId="77777777" w:rsidR="007015D8" w:rsidRDefault="004D5A7A">
            <w:pPr>
              <w:widowControl w:val="0"/>
              <w:pBdr>
                <w:top w:val="nil"/>
                <w:left w:val="nil"/>
                <w:bottom w:val="nil"/>
                <w:right w:val="nil"/>
                <w:between w:val="nil"/>
              </w:pBdr>
              <w:spacing w:line="240" w:lineRule="auto"/>
              <w:rPr>
                <w:b/>
              </w:rPr>
            </w:pPr>
            <w:r>
              <w:rPr>
                <w:b/>
              </w:rPr>
              <w:t>MAPE Accuracy</w:t>
            </w:r>
          </w:p>
        </w:tc>
        <w:tc>
          <w:tcPr>
            <w:tcW w:w="2355" w:type="dxa"/>
            <w:shd w:val="clear" w:color="auto" w:fill="auto"/>
            <w:tcMar>
              <w:top w:w="100" w:type="dxa"/>
              <w:left w:w="100" w:type="dxa"/>
              <w:bottom w:w="100" w:type="dxa"/>
              <w:right w:w="100" w:type="dxa"/>
            </w:tcMar>
          </w:tcPr>
          <w:p w14:paraId="530B9C6B" w14:textId="77777777" w:rsidR="007015D8" w:rsidRDefault="004D5A7A">
            <w:pPr>
              <w:widowControl w:val="0"/>
              <w:pBdr>
                <w:top w:val="nil"/>
                <w:left w:val="nil"/>
                <w:bottom w:val="nil"/>
                <w:right w:val="nil"/>
                <w:between w:val="nil"/>
              </w:pBdr>
              <w:spacing w:line="240" w:lineRule="auto"/>
            </w:pPr>
            <w:r>
              <w:t>10.50%</w:t>
            </w:r>
          </w:p>
        </w:tc>
        <w:tc>
          <w:tcPr>
            <w:tcW w:w="2340" w:type="dxa"/>
            <w:shd w:val="clear" w:color="auto" w:fill="auto"/>
            <w:tcMar>
              <w:top w:w="100" w:type="dxa"/>
              <w:left w:w="100" w:type="dxa"/>
              <w:bottom w:w="100" w:type="dxa"/>
              <w:right w:w="100" w:type="dxa"/>
            </w:tcMar>
          </w:tcPr>
          <w:p w14:paraId="7F7CA675" w14:textId="77777777" w:rsidR="007015D8" w:rsidRDefault="004D5A7A">
            <w:pPr>
              <w:widowControl w:val="0"/>
              <w:pBdr>
                <w:top w:val="nil"/>
                <w:left w:val="nil"/>
                <w:bottom w:val="nil"/>
                <w:right w:val="nil"/>
                <w:between w:val="nil"/>
              </w:pBdr>
              <w:spacing w:line="240" w:lineRule="auto"/>
            </w:pPr>
            <w:r>
              <w:t>10.46%</w:t>
            </w:r>
          </w:p>
        </w:tc>
      </w:tr>
    </w:tbl>
    <w:p w14:paraId="609E6560" w14:textId="77777777" w:rsidR="007015D8" w:rsidRDefault="007015D8"/>
    <w:p w14:paraId="37A40518" w14:textId="77777777" w:rsidR="007015D8" w:rsidRDefault="004D5A7A">
      <w:r>
        <w:t>Both ARIMA models have similar AIC, BIC, MAPE of fit and MAPE of Accuracy values. Considering we are looking for the simplest model and the differences of AIC and BIC between the two models are not significant, we would consider the first model as the best</w:t>
      </w:r>
      <w:r>
        <w:t xml:space="preserve"> model that fits the data. </w:t>
      </w:r>
    </w:p>
    <w:p w14:paraId="2A642ECE" w14:textId="77777777" w:rsidR="007015D8" w:rsidRDefault="007015D8"/>
    <w:p w14:paraId="10F8F656" w14:textId="77777777" w:rsidR="00250804" w:rsidRDefault="004D5A7A" w:rsidP="00250804">
      <w:pPr>
        <w:keepNext/>
      </w:pPr>
      <w:r>
        <w:rPr>
          <w:noProof/>
        </w:rPr>
        <w:drawing>
          <wp:inline distT="114300" distB="114300" distL="114300" distR="114300" wp14:anchorId="45D894C9" wp14:editId="20D0C45B">
            <wp:extent cx="5119688" cy="2219264"/>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a:stretch>
                      <a:fillRect/>
                    </a:stretch>
                  </pic:blipFill>
                  <pic:spPr>
                    <a:xfrm>
                      <a:off x="0" y="0"/>
                      <a:ext cx="5119688" cy="2219264"/>
                    </a:xfrm>
                    <a:prstGeom prst="rect">
                      <a:avLst/>
                    </a:prstGeom>
                    <a:ln/>
                  </pic:spPr>
                </pic:pic>
              </a:graphicData>
            </a:graphic>
          </wp:inline>
        </w:drawing>
      </w:r>
    </w:p>
    <w:p w14:paraId="50347D3A" w14:textId="1F3C2478" w:rsidR="007015D8" w:rsidRDefault="00250804" w:rsidP="00250804">
      <w:pPr>
        <w:pStyle w:val="Caption"/>
      </w:pPr>
      <w:r>
        <w:t xml:space="preserve">Figure </w:t>
      </w:r>
      <w:fldSimple w:instr=" SEQ Figure \* ARABIC ">
        <w:r w:rsidR="008B45C5">
          <w:rPr>
            <w:noProof/>
          </w:rPr>
          <w:t>17</w:t>
        </w:r>
      </w:fldSimple>
      <w:r>
        <w:t xml:space="preserve"> Illinois Original vs. Forecasted of ARIMA models</w:t>
      </w:r>
    </w:p>
    <w:p w14:paraId="64B6ABA5" w14:textId="77777777" w:rsidR="00250804" w:rsidRPr="00250804" w:rsidRDefault="00250804" w:rsidP="00250804"/>
    <w:p w14:paraId="08B4F63C" w14:textId="77777777" w:rsidR="007015D8" w:rsidRDefault="004D5A7A">
      <w:r>
        <w:t>S</w:t>
      </w:r>
      <w:r>
        <w:t xml:space="preserve">o far, we have found the first-best model out of the Multiple Regression models and the second-best model out of the Seasonal ARIMA models. Model 2 Regression model had the MAPE of fit 11.20% and MAPE of Accuracy 22.68%, and </w:t>
      </w:r>
      <w:proofErr w:type="gramStart"/>
      <w:r>
        <w:t>ARIMA(</w:t>
      </w:r>
      <w:proofErr w:type="gramEnd"/>
      <w:r>
        <w:t xml:space="preserve">1,0,0)(1,1,1) model had </w:t>
      </w:r>
      <w:r>
        <w:t xml:space="preserve">the MAPE of fit 10.49% and MAPE of Accuracy 10.50%. We can conclude that our </w:t>
      </w:r>
      <w:proofErr w:type="gramStart"/>
      <w:r>
        <w:t>ARIMA(</w:t>
      </w:r>
      <w:proofErr w:type="gramEnd"/>
      <w:r>
        <w:t xml:space="preserve">1,0,0)(1,1,1) model will be the best fit to forecast the next 3 year(36 months)’s NO2 AQI values in Illinois. </w:t>
      </w:r>
    </w:p>
    <w:p w14:paraId="21571F4F" w14:textId="77777777" w:rsidR="007015D8" w:rsidRDefault="007015D8"/>
    <w:p w14:paraId="2658E66D" w14:textId="6BA49609" w:rsidR="007015D8" w:rsidRDefault="004D5A7A">
      <w:r>
        <w:t xml:space="preserve">By plotting the forecasted values with the original </w:t>
      </w:r>
      <w:proofErr w:type="gramStart"/>
      <w:r>
        <w:t>values</w:t>
      </w:r>
      <w:proofErr w:type="gramEnd"/>
      <w:r>
        <w:t xml:space="preserve"> we have, here’s the time series plot. </w:t>
      </w:r>
    </w:p>
    <w:p w14:paraId="0CF5723B" w14:textId="77777777" w:rsidR="00250804" w:rsidRDefault="004D5A7A" w:rsidP="00250804">
      <w:pPr>
        <w:keepNext/>
      </w:pPr>
      <w:r>
        <w:rPr>
          <w:noProof/>
        </w:rPr>
        <w:lastRenderedPageBreak/>
        <w:drawing>
          <wp:inline distT="114300" distB="114300" distL="114300" distR="114300" wp14:anchorId="040988AA" wp14:editId="7CCC9EAC">
            <wp:extent cx="5943600" cy="4508500"/>
            <wp:effectExtent l="0" t="0" r="0" b="0"/>
            <wp:docPr id="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4"/>
                    <a:srcRect/>
                    <a:stretch>
                      <a:fillRect/>
                    </a:stretch>
                  </pic:blipFill>
                  <pic:spPr>
                    <a:xfrm>
                      <a:off x="0" y="0"/>
                      <a:ext cx="5943600" cy="4508500"/>
                    </a:xfrm>
                    <a:prstGeom prst="rect">
                      <a:avLst/>
                    </a:prstGeom>
                    <a:ln/>
                  </pic:spPr>
                </pic:pic>
              </a:graphicData>
            </a:graphic>
          </wp:inline>
        </w:drawing>
      </w:r>
    </w:p>
    <w:p w14:paraId="3B8CBD70" w14:textId="3FF68B99" w:rsidR="007015D8" w:rsidRDefault="00250804" w:rsidP="00250804">
      <w:pPr>
        <w:pStyle w:val="Caption"/>
      </w:pPr>
      <w:r>
        <w:t xml:space="preserve">Figure </w:t>
      </w:r>
      <w:fldSimple w:instr=" SEQ Figure \* ARABIC ">
        <w:r w:rsidR="008B45C5">
          <w:rPr>
            <w:noProof/>
          </w:rPr>
          <w:t>18</w:t>
        </w:r>
      </w:fldSimple>
      <w:r>
        <w:t xml:space="preserve"> Illinois Forecasts with the best model</w:t>
      </w:r>
    </w:p>
    <w:p w14:paraId="214C435D" w14:textId="77777777" w:rsidR="007015D8" w:rsidRDefault="007015D8"/>
    <w:p w14:paraId="05C0F9D1" w14:textId="77777777" w:rsidR="007015D8" w:rsidRDefault="007015D8"/>
    <w:p w14:paraId="573C6EC9" w14:textId="77777777" w:rsidR="007015D8" w:rsidRDefault="007015D8"/>
    <w:p w14:paraId="59609335" w14:textId="77777777" w:rsidR="00250804" w:rsidRDefault="00250804">
      <w:pPr>
        <w:rPr>
          <w:b/>
          <w:i/>
          <w:sz w:val="24"/>
          <w:szCs w:val="24"/>
        </w:rPr>
      </w:pPr>
      <w:r>
        <w:rPr>
          <w:b/>
          <w:i/>
          <w:sz w:val="24"/>
          <w:szCs w:val="24"/>
        </w:rPr>
        <w:br w:type="page"/>
      </w:r>
    </w:p>
    <w:p w14:paraId="44730723" w14:textId="13204E17" w:rsidR="007015D8" w:rsidRDefault="004D5A7A">
      <w:pPr>
        <w:rPr>
          <w:b/>
          <w:i/>
          <w:sz w:val="24"/>
          <w:szCs w:val="24"/>
        </w:rPr>
      </w:pPr>
      <w:r>
        <w:rPr>
          <w:b/>
          <w:i/>
          <w:sz w:val="24"/>
          <w:szCs w:val="24"/>
        </w:rPr>
        <w:lastRenderedPageBreak/>
        <w:t>Discussion and Conclusions</w:t>
      </w:r>
    </w:p>
    <w:p w14:paraId="0BE595B2" w14:textId="77777777" w:rsidR="007015D8" w:rsidRDefault="007015D8"/>
    <w:p w14:paraId="5B1295B8" w14:textId="77777777" w:rsidR="00250804" w:rsidRDefault="004D5A7A" w:rsidP="00250804">
      <w:pPr>
        <w:keepNext/>
      </w:pPr>
      <w:r>
        <w:rPr>
          <w:noProof/>
        </w:rPr>
        <w:drawing>
          <wp:inline distT="114300" distB="114300" distL="114300" distR="114300" wp14:anchorId="50F0202C" wp14:editId="270F2335">
            <wp:extent cx="4938713" cy="2287320"/>
            <wp:effectExtent l="0" t="0" r="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5"/>
                    <a:srcRect/>
                    <a:stretch>
                      <a:fillRect/>
                    </a:stretch>
                  </pic:blipFill>
                  <pic:spPr>
                    <a:xfrm>
                      <a:off x="0" y="0"/>
                      <a:ext cx="4938713" cy="2287320"/>
                    </a:xfrm>
                    <a:prstGeom prst="rect">
                      <a:avLst/>
                    </a:prstGeom>
                    <a:ln/>
                  </pic:spPr>
                </pic:pic>
              </a:graphicData>
            </a:graphic>
          </wp:inline>
        </w:drawing>
      </w:r>
    </w:p>
    <w:p w14:paraId="01AC8830" w14:textId="128C5C60" w:rsidR="007015D8" w:rsidRDefault="00250804" w:rsidP="00250804">
      <w:pPr>
        <w:pStyle w:val="Caption"/>
      </w:pPr>
      <w:r>
        <w:t xml:space="preserve">Figure </w:t>
      </w:r>
      <w:fldSimple w:instr=" SEQ Figure \* ARABIC ">
        <w:r w:rsidR="008B45C5">
          <w:rPr>
            <w:noProof/>
          </w:rPr>
          <w:t>19</w:t>
        </w:r>
      </w:fldSimple>
      <w:r>
        <w:t xml:space="preserve"> NO2 AQI forecasts in both FL and IL</w:t>
      </w:r>
    </w:p>
    <w:p w14:paraId="52F14798" w14:textId="77777777" w:rsidR="007015D8" w:rsidRDefault="004D5A7A">
      <w:r>
        <w:t>Both Florida and Illinois showed decreases in forecasted NO2 AQIs from 2016 to 2018. The f</w:t>
      </w:r>
      <w:r>
        <w:t>irst observation of Florida in January 2001 was 29.5 whereas the last forecast in December 2018 was 14.3. In Illinois, the first observation in January 2001 was 30.5 and the last forecast in December 2018 was 11.3, which also decreased a lot. It was genera</w:t>
      </w:r>
      <w:r>
        <w:t xml:space="preserve">lly assumed that air pollution has been becoming a bigger environmental issue around the world and the air quality indexes would be worse than the past. However, this was the opposite according to our results. To analyze why this may be happening, we have </w:t>
      </w:r>
      <w:r>
        <w:t xml:space="preserve">looked for reasons for lowered rates of NO2 in our environment. </w:t>
      </w:r>
    </w:p>
    <w:p w14:paraId="0D5467DE" w14:textId="77777777" w:rsidR="007015D8" w:rsidRDefault="007015D8"/>
    <w:p w14:paraId="7A216B5D" w14:textId="77777777" w:rsidR="007015D8" w:rsidRDefault="004D5A7A">
      <w:r>
        <w:t xml:space="preserve">The decreasing trend matched with the trend from the United States Environmental Protection Agency has published. </w:t>
      </w:r>
    </w:p>
    <w:p w14:paraId="31947AE2" w14:textId="77777777" w:rsidR="00250804" w:rsidRDefault="004D5A7A" w:rsidP="00250804">
      <w:pPr>
        <w:keepNext/>
      </w:pPr>
      <w:r>
        <w:rPr>
          <w:noProof/>
        </w:rPr>
        <w:drawing>
          <wp:inline distT="114300" distB="114300" distL="114300" distR="114300" wp14:anchorId="0AC67F53" wp14:editId="7C0F492C">
            <wp:extent cx="3729038" cy="3029843"/>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6"/>
                    <a:srcRect/>
                    <a:stretch>
                      <a:fillRect/>
                    </a:stretch>
                  </pic:blipFill>
                  <pic:spPr>
                    <a:xfrm>
                      <a:off x="0" y="0"/>
                      <a:ext cx="3729038" cy="3029843"/>
                    </a:xfrm>
                    <a:prstGeom prst="rect">
                      <a:avLst/>
                    </a:prstGeom>
                    <a:ln/>
                  </pic:spPr>
                </pic:pic>
              </a:graphicData>
            </a:graphic>
          </wp:inline>
        </w:drawing>
      </w:r>
    </w:p>
    <w:p w14:paraId="6F20C612" w14:textId="7D8DE1EF" w:rsidR="007015D8" w:rsidRDefault="00250804" w:rsidP="00250804">
      <w:pPr>
        <w:pStyle w:val="Caption"/>
      </w:pPr>
      <w:r>
        <w:t xml:space="preserve">Figure </w:t>
      </w:r>
      <w:fldSimple w:instr=" SEQ Figure \* ARABIC ">
        <w:r w:rsidR="008B45C5">
          <w:rPr>
            <w:noProof/>
          </w:rPr>
          <w:t>20</w:t>
        </w:r>
      </w:fldSimple>
      <w:r>
        <w:t xml:space="preserve"> NO2 AQI Trend by EPA</w:t>
      </w:r>
    </w:p>
    <w:p w14:paraId="11978649" w14:textId="77777777" w:rsidR="007015D8" w:rsidRDefault="004D5A7A">
      <w:r>
        <w:lastRenderedPageBreak/>
        <w:t>EPA has specified multiple nationa</w:t>
      </w:r>
      <w:r>
        <w:t xml:space="preserve">l rules and regulations that exist to reduce emissions of NO2 and meet the National Ambient Air Quality Standards (NAAQS). They have two levels of standards, primary, health-based, and secondary, welfare-based, standards. According to the EPA, the primary </w:t>
      </w:r>
      <w:r>
        <w:t xml:space="preserve">standard rules were especially started in 2009 and have been reviewed and modified until recently, 2018. NAAQS for NO2 must have been effective to practically reduce its emissions and protect the public health as much as it can. </w:t>
      </w:r>
    </w:p>
    <w:p w14:paraId="7D076360" w14:textId="77777777" w:rsidR="007015D8" w:rsidRDefault="007015D8"/>
    <w:p w14:paraId="6F1E65BE" w14:textId="1874002A" w:rsidR="007015D8" w:rsidRDefault="004D5A7A">
      <w:r>
        <w:t>In future studies, we hop</w:t>
      </w:r>
      <w:r>
        <w:t>e to use data from as far back as the 1980s. This study used specifically data from the past 16 years. We believe that adding more data to our analysis will make the predictions more accurate. Due to time constraints, we were not able to compare the values</w:t>
      </w:r>
      <w:r>
        <w:t xml:space="preserve"> we have forecasted for the NO2 values from 2016-2018 with the actual values. In the future, we hope to compare and evaluate our margin of error. This will also show us how effective the model we have used was and can then work on improvements. This study </w:t>
      </w:r>
      <w:r>
        <w:t xml:space="preserve">also looked at only two methods of forecasting, seasonal </w:t>
      </w:r>
      <w:proofErr w:type="spellStart"/>
      <w:r>
        <w:t>arima</w:t>
      </w:r>
      <w:proofErr w:type="spellEnd"/>
      <w:r>
        <w:t xml:space="preserve"> and multiple regression. In the future, we hope to compare more models to ensure that the best model was found for this data. Furthermore, we would also like to use different variables (other t</w:t>
      </w:r>
      <w:r>
        <w:t>han SO</w:t>
      </w:r>
      <w:proofErr w:type="gramStart"/>
      <w:r>
        <w:t>2,O</w:t>
      </w:r>
      <w:proofErr w:type="gramEnd"/>
      <w:r>
        <w:t xml:space="preserve">2 and CO) to forecast NO2 and identify if any differences were made in the forecasts.  </w:t>
      </w:r>
    </w:p>
    <w:p w14:paraId="7B52CA0D" w14:textId="77777777" w:rsidR="00250804" w:rsidRDefault="00250804">
      <w:pPr>
        <w:rPr>
          <w:b/>
          <w:i/>
        </w:rPr>
      </w:pPr>
      <w:r>
        <w:rPr>
          <w:b/>
          <w:i/>
        </w:rPr>
        <w:br w:type="page"/>
      </w:r>
    </w:p>
    <w:p w14:paraId="7C3211F2" w14:textId="050D9E91" w:rsidR="007015D8" w:rsidRDefault="004D5A7A">
      <w:pPr>
        <w:rPr>
          <w:b/>
          <w:i/>
        </w:rPr>
      </w:pPr>
      <w:r>
        <w:rPr>
          <w:b/>
          <w:i/>
        </w:rPr>
        <w:lastRenderedPageBreak/>
        <w:t>Appendix</w:t>
      </w:r>
      <w:r w:rsidR="00250804">
        <w:rPr>
          <w:b/>
          <w:i/>
        </w:rPr>
        <w:t>es</w:t>
      </w:r>
      <w:r>
        <w:rPr>
          <w:b/>
          <w:i/>
        </w:rPr>
        <w:t xml:space="preserve"> </w:t>
      </w:r>
      <w:r w:rsidR="00250804">
        <w:rPr>
          <w:b/>
          <w:i/>
        </w:rPr>
        <w:t xml:space="preserve">1 </w:t>
      </w:r>
      <w:r>
        <w:rPr>
          <w:b/>
          <w:i/>
        </w:rPr>
        <w:t xml:space="preserve">- </w:t>
      </w:r>
      <w:proofErr w:type="spellStart"/>
      <w:r>
        <w:rPr>
          <w:b/>
          <w:i/>
        </w:rPr>
        <w:t>Sas</w:t>
      </w:r>
      <w:proofErr w:type="spellEnd"/>
      <w:r>
        <w:rPr>
          <w:b/>
          <w:i/>
        </w:rPr>
        <w:t xml:space="preserve"> Code</w:t>
      </w:r>
    </w:p>
    <w:p w14:paraId="27E76EB8" w14:textId="77777777" w:rsidR="007015D8" w:rsidRDefault="007015D8"/>
    <w:p w14:paraId="748F61C8" w14:textId="77777777" w:rsidR="007015D8" w:rsidRDefault="004D5A7A">
      <w:r>
        <w:t xml:space="preserve">/* import </w:t>
      </w:r>
      <w:proofErr w:type="gramStart"/>
      <w:r>
        <w:t>data  *</w:t>
      </w:r>
      <w:proofErr w:type="gramEnd"/>
      <w:r>
        <w:t>/</w:t>
      </w:r>
    </w:p>
    <w:p w14:paraId="3BA726CC" w14:textId="77777777" w:rsidR="007015D8" w:rsidRDefault="004D5A7A">
      <w:r>
        <w:t xml:space="preserve">proc import out=pol datafile="/home/u59282323/sasuser.v94/US_Pollution_2000_2016.csv" </w:t>
      </w:r>
      <w:proofErr w:type="spellStart"/>
      <w:r>
        <w:t>dbms</w:t>
      </w:r>
      <w:proofErr w:type="spellEnd"/>
      <w:r>
        <w:t xml:space="preserve">=csv </w:t>
      </w:r>
      <w:proofErr w:type="gramStart"/>
      <w:r>
        <w:t>replace;</w:t>
      </w:r>
      <w:proofErr w:type="gramEnd"/>
    </w:p>
    <w:p w14:paraId="168844BE" w14:textId="77777777" w:rsidR="007015D8" w:rsidRDefault="004D5A7A">
      <w:proofErr w:type="gramStart"/>
      <w:r>
        <w:t>run;</w:t>
      </w:r>
      <w:proofErr w:type="gramEnd"/>
    </w:p>
    <w:p w14:paraId="04C1DE55" w14:textId="77777777" w:rsidR="007015D8" w:rsidRDefault="007015D8"/>
    <w:p w14:paraId="1C7B03ED" w14:textId="77777777" w:rsidR="007015D8" w:rsidRDefault="004D5A7A">
      <w:r>
        <w:t>/* filter by state and create new outputs */</w:t>
      </w:r>
    </w:p>
    <w:p w14:paraId="3652528C" w14:textId="77777777" w:rsidR="007015D8" w:rsidRDefault="004D5A7A">
      <w:r>
        <w:t xml:space="preserve">data </w:t>
      </w:r>
      <w:proofErr w:type="spellStart"/>
      <w:r>
        <w:t>mipol</w:t>
      </w:r>
      <w:proofErr w:type="spellEnd"/>
      <w:r>
        <w:t xml:space="preserve"> </w:t>
      </w:r>
      <w:proofErr w:type="spellStart"/>
      <w:r>
        <w:t>flpol</w:t>
      </w:r>
      <w:proofErr w:type="spellEnd"/>
      <w:r>
        <w:t xml:space="preserve"> </w:t>
      </w:r>
      <w:proofErr w:type="spellStart"/>
      <w:r>
        <w:t>txpol</w:t>
      </w:r>
      <w:proofErr w:type="spellEnd"/>
      <w:r>
        <w:t xml:space="preserve"> </w:t>
      </w:r>
      <w:proofErr w:type="spellStart"/>
      <w:r>
        <w:t>ilpol</w:t>
      </w:r>
      <w:proofErr w:type="spellEnd"/>
      <w:r>
        <w:t xml:space="preserve"> </w:t>
      </w:r>
      <w:proofErr w:type="spellStart"/>
      <w:proofErr w:type="gramStart"/>
      <w:r>
        <w:t>otherpol</w:t>
      </w:r>
      <w:proofErr w:type="spellEnd"/>
      <w:r>
        <w:t>;</w:t>
      </w:r>
      <w:proofErr w:type="gramEnd"/>
    </w:p>
    <w:p w14:paraId="0F358839" w14:textId="77777777" w:rsidR="007015D8" w:rsidRDefault="004D5A7A">
      <w:r>
        <w:tab/>
        <w:t xml:space="preserve">set </w:t>
      </w:r>
      <w:proofErr w:type="gramStart"/>
      <w:r>
        <w:t>pol;</w:t>
      </w:r>
      <w:proofErr w:type="gramEnd"/>
    </w:p>
    <w:p w14:paraId="13B7B180" w14:textId="77777777" w:rsidR="007015D8" w:rsidRDefault="004D5A7A">
      <w:r>
        <w:tab/>
        <w:t xml:space="preserve">if state = "Michigan" then output </w:t>
      </w:r>
      <w:proofErr w:type="spellStart"/>
      <w:proofErr w:type="gramStart"/>
      <w:r>
        <w:t>mipol</w:t>
      </w:r>
      <w:proofErr w:type="spellEnd"/>
      <w:r>
        <w:t>;</w:t>
      </w:r>
      <w:proofErr w:type="gramEnd"/>
    </w:p>
    <w:p w14:paraId="09213739" w14:textId="77777777" w:rsidR="007015D8" w:rsidRDefault="004D5A7A">
      <w:r>
        <w:tab/>
        <w:t>else if s</w:t>
      </w:r>
      <w:r>
        <w:t xml:space="preserve">tate = "Florida" then output </w:t>
      </w:r>
      <w:proofErr w:type="spellStart"/>
      <w:proofErr w:type="gramStart"/>
      <w:r>
        <w:t>flpol</w:t>
      </w:r>
      <w:proofErr w:type="spellEnd"/>
      <w:r>
        <w:t>;</w:t>
      </w:r>
      <w:proofErr w:type="gramEnd"/>
    </w:p>
    <w:p w14:paraId="5A503044" w14:textId="77777777" w:rsidR="007015D8" w:rsidRDefault="004D5A7A">
      <w:r>
        <w:tab/>
        <w:t xml:space="preserve">else if state = "Texas" then output </w:t>
      </w:r>
      <w:proofErr w:type="spellStart"/>
      <w:proofErr w:type="gramStart"/>
      <w:r>
        <w:t>txpol</w:t>
      </w:r>
      <w:proofErr w:type="spellEnd"/>
      <w:r>
        <w:t>;</w:t>
      </w:r>
      <w:proofErr w:type="gramEnd"/>
    </w:p>
    <w:p w14:paraId="51588123" w14:textId="77777777" w:rsidR="007015D8" w:rsidRDefault="004D5A7A">
      <w:r>
        <w:tab/>
        <w:t xml:space="preserve">else if state = "Illinois" then output </w:t>
      </w:r>
      <w:proofErr w:type="spellStart"/>
      <w:proofErr w:type="gramStart"/>
      <w:r>
        <w:t>ilpol</w:t>
      </w:r>
      <w:proofErr w:type="spellEnd"/>
      <w:r>
        <w:t>;</w:t>
      </w:r>
      <w:proofErr w:type="gramEnd"/>
    </w:p>
    <w:p w14:paraId="4B5EECC9" w14:textId="77777777" w:rsidR="007015D8" w:rsidRDefault="004D5A7A">
      <w:r>
        <w:tab/>
        <w:t xml:space="preserve">else output </w:t>
      </w:r>
      <w:proofErr w:type="spellStart"/>
      <w:proofErr w:type="gramStart"/>
      <w:r>
        <w:t>otherpol</w:t>
      </w:r>
      <w:proofErr w:type="spellEnd"/>
      <w:r>
        <w:t>;</w:t>
      </w:r>
      <w:proofErr w:type="gramEnd"/>
    </w:p>
    <w:p w14:paraId="13AEC964" w14:textId="77777777" w:rsidR="007015D8" w:rsidRDefault="004D5A7A">
      <w:proofErr w:type="gramStart"/>
      <w:r>
        <w:t>run;</w:t>
      </w:r>
      <w:proofErr w:type="gramEnd"/>
    </w:p>
    <w:p w14:paraId="3370CA29" w14:textId="77777777" w:rsidR="007015D8" w:rsidRDefault="007015D8"/>
    <w:p w14:paraId="09084FA7" w14:textId="77777777" w:rsidR="007015D8" w:rsidRDefault="004D5A7A">
      <w:r>
        <w:t>/***************************** Florida Cleansing **********************************/</w:t>
      </w:r>
    </w:p>
    <w:p w14:paraId="1EE47B75" w14:textId="77777777" w:rsidR="007015D8" w:rsidRDefault="004D5A7A">
      <w:r>
        <w:t>/* clean the co</w:t>
      </w:r>
      <w:r>
        <w:t>lumn names and drop unnecessary columns */</w:t>
      </w:r>
    </w:p>
    <w:p w14:paraId="3E60FD6A" w14:textId="77777777" w:rsidR="007015D8" w:rsidRDefault="004D5A7A">
      <w:r>
        <w:t xml:space="preserve">options </w:t>
      </w:r>
      <w:proofErr w:type="spellStart"/>
      <w:r>
        <w:t>validmemname</w:t>
      </w:r>
      <w:proofErr w:type="spellEnd"/>
      <w:r>
        <w:t>=</w:t>
      </w:r>
      <w:proofErr w:type="gramStart"/>
      <w:r>
        <w:t>extend;</w:t>
      </w:r>
      <w:proofErr w:type="gramEnd"/>
    </w:p>
    <w:p w14:paraId="29E6910B" w14:textId="77777777" w:rsidR="007015D8" w:rsidRDefault="004D5A7A">
      <w:r>
        <w:t xml:space="preserve">data </w:t>
      </w:r>
      <w:proofErr w:type="spellStart"/>
      <w:proofErr w:type="gramStart"/>
      <w:r>
        <w:t>flpolclean</w:t>
      </w:r>
      <w:proofErr w:type="spellEnd"/>
      <w:r>
        <w:t>;</w:t>
      </w:r>
      <w:proofErr w:type="gramEnd"/>
      <w:r>
        <w:t xml:space="preserve"> </w:t>
      </w:r>
    </w:p>
    <w:p w14:paraId="0D571C0E" w14:textId="77777777" w:rsidR="007015D8" w:rsidRDefault="004D5A7A">
      <w:r>
        <w:tab/>
        <w:t xml:space="preserve">set </w:t>
      </w:r>
      <w:proofErr w:type="spellStart"/>
      <w:proofErr w:type="gramStart"/>
      <w:r>
        <w:t>flpol</w:t>
      </w:r>
      <w:proofErr w:type="spellEnd"/>
      <w:r>
        <w:t>;</w:t>
      </w:r>
      <w:proofErr w:type="gramEnd"/>
      <w:r>
        <w:t xml:space="preserve">  </w:t>
      </w:r>
    </w:p>
    <w:p w14:paraId="61DBFC62" w14:textId="77777777" w:rsidR="007015D8" w:rsidRDefault="004D5A7A">
      <w:r>
        <w:tab/>
        <w:t xml:space="preserve">drop address; drop county; drop </w:t>
      </w:r>
      <w:proofErr w:type="gramStart"/>
      <w:r>
        <w:t>city;</w:t>
      </w:r>
      <w:proofErr w:type="gramEnd"/>
    </w:p>
    <w:p w14:paraId="4F6E1763" w14:textId="77777777" w:rsidR="007015D8" w:rsidRDefault="004D5A7A">
      <w:r>
        <w:tab/>
        <w:t xml:space="preserve">drop 'Table </w:t>
      </w:r>
      <w:proofErr w:type="spellStart"/>
      <w:r>
        <w:t>Names'n</w:t>
      </w:r>
      <w:proofErr w:type="spellEnd"/>
      <w:r>
        <w:t xml:space="preserve">; drop 'State </w:t>
      </w:r>
      <w:proofErr w:type="spellStart"/>
      <w:proofErr w:type="gramStart"/>
      <w:r>
        <w:t>Code'n</w:t>
      </w:r>
      <w:proofErr w:type="spellEnd"/>
      <w:r>
        <w:t>;</w:t>
      </w:r>
      <w:proofErr w:type="gramEnd"/>
      <w:r>
        <w:t xml:space="preserve"> </w:t>
      </w:r>
    </w:p>
    <w:p w14:paraId="4D841E5C" w14:textId="77777777" w:rsidR="007015D8" w:rsidRDefault="004D5A7A">
      <w:r>
        <w:tab/>
        <w:t xml:space="preserve">drop 'County </w:t>
      </w:r>
      <w:proofErr w:type="spellStart"/>
      <w:r>
        <w:t>Code'n</w:t>
      </w:r>
      <w:proofErr w:type="spellEnd"/>
      <w:r>
        <w:t xml:space="preserve">; drop 'Site </w:t>
      </w:r>
      <w:proofErr w:type="spellStart"/>
      <w:proofErr w:type="gramStart"/>
      <w:r>
        <w:t>Num'n</w:t>
      </w:r>
      <w:proofErr w:type="spellEnd"/>
      <w:r>
        <w:t>;</w:t>
      </w:r>
      <w:proofErr w:type="gramEnd"/>
    </w:p>
    <w:p w14:paraId="608D90C1" w14:textId="77777777" w:rsidR="007015D8" w:rsidRDefault="004D5A7A">
      <w:r>
        <w:tab/>
        <w:t xml:space="preserve">drop 'CO </w:t>
      </w:r>
      <w:proofErr w:type="spellStart"/>
      <w:r>
        <w:t>Units'n</w:t>
      </w:r>
      <w:proofErr w:type="spellEnd"/>
      <w:r>
        <w:t xml:space="preserve">; drop 'SO2 </w:t>
      </w:r>
      <w:proofErr w:type="spellStart"/>
      <w:r>
        <w:t>U</w:t>
      </w:r>
      <w:r>
        <w:t>nits'n</w:t>
      </w:r>
      <w:proofErr w:type="spellEnd"/>
      <w:r>
        <w:t xml:space="preserve">; drop 'NO2 </w:t>
      </w:r>
      <w:proofErr w:type="spellStart"/>
      <w:r>
        <w:t>Units'n</w:t>
      </w:r>
      <w:proofErr w:type="spellEnd"/>
      <w:r>
        <w:t xml:space="preserve">; drop 'O3 </w:t>
      </w:r>
      <w:proofErr w:type="spellStart"/>
      <w:proofErr w:type="gramStart"/>
      <w:r>
        <w:t>Units'n</w:t>
      </w:r>
      <w:proofErr w:type="spellEnd"/>
      <w:r>
        <w:t>;</w:t>
      </w:r>
      <w:proofErr w:type="gramEnd"/>
      <w:r>
        <w:t xml:space="preserve"> </w:t>
      </w:r>
    </w:p>
    <w:p w14:paraId="31F71415" w14:textId="77777777" w:rsidR="007015D8" w:rsidRDefault="004D5A7A">
      <w:r>
        <w:tab/>
        <w:t xml:space="preserve">drop 'CO 1st Max </w:t>
      </w:r>
      <w:proofErr w:type="spellStart"/>
      <w:proofErr w:type="gramStart"/>
      <w:r>
        <w:t>Hour'n</w:t>
      </w:r>
      <w:proofErr w:type="spellEnd"/>
      <w:r>
        <w:t>;</w:t>
      </w:r>
      <w:proofErr w:type="gramEnd"/>
    </w:p>
    <w:p w14:paraId="6ECA268B" w14:textId="77777777" w:rsidR="007015D8" w:rsidRDefault="004D5A7A">
      <w:r>
        <w:tab/>
        <w:t xml:space="preserve">drop 'CO 1st Max </w:t>
      </w:r>
      <w:proofErr w:type="spellStart"/>
      <w:proofErr w:type="gramStart"/>
      <w:r>
        <w:t>Value'n</w:t>
      </w:r>
      <w:proofErr w:type="spellEnd"/>
      <w:r>
        <w:t>;</w:t>
      </w:r>
      <w:proofErr w:type="gramEnd"/>
    </w:p>
    <w:p w14:paraId="5C35962F" w14:textId="77777777" w:rsidR="007015D8" w:rsidRDefault="004D5A7A">
      <w:r>
        <w:tab/>
        <w:t xml:space="preserve">drop 'CO </w:t>
      </w:r>
      <w:proofErr w:type="spellStart"/>
      <w:proofErr w:type="gramStart"/>
      <w:r>
        <w:t>Mean'n</w:t>
      </w:r>
      <w:proofErr w:type="spellEnd"/>
      <w:r>
        <w:t>;</w:t>
      </w:r>
      <w:proofErr w:type="gramEnd"/>
    </w:p>
    <w:p w14:paraId="0ECF744D" w14:textId="77777777" w:rsidR="007015D8" w:rsidRDefault="004D5A7A">
      <w:r>
        <w:tab/>
        <w:t xml:space="preserve">drop 'NO2 1st Max </w:t>
      </w:r>
      <w:proofErr w:type="spellStart"/>
      <w:proofErr w:type="gramStart"/>
      <w:r>
        <w:t>Hour'n</w:t>
      </w:r>
      <w:proofErr w:type="spellEnd"/>
      <w:r>
        <w:t>;</w:t>
      </w:r>
      <w:proofErr w:type="gramEnd"/>
    </w:p>
    <w:p w14:paraId="47AD5EAD" w14:textId="77777777" w:rsidR="007015D8" w:rsidRDefault="004D5A7A">
      <w:r>
        <w:tab/>
        <w:t xml:space="preserve">drop 'NO2 1st Max </w:t>
      </w:r>
      <w:proofErr w:type="spellStart"/>
      <w:proofErr w:type="gramStart"/>
      <w:r>
        <w:t>Value'n</w:t>
      </w:r>
      <w:proofErr w:type="spellEnd"/>
      <w:r>
        <w:t>;</w:t>
      </w:r>
      <w:proofErr w:type="gramEnd"/>
    </w:p>
    <w:p w14:paraId="6115EF3C" w14:textId="77777777" w:rsidR="007015D8" w:rsidRDefault="004D5A7A">
      <w:r>
        <w:tab/>
        <w:t xml:space="preserve">drop 'NO2 </w:t>
      </w:r>
      <w:proofErr w:type="spellStart"/>
      <w:proofErr w:type="gramStart"/>
      <w:r>
        <w:t>Mean'n</w:t>
      </w:r>
      <w:proofErr w:type="spellEnd"/>
      <w:r>
        <w:t>;</w:t>
      </w:r>
      <w:proofErr w:type="gramEnd"/>
    </w:p>
    <w:p w14:paraId="2187A937" w14:textId="77777777" w:rsidR="007015D8" w:rsidRDefault="004D5A7A">
      <w:r>
        <w:tab/>
        <w:t xml:space="preserve">drop 'SO2 1st Max </w:t>
      </w:r>
      <w:proofErr w:type="spellStart"/>
      <w:proofErr w:type="gramStart"/>
      <w:r>
        <w:t>Hour'n</w:t>
      </w:r>
      <w:proofErr w:type="spellEnd"/>
      <w:r>
        <w:t>;</w:t>
      </w:r>
      <w:proofErr w:type="gramEnd"/>
    </w:p>
    <w:p w14:paraId="6C736357" w14:textId="77777777" w:rsidR="007015D8" w:rsidRDefault="004D5A7A">
      <w:r>
        <w:tab/>
      </w:r>
      <w:r>
        <w:t xml:space="preserve">drop 'SO2 1st Max </w:t>
      </w:r>
      <w:proofErr w:type="spellStart"/>
      <w:proofErr w:type="gramStart"/>
      <w:r>
        <w:t>Value'n</w:t>
      </w:r>
      <w:proofErr w:type="spellEnd"/>
      <w:r>
        <w:t>;</w:t>
      </w:r>
      <w:proofErr w:type="gramEnd"/>
    </w:p>
    <w:p w14:paraId="21B701EF" w14:textId="77777777" w:rsidR="007015D8" w:rsidRDefault="004D5A7A">
      <w:r>
        <w:tab/>
        <w:t xml:space="preserve">drop 'SO2 </w:t>
      </w:r>
      <w:proofErr w:type="spellStart"/>
      <w:proofErr w:type="gramStart"/>
      <w:r>
        <w:t>Mean'n</w:t>
      </w:r>
      <w:proofErr w:type="spellEnd"/>
      <w:r>
        <w:t>;</w:t>
      </w:r>
      <w:proofErr w:type="gramEnd"/>
    </w:p>
    <w:p w14:paraId="04D1F516" w14:textId="77777777" w:rsidR="007015D8" w:rsidRDefault="004D5A7A">
      <w:r>
        <w:tab/>
        <w:t xml:space="preserve">drop 'O3 1st Max </w:t>
      </w:r>
      <w:proofErr w:type="spellStart"/>
      <w:proofErr w:type="gramStart"/>
      <w:r>
        <w:t>Hour'n</w:t>
      </w:r>
      <w:proofErr w:type="spellEnd"/>
      <w:r>
        <w:t>;</w:t>
      </w:r>
      <w:proofErr w:type="gramEnd"/>
    </w:p>
    <w:p w14:paraId="05B3F682" w14:textId="77777777" w:rsidR="007015D8" w:rsidRDefault="004D5A7A">
      <w:r>
        <w:tab/>
        <w:t xml:space="preserve">drop 'O3 1st Max </w:t>
      </w:r>
      <w:proofErr w:type="spellStart"/>
      <w:proofErr w:type="gramStart"/>
      <w:r>
        <w:t>Value'n</w:t>
      </w:r>
      <w:proofErr w:type="spellEnd"/>
      <w:r>
        <w:t>;</w:t>
      </w:r>
      <w:proofErr w:type="gramEnd"/>
    </w:p>
    <w:p w14:paraId="64047E77" w14:textId="77777777" w:rsidR="007015D8" w:rsidRDefault="004D5A7A">
      <w:r>
        <w:tab/>
        <w:t xml:space="preserve">drop 'O3 </w:t>
      </w:r>
      <w:proofErr w:type="spellStart"/>
      <w:proofErr w:type="gramStart"/>
      <w:r>
        <w:t>Mean'n</w:t>
      </w:r>
      <w:proofErr w:type="spellEnd"/>
      <w:r>
        <w:t>;</w:t>
      </w:r>
      <w:proofErr w:type="gramEnd"/>
    </w:p>
    <w:p w14:paraId="1B747FA3" w14:textId="77777777" w:rsidR="007015D8" w:rsidRDefault="004D5A7A">
      <w:r>
        <w:tab/>
        <w:t xml:space="preserve">rename 'NO2 </w:t>
      </w:r>
      <w:proofErr w:type="spellStart"/>
      <w:r>
        <w:t>AQI'n</w:t>
      </w:r>
      <w:proofErr w:type="spellEnd"/>
      <w:r>
        <w:t xml:space="preserve"> = </w:t>
      </w:r>
      <w:proofErr w:type="gramStart"/>
      <w:r>
        <w:t>NO2AQI;</w:t>
      </w:r>
      <w:proofErr w:type="gramEnd"/>
    </w:p>
    <w:p w14:paraId="5F5152F9" w14:textId="77777777" w:rsidR="007015D8" w:rsidRDefault="004D5A7A">
      <w:r>
        <w:tab/>
        <w:t xml:space="preserve">rename 'SO2 </w:t>
      </w:r>
      <w:proofErr w:type="spellStart"/>
      <w:r>
        <w:t>AQI'n</w:t>
      </w:r>
      <w:proofErr w:type="spellEnd"/>
      <w:r>
        <w:t xml:space="preserve"> = </w:t>
      </w:r>
      <w:proofErr w:type="gramStart"/>
      <w:r>
        <w:t>SO2AQI;</w:t>
      </w:r>
      <w:proofErr w:type="gramEnd"/>
    </w:p>
    <w:p w14:paraId="4DE91497" w14:textId="77777777" w:rsidR="007015D8" w:rsidRDefault="004D5A7A">
      <w:r>
        <w:tab/>
        <w:t xml:space="preserve">rename 'O3 </w:t>
      </w:r>
      <w:proofErr w:type="spellStart"/>
      <w:r>
        <w:t>AQI'n</w:t>
      </w:r>
      <w:proofErr w:type="spellEnd"/>
      <w:r>
        <w:t xml:space="preserve"> = </w:t>
      </w:r>
      <w:proofErr w:type="gramStart"/>
      <w:r>
        <w:t>O3AQI;</w:t>
      </w:r>
      <w:proofErr w:type="gramEnd"/>
    </w:p>
    <w:p w14:paraId="01C7C18C" w14:textId="77777777" w:rsidR="007015D8" w:rsidRDefault="004D5A7A">
      <w:r>
        <w:tab/>
        <w:t xml:space="preserve">rename 'CO </w:t>
      </w:r>
      <w:proofErr w:type="spellStart"/>
      <w:r>
        <w:t>AQI'n</w:t>
      </w:r>
      <w:proofErr w:type="spellEnd"/>
      <w:r>
        <w:t xml:space="preserve"> = </w:t>
      </w:r>
      <w:proofErr w:type="gramStart"/>
      <w:r>
        <w:t>COAQI;</w:t>
      </w:r>
      <w:proofErr w:type="gramEnd"/>
    </w:p>
    <w:p w14:paraId="6758BF6B" w14:textId="77777777" w:rsidR="007015D8" w:rsidRDefault="004D5A7A">
      <w:proofErr w:type="gramStart"/>
      <w:r>
        <w:t>run;</w:t>
      </w:r>
      <w:proofErr w:type="gramEnd"/>
    </w:p>
    <w:p w14:paraId="52B4687A" w14:textId="77777777" w:rsidR="007015D8" w:rsidRDefault="007015D8"/>
    <w:p w14:paraId="6E1903C8" w14:textId="77777777" w:rsidR="007015D8" w:rsidRDefault="004D5A7A">
      <w:r>
        <w:lastRenderedPageBreak/>
        <w:t xml:space="preserve">/* group by </w:t>
      </w:r>
      <w:proofErr w:type="spellStart"/>
      <w:proofErr w:type="gramStart"/>
      <w:r>
        <w:t>Yearmonth</w:t>
      </w:r>
      <w:proofErr w:type="spellEnd"/>
      <w:r>
        <w:t xml:space="preserve">  *</w:t>
      </w:r>
      <w:proofErr w:type="gramEnd"/>
      <w:r>
        <w:t>/</w:t>
      </w:r>
    </w:p>
    <w:p w14:paraId="50B30C56" w14:textId="77777777" w:rsidR="007015D8" w:rsidRDefault="004D5A7A">
      <w:r>
        <w:t xml:space="preserve">proc </w:t>
      </w:r>
      <w:proofErr w:type="spellStart"/>
      <w:proofErr w:type="gramStart"/>
      <w:r>
        <w:t>sql</w:t>
      </w:r>
      <w:proofErr w:type="spellEnd"/>
      <w:r>
        <w:t>;</w:t>
      </w:r>
      <w:proofErr w:type="gramEnd"/>
    </w:p>
    <w:p w14:paraId="7FED22AB" w14:textId="77777777" w:rsidR="007015D8" w:rsidRDefault="004D5A7A">
      <w:r>
        <w:tab/>
        <w:t xml:space="preserve">create table </w:t>
      </w:r>
      <w:proofErr w:type="spellStart"/>
      <w:r>
        <w:t>flpolgrp</w:t>
      </w:r>
      <w:proofErr w:type="spellEnd"/>
      <w:r>
        <w:t xml:space="preserve"> as </w:t>
      </w:r>
    </w:p>
    <w:p w14:paraId="4757FBBF" w14:textId="77777777" w:rsidR="007015D8" w:rsidRDefault="004D5A7A">
      <w:r>
        <w:tab/>
        <w:t xml:space="preserve">select </w:t>
      </w:r>
      <w:proofErr w:type="spellStart"/>
      <w:r>
        <w:t>yearmonth</w:t>
      </w:r>
      <w:proofErr w:type="spellEnd"/>
      <w:r>
        <w:t xml:space="preserve">,  </w:t>
      </w:r>
    </w:p>
    <w:p w14:paraId="1561B185" w14:textId="77777777" w:rsidR="007015D8" w:rsidRDefault="004D5A7A">
      <w:r>
        <w:tab/>
      </w:r>
      <w:proofErr w:type="gramStart"/>
      <w:r>
        <w:t>avg(</w:t>
      </w:r>
      <w:proofErr w:type="gramEnd"/>
      <w:r>
        <w:t xml:space="preserve">NO2AQI) as NO2AQI, </w:t>
      </w:r>
    </w:p>
    <w:p w14:paraId="5FE3FAB4" w14:textId="77777777" w:rsidR="007015D8" w:rsidRDefault="004D5A7A">
      <w:r>
        <w:tab/>
      </w:r>
      <w:proofErr w:type="gramStart"/>
      <w:r>
        <w:t>avg(</w:t>
      </w:r>
      <w:proofErr w:type="gramEnd"/>
      <w:r>
        <w:t xml:space="preserve">COAQI) as COAQI, </w:t>
      </w:r>
    </w:p>
    <w:p w14:paraId="4815BEDB" w14:textId="77777777" w:rsidR="007015D8" w:rsidRDefault="004D5A7A">
      <w:r>
        <w:tab/>
      </w:r>
      <w:proofErr w:type="gramStart"/>
      <w:r>
        <w:t>avg(</w:t>
      </w:r>
      <w:proofErr w:type="gramEnd"/>
      <w:r>
        <w:t xml:space="preserve">SO2AQI) as SO2AQI, </w:t>
      </w:r>
    </w:p>
    <w:p w14:paraId="0547ADE1" w14:textId="77777777" w:rsidR="007015D8" w:rsidRDefault="004D5A7A">
      <w:r>
        <w:tab/>
        <w:t>avg(O3AQI) as O3AQI</w:t>
      </w:r>
    </w:p>
    <w:p w14:paraId="29E64DCE" w14:textId="77777777" w:rsidR="007015D8" w:rsidRDefault="004D5A7A">
      <w:r>
        <w:tab/>
        <w:t xml:space="preserve">from </w:t>
      </w:r>
      <w:proofErr w:type="spellStart"/>
      <w:r>
        <w:t>flpolclean</w:t>
      </w:r>
      <w:proofErr w:type="spellEnd"/>
    </w:p>
    <w:p w14:paraId="0343B31A" w14:textId="77777777" w:rsidR="007015D8" w:rsidRDefault="004D5A7A">
      <w:r>
        <w:tab/>
        <w:t>where year(</w:t>
      </w:r>
      <w:proofErr w:type="spellStart"/>
      <w:r>
        <w:t>yearmonth</w:t>
      </w:r>
      <w:proofErr w:type="spellEnd"/>
      <w:r>
        <w:t>) &lt;= 2015</w:t>
      </w:r>
    </w:p>
    <w:p w14:paraId="573AA910" w14:textId="77777777" w:rsidR="007015D8" w:rsidRDefault="004D5A7A">
      <w:r>
        <w:tab/>
        <w:t xml:space="preserve">group by </w:t>
      </w:r>
      <w:proofErr w:type="spellStart"/>
      <w:r>
        <w:t>yearmonth</w:t>
      </w:r>
      <w:proofErr w:type="spellEnd"/>
    </w:p>
    <w:p w14:paraId="0074A2A3" w14:textId="77777777" w:rsidR="007015D8" w:rsidRDefault="004D5A7A">
      <w:r>
        <w:tab/>
        <w:t xml:space="preserve">order by </w:t>
      </w:r>
      <w:proofErr w:type="spellStart"/>
      <w:proofErr w:type="gramStart"/>
      <w:r>
        <w:t>yearmonth</w:t>
      </w:r>
      <w:proofErr w:type="spellEnd"/>
      <w:r>
        <w:t>;</w:t>
      </w:r>
      <w:proofErr w:type="gramEnd"/>
    </w:p>
    <w:p w14:paraId="158FE6D6" w14:textId="77777777" w:rsidR="007015D8" w:rsidRDefault="004D5A7A">
      <w:proofErr w:type="gramStart"/>
      <w:r>
        <w:t>quit;</w:t>
      </w:r>
      <w:proofErr w:type="gramEnd"/>
    </w:p>
    <w:p w14:paraId="4C976C3F" w14:textId="77777777" w:rsidR="007015D8" w:rsidRDefault="007015D8"/>
    <w:p w14:paraId="68207D52" w14:textId="77777777" w:rsidR="007015D8" w:rsidRDefault="007015D8"/>
    <w:p w14:paraId="41749F6F" w14:textId="77777777" w:rsidR="007015D8" w:rsidRDefault="004D5A7A">
      <w:r>
        <w:t xml:space="preserve">/* add time </w:t>
      </w:r>
      <w:proofErr w:type="gramStart"/>
      <w:r>
        <w:t>variable  *</w:t>
      </w:r>
      <w:proofErr w:type="gramEnd"/>
      <w:r>
        <w:t>/</w:t>
      </w:r>
    </w:p>
    <w:p w14:paraId="32154DB3" w14:textId="77777777" w:rsidR="007015D8" w:rsidRDefault="004D5A7A">
      <w:r>
        <w:t xml:space="preserve">data </w:t>
      </w:r>
      <w:proofErr w:type="spellStart"/>
      <w:r>
        <w:t>flpolt</w:t>
      </w:r>
      <w:proofErr w:type="spellEnd"/>
      <w:r>
        <w:t xml:space="preserve">; set </w:t>
      </w:r>
      <w:proofErr w:type="spellStart"/>
      <w:proofErr w:type="gramStart"/>
      <w:r>
        <w:t>flpolgrp</w:t>
      </w:r>
      <w:proofErr w:type="spellEnd"/>
      <w:r>
        <w:t>;</w:t>
      </w:r>
      <w:proofErr w:type="gramEnd"/>
      <w:r>
        <w:t xml:space="preserve"> </w:t>
      </w:r>
    </w:p>
    <w:p w14:paraId="7652A6D6" w14:textId="77777777" w:rsidR="007015D8" w:rsidRDefault="004D5A7A">
      <w:r>
        <w:tab/>
        <w:t>t = _n</w:t>
      </w:r>
      <w:proofErr w:type="gramStart"/>
      <w:r>
        <w:t>_;</w:t>
      </w:r>
      <w:proofErr w:type="gramEnd"/>
      <w:r>
        <w:t xml:space="preserve">  </w:t>
      </w:r>
    </w:p>
    <w:p w14:paraId="5BD765A3" w14:textId="77777777" w:rsidR="007015D8" w:rsidRDefault="004D5A7A">
      <w:proofErr w:type="gramStart"/>
      <w:r>
        <w:t>run;</w:t>
      </w:r>
      <w:proofErr w:type="gramEnd"/>
    </w:p>
    <w:p w14:paraId="71630ED4" w14:textId="77777777" w:rsidR="007015D8" w:rsidRDefault="007015D8"/>
    <w:p w14:paraId="003CDB72" w14:textId="77777777" w:rsidR="007015D8" w:rsidRDefault="004D5A7A">
      <w:r>
        <w:t xml:space="preserve">proc </w:t>
      </w:r>
      <w:proofErr w:type="spellStart"/>
      <w:r>
        <w:t>sgplot</w:t>
      </w:r>
      <w:proofErr w:type="spellEnd"/>
      <w:r>
        <w:t xml:space="preserve"> data=</w:t>
      </w:r>
      <w:proofErr w:type="spellStart"/>
      <w:r>
        <w:t>flpolt</w:t>
      </w:r>
      <w:proofErr w:type="spellEnd"/>
      <w:r>
        <w:t>; scatter x=</w:t>
      </w:r>
      <w:proofErr w:type="spellStart"/>
      <w:r>
        <w:t>coaqi</w:t>
      </w:r>
      <w:proofErr w:type="spellEnd"/>
      <w:r>
        <w:t xml:space="preserve"> y=no2aqi; </w:t>
      </w:r>
      <w:proofErr w:type="gramStart"/>
      <w:r>
        <w:t>run;</w:t>
      </w:r>
      <w:proofErr w:type="gramEnd"/>
    </w:p>
    <w:p w14:paraId="39BB64C7" w14:textId="77777777" w:rsidR="007015D8" w:rsidRDefault="004D5A7A">
      <w:r>
        <w:t xml:space="preserve">proc </w:t>
      </w:r>
      <w:proofErr w:type="spellStart"/>
      <w:r>
        <w:t>sgplot</w:t>
      </w:r>
      <w:proofErr w:type="spellEnd"/>
      <w:r>
        <w:t xml:space="preserve"> data=</w:t>
      </w:r>
      <w:proofErr w:type="spellStart"/>
      <w:r>
        <w:t>flpolt</w:t>
      </w:r>
      <w:proofErr w:type="spellEnd"/>
      <w:r>
        <w:t xml:space="preserve">; scatter x=so2aqi y=no2aqi; </w:t>
      </w:r>
      <w:proofErr w:type="gramStart"/>
      <w:r>
        <w:t>run;</w:t>
      </w:r>
      <w:proofErr w:type="gramEnd"/>
    </w:p>
    <w:p w14:paraId="65160141" w14:textId="77777777" w:rsidR="007015D8" w:rsidRDefault="004D5A7A">
      <w:r>
        <w:t xml:space="preserve">proc </w:t>
      </w:r>
      <w:proofErr w:type="spellStart"/>
      <w:r>
        <w:t>sgplot</w:t>
      </w:r>
      <w:proofErr w:type="spellEnd"/>
      <w:r>
        <w:t xml:space="preserve"> data=</w:t>
      </w:r>
      <w:proofErr w:type="spellStart"/>
      <w:r>
        <w:t>flpolt</w:t>
      </w:r>
      <w:proofErr w:type="spellEnd"/>
      <w:r>
        <w:t xml:space="preserve">; scatter x=o3aqi y=no2aqi; </w:t>
      </w:r>
      <w:proofErr w:type="gramStart"/>
      <w:r>
        <w:t>run;</w:t>
      </w:r>
      <w:proofErr w:type="gramEnd"/>
    </w:p>
    <w:p w14:paraId="183B1679" w14:textId="77777777" w:rsidR="007015D8" w:rsidRDefault="007015D8"/>
    <w:p w14:paraId="2DD9DD1A" w14:textId="77777777" w:rsidR="007015D8" w:rsidRDefault="004D5A7A">
      <w:r>
        <w:t>/* non-linearit</w:t>
      </w:r>
      <w:r>
        <w:t>y test */</w:t>
      </w:r>
    </w:p>
    <w:p w14:paraId="1A03EA51" w14:textId="77777777" w:rsidR="007015D8" w:rsidRDefault="004D5A7A">
      <w:r>
        <w:t xml:space="preserve">data flpolt2; set </w:t>
      </w:r>
      <w:proofErr w:type="spellStart"/>
      <w:proofErr w:type="gramStart"/>
      <w:r>
        <w:t>flpolt</w:t>
      </w:r>
      <w:proofErr w:type="spellEnd"/>
      <w:r>
        <w:t>;</w:t>
      </w:r>
      <w:proofErr w:type="gramEnd"/>
      <w:r>
        <w:t xml:space="preserve"> </w:t>
      </w:r>
    </w:p>
    <w:p w14:paraId="2340DDEC" w14:textId="77777777" w:rsidR="007015D8" w:rsidRDefault="004D5A7A">
      <w:r>
        <w:tab/>
        <w:t>o3aqi2=o3aqi*</w:t>
      </w:r>
      <w:proofErr w:type="gramStart"/>
      <w:r>
        <w:t>o3aqi;</w:t>
      </w:r>
      <w:proofErr w:type="gramEnd"/>
    </w:p>
    <w:p w14:paraId="0A8E7EEE" w14:textId="77777777" w:rsidR="007015D8" w:rsidRDefault="004D5A7A">
      <w:r>
        <w:tab/>
        <w:t>so2aqi2=so2aqi*</w:t>
      </w:r>
      <w:proofErr w:type="gramStart"/>
      <w:r>
        <w:t>so2aqi;</w:t>
      </w:r>
      <w:proofErr w:type="gramEnd"/>
    </w:p>
    <w:p w14:paraId="17A81BEC" w14:textId="77777777" w:rsidR="007015D8" w:rsidRDefault="004D5A7A">
      <w:r>
        <w:tab/>
        <w:t>coaqi2=</w:t>
      </w:r>
      <w:proofErr w:type="spellStart"/>
      <w:r>
        <w:t>coaqi</w:t>
      </w:r>
      <w:proofErr w:type="spellEnd"/>
      <w:r>
        <w:t>*</w:t>
      </w:r>
      <w:proofErr w:type="spellStart"/>
      <w:proofErr w:type="gramStart"/>
      <w:r>
        <w:t>coaqi</w:t>
      </w:r>
      <w:proofErr w:type="spellEnd"/>
      <w:r>
        <w:t>;</w:t>
      </w:r>
      <w:proofErr w:type="gramEnd"/>
    </w:p>
    <w:p w14:paraId="2743EDB3" w14:textId="77777777" w:rsidR="007015D8" w:rsidRDefault="004D5A7A">
      <w:proofErr w:type="gramStart"/>
      <w:r>
        <w:t>run;</w:t>
      </w:r>
      <w:proofErr w:type="gramEnd"/>
    </w:p>
    <w:p w14:paraId="7402B202" w14:textId="77777777" w:rsidR="007015D8" w:rsidRDefault="007015D8"/>
    <w:p w14:paraId="2673E998" w14:textId="77777777" w:rsidR="007015D8" w:rsidRDefault="007015D8"/>
    <w:p w14:paraId="47D5313A" w14:textId="77777777" w:rsidR="007015D8" w:rsidRDefault="004D5A7A">
      <w:r>
        <w:t>/***************************** Illinois Cleansing **********************************/</w:t>
      </w:r>
    </w:p>
    <w:p w14:paraId="58CE6313" w14:textId="77777777" w:rsidR="007015D8" w:rsidRDefault="004D5A7A">
      <w:r>
        <w:t>/* clean the column names and drop unnecessary columns */</w:t>
      </w:r>
    </w:p>
    <w:p w14:paraId="00BBA40D" w14:textId="77777777" w:rsidR="007015D8" w:rsidRDefault="004D5A7A">
      <w:r>
        <w:t>op</w:t>
      </w:r>
      <w:r>
        <w:t xml:space="preserve">tions </w:t>
      </w:r>
      <w:proofErr w:type="spellStart"/>
      <w:r>
        <w:t>validmemname</w:t>
      </w:r>
      <w:proofErr w:type="spellEnd"/>
      <w:r>
        <w:t>=</w:t>
      </w:r>
      <w:proofErr w:type="gramStart"/>
      <w:r>
        <w:t>extend;</w:t>
      </w:r>
      <w:proofErr w:type="gramEnd"/>
    </w:p>
    <w:p w14:paraId="39913986" w14:textId="77777777" w:rsidR="007015D8" w:rsidRDefault="004D5A7A">
      <w:r>
        <w:t xml:space="preserve">data </w:t>
      </w:r>
      <w:proofErr w:type="spellStart"/>
      <w:proofErr w:type="gramStart"/>
      <w:r>
        <w:t>ilpolclean</w:t>
      </w:r>
      <w:proofErr w:type="spellEnd"/>
      <w:r>
        <w:t>;</w:t>
      </w:r>
      <w:proofErr w:type="gramEnd"/>
      <w:r>
        <w:t xml:space="preserve"> </w:t>
      </w:r>
    </w:p>
    <w:p w14:paraId="1358A95E" w14:textId="77777777" w:rsidR="007015D8" w:rsidRDefault="004D5A7A">
      <w:r>
        <w:tab/>
        <w:t xml:space="preserve">set </w:t>
      </w:r>
      <w:proofErr w:type="spellStart"/>
      <w:proofErr w:type="gramStart"/>
      <w:r>
        <w:t>ilpol</w:t>
      </w:r>
      <w:proofErr w:type="spellEnd"/>
      <w:r>
        <w:t>;</w:t>
      </w:r>
      <w:proofErr w:type="gramEnd"/>
      <w:r>
        <w:t xml:space="preserve">  </w:t>
      </w:r>
    </w:p>
    <w:p w14:paraId="4B66385D" w14:textId="77777777" w:rsidR="007015D8" w:rsidRDefault="004D5A7A">
      <w:r>
        <w:tab/>
        <w:t xml:space="preserve">drop address; drop county; drop </w:t>
      </w:r>
      <w:proofErr w:type="gramStart"/>
      <w:r>
        <w:t>city;</w:t>
      </w:r>
      <w:proofErr w:type="gramEnd"/>
    </w:p>
    <w:p w14:paraId="2B8D30FC" w14:textId="77777777" w:rsidR="007015D8" w:rsidRDefault="004D5A7A">
      <w:r>
        <w:tab/>
        <w:t xml:space="preserve">drop 'Table </w:t>
      </w:r>
      <w:proofErr w:type="spellStart"/>
      <w:r>
        <w:t>Names'n</w:t>
      </w:r>
      <w:proofErr w:type="spellEnd"/>
      <w:r>
        <w:t xml:space="preserve">; drop 'State </w:t>
      </w:r>
      <w:proofErr w:type="spellStart"/>
      <w:proofErr w:type="gramStart"/>
      <w:r>
        <w:t>Code'n</w:t>
      </w:r>
      <w:proofErr w:type="spellEnd"/>
      <w:r>
        <w:t>;</w:t>
      </w:r>
      <w:proofErr w:type="gramEnd"/>
      <w:r>
        <w:t xml:space="preserve"> </w:t>
      </w:r>
    </w:p>
    <w:p w14:paraId="629D0E49" w14:textId="77777777" w:rsidR="007015D8" w:rsidRDefault="004D5A7A">
      <w:r>
        <w:tab/>
        <w:t xml:space="preserve">drop 'County </w:t>
      </w:r>
      <w:proofErr w:type="spellStart"/>
      <w:r>
        <w:t>Code'n</w:t>
      </w:r>
      <w:proofErr w:type="spellEnd"/>
      <w:r>
        <w:t xml:space="preserve">; drop 'Site </w:t>
      </w:r>
      <w:proofErr w:type="spellStart"/>
      <w:proofErr w:type="gramStart"/>
      <w:r>
        <w:t>Num'n</w:t>
      </w:r>
      <w:proofErr w:type="spellEnd"/>
      <w:r>
        <w:t>;</w:t>
      </w:r>
      <w:proofErr w:type="gramEnd"/>
    </w:p>
    <w:p w14:paraId="3E39DF16" w14:textId="77777777" w:rsidR="007015D8" w:rsidRDefault="004D5A7A">
      <w:r>
        <w:tab/>
        <w:t xml:space="preserve">drop 'CO </w:t>
      </w:r>
      <w:proofErr w:type="spellStart"/>
      <w:r>
        <w:t>Units'n</w:t>
      </w:r>
      <w:proofErr w:type="spellEnd"/>
      <w:r>
        <w:t xml:space="preserve">; drop 'SO2 </w:t>
      </w:r>
      <w:proofErr w:type="spellStart"/>
      <w:r>
        <w:t>Units'n</w:t>
      </w:r>
      <w:proofErr w:type="spellEnd"/>
      <w:r>
        <w:t xml:space="preserve">; drop 'NO2 </w:t>
      </w:r>
      <w:proofErr w:type="spellStart"/>
      <w:r>
        <w:t>Units'n</w:t>
      </w:r>
      <w:proofErr w:type="spellEnd"/>
      <w:r>
        <w:t xml:space="preserve">; drop 'O3 </w:t>
      </w:r>
      <w:proofErr w:type="spellStart"/>
      <w:proofErr w:type="gramStart"/>
      <w:r>
        <w:t>Units'n</w:t>
      </w:r>
      <w:proofErr w:type="spellEnd"/>
      <w:r>
        <w:t>;</w:t>
      </w:r>
      <w:proofErr w:type="gramEnd"/>
      <w:r>
        <w:t xml:space="preserve"> </w:t>
      </w:r>
    </w:p>
    <w:p w14:paraId="4D301D4B" w14:textId="77777777" w:rsidR="007015D8" w:rsidRDefault="004D5A7A">
      <w:r>
        <w:tab/>
        <w:t xml:space="preserve">drop 'CO 1st Max </w:t>
      </w:r>
      <w:proofErr w:type="spellStart"/>
      <w:proofErr w:type="gramStart"/>
      <w:r>
        <w:t>Hour'n</w:t>
      </w:r>
      <w:proofErr w:type="spellEnd"/>
      <w:r>
        <w:t>;</w:t>
      </w:r>
      <w:proofErr w:type="gramEnd"/>
    </w:p>
    <w:p w14:paraId="49E098F7" w14:textId="77777777" w:rsidR="007015D8" w:rsidRDefault="004D5A7A">
      <w:r>
        <w:tab/>
        <w:t xml:space="preserve">drop 'CO 1st Max </w:t>
      </w:r>
      <w:proofErr w:type="spellStart"/>
      <w:proofErr w:type="gramStart"/>
      <w:r>
        <w:t>Value'n</w:t>
      </w:r>
      <w:proofErr w:type="spellEnd"/>
      <w:r>
        <w:t>;</w:t>
      </w:r>
      <w:proofErr w:type="gramEnd"/>
    </w:p>
    <w:p w14:paraId="485929F3" w14:textId="77777777" w:rsidR="007015D8" w:rsidRDefault="004D5A7A">
      <w:r>
        <w:tab/>
        <w:t xml:space="preserve">drop 'CO </w:t>
      </w:r>
      <w:proofErr w:type="spellStart"/>
      <w:proofErr w:type="gramStart"/>
      <w:r>
        <w:t>Mean'n</w:t>
      </w:r>
      <w:proofErr w:type="spellEnd"/>
      <w:r>
        <w:t>;</w:t>
      </w:r>
      <w:proofErr w:type="gramEnd"/>
    </w:p>
    <w:p w14:paraId="1FAB3089" w14:textId="77777777" w:rsidR="007015D8" w:rsidRDefault="004D5A7A">
      <w:r>
        <w:lastRenderedPageBreak/>
        <w:tab/>
        <w:t xml:space="preserve">drop 'NO2 1st Max </w:t>
      </w:r>
      <w:proofErr w:type="spellStart"/>
      <w:proofErr w:type="gramStart"/>
      <w:r>
        <w:t>Hour'n</w:t>
      </w:r>
      <w:proofErr w:type="spellEnd"/>
      <w:r>
        <w:t>;</w:t>
      </w:r>
      <w:proofErr w:type="gramEnd"/>
    </w:p>
    <w:p w14:paraId="0571C8C5" w14:textId="77777777" w:rsidR="007015D8" w:rsidRDefault="004D5A7A">
      <w:r>
        <w:tab/>
        <w:t xml:space="preserve">drop 'NO2 1st Max </w:t>
      </w:r>
      <w:proofErr w:type="spellStart"/>
      <w:proofErr w:type="gramStart"/>
      <w:r>
        <w:t>Value'n</w:t>
      </w:r>
      <w:proofErr w:type="spellEnd"/>
      <w:r>
        <w:t>;</w:t>
      </w:r>
      <w:proofErr w:type="gramEnd"/>
    </w:p>
    <w:p w14:paraId="792FEE9A" w14:textId="77777777" w:rsidR="007015D8" w:rsidRDefault="004D5A7A">
      <w:r>
        <w:tab/>
        <w:t xml:space="preserve">drop 'NO2 </w:t>
      </w:r>
      <w:proofErr w:type="spellStart"/>
      <w:proofErr w:type="gramStart"/>
      <w:r>
        <w:t>Mean'n</w:t>
      </w:r>
      <w:proofErr w:type="spellEnd"/>
      <w:r>
        <w:t>;</w:t>
      </w:r>
      <w:proofErr w:type="gramEnd"/>
    </w:p>
    <w:p w14:paraId="3EE17D43" w14:textId="77777777" w:rsidR="007015D8" w:rsidRDefault="004D5A7A">
      <w:r>
        <w:tab/>
        <w:t xml:space="preserve">drop 'SO2 1st Max </w:t>
      </w:r>
      <w:proofErr w:type="spellStart"/>
      <w:proofErr w:type="gramStart"/>
      <w:r>
        <w:t>Hour'n</w:t>
      </w:r>
      <w:proofErr w:type="spellEnd"/>
      <w:r>
        <w:t>;</w:t>
      </w:r>
      <w:proofErr w:type="gramEnd"/>
    </w:p>
    <w:p w14:paraId="6B8F3BCB" w14:textId="77777777" w:rsidR="007015D8" w:rsidRDefault="004D5A7A">
      <w:r>
        <w:tab/>
        <w:t xml:space="preserve">drop 'SO2 1st Max </w:t>
      </w:r>
      <w:proofErr w:type="spellStart"/>
      <w:proofErr w:type="gramStart"/>
      <w:r>
        <w:t>Value'n</w:t>
      </w:r>
      <w:proofErr w:type="spellEnd"/>
      <w:r>
        <w:t>;</w:t>
      </w:r>
      <w:proofErr w:type="gramEnd"/>
    </w:p>
    <w:p w14:paraId="70F5CD62" w14:textId="77777777" w:rsidR="007015D8" w:rsidRDefault="004D5A7A">
      <w:r>
        <w:tab/>
        <w:t xml:space="preserve">drop 'SO2 </w:t>
      </w:r>
      <w:proofErr w:type="spellStart"/>
      <w:proofErr w:type="gramStart"/>
      <w:r>
        <w:t>Mean'n</w:t>
      </w:r>
      <w:proofErr w:type="spellEnd"/>
      <w:r>
        <w:t>;</w:t>
      </w:r>
      <w:proofErr w:type="gramEnd"/>
    </w:p>
    <w:p w14:paraId="20D52582" w14:textId="77777777" w:rsidR="007015D8" w:rsidRDefault="004D5A7A">
      <w:r>
        <w:tab/>
      </w:r>
      <w:r>
        <w:t xml:space="preserve">drop 'O3 1st Max </w:t>
      </w:r>
      <w:proofErr w:type="spellStart"/>
      <w:proofErr w:type="gramStart"/>
      <w:r>
        <w:t>Hour'n</w:t>
      </w:r>
      <w:proofErr w:type="spellEnd"/>
      <w:r>
        <w:t>;</w:t>
      </w:r>
      <w:proofErr w:type="gramEnd"/>
    </w:p>
    <w:p w14:paraId="2C0CBE46" w14:textId="77777777" w:rsidR="007015D8" w:rsidRDefault="004D5A7A">
      <w:r>
        <w:tab/>
        <w:t xml:space="preserve">drop 'O3 1st Max </w:t>
      </w:r>
      <w:proofErr w:type="spellStart"/>
      <w:proofErr w:type="gramStart"/>
      <w:r>
        <w:t>Value'n</w:t>
      </w:r>
      <w:proofErr w:type="spellEnd"/>
      <w:r>
        <w:t>;</w:t>
      </w:r>
      <w:proofErr w:type="gramEnd"/>
    </w:p>
    <w:p w14:paraId="7FEC594B" w14:textId="77777777" w:rsidR="007015D8" w:rsidRDefault="004D5A7A">
      <w:r>
        <w:tab/>
        <w:t xml:space="preserve">drop 'O3 </w:t>
      </w:r>
      <w:proofErr w:type="spellStart"/>
      <w:proofErr w:type="gramStart"/>
      <w:r>
        <w:t>Mean'n</w:t>
      </w:r>
      <w:proofErr w:type="spellEnd"/>
      <w:r>
        <w:t>;</w:t>
      </w:r>
      <w:proofErr w:type="gramEnd"/>
    </w:p>
    <w:p w14:paraId="292A9898" w14:textId="77777777" w:rsidR="007015D8" w:rsidRDefault="004D5A7A">
      <w:r>
        <w:tab/>
        <w:t xml:space="preserve">rename 'NO2 </w:t>
      </w:r>
      <w:proofErr w:type="spellStart"/>
      <w:r>
        <w:t>AQI'n</w:t>
      </w:r>
      <w:proofErr w:type="spellEnd"/>
      <w:r>
        <w:t xml:space="preserve"> = </w:t>
      </w:r>
      <w:proofErr w:type="gramStart"/>
      <w:r>
        <w:t>NO2AQI;</w:t>
      </w:r>
      <w:proofErr w:type="gramEnd"/>
    </w:p>
    <w:p w14:paraId="622CCCEB" w14:textId="77777777" w:rsidR="007015D8" w:rsidRDefault="004D5A7A">
      <w:r>
        <w:tab/>
        <w:t xml:space="preserve">rename 'SO2 </w:t>
      </w:r>
      <w:proofErr w:type="spellStart"/>
      <w:r>
        <w:t>AQI'n</w:t>
      </w:r>
      <w:proofErr w:type="spellEnd"/>
      <w:r>
        <w:t xml:space="preserve"> = </w:t>
      </w:r>
      <w:proofErr w:type="gramStart"/>
      <w:r>
        <w:t>SO2AQI;</w:t>
      </w:r>
      <w:proofErr w:type="gramEnd"/>
    </w:p>
    <w:p w14:paraId="6BBE3B12" w14:textId="77777777" w:rsidR="007015D8" w:rsidRDefault="004D5A7A">
      <w:r>
        <w:tab/>
        <w:t xml:space="preserve">rename 'O3 </w:t>
      </w:r>
      <w:proofErr w:type="spellStart"/>
      <w:r>
        <w:t>AQI'n</w:t>
      </w:r>
      <w:proofErr w:type="spellEnd"/>
      <w:r>
        <w:t xml:space="preserve"> = </w:t>
      </w:r>
      <w:proofErr w:type="gramStart"/>
      <w:r>
        <w:t>O3AQI;</w:t>
      </w:r>
      <w:proofErr w:type="gramEnd"/>
    </w:p>
    <w:p w14:paraId="7BED0A5C" w14:textId="77777777" w:rsidR="007015D8" w:rsidRDefault="004D5A7A">
      <w:r>
        <w:tab/>
        <w:t xml:space="preserve">rename 'CO </w:t>
      </w:r>
      <w:proofErr w:type="spellStart"/>
      <w:r>
        <w:t>AQI'n</w:t>
      </w:r>
      <w:proofErr w:type="spellEnd"/>
      <w:r>
        <w:t xml:space="preserve"> = </w:t>
      </w:r>
      <w:proofErr w:type="gramStart"/>
      <w:r>
        <w:t>COAQI;</w:t>
      </w:r>
      <w:proofErr w:type="gramEnd"/>
    </w:p>
    <w:p w14:paraId="4FB3701F" w14:textId="77777777" w:rsidR="007015D8" w:rsidRDefault="004D5A7A">
      <w:proofErr w:type="gramStart"/>
      <w:r>
        <w:t>run;</w:t>
      </w:r>
      <w:proofErr w:type="gramEnd"/>
    </w:p>
    <w:p w14:paraId="31E1231D" w14:textId="77777777" w:rsidR="007015D8" w:rsidRDefault="007015D8"/>
    <w:p w14:paraId="250CDED0" w14:textId="77777777" w:rsidR="007015D8" w:rsidRDefault="004D5A7A">
      <w:r>
        <w:t xml:space="preserve">/* group by </w:t>
      </w:r>
      <w:proofErr w:type="spellStart"/>
      <w:proofErr w:type="gramStart"/>
      <w:r>
        <w:t>Yearmonth</w:t>
      </w:r>
      <w:proofErr w:type="spellEnd"/>
      <w:r>
        <w:t xml:space="preserve">  *</w:t>
      </w:r>
      <w:proofErr w:type="gramEnd"/>
      <w:r>
        <w:t>/</w:t>
      </w:r>
    </w:p>
    <w:p w14:paraId="79CC8BC7" w14:textId="77777777" w:rsidR="007015D8" w:rsidRDefault="004D5A7A">
      <w:r>
        <w:t xml:space="preserve">proc </w:t>
      </w:r>
      <w:proofErr w:type="spellStart"/>
      <w:proofErr w:type="gramStart"/>
      <w:r>
        <w:t>sql</w:t>
      </w:r>
      <w:proofErr w:type="spellEnd"/>
      <w:r>
        <w:t>;</w:t>
      </w:r>
      <w:proofErr w:type="gramEnd"/>
    </w:p>
    <w:p w14:paraId="371B56AB" w14:textId="77777777" w:rsidR="007015D8" w:rsidRDefault="004D5A7A">
      <w:r>
        <w:tab/>
        <w:t xml:space="preserve">create table </w:t>
      </w:r>
      <w:proofErr w:type="spellStart"/>
      <w:r>
        <w:t>ilpolgrp</w:t>
      </w:r>
      <w:proofErr w:type="spellEnd"/>
      <w:r>
        <w:t xml:space="preserve"> as </w:t>
      </w:r>
    </w:p>
    <w:p w14:paraId="2ED89DE3" w14:textId="77777777" w:rsidR="007015D8" w:rsidRDefault="004D5A7A">
      <w:r>
        <w:tab/>
        <w:t>sele</w:t>
      </w:r>
      <w:r>
        <w:t xml:space="preserve">ct </w:t>
      </w:r>
      <w:proofErr w:type="spellStart"/>
      <w:r>
        <w:t>yearmonth</w:t>
      </w:r>
      <w:proofErr w:type="spellEnd"/>
      <w:r>
        <w:t xml:space="preserve">,  </w:t>
      </w:r>
    </w:p>
    <w:p w14:paraId="472DD70B" w14:textId="77777777" w:rsidR="007015D8" w:rsidRDefault="004D5A7A">
      <w:r>
        <w:tab/>
      </w:r>
      <w:proofErr w:type="gramStart"/>
      <w:r>
        <w:t>avg(</w:t>
      </w:r>
      <w:proofErr w:type="gramEnd"/>
      <w:r>
        <w:t xml:space="preserve">NO2AQI) as NO2AQI, </w:t>
      </w:r>
    </w:p>
    <w:p w14:paraId="449FA912" w14:textId="77777777" w:rsidR="007015D8" w:rsidRDefault="004D5A7A">
      <w:r>
        <w:tab/>
      </w:r>
      <w:proofErr w:type="gramStart"/>
      <w:r>
        <w:t>avg(</w:t>
      </w:r>
      <w:proofErr w:type="gramEnd"/>
      <w:r>
        <w:t xml:space="preserve">COAQI) as COAQI, </w:t>
      </w:r>
    </w:p>
    <w:p w14:paraId="3C25FCD8" w14:textId="77777777" w:rsidR="007015D8" w:rsidRDefault="004D5A7A">
      <w:r>
        <w:tab/>
      </w:r>
      <w:proofErr w:type="gramStart"/>
      <w:r>
        <w:t>avg(</w:t>
      </w:r>
      <w:proofErr w:type="gramEnd"/>
      <w:r>
        <w:t xml:space="preserve">SO2AQI) as SO2AQI, </w:t>
      </w:r>
    </w:p>
    <w:p w14:paraId="1861B420" w14:textId="77777777" w:rsidR="007015D8" w:rsidRDefault="004D5A7A">
      <w:r>
        <w:tab/>
        <w:t>avg(O3AQI) as O3AQI</w:t>
      </w:r>
    </w:p>
    <w:p w14:paraId="7747F84D" w14:textId="77777777" w:rsidR="007015D8" w:rsidRDefault="004D5A7A">
      <w:r>
        <w:tab/>
        <w:t xml:space="preserve">from </w:t>
      </w:r>
      <w:proofErr w:type="spellStart"/>
      <w:r>
        <w:t>ilpolclean</w:t>
      </w:r>
      <w:proofErr w:type="spellEnd"/>
    </w:p>
    <w:p w14:paraId="1F0DA985" w14:textId="77777777" w:rsidR="007015D8" w:rsidRDefault="004D5A7A">
      <w:r>
        <w:tab/>
        <w:t xml:space="preserve">group by </w:t>
      </w:r>
      <w:proofErr w:type="spellStart"/>
      <w:r>
        <w:t>yearmonth</w:t>
      </w:r>
      <w:proofErr w:type="spellEnd"/>
    </w:p>
    <w:p w14:paraId="6A2D1D6B" w14:textId="77777777" w:rsidR="007015D8" w:rsidRDefault="004D5A7A">
      <w:r>
        <w:tab/>
        <w:t xml:space="preserve">order by </w:t>
      </w:r>
      <w:proofErr w:type="spellStart"/>
      <w:proofErr w:type="gramStart"/>
      <w:r>
        <w:t>yearmonth</w:t>
      </w:r>
      <w:proofErr w:type="spellEnd"/>
      <w:r>
        <w:t>;</w:t>
      </w:r>
      <w:proofErr w:type="gramEnd"/>
    </w:p>
    <w:p w14:paraId="5FCE845C" w14:textId="77777777" w:rsidR="007015D8" w:rsidRDefault="004D5A7A">
      <w:proofErr w:type="gramStart"/>
      <w:r>
        <w:t>quit;</w:t>
      </w:r>
      <w:proofErr w:type="gramEnd"/>
    </w:p>
    <w:p w14:paraId="10B8AC3E" w14:textId="77777777" w:rsidR="007015D8" w:rsidRDefault="007015D8"/>
    <w:p w14:paraId="17B492CE" w14:textId="77777777" w:rsidR="007015D8" w:rsidRDefault="004D5A7A">
      <w:r>
        <w:t xml:space="preserve">/* add time </w:t>
      </w:r>
      <w:proofErr w:type="gramStart"/>
      <w:r>
        <w:t>variable  *</w:t>
      </w:r>
      <w:proofErr w:type="gramEnd"/>
      <w:r>
        <w:t>/</w:t>
      </w:r>
    </w:p>
    <w:p w14:paraId="057098DE" w14:textId="77777777" w:rsidR="007015D8" w:rsidRDefault="004D5A7A">
      <w:r>
        <w:t xml:space="preserve">data </w:t>
      </w:r>
      <w:proofErr w:type="spellStart"/>
      <w:r>
        <w:t>ilpolt</w:t>
      </w:r>
      <w:proofErr w:type="spellEnd"/>
      <w:r>
        <w:t xml:space="preserve">; set </w:t>
      </w:r>
      <w:proofErr w:type="spellStart"/>
      <w:proofErr w:type="gramStart"/>
      <w:r>
        <w:t>ilpolgrp</w:t>
      </w:r>
      <w:proofErr w:type="spellEnd"/>
      <w:r>
        <w:t>;</w:t>
      </w:r>
      <w:proofErr w:type="gramEnd"/>
      <w:r>
        <w:t xml:space="preserve"> </w:t>
      </w:r>
    </w:p>
    <w:p w14:paraId="4BA540AF" w14:textId="77777777" w:rsidR="007015D8" w:rsidRDefault="004D5A7A">
      <w:r>
        <w:tab/>
        <w:t>t = _n</w:t>
      </w:r>
      <w:proofErr w:type="gramStart"/>
      <w:r>
        <w:t>_;</w:t>
      </w:r>
      <w:proofErr w:type="gramEnd"/>
      <w:r>
        <w:t xml:space="preserve">  </w:t>
      </w:r>
    </w:p>
    <w:p w14:paraId="1DAF50B8" w14:textId="77777777" w:rsidR="007015D8" w:rsidRDefault="004D5A7A">
      <w:proofErr w:type="gramStart"/>
      <w:r>
        <w:t>run;</w:t>
      </w:r>
      <w:proofErr w:type="gramEnd"/>
    </w:p>
    <w:p w14:paraId="69B85FD5" w14:textId="77777777" w:rsidR="007015D8" w:rsidRDefault="007015D8"/>
    <w:p w14:paraId="61416909" w14:textId="77777777" w:rsidR="007015D8" w:rsidRDefault="004D5A7A">
      <w:r>
        <w:t xml:space="preserve">proc </w:t>
      </w:r>
      <w:proofErr w:type="spellStart"/>
      <w:r>
        <w:t>sgplot</w:t>
      </w:r>
      <w:proofErr w:type="spellEnd"/>
      <w:r>
        <w:t xml:space="preserve"> data=</w:t>
      </w:r>
      <w:proofErr w:type="spellStart"/>
      <w:r>
        <w:t>ilpolt</w:t>
      </w:r>
      <w:proofErr w:type="spellEnd"/>
      <w:r>
        <w:t>; scatter x=</w:t>
      </w:r>
      <w:proofErr w:type="spellStart"/>
      <w:r>
        <w:t>coaqi</w:t>
      </w:r>
      <w:proofErr w:type="spellEnd"/>
      <w:r>
        <w:t xml:space="preserve"> y=no2aqi; </w:t>
      </w:r>
      <w:proofErr w:type="gramStart"/>
      <w:r>
        <w:t>run;</w:t>
      </w:r>
      <w:proofErr w:type="gramEnd"/>
    </w:p>
    <w:p w14:paraId="2567655F" w14:textId="77777777" w:rsidR="007015D8" w:rsidRDefault="004D5A7A">
      <w:r>
        <w:t xml:space="preserve">proc </w:t>
      </w:r>
      <w:proofErr w:type="spellStart"/>
      <w:r>
        <w:t>sgplot</w:t>
      </w:r>
      <w:proofErr w:type="spellEnd"/>
      <w:r>
        <w:t xml:space="preserve"> data=</w:t>
      </w:r>
      <w:proofErr w:type="spellStart"/>
      <w:r>
        <w:t>ilpolt</w:t>
      </w:r>
      <w:proofErr w:type="spellEnd"/>
      <w:r>
        <w:t xml:space="preserve">; scatter x=so2aqi y=no2aqi; </w:t>
      </w:r>
      <w:proofErr w:type="gramStart"/>
      <w:r>
        <w:t>run;</w:t>
      </w:r>
      <w:proofErr w:type="gramEnd"/>
    </w:p>
    <w:p w14:paraId="0AA8C4F5" w14:textId="77777777" w:rsidR="007015D8" w:rsidRDefault="004D5A7A">
      <w:r>
        <w:t xml:space="preserve">proc </w:t>
      </w:r>
      <w:proofErr w:type="spellStart"/>
      <w:r>
        <w:t>sgplot</w:t>
      </w:r>
      <w:proofErr w:type="spellEnd"/>
      <w:r>
        <w:t xml:space="preserve"> data=</w:t>
      </w:r>
      <w:proofErr w:type="spellStart"/>
      <w:r>
        <w:t>ilpolt</w:t>
      </w:r>
      <w:proofErr w:type="spellEnd"/>
      <w:r>
        <w:t xml:space="preserve">; scatter x=o3aqi y=no2aqi; </w:t>
      </w:r>
      <w:proofErr w:type="gramStart"/>
      <w:r>
        <w:t>run;</w:t>
      </w:r>
      <w:proofErr w:type="gramEnd"/>
    </w:p>
    <w:p w14:paraId="07989D82" w14:textId="77777777" w:rsidR="007015D8" w:rsidRDefault="007015D8"/>
    <w:p w14:paraId="04DF480A" w14:textId="77777777" w:rsidR="007015D8" w:rsidRDefault="004D5A7A">
      <w:r>
        <w:t>/* check for nonlinearity */</w:t>
      </w:r>
    </w:p>
    <w:p w14:paraId="04DB69E0" w14:textId="77777777" w:rsidR="007015D8" w:rsidRDefault="004D5A7A">
      <w:r>
        <w:t xml:space="preserve">data ilpolt2; set </w:t>
      </w:r>
      <w:proofErr w:type="spellStart"/>
      <w:proofErr w:type="gramStart"/>
      <w:r>
        <w:t>ilpolt</w:t>
      </w:r>
      <w:proofErr w:type="spellEnd"/>
      <w:r>
        <w:t>;</w:t>
      </w:r>
      <w:proofErr w:type="gramEnd"/>
      <w:r>
        <w:t xml:space="preserve"> </w:t>
      </w:r>
    </w:p>
    <w:p w14:paraId="7079595D" w14:textId="77777777" w:rsidR="007015D8" w:rsidRDefault="004D5A7A">
      <w:r>
        <w:tab/>
        <w:t>o3aqi2=o3aqi*</w:t>
      </w:r>
      <w:proofErr w:type="gramStart"/>
      <w:r>
        <w:t>o3aqi;</w:t>
      </w:r>
      <w:proofErr w:type="gramEnd"/>
    </w:p>
    <w:p w14:paraId="7A663E51" w14:textId="77777777" w:rsidR="007015D8" w:rsidRDefault="004D5A7A">
      <w:r>
        <w:tab/>
        <w:t>so2aqi2=</w:t>
      </w:r>
      <w:r>
        <w:t>so2aqi*</w:t>
      </w:r>
      <w:proofErr w:type="gramStart"/>
      <w:r>
        <w:t>so2aqi;</w:t>
      </w:r>
      <w:proofErr w:type="gramEnd"/>
    </w:p>
    <w:p w14:paraId="3F719B3E" w14:textId="77777777" w:rsidR="007015D8" w:rsidRDefault="004D5A7A">
      <w:r>
        <w:tab/>
        <w:t>coaqi2=</w:t>
      </w:r>
      <w:proofErr w:type="spellStart"/>
      <w:r>
        <w:t>coaqi</w:t>
      </w:r>
      <w:proofErr w:type="spellEnd"/>
      <w:r>
        <w:t>*</w:t>
      </w:r>
      <w:proofErr w:type="spellStart"/>
      <w:proofErr w:type="gramStart"/>
      <w:r>
        <w:t>coaqi</w:t>
      </w:r>
      <w:proofErr w:type="spellEnd"/>
      <w:r>
        <w:t>;</w:t>
      </w:r>
      <w:proofErr w:type="gramEnd"/>
    </w:p>
    <w:p w14:paraId="045D7012" w14:textId="77777777" w:rsidR="007015D8" w:rsidRDefault="004D5A7A">
      <w:proofErr w:type="gramStart"/>
      <w:r>
        <w:t>run;</w:t>
      </w:r>
      <w:proofErr w:type="gramEnd"/>
    </w:p>
    <w:p w14:paraId="0FA10E27" w14:textId="77777777" w:rsidR="007015D8" w:rsidRDefault="007015D8"/>
    <w:p w14:paraId="30A896B5" w14:textId="77777777" w:rsidR="007015D8" w:rsidRDefault="007015D8"/>
    <w:p w14:paraId="4EAA5B7F" w14:textId="77777777" w:rsidR="007015D8" w:rsidRDefault="007015D8"/>
    <w:p w14:paraId="7884E462" w14:textId="77777777" w:rsidR="007015D8" w:rsidRDefault="004D5A7A">
      <w:r>
        <w:t>/***************************** Time Series Plotting ******************************/</w:t>
      </w:r>
    </w:p>
    <w:p w14:paraId="1D3A8E39" w14:textId="77777777" w:rsidR="007015D8" w:rsidRDefault="004D5A7A">
      <w:r>
        <w:t>/* Florida plot the data AQIs */</w:t>
      </w:r>
    </w:p>
    <w:p w14:paraId="6A6ED5AE" w14:textId="77777777" w:rsidR="007015D8" w:rsidRDefault="004D5A7A">
      <w:r>
        <w:t xml:space="preserve">proc </w:t>
      </w:r>
      <w:proofErr w:type="spellStart"/>
      <w:r>
        <w:t>sgplot</w:t>
      </w:r>
      <w:proofErr w:type="spellEnd"/>
      <w:r>
        <w:t xml:space="preserve"> data=</w:t>
      </w:r>
      <w:proofErr w:type="spellStart"/>
      <w:proofErr w:type="gramStart"/>
      <w:r>
        <w:t>flpolt</w:t>
      </w:r>
      <w:proofErr w:type="spellEnd"/>
      <w:r>
        <w:t>;</w:t>
      </w:r>
      <w:proofErr w:type="gramEnd"/>
    </w:p>
    <w:p w14:paraId="39085E29" w14:textId="77777777" w:rsidR="007015D8" w:rsidRDefault="004D5A7A">
      <w:r>
        <w:tab/>
        <w:t>series x=</w:t>
      </w:r>
      <w:proofErr w:type="spellStart"/>
      <w:r>
        <w:t>yearmonth</w:t>
      </w:r>
      <w:proofErr w:type="spellEnd"/>
      <w:r>
        <w:t xml:space="preserve"> y=</w:t>
      </w:r>
      <w:proofErr w:type="gramStart"/>
      <w:r>
        <w:t>no2aqi;</w:t>
      </w:r>
      <w:proofErr w:type="gramEnd"/>
    </w:p>
    <w:p w14:paraId="11111E98" w14:textId="77777777" w:rsidR="007015D8" w:rsidRDefault="004D5A7A">
      <w:r>
        <w:tab/>
        <w:t>series x=</w:t>
      </w:r>
      <w:proofErr w:type="spellStart"/>
      <w:r>
        <w:t>yearmonth</w:t>
      </w:r>
      <w:proofErr w:type="spellEnd"/>
      <w:r>
        <w:t xml:space="preserve"> y=</w:t>
      </w:r>
      <w:proofErr w:type="gramStart"/>
      <w:r>
        <w:t>o3aqi;</w:t>
      </w:r>
      <w:proofErr w:type="gramEnd"/>
    </w:p>
    <w:p w14:paraId="58CF5C92" w14:textId="77777777" w:rsidR="007015D8" w:rsidRDefault="004D5A7A">
      <w:r>
        <w:tab/>
        <w:t>series x=</w:t>
      </w:r>
      <w:proofErr w:type="spellStart"/>
      <w:r>
        <w:t>y</w:t>
      </w:r>
      <w:r>
        <w:t>earmonth</w:t>
      </w:r>
      <w:proofErr w:type="spellEnd"/>
      <w:r>
        <w:t xml:space="preserve"> y=</w:t>
      </w:r>
      <w:proofErr w:type="gramStart"/>
      <w:r>
        <w:t>so2aqi;</w:t>
      </w:r>
      <w:proofErr w:type="gramEnd"/>
    </w:p>
    <w:p w14:paraId="261F4573" w14:textId="77777777" w:rsidR="007015D8" w:rsidRDefault="004D5A7A">
      <w:r>
        <w:tab/>
        <w:t>series x=</w:t>
      </w:r>
      <w:proofErr w:type="spellStart"/>
      <w:r>
        <w:t>yearmonth</w:t>
      </w:r>
      <w:proofErr w:type="spellEnd"/>
      <w:r>
        <w:t xml:space="preserve"> y=</w:t>
      </w:r>
      <w:proofErr w:type="spellStart"/>
      <w:proofErr w:type="gramStart"/>
      <w:r>
        <w:t>coaqi</w:t>
      </w:r>
      <w:proofErr w:type="spellEnd"/>
      <w:r>
        <w:t>;</w:t>
      </w:r>
      <w:proofErr w:type="gramEnd"/>
    </w:p>
    <w:p w14:paraId="18B822A6" w14:textId="77777777" w:rsidR="007015D8" w:rsidRDefault="004D5A7A">
      <w:r>
        <w:tab/>
        <w:t>title "Florida AQIs overtime</w:t>
      </w:r>
      <w:proofErr w:type="gramStart"/>
      <w:r>
        <w:t>";</w:t>
      </w:r>
      <w:proofErr w:type="gramEnd"/>
    </w:p>
    <w:p w14:paraId="6B15F3EC" w14:textId="77777777" w:rsidR="007015D8" w:rsidRDefault="004D5A7A">
      <w:proofErr w:type="gramStart"/>
      <w:r>
        <w:t>run;</w:t>
      </w:r>
      <w:proofErr w:type="gramEnd"/>
    </w:p>
    <w:p w14:paraId="443B98B9" w14:textId="77777777" w:rsidR="007015D8" w:rsidRDefault="004D5A7A">
      <w:r>
        <w:t>proc timeseries data=</w:t>
      </w:r>
      <w:proofErr w:type="spellStart"/>
      <w:r>
        <w:t>flpolt</w:t>
      </w:r>
      <w:proofErr w:type="spellEnd"/>
      <w:r>
        <w:t xml:space="preserve"> plots=</w:t>
      </w:r>
      <w:proofErr w:type="spellStart"/>
      <w:r>
        <w:t>acf</w:t>
      </w:r>
      <w:proofErr w:type="spellEnd"/>
      <w:r>
        <w:t xml:space="preserve"> out=_null</w:t>
      </w:r>
      <w:proofErr w:type="gramStart"/>
      <w:r>
        <w:t>_;</w:t>
      </w:r>
      <w:proofErr w:type="gramEnd"/>
    </w:p>
    <w:p w14:paraId="3D5ED1F1" w14:textId="77777777" w:rsidR="007015D8" w:rsidRDefault="004D5A7A">
      <w:r>
        <w:tab/>
        <w:t xml:space="preserve">var no2aqi o3aqi so2aqi </w:t>
      </w:r>
      <w:proofErr w:type="spellStart"/>
      <w:proofErr w:type="gramStart"/>
      <w:r>
        <w:t>coaqi</w:t>
      </w:r>
      <w:proofErr w:type="spellEnd"/>
      <w:r>
        <w:t>;</w:t>
      </w:r>
      <w:proofErr w:type="gramEnd"/>
    </w:p>
    <w:p w14:paraId="79A8D121" w14:textId="77777777" w:rsidR="007015D8" w:rsidRDefault="004D5A7A">
      <w:r>
        <w:tab/>
      </w:r>
      <w:proofErr w:type="spellStart"/>
      <w:r>
        <w:t>corr</w:t>
      </w:r>
      <w:proofErr w:type="spellEnd"/>
      <w:r>
        <w:t xml:space="preserve"> </w:t>
      </w:r>
      <w:proofErr w:type="spellStart"/>
      <w:r>
        <w:t>acf</w:t>
      </w:r>
      <w:proofErr w:type="spellEnd"/>
      <w:r>
        <w:t>/</w:t>
      </w:r>
      <w:proofErr w:type="spellStart"/>
      <w:r>
        <w:t>nlag</w:t>
      </w:r>
      <w:proofErr w:type="spellEnd"/>
      <w:r>
        <w:t>=</w:t>
      </w:r>
      <w:proofErr w:type="gramStart"/>
      <w:r>
        <w:t>48;</w:t>
      </w:r>
      <w:proofErr w:type="gramEnd"/>
    </w:p>
    <w:p w14:paraId="5C6BE33C" w14:textId="77777777" w:rsidR="007015D8" w:rsidRDefault="004D5A7A">
      <w:proofErr w:type="gramStart"/>
      <w:r>
        <w:t>run;</w:t>
      </w:r>
      <w:proofErr w:type="gramEnd"/>
    </w:p>
    <w:p w14:paraId="31F96591" w14:textId="77777777" w:rsidR="007015D8" w:rsidRDefault="007015D8"/>
    <w:p w14:paraId="47BA2D50" w14:textId="77777777" w:rsidR="007015D8" w:rsidRDefault="004D5A7A">
      <w:r>
        <w:t>/* Illinois plot the data AQIs*/</w:t>
      </w:r>
    </w:p>
    <w:p w14:paraId="4C693466" w14:textId="77777777" w:rsidR="007015D8" w:rsidRDefault="004D5A7A">
      <w:r>
        <w:t xml:space="preserve">proc </w:t>
      </w:r>
      <w:proofErr w:type="spellStart"/>
      <w:r>
        <w:t>sgplot</w:t>
      </w:r>
      <w:proofErr w:type="spellEnd"/>
      <w:r>
        <w:t xml:space="preserve"> data=</w:t>
      </w:r>
      <w:proofErr w:type="spellStart"/>
      <w:proofErr w:type="gramStart"/>
      <w:r>
        <w:t>ilpolt</w:t>
      </w:r>
      <w:proofErr w:type="spellEnd"/>
      <w:r>
        <w:t>;</w:t>
      </w:r>
      <w:proofErr w:type="gramEnd"/>
    </w:p>
    <w:p w14:paraId="7B0BFAD4" w14:textId="77777777" w:rsidR="007015D8" w:rsidRDefault="004D5A7A">
      <w:r>
        <w:tab/>
        <w:t>series x=</w:t>
      </w:r>
      <w:proofErr w:type="spellStart"/>
      <w:r>
        <w:t>yearmonth</w:t>
      </w:r>
      <w:proofErr w:type="spellEnd"/>
      <w:r>
        <w:t xml:space="preserve"> y=</w:t>
      </w:r>
      <w:proofErr w:type="gramStart"/>
      <w:r>
        <w:t>no2aqi;</w:t>
      </w:r>
      <w:proofErr w:type="gramEnd"/>
    </w:p>
    <w:p w14:paraId="15A285B0" w14:textId="77777777" w:rsidR="007015D8" w:rsidRDefault="004D5A7A">
      <w:r>
        <w:tab/>
        <w:t>series x=</w:t>
      </w:r>
      <w:proofErr w:type="spellStart"/>
      <w:r>
        <w:t>yearmonth</w:t>
      </w:r>
      <w:proofErr w:type="spellEnd"/>
      <w:r>
        <w:t xml:space="preserve"> y=</w:t>
      </w:r>
      <w:proofErr w:type="gramStart"/>
      <w:r>
        <w:t>o3aqi;</w:t>
      </w:r>
      <w:proofErr w:type="gramEnd"/>
    </w:p>
    <w:p w14:paraId="16EF6F5B" w14:textId="77777777" w:rsidR="007015D8" w:rsidRDefault="004D5A7A">
      <w:r>
        <w:tab/>
        <w:t>series x=</w:t>
      </w:r>
      <w:proofErr w:type="spellStart"/>
      <w:r>
        <w:t>yearmonth</w:t>
      </w:r>
      <w:proofErr w:type="spellEnd"/>
      <w:r>
        <w:t xml:space="preserve"> y=</w:t>
      </w:r>
      <w:proofErr w:type="gramStart"/>
      <w:r>
        <w:t>so2aqi;</w:t>
      </w:r>
      <w:proofErr w:type="gramEnd"/>
    </w:p>
    <w:p w14:paraId="7A8FB54B" w14:textId="77777777" w:rsidR="007015D8" w:rsidRDefault="004D5A7A">
      <w:r>
        <w:tab/>
        <w:t>series x=</w:t>
      </w:r>
      <w:proofErr w:type="spellStart"/>
      <w:r>
        <w:t>yearmonth</w:t>
      </w:r>
      <w:proofErr w:type="spellEnd"/>
      <w:r>
        <w:t xml:space="preserve"> y=</w:t>
      </w:r>
      <w:proofErr w:type="spellStart"/>
      <w:proofErr w:type="gramStart"/>
      <w:r>
        <w:t>coaqi</w:t>
      </w:r>
      <w:proofErr w:type="spellEnd"/>
      <w:r>
        <w:t>;</w:t>
      </w:r>
      <w:proofErr w:type="gramEnd"/>
    </w:p>
    <w:p w14:paraId="762B0A22" w14:textId="77777777" w:rsidR="007015D8" w:rsidRDefault="004D5A7A">
      <w:r>
        <w:tab/>
        <w:t>title " Illinois AQIs overtime</w:t>
      </w:r>
      <w:proofErr w:type="gramStart"/>
      <w:r>
        <w:t>";</w:t>
      </w:r>
      <w:proofErr w:type="gramEnd"/>
    </w:p>
    <w:p w14:paraId="6C30BF59" w14:textId="77777777" w:rsidR="007015D8" w:rsidRDefault="004D5A7A">
      <w:proofErr w:type="gramStart"/>
      <w:r>
        <w:t>run;</w:t>
      </w:r>
      <w:proofErr w:type="gramEnd"/>
    </w:p>
    <w:p w14:paraId="2529A30F" w14:textId="77777777" w:rsidR="007015D8" w:rsidRDefault="004D5A7A">
      <w:r>
        <w:t>proc timeseries data=</w:t>
      </w:r>
      <w:proofErr w:type="spellStart"/>
      <w:r>
        <w:t>ilpolt</w:t>
      </w:r>
      <w:proofErr w:type="spellEnd"/>
      <w:r>
        <w:t xml:space="preserve"> plots=</w:t>
      </w:r>
      <w:proofErr w:type="spellStart"/>
      <w:r>
        <w:t>acf</w:t>
      </w:r>
      <w:proofErr w:type="spellEnd"/>
      <w:r>
        <w:t xml:space="preserve"> out=_null</w:t>
      </w:r>
      <w:proofErr w:type="gramStart"/>
      <w:r>
        <w:t>_;</w:t>
      </w:r>
      <w:proofErr w:type="gramEnd"/>
    </w:p>
    <w:p w14:paraId="49613550" w14:textId="77777777" w:rsidR="007015D8" w:rsidRDefault="004D5A7A">
      <w:r>
        <w:tab/>
        <w:t>var no2aqi o3aqi so2aqi</w:t>
      </w:r>
      <w:r>
        <w:t xml:space="preserve"> </w:t>
      </w:r>
      <w:proofErr w:type="spellStart"/>
      <w:proofErr w:type="gramStart"/>
      <w:r>
        <w:t>coaqi</w:t>
      </w:r>
      <w:proofErr w:type="spellEnd"/>
      <w:r>
        <w:t>;</w:t>
      </w:r>
      <w:proofErr w:type="gramEnd"/>
    </w:p>
    <w:p w14:paraId="3147271D" w14:textId="77777777" w:rsidR="007015D8" w:rsidRDefault="004D5A7A">
      <w:r>
        <w:tab/>
      </w:r>
      <w:proofErr w:type="spellStart"/>
      <w:r>
        <w:t>corr</w:t>
      </w:r>
      <w:proofErr w:type="spellEnd"/>
      <w:r>
        <w:t xml:space="preserve"> </w:t>
      </w:r>
      <w:proofErr w:type="spellStart"/>
      <w:r>
        <w:t>acf</w:t>
      </w:r>
      <w:proofErr w:type="spellEnd"/>
      <w:r>
        <w:t>/</w:t>
      </w:r>
      <w:proofErr w:type="spellStart"/>
      <w:r>
        <w:t>nlag</w:t>
      </w:r>
      <w:proofErr w:type="spellEnd"/>
      <w:r>
        <w:t>=</w:t>
      </w:r>
      <w:proofErr w:type="gramStart"/>
      <w:r>
        <w:t>48;</w:t>
      </w:r>
      <w:proofErr w:type="gramEnd"/>
    </w:p>
    <w:p w14:paraId="11B45057" w14:textId="77777777" w:rsidR="007015D8" w:rsidRDefault="004D5A7A">
      <w:proofErr w:type="gramStart"/>
      <w:r>
        <w:t>run;</w:t>
      </w:r>
      <w:proofErr w:type="gramEnd"/>
    </w:p>
    <w:p w14:paraId="4D7AD40D" w14:textId="77777777" w:rsidR="007015D8" w:rsidRDefault="007015D8"/>
    <w:p w14:paraId="7C25C445" w14:textId="77777777" w:rsidR="007015D8" w:rsidRDefault="007015D8"/>
    <w:p w14:paraId="4FE78B31" w14:textId="77777777" w:rsidR="007015D8" w:rsidRDefault="004D5A7A">
      <w:r>
        <w:t>/***************************** Multiple Regression Florida ******************************/</w:t>
      </w:r>
    </w:p>
    <w:p w14:paraId="00D3C806" w14:textId="77777777" w:rsidR="007015D8" w:rsidRDefault="004D5A7A">
      <w:r>
        <w:t>/*account for seasonality with dummy variables*/</w:t>
      </w:r>
    </w:p>
    <w:p w14:paraId="57AD2CE6" w14:textId="77777777" w:rsidR="007015D8" w:rsidRDefault="004D5A7A">
      <w:r>
        <w:t xml:space="preserve">data </w:t>
      </w:r>
      <w:proofErr w:type="spellStart"/>
      <w:r>
        <w:t>flpoltm</w:t>
      </w:r>
      <w:proofErr w:type="spellEnd"/>
      <w:r>
        <w:t>; set flpolt2; month=month(</w:t>
      </w:r>
      <w:proofErr w:type="spellStart"/>
      <w:r>
        <w:t>yearmonth</w:t>
      </w:r>
      <w:proofErr w:type="spellEnd"/>
      <w:proofErr w:type="gramStart"/>
      <w:r>
        <w:t>);</w:t>
      </w:r>
      <w:proofErr w:type="gramEnd"/>
    </w:p>
    <w:p w14:paraId="29A05F87" w14:textId="77777777" w:rsidR="007015D8" w:rsidRDefault="004D5A7A">
      <w:r>
        <w:tab/>
        <w:t>t=_n</w:t>
      </w:r>
      <w:proofErr w:type="gramStart"/>
      <w:r>
        <w:t>_;</w:t>
      </w:r>
      <w:proofErr w:type="gramEnd"/>
    </w:p>
    <w:p w14:paraId="087D9989" w14:textId="77777777" w:rsidR="007015D8" w:rsidRDefault="004D5A7A">
      <w:r>
        <w:tab/>
        <w:t>if month=1 then month1</w:t>
      </w:r>
      <w:r>
        <w:t>=1; else month1=</w:t>
      </w:r>
      <w:proofErr w:type="gramStart"/>
      <w:r>
        <w:t>0;</w:t>
      </w:r>
      <w:proofErr w:type="gramEnd"/>
      <w:r>
        <w:t xml:space="preserve"> </w:t>
      </w:r>
    </w:p>
    <w:p w14:paraId="5577C7ED" w14:textId="77777777" w:rsidR="007015D8" w:rsidRDefault="004D5A7A">
      <w:r>
        <w:tab/>
        <w:t>if month=2 then month2=1; else month2=</w:t>
      </w:r>
      <w:proofErr w:type="gramStart"/>
      <w:r>
        <w:t>0;</w:t>
      </w:r>
      <w:proofErr w:type="gramEnd"/>
      <w:r>
        <w:t xml:space="preserve"> </w:t>
      </w:r>
    </w:p>
    <w:p w14:paraId="6F3DC0E9" w14:textId="77777777" w:rsidR="007015D8" w:rsidRDefault="004D5A7A">
      <w:r>
        <w:tab/>
        <w:t>if month=3 then month3=1; else month3=</w:t>
      </w:r>
      <w:proofErr w:type="gramStart"/>
      <w:r>
        <w:t>0;</w:t>
      </w:r>
      <w:proofErr w:type="gramEnd"/>
      <w:r>
        <w:t xml:space="preserve"> </w:t>
      </w:r>
    </w:p>
    <w:p w14:paraId="2F1EA77A" w14:textId="77777777" w:rsidR="007015D8" w:rsidRDefault="004D5A7A">
      <w:r>
        <w:tab/>
        <w:t>if month=4 then month4=1; else month4=</w:t>
      </w:r>
      <w:proofErr w:type="gramStart"/>
      <w:r>
        <w:t>0;</w:t>
      </w:r>
      <w:proofErr w:type="gramEnd"/>
    </w:p>
    <w:p w14:paraId="460BBE79" w14:textId="77777777" w:rsidR="007015D8" w:rsidRDefault="004D5A7A">
      <w:r>
        <w:tab/>
        <w:t>if month=5 then month5=1; else month5=</w:t>
      </w:r>
      <w:proofErr w:type="gramStart"/>
      <w:r>
        <w:t>0;</w:t>
      </w:r>
      <w:proofErr w:type="gramEnd"/>
    </w:p>
    <w:p w14:paraId="4B9708EA" w14:textId="77777777" w:rsidR="007015D8" w:rsidRDefault="004D5A7A">
      <w:r>
        <w:tab/>
        <w:t>if month=6 then month6=1; else month6=</w:t>
      </w:r>
      <w:proofErr w:type="gramStart"/>
      <w:r>
        <w:t>0;</w:t>
      </w:r>
      <w:proofErr w:type="gramEnd"/>
      <w:r>
        <w:tab/>
      </w:r>
    </w:p>
    <w:p w14:paraId="7C3DD47E" w14:textId="77777777" w:rsidR="007015D8" w:rsidRDefault="004D5A7A">
      <w:r>
        <w:tab/>
      </w:r>
      <w:r>
        <w:t>if month=7 then month7=1; else month7=</w:t>
      </w:r>
      <w:proofErr w:type="gramStart"/>
      <w:r>
        <w:t>0;</w:t>
      </w:r>
      <w:proofErr w:type="gramEnd"/>
    </w:p>
    <w:p w14:paraId="6B0DDDA8" w14:textId="77777777" w:rsidR="007015D8" w:rsidRDefault="004D5A7A">
      <w:r>
        <w:tab/>
        <w:t>if month=8 then month8=1; else month8=</w:t>
      </w:r>
      <w:proofErr w:type="gramStart"/>
      <w:r>
        <w:t>0;</w:t>
      </w:r>
      <w:proofErr w:type="gramEnd"/>
    </w:p>
    <w:p w14:paraId="0DFD67DA" w14:textId="77777777" w:rsidR="007015D8" w:rsidRDefault="004D5A7A">
      <w:r>
        <w:tab/>
        <w:t>if month=9 then month9=1; else month9=</w:t>
      </w:r>
      <w:proofErr w:type="gramStart"/>
      <w:r>
        <w:t>0;</w:t>
      </w:r>
      <w:proofErr w:type="gramEnd"/>
    </w:p>
    <w:p w14:paraId="4D85C660" w14:textId="77777777" w:rsidR="007015D8" w:rsidRDefault="004D5A7A">
      <w:r>
        <w:tab/>
        <w:t>if month=10 then month10=1; else month10=</w:t>
      </w:r>
      <w:proofErr w:type="gramStart"/>
      <w:r>
        <w:t>0;</w:t>
      </w:r>
      <w:proofErr w:type="gramEnd"/>
    </w:p>
    <w:p w14:paraId="201822D9" w14:textId="77777777" w:rsidR="007015D8" w:rsidRDefault="004D5A7A">
      <w:r>
        <w:lastRenderedPageBreak/>
        <w:tab/>
        <w:t>if month=11 then month11=1; else month11=</w:t>
      </w:r>
      <w:proofErr w:type="gramStart"/>
      <w:r>
        <w:t>0;</w:t>
      </w:r>
      <w:proofErr w:type="gramEnd"/>
    </w:p>
    <w:p w14:paraId="58FDADBB" w14:textId="77777777" w:rsidR="007015D8" w:rsidRDefault="004D5A7A">
      <w:proofErr w:type="gramStart"/>
      <w:r>
        <w:t>run;</w:t>
      </w:r>
      <w:proofErr w:type="gramEnd"/>
    </w:p>
    <w:p w14:paraId="16FEC30A" w14:textId="77777777" w:rsidR="007015D8" w:rsidRDefault="007015D8"/>
    <w:p w14:paraId="468D23E2" w14:textId="77777777" w:rsidR="007015D8" w:rsidRDefault="007015D8"/>
    <w:p w14:paraId="2FA6795B" w14:textId="77777777" w:rsidR="007015D8" w:rsidRDefault="004D5A7A">
      <w:r>
        <w:t>/* training and test set data */</w:t>
      </w:r>
    </w:p>
    <w:p w14:paraId="208A7340" w14:textId="77777777" w:rsidR="007015D8" w:rsidRDefault="004D5A7A">
      <w:r>
        <w:t>d</w:t>
      </w:r>
      <w:r>
        <w:t xml:space="preserve">ata flpolt_1; set </w:t>
      </w:r>
      <w:proofErr w:type="spellStart"/>
      <w:r>
        <w:t>flpolt</w:t>
      </w:r>
      <w:proofErr w:type="spellEnd"/>
      <w:r>
        <w:t>; no2aqi_1=</w:t>
      </w:r>
      <w:proofErr w:type="gramStart"/>
      <w:r>
        <w:t>no2aqi;</w:t>
      </w:r>
      <w:proofErr w:type="gramEnd"/>
    </w:p>
    <w:p w14:paraId="7A7413E5" w14:textId="77777777" w:rsidR="007015D8" w:rsidRDefault="004D5A7A">
      <w:r>
        <w:tab/>
        <w:t xml:space="preserve">if t &gt; 156 then no2aqi_1=.; </w:t>
      </w:r>
      <w:proofErr w:type="gramStart"/>
      <w:r>
        <w:t>run;</w:t>
      </w:r>
      <w:proofErr w:type="gramEnd"/>
    </w:p>
    <w:p w14:paraId="522C3A7E" w14:textId="77777777" w:rsidR="007015D8" w:rsidRDefault="004D5A7A">
      <w:r>
        <w:t>data flpolt_2; set flpolt2; no2aqi_1=</w:t>
      </w:r>
      <w:proofErr w:type="gramStart"/>
      <w:r>
        <w:t>no2aqi;</w:t>
      </w:r>
      <w:proofErr w:type="gramEnd"/>
    </w:p>
    <w:p w14:paraId="05CCC8D2" w14:textId="77777777" w:rsidR="007015D8" w:rsidRDefault="004D5A7A">
      <w:r>
        <w:tab/>
        <w:t xml:space="preserve">if t &gt; 156 then no2aqi_1=.; </w:t>
      </w:r>
      <w:proofErr w:type="gramStart"/>
      <w:r>
        <w:t>run;</w:t>
      </w:r>
      <w:proofErr w:type="gramEnd"/>
    </w:p>
    <w:p w14:paraId="1C40D9FD" w14:textId="77777777" w:rsidR="007015D8" w:rsidRDefault="004D5A7A">
      <w:r>
        <w:t xml:space="preserve">data flpoltm_1; set </w:t>
      </w:r>
      <w:proofErr w:type="spellStart"/>
      <w:r>
        <w:t>flpoltm</w:t>
      </w:r>
      <w:proofErr w:type="spellEnd"/>
      <w:r>
        <w:t>; no2aqi_1=</w:t>
      </w:r>
      <w:proofErr w:type="gramStart"/>
      <w:r>
        <w:t>no2aqi;</w:t>
      </w:r>
      <w:proofErr w:type="gramEnd"/>
    </w:p>
    <w:p w14:paraId="7EF76D23" w14:textId="77777777" w:rsidR="007015D8" w:rsidRDefault="004D5A7A">
      <w:r>
        <w:tab/>
        <w:t xml:space="preserve">if t &gt; 156 then no2aqi_1=.; </w:t>
      </w:r>
      <w:proofErr w:type="gramStart"/>
      <w:r>
        <w:t>run;</w:t>
      </w:r>
      <w:proofErr w:type="gramEnd"/>
    </w:p>
    <w:p w14:paraId="7522DAB0" w14:textId="77777777" w:rsidR="007015D8" w:rsidRDefault="007015D8"/>
    <w:p w14:paraId="552C7F42" w14:textId="77777777" w:rsidR="007015D8" w:rsidRDefault="004D5A7A">
      <w:r>
        <w:t>/* model 1 */</w:t>
      </w:r>
    </w:p>
    <w:p w14:paraId="271AE16B" w14:textId="77777777" w:rsidR="007015D8" w:rsidRDefault="004D5A7A">
      <w:r>
        <w:t xml:space="preserve">proc </w:t>
      </w:r>
      <w:r>
        <w:t xml:space="preserve">reg data=flpoltm_1 </w:t>
      </w:r>
      <w:proofErr w:type="spellStart"/>
      <w:r>
        <w:t>outest</w:t>
      </w:r>
      <w:proofErr w:type="spellEnd"/>
      <w:r>
        <w:t xml:space="preserve">=flpoltreg1; model no2aqi=t </w:t>
      </w:r>
      <w:proofErr w:type="spellStart"/>
      <w:r>
        <w:t>coaqi</w:t>
      </w:r>
      <w:proofErr w:type="spellEnd"/>
      <w:r>
        <w:t xml:space="preserve"> so2aqi o3aqi o3aqi2 so2aqi2 coaqi2 month1 month2 month3 month4 month5 </w:t>
      </w:r>
    </w:p>
    <w:p w14:paraId="4D468290" w14:textId="77777777" w:rsidR="007015D8" w:rsidRDefault="004D5A7A">
      <w:r>
        <w:tab/>
        <w:t>month6 month7 month8 month9 month10 month11/</w:t>
      </w:r>
      <w:proofErr w:type="spellStart"/>
      <w:r>
        <w:t>clb</w:t>
      </w:r>
      <w:proofErr w:type="spellEnd"/>
      <w:r>
        <w:t xml:space="preserve"> </w:t>
      </w:r>
      <w:proofErr w:type="spellStart"/>
      <w:r>
        <w:t>corrb</w:t>
      </w:r>
      <w:proofErr w:type="spellEnd"/>
      <w:r>
        <w:t xml:space="preserve"> </w:t>
      </w:r>
      <w:proofErr w:type="spellStart"/>
      <w:r>
        <w:t>dwprob</w:t>
      </w:r>
      <w:proofErr w:type="spellEnd"/>
      <w:r>
        <w:t xml:space="preserve"> </w:t>
      </w:r>
      <w:proofErr w:type="spellStart"/>
      <w:r>
        <w:t>vif</w:t>
      </w:r>
      <w:proofErr w:type="spellEnd"/>
      <w:r>
        <w:t xml:space="preserve"> </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250BAD19" w14:textId="77777777" w:rsidR="007015D8" w:rsidRDefault="004D5A7A">
      <w:r>
        <w:tab/>
        <w:t>output out=multiple1out p=multiple1hat r=</w:t>
      </w:r>
      <w:proofErr w:type="gramStart"/>
      <w:r>
        <w:t>mu</w:t>
      </w:r>
      <w:r>
        <w:t>ltiple1resid;</w:t>
      </w:r>
      <w:proofErr w:type="gramEnd"/>
    </w:p>
    <w:p w14:paraId="4BFC694E" w14:textId="77777777" w:rsidR="007015D8" w:rsidRDefault="004D5A7A">
      <w:proofErr w:type="gramStart"/>
      <w:r>
        <w:t>run;</w:t>
      </w:r>
      <w:proofErr w:type="gramEnd"/>
    </w:p>
    <w:p w14:paraId="2D60AB48" w14:textId="77777777" w:rsidR="007015D8" w:rsidRDefault="004D5A7A">
      <w:r>
        <w:t xml:space="preserve">proc </w:t>
      </w:r>
      <w:proofErr w:type="spellStart"/>
      <w:r>
        <w:t>sgplot</w:t>
      </w:r>
      <w:proofErr w:type="spellEnd"/>
      <w:r>
        <w:t xml:space="preserve"> data=</w:t>
      </w:r>
      <w:proofErr w:type="gramStart"/>
      <w:r>
        <w:t>multiple1out;</w:t>
      </w:r>
      <w:proofErr w:type="gramEnd"/>
      <w:r>
        <w:t xml:space="preserve"> </w:t>
      </w:r>
    </w:p>
    <w:p w14:paraId="7097A9BE" w14:textId="77777777" w:rsidR="007015D8" w:rsidRDefault="004D5A7A">
      <w:r>
        <w:tab/>
        <w:t>series x=</w:t>
      </w:r>
      <w:proofErr w:type="spellStart"/>
      <w:r>
        <w:t>yearmonth</w:t>
      </w:r>
      <w:proofErr w:type="spellEnd"/>
      <w:r>
        <w:t xml:space="preserve"> y=</w:t>
      </w:r>
      <w:proofErr w:type="gramStart"/>
      <w:r>
        <w:t>no2aqi;</w:t>
      </w:r>
      <w:proofErr w:type="gramEnd"/>
    </w:p>
    <w:p w14:paraId="0557CDE5" w14:textId="77777777" w:rsidR="007015D8" w:rsidRDefault="004D5A7A">
      <w:r>
        <w:tab/>
        <w:t>series x=</w:t>
      </w:r>
      <w:proofErr w:type="spellStart"/>
      <w:r>
        <w:t>yearmonth</w:t>
      </w:r>
      <w:proofErr w:type="spellEnd"/>
      <w:r>
        <w:t xml:space="preserve"> y=</w:t>
      </w:r>
      <w:proofErr w:type="gramStart"/>
      <w:r>
        <w:t>multiple1hat;</w:t>
      </w:r>
      <w:proofErr w:type="gramEnd"/>
    </w:p>
    <w:p w14:paraId="14828503" w14:textId="77777777" w:rsidR="007015D8" w:rsidRDefault="004D5A7A">
      <w:proofErr w:type="gramStart"/>
      <w:r>
        <w:t>run;</w:t>
      </w:r>
      <w:proofErr w:type="gramEnd"/>
    </w:p>
    <w:p w14:paraId="6E358E1E" w14:textId="77777777" w:rsidR="007015D8" w:rsidRDefault="004D5A7A">
      <w:r>
        <w:t>/* model 3 */</w:t>
      </w:r>
    </w:p>
    <w:p w14:paraId="179A006C" w14:textId="77777777" w:rsidR="007015D8" w:rsidRDefault="004D5A7A">
      <w:r>
        <w:t xml:space="preserve">proc reg data=flpolt_2 </w:t>
      </w:r>
      <w:proofErr w:type="spellStart"/>
      <w:r>
        <w:t>outest</w:t>
      </w:r>
      <w:proofErr w:type="spellEnd"/>
      <w:r>
        <w:t>=</w:t>
      </w:r>
      <w:proofErr w:type="gramStart"/>
      <w:r>
        <w:t>flpoltreg2;</w:t>
      </w:r>
      <w:proofErr w:type="gramEnd"/>
      <w:r>
        <w:t xml:space="preserve"> </w:t>
      </w:r>
    </w:p>
    <w:p w14:paraId="0A0EFBE4" w14:textId="77777777" w:rsidR="007015D8" w:rsidRDefault="004D5A7A">
      <w:r>
        <w:t xml:space="preserve">model no2aqi=t </w:t>
      </w:r>
      <w:proofErr w:type="spellStart"/>
      <w:r>
        <w:t>coaqi</w:t>
      </w:r>
      <w:proofErr w:type="spellEnd"/>
      <w:r>
        <w:t xml:space="preserve"> coaqi2 o3aqi o3aqi2 so2aqi so2aqi2/</w:t>
      </w:r>
      <w:proofErr w:type="spellStart"/>
      <w:r>
        <w:t>clb</w:t>
      </w:r>
      <w:proofErr w:type="spellEnd"/>
      <w:r>
        <w:t xml:space="preserve"> </w:t>
      </w:r>
      <w:proofErr w:type="spellStart"/>
      <w:r>
        <w:t>corrb</w:t>
      </w:r>
      <w:proofErr w:type="spellEnd"/>
      <w:r>
        <w:t xml:space="preserve"> </w:t>
      </w:r>
      <w:proofErr w:type="spellStart"/>
      <w:r>
        <w:t>vif</w:t>
      </w:r>
      <w:proofErr w:type="spellEnd"/>
      <w:r>
        <w:t xml:space="preserve"> </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7BE20655" w14:textId="77777777" w:rsidR="007015D8" w:rsidRDefault="004D5A7A">
      <w:r>
        <w:t>output out=multiple2out p=multiple2hat r=</w:t>
      </w:r>
      <w:proofErr w:type="gramStart"/>
      <w:r>
        <w:t>multiple2resid;</w:t>
      </w:r>
      <w:proofErr w:type="gramEnd"/>
    </w:p>
    <w:p w14:paraId="2919E709" w14:textId="77777777" w:rsidR="007015D8" w:rsidRDefault="004D5A7A">
      <w:proofErr w:type="gramStart"/>
      <w:r>
        <w:t>run;</w:t>
      </w:r>
      <w:proofErr w:type="gramEnd"/>
    </w:p>
    <w:p w14:paraId="61C11D5C" w14:textId="77777777" w:rsidR="007015D8" w:rsidRDefault="004D5A7A">
      <w:r>
        <w:t xml:space="preserve">proc </w:t>
      </w:r>
      <w:proofErr w:type="spellStart"/>
      <w:r>
        <w:t>sgplot</w:t>
      </w:r>
      <w:proofErr w:type="spellEnd"/>
      <w:r>
        <w:t xml:space="preserve"> data=</w:t>
      </w:r>
      <w:proofErr w:type="gramStart"/>
      <w:r>
        <w:t>multiple2out;</w:t>
      </w:r>
      <w:proofErr w:type="gramEnd"/>
      <w:r>
        <w:t xml:space="preserve"> </w:t>
      </w:r>
    </w:p>
    <w:p w14:paraId="48902B23" w14:textId="77777777" w:rsidR="007015D8" w:rsidRDefault="004D5A7A">
      <w:r>
        <w:tab/>
        <w:t>series x=</w:t>
      </w:r>
      <w:proofErr w:type="spellStart"/>
      <w:r>
        <w:t>yearmonth</w:t>
      </w:r>
      <w:proofErr w:type="spellEnd"/>
      <w:r>
        <w:t xml:space="preserve"> y=</w:t>
      </w:r>
      <w:proofErr w:type="gramStart"/>
      <w:r>
        <w:t>no2aqi;</w:t>
      </w:r>
      <w:proofErr w:type="gramEnd"/>
    </w:p>
    <w:p w14:paraId="5DD3B9F3" w14:textId="77777777" w:rsidR="007015D8" w:rsidRDefault="004D5A7A">
      <w:r>
        <w:tab/>
      </w:r>
      <w:r>
        <w:t>series x=</w:t>
      </w:r>
      <w:proofErr w:type="spellStart"/>
      <w:r>
        <w:t>yearmonth</w:t>
      </w:r>
      <w:proofErr w:type="spellEnd"/>
      <w:r>
        <w:t xml:space="preserve"> y=</w:t>
      </w:r>
      <w:proofErr w:type="gramStart"/>
      <w:r>
        <w:t>multiple2hat;</w:t>
      </w:r>
      <w:proofErr w:type="gramEnd"/>
    </w:p>
    <w:p w14:paraId="1E91901F" w14:textId="77777777" w:rsidR="007015D8" w:rsidRDefault="004D5A7A">
      <w:proofErr w:type="gramStart"/>
      <w:r>
        <w:t>run;</w:t>
      </w:r>
      <w:proofErr w:type="gramEnd"/>
    </w:p>
    <w:p w14:paraId="5152BDDE" w14:textId="77777777" w:rsidR="007015D8" w:rsidRDefault="004D5A7A">
      <w:r>
        <w:t>/* model 2 */</w:t>
      </w:r>
    </w:p>
    <w:p w14:paraId="6E4AC7DC" w14:textId="77777777" w:rsidR="007015D8" w:rsidRDefault="004D5A7A">
      <w:r>
        <w:t xml:space="preserve">proc reg data=flpolt_2 </w:t>
      </w:r>
      <w:proofErr w:type="spellStart"/>
      <w:r>
        <w:t>outest</w:t>
      </w:r>
      <w:proofErr w:type="spellEnd"/>
      <w:r>
        <w:t>=</w:t>
      </w:r>
      <w:proofErr w:type="gramStart"/>
      <w:r>
        <w:t>flpoltreg3;</w:t>
      </w:r>
      <w:proofErr w:type="gramEnd"/>
      <w:r>
        <w:t xml:space="preserve"> </w:t>
      </w:r>
    </w:p>
    <w:p w14:paraId="45E2376F" w14:textId="77777777" w:rsidR="007015D8" w:rsidRDefault="004D5A7A">
      <w:r>
        <w:t xml:space="preserve">model no2aqi=t </w:t>
      </w:r>
      <w:proofErr w:type="spellStart"/>
      <w:r>
        <w:t>coaqi</w:t>
      </w:r>
      <w:proofErr w:type="spellEnd"/>
      <w:r>
        <w:t xml:space="preserve"> o3aqi so2aqi/</w:t>
      </w:r>
      <w:proofErr w:type="spellStart"/>
      <w:r>
        <w:t>clb</w:t>
      </w:r>
      <w:proofErr w:type="spellEnd"/>
      <w:r>
        <w:t xml:space="preserve"> </w:t>
      </w:r>
      <w:proofErr w:type="spellStart"/>
      <w:r>
        <w:t>corrb</w:t>
      </w:r>
      <w:proofErr w:type="spellEnd"/>
      <w:r>
        <w:t xml:space="preserve"> </w:t>
      </w:r>
      <w:proofErr w:type="spellStart"/>
      <w:r>
        <w:t>vif</w:t>
      </w:r>
      <w:proofErr w:type="spellEnd"/>
      <w:r>
        <w:t xml:space="preserve"> </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1275888D" w14:textId="77777777" w:rsidR="007015D8" w:rsidRDefault="004D5A7A">
      <w:r>
        <w:t>output out=multiple3out p=multiple3hat r=</w:t>
      </w:r>
      <w:proofErr w:type="gramStart"/>
      <w:r>
        <w:t>multiple3resid;</w:t>
      </w:r>
      <w:proofErr w:type="gramEnd"/>
    </w:p>
    <w:p w14:paraId="420439ED" w14:textId="77777777" w:rsidR="007015D8" w:rsidRDefault="004D5A7A">
      <w:proofErr w:type="gramStart"/>
      <w:r>
        <w:t>run;</w:t>
      </w:r>
      <w:proofErr w:type="gramEnd"/>
    </w:p>
    <w:p w14:paraId="372F157C" w14:textId="77777777" w:rsidR="007015D8" w:rsidRDefault="007015D8"/>
    <w:p w14:paraId="24580E77" w14:textId="77777777" w:rsidR="007015D8" w:rsidRDefault="004D5A7A">
      <w:r>
        <w:t xml:space="preserve">proc </w:t>
      </w:r>
      <w:proofErr w:type="spellStart"/>
      <w:r>
        <w:t>sgplot</w:t>
      </w:r>
      <w:proofErr w:type="spellEnd"/>
      <w:r>
        <w:t xml:space="preserve"> data=</w:t>
      </w:r>
      <w:proofErr w:type="gramStart"/>
      <w:r>
        <w:t>multiple3out;</w:t>
      </w:r>
      <w:proofErr w:type="gramEnd"/>
      <w:r>
        <w:t xml:space="preserve"> </w:t>
      </w:r>
    </w:p>
    <w:p w14:paraId="612FAB98" w14:textId="77777777" w:rsidR="007015D8" w:rsidRDefault="004D5A7A">
      <w:r>
        <w:tab/>
        <w:t>series x=</w:t>
      </w:r>
      <w:proofErr w:type="spellStart"/>
      <w:r>
        <w:t>yearmonth</w:t>
      </w:r>
      <w:proofErr w:type="spellEnd"/>
      <w:r>
        <w:t xml:space="preserve"> y=</w:t>
      </w:r>
      <w:proofErr w:type="gramStart"/>
      <w:r>
        <w:t>no2aqi;</w:t>
      </w:r>
      <w:proofErr w:type="gramEnd"/>
    </w:p>
    <w:p w14:paraId="7CD6C12E" w14:textId="77777777" w:rsidR="007015D8" w:rsidRDefault="004D5A7A">
      <w:r>
        <w:tab/>
        <w:t>series x=</w:t>
      </w:r>
      <w:proofErr w:type="spellStart"/>
      <w:r>
        <w:t>yearmonth</w:t>
      </w:r>
      <w:proofErr w:type="spellEnd"/>
      <w:r>
        <w:t xml:space="preserve"> y=</w:t>
      </w:r>
      <w:proofErr w:type="gramStart"/>
      <w:r>
        <w:t>multiple3hat;</w:t>
      </w:r>
      <w:proofErr w:type="gramEnd"/>
    </w:p>
    <w:p w14:paraId="55BDEF2E" w14:textId="77777777" w:rsidR="007015D8" w:rsidRDefault="004D5A7A">
      <w:proofErr w:type="gramStart"/>
      <w:r>
        <w:t>run;</w:t>
      </w:r>
      <w:proofErr w:type="gramEnd"/>
    </w:p>
    <w:p w14:paraId="728DA015" w14:textId="77777777" w:rsidR="007015D8" w:rsidRDefault="007015D8"/>
    <w:p w14:paraId="3E4346CE" w14:textId="77777777" w:rsidR="007015D8" w:rsidRDefault="007015D8"/>
    <w:p w14:paraId="36002C5F" w14:textId="77777777" w:rsidR="007015D8" w:rsidRDefault="004D5A7A">
      <w:r>
        <w:t>/*</w:t>
      </w:r>
      <w:proofErr w:type="spellStart"/>
      <w:r>
        <w:t>mape</w:t>
      </w:r>
      <w:proofErr w:type="spellEnd"/>
      <w:r>
        <w:t xml:space="preserve"> fit and accuracy */</w:t>
      </w:r>
    </w:p>
    <w:p w14:paraId="3FB302B1" w14:textId="77777777" w:rsidR="007015D8" w:rsidRDefault="004D5A7A">
      <w:r>
        <w:lastRenderedPageBreak/>
        <w:t xml:space="preserve">data multiple1out_mapefit; set </w:t>
      </w:r>
      <w:proofErr w:type="gramStart"/>
      <w:r>
        <w:t>multiple1out;</w:t>
      </w:r>
      <w:proofErr w:type="gramEnd"/>
      <w:r>
        <w:t xml:space="preserve"> </w:t>
      </w:r>
    </w:p>
    <w:p w14:paraId="517B1365" w14:textId="77777777" w:rsidR="007015D8" w:rsidRDefault="004D5A7A">
      <w:r>
        <w:tab/>
      </w:r>
      <w:proofErr w:type="spellStart"/>
      <w:r>
        <w:t>mape_fit</w:t>
      </w:r>
      <w:proofErr w:type="spellEnd"/>
      <w:r>
        <w:t xml:space="preserve"> = (abs(multiple1resid)/no2aqi_</w:t>
      </w:r>
      <w:proofErr w:type="gramStart"/>
      <w:r>
        <w:t>1)*</w:t>
      </w:r>
      <w:proofErr w:type="gramEnd"/>
      <w:r>
        <w:t>100;</w:t>
      </w:r>
    </w:p>
    <w:p w14:paraId="79A3F463"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ultiple1hat)/no</w:t>
      </w:r>
      <w:r>
        <w:t>2aqi)*100;run;</w:t>
      </w:r>
    </w:p>
    <w:p w14:paraId="21E36CFB" w14:textId="77777777" w:rsidR="007015D8" w:rsidRDefault="004D5A7A">
      <w:r>
        <w:t xml:space="preserve">data multiple2out_mapefit; set </w:t>
      </w:r>
      <w:proofErr w:type="gramStart"/>
      <w:r>
        <w:t>multiple2out;</w:t>
      </w:r>
      <w:proofErr w:type="gramEnd"/>
      <w:r>
        <w:t xml:space="preserve"> </w:t>
      </w:r>
    </w:p>
    <w:p w14:paraId="2CD8AC21" w14:textId="77777777" w:rsidR="007015D8" w:rsidRDefault="004D5A7A">
      <w:r>
        <w:tab/>
      </w:r>
      <w:proofErr w:type="spellStart"/>
      <w:r>
        <w:t>mape_fit</w:t>
      </w:r>
      <w:proofErr w:type="spellEnd"/>
      <w:r>
        <w:t xml:space="preserve"> = (abs(multiple2resid)/no2aqi_</w:t>
      </w:r>
      <w:proofErr w:type="gramStart"/>
      <w:r>
        <w:t>1)*</w:t>
      </w:r>
      <w:proofErr w:type="gramEnd"/>
      <w:r>
        <w:t>100;</w:t>
      </w:r>
    </w:p>
    <w:p w14:paraId="0F504AC1"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ultiple2hat)/no2aqi)*100;run;</w:t>
      </w:r>
    </w:p>
    <w:p w14:paraId="16507CA6" w14:textId="77777777" w:rsidR="007015D8" w:rsidRDefault="004D5A7A">
      <w:r>
        <w:t xml:space="preserve">data multiple3out_mapefit; set </w:t>
      </w:r>
      <w:proofErr w:type="gramStart"/>
      <w:r>
        <w:t>multiple3out;</w:t>
      </w:r>
      <w:proofErr w:type="gramEnd"/>
      <w:r>
        <w:t xml:space="preserve"> </w:t>
      </w:r>
    </w:p>
    <w:p w14:paraId="28CA9811" w14:textId="77777777" w:rsidR="007015D8" w:rsidRDefault="004D5A7A">
      <w:r>
        <w:tab/>
      </w:r>
      <w:proofErr w:type="spellStart"/>
      <w:r>
        <w:t>mape_fit</w:t>
      </w:r>
      <w:proofErr w:type="spellEnd"/>
      <w:r>
        <w:t xml:space="preserve"> = (abs(multipl</w:t>
      </w:r>
      <w:r>
        <w:t>e3resid)/no2aqi_</w:t>
      </w:r>
      <w:proofErr w:type="gramStart"/>
      <w:r>
        <w:t>1)*</w:t>
      </w:r>
      <w:proofErr w:type="gramEnd"/>
      <w:r>
        <w:t>100;</w:t>
      </w:r>
    </w:p>
    <w:p w14:paraId="7F387AA5"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ultiple3hat)/no2aqi)*100;run;</w:t>
      </w:r>
      <w:r>
        <w:tab/>
      </w:r>
    </w:p>
    <w:p w14:paraId="34C60E2B" w14:textId="77777777" w:rsidR="007015D8" w:rsidRDefault="007015D8"/>
    <w:p w14:paraId="2D1A55C6" w14:textId="77777777" w:rsidR="007015D8" w:rsidRDefault="004D5A7A">
      <w:r>
        <w:t xml:space="preserve">proc means data=multiple1out_mapefit </w:t>
      </w:r>
      <w:proofErr w:type="gramStart"/>
      <w:r>
        <w:t>mean;</w:t>
      </w:r>
      <w:proofErr w:type="gramEnd"/>
    </w:p>
    <w:p w14:paraId="665951B6"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0BA0A995" w14:textId="77777777" w:rsidR="007015D8" w:rsidRDefault="004D5A7A">
      <w:r>
        <w:t xml:space="preserve">proc means data=multiple2out_mapefit </w:t>
      </w:r>
      <w:proofErr w:type="gramStart"/>
      <w:r>
        <w:t>mean;</w:t>
      </w:r>
      <w:proofErr w:type="gramEnd"/>
    </w:p>
    <w:p w14:paraId="2D967346"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7FD11C78" w14:textId="77777777" w:rsidR="007015D8" w:rsidRDefault="004D5A7A">
      <w:r>
        <w:t xml:space="preserve">proc means data=multiple3out_mapefit </w:t>
      </w:r>
      <w:proofErr w:type="gramStart"/>
      <w:r>
        <w:t>mean;</w:t>
      </w:r>
      <w:proofErr w:type="gramEnd"/>
    </w:p>
    <w:p w14:paraId="143E11D8"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2C3F54D3" w14:textId="77777777" w:rsidR="007015D8" w:rsidRDefault="007015D8"/>
    <w:p w14:paraId="14A5F5D3" w14:textId="77777777" w:rsidR="007015D8" w:rsidRDefault="007015D8"/>
    <w:p w14:paraId="3DD46AF5" w14:textId="77777777" w:rsidR="007015D8" w:rsidRDefault="004D5A7A">
      <w:r>
        <w:t>/***************************** Seasonal Arima Florida ******************************/</w:t>
      </w:r>
    </w:p>
    <w:p w14:paraId="1918018A" w14:textId="77777777" w:rsidR="007015D8" w:rsidRDefault="004D5A7A">
      <w:r>
        <w:t xml:space="preserve">proc </w:t>
      </w:r>
      <w:proofErr w:type="spellStart"/>
      <w:r>
        <w:t>sgplot</w:t>
      </w:r>
      <w:proofErr w:type="spellEnd"/>
      <w:r>
        <w:t xml:space="preserve"> da</w:t>
      </w:r>
      <w:r>
        <w:t>ta=</w:t>
      </w:r>
      <w:proofErr w:type="spellStart"/>
      <w:proofErr w:type="gramStart"/>
      <w:r>
        <w:t>flpolt</w:t>
      </w:r>
      <w:proofErr w:type="spellEnd"/>
      <w:r>
        <w:t>;</w:t>
      </w:r>
      <w:proofErr w:type="gramEnd"/>
    </w:p>
    <w:p w14:paraId="48FFB804" w14:textId="77777777" w:rsidR="007015D8" w:rsidRDefault="004D5A7A">
      <w:r>
        <w:tab/>
        <w:t>series x=</w:t>
      </w:r>
      <w:proofErr w:type="spellStart"/>
      <w:r>
        <w:t>yearmonth</w:t>
      </w:r>
      <w:proofErr w:type="spellEnd"/>
      <w:r>
        <w:t xml:space="preserve"> y=</w:t>
      </w:r>
      <w:proofErr w:type="spellStart"/>
      <w:proofErr w:type="gramStart"/>
      <w:r>
        <w:t>coaqi</w:t>
      </w:r>
      <w:proofErr w:type="spellEnd"/>
      <w:r>
        <w:t>;</w:t>
      </w:r>
      <w:proofErr w:type="gramEnd"/>
    </w:p>
    <w:p w14:paraId="154343BA" w14:textId="77777777" w:rsidR="007015D8" w:rsidRDefault="004D5A7A">
      <w:r>
        <w:tab/>
        <w:t>series x=</w:t>
      </w:r>
      <w:proofErr w:type="spellStart"/>
      <w:r>
        <w:t>yearmonth</w:t>
      </w:r>
      <w:proofErr w:type="spellEnd"/>
      <w:r>
        <w:t xml:space="preserve"> y=</w:t>
      </w:r>
      <w:proofErr w:type="gramStart"/>
      <w:r>
        <w:t>so2aqi;</w:t>
      </w:r>
      <w:proofErr w:type="gramEnd"/>
    </w:p>
    <w:p w14:paraId="5089FAFB" w14:textId="77777777" w:rsidR="007015D8" w:rsidRDefault="004D5A7A">
      <w:r>
        <w:tab/>
        <w:t>series x=</w:t>
      </w:r>
      <w:proofErr w:type="spellStart"/>
      <w:r>
        <w:t>yearmonth</w:t>
      </w:r>
      <w:proofErr w:type="spellEnd"/>
      <w:r>
        <w:t xml:space="preserve"> y=</w:t>
      </w:r>
      <w:proofErr w:type="gramStart"/>
      <w:r>
        <w:t>o3aqi;</w:t>
      </w:r>
      <w:proofErr w:type="gramEnd"/>
    </w:p>
    <w:p w14:paraId="586E42CD" w14:textId="77777777" w:rsidR="007015D8" w:rsidRDefault="004D5A7A">
      <w:r>
        <w:tab/>
        <w:t>series x=</w:t>
      </w:r>
      <w:proofErr w:type="spellStart"/>
      <w:r>
        <w:t>yearmonth</w:t>
      </w:r>
      <w:proofErr w:type="spellEnd"/>
      <w:r>
        <w:t xml:space="preserve"> y=</w:t>
      </w:r>
      <w:proofErr w:type="gramStart"/>
      <w:r>
        <w:t>no2aqi;</w:t>
      </w:r>
      <w:proofErr w:type="gramEnd"/>
    </w:p>
    <w:p w14:paraId="1905A797" w14:textId="77777777" w:rsidR="007015D8" w:rsidRDefault="004D5A7A">
      <w:r>
        <w:tab/>
        <w:t>title "Florida NO2</w:t>
      </w:r>
      <w:proofErr w:type="gramStart"/>
      <w:r>
        <w:t>";</w:t>
      </w:r>
      <w:proofErr w:type="gramEnd"/>
    </w:p>
    <w:p w14:paraId="08FAFBAA" w14:textId="77777777" w:rsidR="007015D8" w:rsidRDefault="004D5A7A">
      <w:proofErr w:type="gramStart"/>
      <w:r>
        <w:t>run;</w:t>
      </w:r>
      <w:proofErr w:type="gramEnd"/>
    </w:p>
    <w:p w14:paraId="1F9557E4" w14:textId="77777777" w:rsidR="007015D8" w:rsidRDefault="004D5A7A">
      <w:r>
        <w:t>proc timeseries data=flpolt2 plots=</w:t>
      </w:r>
      <w:proofErr w:type="spellStart"/>
      <w:r>
        <w:t>acf</w:t>
      </w:r>
      <w:proofErr w:type="spellEnd"/>
      <w:r>
        <w:t xml:space="preserve"> out=_null</w:t>
      </w:r>
      <w:proofErr w:type="gramStart"/>
      <w:r>
        <w:t>_;</w:t>
      </w:r>
      <w:proofErr w:type="gramEnd"/>
      <w:r>
        <w:t xml:space="preserve"> </w:t>
      </w:r>
    </w:p>
    <w:p w14:paraId="3F5982F8" w14:textId="77777777" w:rsidR="007015D8" w:rsidRDefault="004D5A7A">
      <w:r>
        <w:tab/>
        <w:t xml:space="preserve">var no2aqi </w:t>
      </w:r>
      <w:proofErr w:type="spellStart"/>
      <w:r>
        <w:t>coaqi</w:t>
      </w:r>
      <w:proofErr w:type="spellEnd"/>
      <w:r>
        <w:t xml:space="preserve"> coaqi2 so2aqi so2aqi2 o3aqi </w:t>
      </w:r>
      <w:proofErr w:type="gramStart"/>
      <w:r>
        <w:t>o3</w:t>
      </w:r>
      <w:r>
        <w:t>aqi2;</w:t>
      </w:r>
      <w:proofErr w:type="gramEnd"/>
    </w:p>
    <w:p w14:paraId="68024653" w14:textId="77777777" w:rsidR="007015D8" w:rsidRDefault="004D5A7A">
      <w:r>
        <w:tab/>
      </w:r>
      <w:proofErr w:type="spellStart"/>
      <w:r>
        <w:t>corr</w:t>
      </w:r>
      <w:proofErr w:type="spellEnd"/>
      <w:r>
        <w:t xml:space="preserve"> </w:t>
      </w:r>
      <w:proofErr w:type="spellStart"/>
      <w:r>
        <w:t>acf</w:t>
      </w:r>
      <w:proofErr w:type="spellEnd"/>
      <w:r>
        <w:t>/</w:t>
      </w:r>
      <w:proofErr w:type="spellStart"/>
      <w:r>
        <w:t>nlag</w:t>
      </w:r>
      <w:proofErr w:type="spellEnd"/>
      <w:r>
        <w:t>=</w:t>
      </w:r>
      <w:proofErr w:type="gramStart"/>
      <w:r>
        <w:t>48;</w:t>
      </w:r>
      <w:proofErr w:type="gramEnd"/>
    </w:p>
    <w:p w14:paraId="3A50BD03" w14:textId="77777777" w:rsidR="007015D8" w:rsidRDefault="004D5A7A">
      <w:proofErr w:type="gramStart"/>
      <w:r>
        <w:t>run;</w:t>
      </w:r>
      <w:proofErr w:type="gramEnd"/>
    </w:p>
    <w:p w14:paraId="466FF448" w14:textId="77777777" w:rsidR="007015D8" w:rsidRDefault="007015D8"/>
    <w:p w14:paraId="4FFB3FFA" w14:textId="77777777" w:rsidR="007015D8" w:rsidRDefault="004D5A7A">
      <w:r>
        <w:t>/*** Three ARIMA models in one section***/</w:t>
      </w:r>
    </w:p>
    <w:p w14:paraId="74D24125" w14:textId="77777777" w:rsidR="007015D8" w:rsidRDefault="004D5A7A">
      <w:r>
        <w:t xml:space="preserve">proc </w:t>
      </w:r>
      <w:proofErr w:type="spellStart"/>
      <w:r>
        <w:t>arima</w:t>
      </w:r>
      <w:proofErr w:type="spellEnd"/>
      <w:r>
        <w:t xml:space="preserve"> data=flpolt_</w:t>
      </w:r>
      <w:proofErr w:type="gramStart"/>
      <w:r>
        <w:t>2;</w:t>
      </w:r>
      <w:proofErr w:type="gramEnd"/>
    </w:p>
    <w:p w14:paraId="411A14CA" w14:textId="77777777" w:rsidR="007015D8" w:rsidRDefault="004D5A7A">
      <w:r>
        <w:tab/>
        <w:t xml:space="preserve">identify var=no2aqi_1(1,12) </w:t>
      </w:r>
      <w:proofErr w:type="spellStart"/>
      <w:r>
        <w:t>whitenoise</w:t>
      </w:r>
      <w:proofErr w:type="spellEnd"/>
      <w:r>
        <w:t>=</w:t>
      </w:r>
      <w:proofErr w:type="spellStart"/>
      <w:proofErr w:type="gramStart"/>
      <w:r>
        <w:t>ignoremiss</w:t>
      </w:r>
      <w:proofErr w:type="spellEnd"/>
      <w:r>
        <w:t>;</w:t>
      </w:r>
      <w:proofErr w:type="gramEnd"/>
    </w:p>
    <w:p w14:paraId="209C5609" w14:textId="77777777" w:rsidR="007015D8" w:rsidRDefault="004D5A7A">
      <w:r>
        <w:tab/>
        <w:t>*estimate p</w:t>
      </w:r>
      <w:proofErr w:type="gramStart"/>
      <w:r>
        <w:t>=(</w:t>
      </w:r>
      <w:proofErr w:type="gramEnd"/>
      <w:r>
        <w:t xml:space="preserve">12)(24) q=(1)(12) </w:t>
      </w:r>
      <w:proofErr w:type="spellStart"/>
      <w:r>
        <w:t>whitenoise</w:t>
      </w:r>
      <w:proofErr w:type="spellEnd"/>
      <w:r>
        <w:t>=</w:t>
      </w:r>
      <w:proofErr w:type="spellStart"/>
      <w:r>
        <w:t>ignoremiss</w:t>
      </w:r>
      <w:proofErr w:type="spellEnd"/>
      <w:r>
        <w:t>;/*ARIMA ( 0,1,1 ) (2,1,1 )*/</w:t>
      </w:r>
    </w:p>
    <w:p w14:paraId="289D6A24" w14:textId="77777777" w:rsidR="007015D8" w:rsidRDefault="004D5A7A">
      <w:r>
        <w:tab/>
        <w:t>*estimate p</w:t>
      </w:r>
      <w:proofErr w:type="gramStart"/>
      <w:r>
        <w:t>=(</w:t>
      </w:r>
      <w:proofErr w:type="gramEnd"/>
      <w:r>
        <w:t>12) q=(</w:t>
      </w:r>
      <w:r>
        <w:t xml:space="preserve">1)(12) </w:t>
      </w:r>
      <w:proofErr w:type="spellStart"/>
      <w:r>
        <w:t>whitenoise</w:t>
      </w:r>
      <w:proofErr w:type="spellEnd"/>
      <w:r>
        <w:t>=</w:t>
      </w:r>
      <w:proofErr w:type="spellStart"/>
      <w:r>
        <w:t>ignoremiss</w:t>
      </w:r>
      <w:proofErr w:type="spellEnd"/>
      <w:r>
        <w:t>; /*ARIMA (0,1,1) (1,1,1)*/</w:t>
      </w:r>
    </w:p>
    <w:p w14:paraId="39FDBCDF" w14:textId="77777777" w:rsidR="007015D8" w:rsidRDefault="004D5A7A">
      <w:r>
        <w:tab/>
        <w:t>estimate p</w:t>
      </w:r>
      <w:proofErr w:type="gramStart"/>
      <w:r>
        <w:t>=(</w:t>
      </w:r>
      <w:proofErr w:type="gramEnd"/>
      <w:r>
        <w:t xml:space="preserve">1)(12)(24) q=(1)(12) </w:t>
      </w:r>
      <w:proofErr w:type="spellStart"/>
      <w:r>
        <w:t>whitenoise</w:t>
      </w:r>
      <w:proofErr w:type="spellEnd"/>
      <w:r>
        <w:t>=</w:t>
      </w:r>
      <w:proofErr w:type="spellStart"/>
      <w:r>
        <w:t>ignoremiss</w:t>
      </w:r>
      <w:proofErr w:type="spellEnd"/>
      <w:r>
        <w:t>;/*ARIMA (1,1,1)(2,1,1)*/</w:t>
      </w:r>
    </w:p>
    <w:p w14:paraId="56439007" w14:textId="77777777" w:rsidR="007015D8" w:rsidRDefault="004D5A7A">
      <w:r>
        <w:tab/>
        <w:t>forecast lead=24 out=</w:t>
      </w:r>
      <w:proofErr w:type="spellStart"/>
      <w:r>
        <w:t>flpoltout</w:t>
      </w:r>
      <w:proofErr w:type="spellEnd"/>
      <w:r>
        <w:t xml:space="preserve"> id=</w:t>
      </w:r>
      <w:proofErr w:type="spellStart"/>
      <w:r>
        <w:t>yearmonth</w:t>
      </w:r>
      <w:proofErr w:type="spellEnd"/>
      <w:r>
        <w:t xml:space="preserve"> interval=</w:t>
      </w:r>
      <w:proofErr w:type="gramStart"/>
      <w:r>
        <w:t>month;</w:t>
      </w:r>
      <w:proofErr w:type="gramEnd"/>
    </w:p>
    <w:p w14:paraId="78F92E49" w14:textId="77777777" w:rsidR="007015D8" w:rsidRDefault="004D5A7A">
      <w:proofErr w:type="gramStart"/>
      <w:r>
        <w:t>run;</w:t>
      </w:r>
      <w:proofErr w:type="gramEnd"/>
    </w:p>
    <w:p w14:paraId="0A71AD3F" w14:textId="77777777" w:rsidR="007015D8" w:rsidRDefault="007015D8"/>
    <w:p w14:paraId="460FEDC7" w14:textId="77777777" w:rsidR="007015D8" w:rsidRDefault="004D5A7A">
      <w:r>
        <w:t xml:space="preserve">/* finding </w:t>
      </w:r>
      <w:proofErr w:type="spellStart"/>
      <w:r>
        <w:t>mape</w:t>
      </w:r>
      <w:proofErr w:type="spellEnd"/>
      <w:r>
        <w:t>*/</w:t>
      </w:r>
    </w:p>
    <w:p w14:paraId="6C21C55B" w14:textId="77777777" w:rsidR="007015D8" w:rsidRDefault="004D5A7A">
      <w:r>
        <w:t xml:space="preserve">data </w:t>
      </w:r>
      <w:proofErr w:type="spellStart"/>
      <w:r>
        <w:t>flpoltout_</w:t>
      </w:r>
      <w:proofErr w:type="gramStart"/>
      <w:r>
        <w:t>merged</w:t>
      </w:r>
      <w:proofErr w:type="spellEnd"/>
      <w:r>
        <w:t>;</w:t>
      </w:r>
      <w:proofErr w:type="gramEnd"/>
      <w:r>
        <w:t xml:space="preserve"> </w:t>
      </w:r>
    </w:p>
    <w:p w14:paraId="669D1AA2" w14:textId="77777777" w:rsidR="007015D8" w:rsidRDefault="004D5A7A">
      <w:r>
        <w:tab/>
        <w:t xml:space="preserve">merge </w:t>
      </w:r>
      <w:proofErr w:type="spellStart"/>
      <w:r>
        <w:t>flpoltout</w:t>
      </w:r>
      <w:proofErr w:type="spellEnd"/>
      <w:r>
        <w:t xml:space="preserve"> flpolt_</w:t>
      </w:r>
      <w:proofErr w:type="gramStart"/>
      <w:r>
        <w:t>2;</w:t>
      </w:r>
      <w:proofErr w:type="gramEnd"/>
      <w:r>
        <w:t xml:space="preserve"> </w:t>
      </w:r>
    </w:p>
    <w:p w14:paraId="3413AC51" w14:textId="77777777" w:rsidR="007015D8" w:rsidRDefault="004D5A7A">
      <w:proofErr w:type="gramStart"/>
      <w:r>
        <w:t>run;</w:t>
      </w:r>
      <w:proofErr w:type="gramEnd"/>
    </w:p>
    <w:p w14:paraId="71C675BE" w14:textId="77777777" w:rsidR="007015D8" w:rsidRDefault="007015D8"/>
    <w:p w14:paraId="659FDD74" w14:textId="77777777" w:rsidR="007015D8" w:rsidRDefault="004D5A7A">
      <w:r>
        <w:t xml:space="preserve">data </w:t>
      </w:r>
      <w:proofErr w:type="spellStart"/>
      <w:r>
        <w:t>flpoltout_mape</w:t>
      </w:r>
      <w:proofErr w:type="spellEnd"/>
      <w:r>
        <w:t xml:space="preserve">; set </w:t>
      </w:r>
      <w:proofErr w:type="spellStart"/>
      <w:r>
        <w:t>flpoltout_</w:t>
      </w:r>
      <w:proofErr w:type="gramStart"/>
      <w:r>
        <w:t>merged</w:t>
      </w:r>
      <w:proofErr w:type="spellEnd"/>
      <w:r>
        <w:t>;</w:t>
      </w:r>
      <w:proofErr w:type="gramEnd"/>
      <w:r>
        <w:t xml:space="preserve"> </w:t>
      </w:r>
    </w:p>
    <w:p w14:paraId="40FF867A" w14:textId="77777777" w:rsidR="007015D8" w:rsidRDefault="004D5A7A">
      <w:r>
        <w:tab/>
      </w:r>
      <w:proofErr w:type="spellStart"/>
      <w:r>
        <w:t>mape_fit</w:t>
      </w:r>
      <w:proofErr w:type="spellEnd"/>
      <w:r>
        <w:t xml:space="preserve"> = (abs(residual)/no2aqi_</w:t>
      </w:r>
      <w:proofErr w:type="gramStart"/>
      <w:r>
        <w:t>1)*</w:t>
      </w:r>
      <w:proofErr w:type="gramEnd"/>
      <w:r>
        <w:t>100;</w:t>
      </w:r>
    </w:p>
    <w:p w14:paraId="25D6E045"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forecast)/no2aqi)*100;run;</w:t>
      </w:r>
    </w:p>
    <w:p w14:paraId="3F668AC3" w14:textId="77777777" w:rsidR="007015D8" w:rsidRDefault="004D5A7A">
      <w:proofErr w:type="gramStart"/>
      <w:r>
        <w:t>run;</w:t>
      </w:r>
      <w:proofErr w:type="gramEnd"/>
    </w:p>
    <w:p w14:paraId="5BE6308E" w14:textId="77777777" w:rsidR="007015D8" w:rsidRDefault="007015D8"/>
    <w:p w14:paraId="28E1AFFF" w14:textId="77777777" w:rsidR="007015D8" w:rsidRDefault="004D5A7A">
      <w:r>
        <w:t>proc means data=</w:t>
      </w:r>
      <w:proofErr w:type="spellStart"/>
      <w:r>
        <w:t>flpoltout_mape</w:t>
      </w:r>
      <w:proofErr w:type="spellEnd"/>
      <w:r>
        <w:t xml:space="preserve"> </w:t>
      </w:r>
      <w:proofErr w:type="gramStart"/>
      <w:r>
        <w:t>me</w:t>
      </w:r>
      <w:r>
        <w:t>an;</w:t>
      </w:r>
      <w:proofErr w:type="gramEnd"/>
    </w:p>
    <w:p w14:paraId="75299F80"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58D8F7D8" w14:textId="77777777" w:rsidR="007015D8" w:rsidRDefault="004D5A7A">
      <w:r>
        <w:tab/>
      </w:r>
    </w:p>
    <w:p w14:paraId="16A90D89" w14:textId="77777777" w:rsidR="007015D8" w:rsidRDefault="004D5A7A">
      <w:r>
        <w:t>/*original vs forecasted data */</w:t>
      </w:r>
    </w:p>
    <w:p w14:paraId="6E79021B" w14:textId="77777777" w:rsidR="007015D8" w:rsidRDefault="004D5A7A">
      <w:r>
        <w:t xml:space="preserve">proc </w:t>
      </w:r>
      <w:proofErr w:type="spellStart"/>
      <w:r>
        <w:t>sgplot</w:t>
      </w:r>
      <w:proofErr w:type="spellEnd"/>
      <w:r>
        <w:t xml:space="preserve"> data=</w:t>
      </w:r>
      <w:proofErr w:type="spellStart"/>
      <w:proofErr w:type="gramStart"/>
      <w:r>
        <w:t>flpoltout</w:t>
      </w:r>
      <w:proofErr w:type="spellEnd"/>
      <w:r>
        <w:t>;</w:t>
      </w:r>
      <w:proofErr w:type="gramEnd"/>
      <w:r>
        <w:t xml:space="preserve"> </w:t>
      </w:r>
    </w:p>
    <w:p w14:paraId="3352AEA2" w14:textId="77777777" w:rsidR="007015D8" w:rsidRDefault="004D5A7A">
      <w:r>
        <w:tab/>
        <w:t>series x=</w:t>
      </w:r>
      <w:proofErr w:type="spellStart"/>
      <w:r>
        <w:t>yearmonth</w:t>
      </w:r>
      <w:proofErr w:type="spellEnd"/>
      <w:r>
        <w:t xml:space="preserve"> y=no2aqi_</w:t>
      </w:r>
      <w:proofErr w:type="gramStart"/>
      <w:r>
        <w:t>1;</w:t>
      </w:r>
      <w:proofErr w:type="gramEnd"/>
    </w:p>
    <w:p w14:paraId="06025B31" w14:textId="77777777" w:rsidR="007015D8" w:rsidRDefault="004D5A7A">
      <w:r>
        <w:tab/>
        <w:t>series x=</w:t>
      </w:r>
      <w:proofErr w:type="spellStart"/>
      <w:r>
        <w:t>yearmonth</w:t>
      </w:r>
      <w:proofErr w:type="spellEnd"/>
      <w:r>
        <w:t xml:space="preserve"> y=</w:t>
      </w:r>
      <w:proofErr w:type="gramStart"/>
      <w:r>
        <w:t>forecast;</w:t>
      </w:r>
      <w:proofErr w:type="gramEnd"/>
    </w:p>
    <w:p w14:paraId="23710E37" w14:textId="77777777" w:rsidR="007015D8" w:rsidRDefault="004D5A7A">
      <w:proofErr w:type="gramStart"/>
      <w:r>
        <w:t>run;</w:t>
      </w:r>
      <w:proofErr w:type="gramEnd"/>
    </w:p>
    <w:p w14:paraId="433B1C49" w14:textId="77777777" w:rsidR="007015D8" w:rsidRDefault="007015D8"/>
    <w:p w14:paraId="4DB90139" w14:textId="77777777" w:rsidR="007015D8" w:rsidRDefault="004D5A7A">
      <w:r>
        <w:t>/**forecasting next three years**/</w:t>
      </w:r>
    </w:p>
    <w:p w14:paraId="4D70C657" w14:textId="77777777" w:rsidR="007015D8" w:rsidRDefault="004D5A7A">
      <w:r>
        <w:t xml:space="preserve">proc </w:t>
      </w:r>
      <w:proofErr w:type="spellStart"/>
      <w:r>
        <w:t>arima</w:t>
      </w:r>
      <w:proofErr w:type="spellEnd"/>
      <w:r>
        <w:t xml:space="preserve"> data=flpolt_</w:t>
      </w:r>
      <w:proofErr w:type="gramStart"/>
      <w:r>
        <w:t>2;</w:t>
      </w:r>
      <w:proofErr w:type="gramEnd"/>
    </w:p>
    <w:p w14:paraId="7A75E140" w14:textId="77777777" w:rsidR="007015D8" w:rsidRDefault="004D5A7A">
      <w:r>
        <w:tab/>
        <w:t>identify var=no2aqi_1(</w:t>
      </w:r>
      <w:r>
        <w:t xml:space="preserve">1,12) </w:t>
      </w:r>
      <w:proofErr w:type="spellStart"/>
      <w:r>
        <w:t>whitenoise</w:t>
      </w:r>
      <w:proofErr w:type="spellEnd"/>
      <w:r>
        <w:t>=</w:t>
      </w:r>
      <w:proofErr w:type="spellStart"/>
      <w:proofErr w:type="gramStart"/>
      <w:r>
        <w:t>ignoremiss</w:t>
      </w:r>
      <w:proofErr w:type="spellEnd"/>
      <w:r>
        <w:t>;</w:t>
      </w:r>
      <w:proofErr w:type="gramEnd"/>
    </w:p>
    <w:p w14:paraId="174F58CD" w14:textId="77777777" w:rsidR="007015D8" w:rsidRDefault="004D5A7A">
      <w:r>
        <w:tab/>
        <w:t>*estimate p</w:t>
      </w:r>
      <w:proofErr w:type="gramStart"/>
      <w:r>
        <w:t>=(</w:t>
      </w:r>
      <w:proofErr w:type="gramEnd"/>
      <w:r>
        <w:t xml:space="preserve">12)(24) q=(1)(12) </w:t>
      </w:r>
      <w:proofErr w:type="spellStart"/>
      <w:r>
        <w:t>whitenoise</w:t>
      </w:r>
      <w:proofErr w:type="spellEnd"/>
      <w:r>
        <w:t>=</w:t>
      </w:r>
      <w:proofErr w:type="spellStart"/>
      <w:r>
        <w:t>ignoremiss</w:t>
      </w:r>
      <w:proofErr w:type="spellEnd"/>
      <w:r>
        <w:t>;/*ARIMA ( 0,1,1 ) (2,1,1 )*/</w:t>
      </w:r>
    </w:p>
    <w:p w14:paraId="5A0E7063" w14:textId="77777777" w:rsidR="007015D8" w:rsidRDefault="004D5A7A">
      <w:r>
        <w:tab/>
        <w:t>estimate p</w:t>
      </w:r>
      <w:proofErr w:type="gramStart"/>
      <w:r>
        <w:t>=(</w:t>
      </w:r>
      <w:proofErr w:type="gramEnd"/>
      <w:r>
        <w:t xml:space="preserve">12) q=(1)(12) </w:t>
      </w:r>
      <w:proofErr w:type="spellStart"/>
      <w:r>
        <w:t>whitenoise</w:t>
      </w:r>
      <w:proofErr w:type="spellEnd"/>
      <w:r>
        <w:t>=</w:t>
      </w:r>
      <w:proofErr w:type="spellStart"/>
      <w:r>
        <w:t>ignoremiss</w:t>
      </w:r>
      <w:proofErr w:type="spellEnd"/>
      <w:r>
        <w:t>; /*ARIMA (0,1,1) (1,1,1)*/</w:t>
      </w:r>
    </w:p>
    <w:p w14:paraId="76FA5D7A" w14:textId="77777777" w:rsidR="007015D8" w:rsidRDefault="004D5A7A">
      <w:r>
        <w:tab/>
        <w:t>*estimate p</w:t>
      </w:r>
      <w:proofErr w:type="gramStart"/>
      <w:r>
        <w:t>=(</w:t>
      </w:r>
      <w:proofErr w:type="gramEnd"/>
      <w:r>
        <w:t xml:space="preserve">1)(12)(24) q=(1)(12) </w:t>
      </w:r>
      <w:proofErr w:type="spellStart"/>
      <w:r>
        <w:t>whitenoise</w:t>
      </w:r>
      <w:proofErr w:type="spellEnd"/>
      <w:r>
        <w:t>=</w:t>
      </w:r>
      <w:proofErr w:type="spellStart"/>
      <w:r>
        <w:t>ignoremiss</w:t>
      </w:r>
      <w:proofErr w:type="spellEnd"/>
      <w:r>
        <w:t>;/*ARIMA (1,</w:t>
      </w:r>
      <w:r>
        <w:t>1,1)(2,1,1)*/</w:t>
      </w:r>
    </w:p>
    <w:p w14:paraId="7DE11783" w14:textId="77777777" w:rsidR="007015D8" w:rsidRDefault="004D5A7A">
      <w:r>
        <w:tab/>
        <w:t>forecast lead=60 out=flpoltout1 id=</w:t>
      </w:r>
      <w:proofErr w:type="spellStart"/>
      <w:r>
        <w:t>yearmonth</w:t>
      </w:r>
      <w:proofErr w:type="spellEnd"/>
      <w:r>
        <w:t xml:space="preserve"> interval=month; /* lead is 60 here because 24(2014-2015 for accuracy) + 36(2016-2018, what we </w:t>
      </w:r>
      <w:proofErr w:type="gramStart"/>
      <w:r>
        <w:t>actually want</w:t>
      </w:r>
      <w:proofErr w:type="gramEnd"/>
      <w:r>
        <w:t xml:space="preserve"> to forecast) */</w:t>
      </w:r>
    </w:p>
    <w:p w14:paraId="3F500915" w14:textId="77777777" w:rsidR="007015D8" w:rsidRDefault="004D5A7A">
      <w:proofErr w:type="gramStart"/>
      <w:r>
        <w:t>run;</w:t>
      </w:r>
      <w:proofErr w:type="gramEnd"/>
    </w:p>
    <w:p w14:paraId="7C793448" w14:textId="77777777" w:rsidR="007015D8" w:rsidRDefault="007015D8"/>
    <w:p w14:paraId="50D79D33" w14:textId="77777777" w:rsidR="007015D8" w:rsidRDefault="004D5A7A">
      <w:r>
        <w:t>data flpolt_</w:t>
      </w:r>
      <w:proofErr w:type="gramStart"/>
      <w:r>
        <w:t>2merge;</w:t>
      </w:r>
      <w:proofErr w:type="gramEnd"/>
    </w:p>
    <w:p w14:paraId="7AB68EDB" w14:textId="77777777" w:rsidR="007015D8" w:rsidRDefault="004D5A7A">
      <w:r>
        <w:t>merge flpoltout1 flpolt_</w:t>
      </w:r>
      <w:proofErr w:type="gramStart"/>
      <w:r>
        <w:t>2;</w:t>
      </w:r>
      <w:proofErr w:type="gramEnd"/>
    </w:p>
    <w:p w14:paraId="489365E3" w14:textId="77777777" w:rsidR="007015D8" w:rsidRDefault="004D5A7A">
      <w:proofErr w:type="gramStart"/>
      <w:r>
        <w:t>run;</w:t>
      </w:r>
      <w:proofErr w:type="gramEnd"/>
    </w:p>
    <w:p w14:paraId="59B898E5" w14:textId="77777777" w:rsidR="007015D8" w:rsidRDefault="007015D8"/>
    <w:p w14:paraId="19CE6475" w14:textId="77777777" w:rsidR="007015D8" w:rsidRDefault="004D5A7A">
      <w:r>
        <w:t xml:space="preserve">proc </w:t>
      </w:r>
      <w:proofErr w:type="spellStart"/>
      <w:r>
        <w:t>sgplot</w:t>
      </w:r>
      <w:proofErr w:type="spellEnd"/>
      <w:r>
        <w:t xml:space="preserve"> data=flpolt_</w:t>
      </w:r>
      <w:proofErr w:type="gramStart"/>
      <w:r>
        <w:t>2merge;</w:t>
      </w:r>
      <w:proofErr w:type="gramEnd"/>
      <w:r>
        <w:t xml:space="preserve"> </w:t>
      </w:r>
    </w:p>
    <w:p w14:paraId="1DF09920" w14:textId="77777777" w:rsidR="007015D8" w:rsidRDefault="004D5A7A">
      <w:r>
        <w:tab/>
        <w:t>series x=</w:t>
      </w:r>
      <w:proofErr w:type="spellStart"/>
      <w:r>
        <w:t>yearmonth</w:t>
      </w:r>
      <w:proofErr w:type="spellEnd"/>
      <w:r>
        <w:t xml:space="preserve"> y=</w:t>
      </w:r>
      <w:proofErr w:type="gramStart"/>
      <w:r>
        <w:t>no2aqi;</w:t>
      </w:r>
      <w:proofErr w:type="gramEnd"/>
    </w:p>
    <w:p w14:paraId="322F1214" w14:textId="77777777" w:rsidR="007015D8" w:rsidRDefault="004D5A7A">
      <w:r>
        <w:tab/>
        <w:t>series x=</w:t>
      </w:r>
      <w:proofErr w:type="spellStart"/>
      <w:r>
        <w:t>yearmonth</w:t>
      </w:r>
      <w:proofErr w:type="spellEnd"/>
      <w:r>
        <w:t xml:space="preserve"> y=</w:t>
      </w:r>
      <w:proofErr w:type="gramStart"/>
      <w:r>
        <w:t>forecast;</w:t>
      </w:r>
      <w:proofErr w:type="gramEnd"/>
    </w:p>
    <w:p w14:paraId="52D55E9C" w14:textId="77777777" w:rsidR="007015D8" w:rsidRDefault="004D5A7A">
      <w:proofErr w:type="gramStart"/>
      <w:r>
        <w:t>run;</w:t>
      </w:r>
      <w:proofErr w:type="gramEnd"/>
    </w:p>
    <w:p w14:paraId="5E9B5C3D" w14:textId="77777777" w:rsidR="007015D8" w:rsidRDefault="007015D8"/>
    <w:p w14:paraId="092E7AA3" w14:textId="77777777" w:rsidR="007015D8" w:rsidRDefault="007015D8"/>
    <w:p w14:paraId="572376F6" w14:textId="77777777" w:rsidR="007015D8" w:rsidRDefault="007015D8"/>
    <w:p w14:paraId="06979A9B" w14:textId="77777777" w:rsidR="007015D8" w:rsidRDefault="004D5A7A">
      <w:r>
        <w:t>/***************************** Illinois Multiple Regression ******************************/</w:t>
      </w:r>
    </w:p>
    <w:p w14:paraId="0112DA9E" w14:textId="77777777" w:rsidR="007015D8" w:rsidRDefault="004D5A7A">
      <w:r>
        <w:t>/*account for seasonality wi</w:t>
      </w:r>
      <w:r>
        <w:t>th dummy variables*/</w:t>
      </w:r>
    </w:p>
    <w:p w14:paraId="4B599C9D" w14:textId="77777777" w:rsidR="007015D8" w:rsidRDefault="004D5A7A">
      <w:r>
        <w:t xml:space="preserve">data </w:t>
      </w:r>
      <w:proofErr w:type="spellStart"/>
      <w:r>
        <w:t>ilpoltds</w:t>
      </w:r>
      <w:proofErr w:type="spellEnd"/>
      <w:r>
        <w:t>; set ilpolt2; month=month(</w:t>
      </w:r>
      <w:proofErr w:type="spellStart"/>
      <w:r>
        <w:t>yearmonth</w:t>
      </w:r>
      <w:proofErr w:type="spellEnd"/>
      <w:proofErr w:type="gramStart"/>
      <w:r>
        <w:t>);</w:t>
      </w:r>
      <w:proofErr w:type="gramEnd"/>
    </w:p>
    <w:p w14:paraId="47DA1C3C" w14:textId="77777777" w:rsidR="007015D8" w:rsidRDefault="004D5A7A">
      <w:r>
        <w:tab/>
        <w:t>t=_n</w:t>
      </w:r>
      <w:proofErr w:type="gramStart"/>
      <w:r>
        <w:t>_;</w:t>
      </w:r>
      <w:proofErr w:type="gramEnd"/>
    </w:p>
    <w:p w14:paraId="157A1001" w14:textId="77777777" w:rsidR="007015D8" w:rsidRDefault="004D5A7A">
      <w:r>
        <w:tab/>
        <w:t>if month=1 then month1=1; else month1=</w:t>
      </w:r>
      <w:proofErr w:type="gramStart"/>
      <w:r>
        <w:t>0;</w:t>
      </w:r>
      <w:proofErr w:type="gramEnd"/>
      <w:r>
        <w:t xml:space="preserve"> </w:t>
      </w:r>
    </w:p>
    <w:p w14:paraId="06C4A08D" w14:textId="77777777" w:rsidR="007015D8" w:rsidRDefault="004D5A7A">
      <w:r>
        <w:tab/>
        <w:t>if month=2 then month2=1; else month2=</w:t>
      </w:r>
      <w:proofErr w:type="gramStart"/>
      <w:r>
        <w:t>0;</w:t>
      </w:r>
      <w:proofErr w:type="gramEnd"/>
      <w:r>
        <w:t xml:space="preserve"> </w:t>
      </w:r>
    </w:p>
    <w:p w14:paraId="404FFED0" w14:textId="77777777" w:rsidR="007015D8" w:rsidRDefault="004D5A7A">
      <w:r>
        <w:tab/>
        <w:t>if month=3 then month3=1; else month3=</w:t>
      </w:r>
      <w:proofErr w:type="gramStart"/>
      <w:r>
        <w:t>0;</w:t>
      </w:r>
      <w:proofErr w:type="gramEnd"/>
      <w:r>
        <w:t xml:space="preserve"> </w:t>
      </w:r>
    </w:p>
    <w:p w14:paraId="57EF573D" w14:textId="77777777" w:rsidR="007015D8" w:rsidRDefault="004D5A7A">
      <w:r>
        <w:tab/>
        <w:t>if month=4 then month4=1; else month4=</w:t>
      </w:r>
      <w:proofErr w:type="gramStart"/>
      <w:r>
        <w:t>0;</w:t>
      </w:r>
      <w:proofErr w:type="gramEnd"/>
    </w:p>
    <w:p w14:paraId="13F2ABA9" w14:textId="77777777" w:rsidR="007015D8" w:rsidRDefault="004D5A7A">
      <w:r>
        <w:lastRenderedPageBreak/>
        <w:tab/>
        <w:t xml:space="preserve">if </w:t>
      </w:r>
      <w:r>
        <w:t>month=5 then month5=1; else month5=</w:t>
      </w:r>
      <w:proofErr w:type="gramStart"/>
      <w:r>
        <w:t>0;</w:t>
      </w:r>
      <w:proofErr w:type="gramEnd"/>
    </w:p>
    <w:p w14:paraId="5FB02678" w14:textId="77777777" w:rsidR="007015D8" w:rsidRDefault="004D5A7A">
      <w:r>
        <w:tab/>
        <w:t>if month=7 then month7=1; else month7=</w:t>
      </w:r>
      <w:proofErr w:type="gramStart"/>
      <w:r>
        <w:t>0;</w:t>
      </w:r>
      <w:proofErr w:type="gramEnd"/>
    </w:p>
    <w:p w14:paraId="03C0ACA7" w14:textId="77777777" w:rsidR="007015D8" w:rsidRDefault="004D5A7A">
      <w:r>
        <w:tab/>
        <w:t>if month=8 then month8=1; else month8=</w:t>
      </w:r>
      <w:proofErr w:type="gramStart"/>
      <w:r>
        <w:t>0;</w:t>
      </w:r>
      <w:proofErr w:type="gramEnd"/>
    </w:p>
    <w:p w14:paraId="11AC3B18" w14:textId="77777777" w:rsidR="007015D8" w:rsidRDefault="004D5A7A">
      <w:r>
        <w:tab/>
        <w:t>if month=9 then month9=1; else month9=</w:t>
      </w:r>
      <w:proofErr w:type="gramStart"/>
      <w:r>
        <w:t>0;</w:t>
      </w:r>
      <w:proofErr w:type="gramEnd"/>
    </w:p>
    <w:p w14:paraId="1763B295" w14:textId="77777777" w:rsidR="007015D8" w:rsidRDefault="004D5A7A">
      <w:r>
        <w:tab/>
        <w:t>if month=10 then month10=1; else month10=</w:t>
      </w:r>
      <w:proofErr w:type="gramStart"/>
      <w:r>
        <w:t>0;</w:t>
      </w:r>
      <w:proofErr w:type="gramEnd"/>
    </w:p>
    <w:p w14:paraId="66C6ADB5" w14:textId="77777777" w:rsidR="007015D8" w:rsidRDefault="004D5A7A">
      <w:r>
        <w:tab/>
        <w:t>if month=11 then month11=1; else month11=</w:t>
      </w:r>
      <w:proofErr w:type="gramStart"/>
      <w:r>
        <w:t>0;</w:t>
      </w:r>
      <w:proofErr w:type="gramEnd"/>
    </w:p>
    <w:p w14:paraId="6F02DFB4" w14:textId="77777777" w:rsidR="007015D8" w:rsidRDefault="004D5A7A">
      <w:r>
        <w:tab/>
        <w:t>i</w:t>
      </w:r>
      <w:r>
        <w:t>f month=12 then month12=1; else month12=</w:t>
      </w:r>
      <w:proofErr w:type="gramStart"/>
      <w:r>
        <w:t>0;</w:t>
      </w:r>
      <w:proofErr w:type="gramEnd"/>
      <w:r>
        <w:tab/>
      </w:r>
    </w:p>
    <w:p w14:paraId="5C4CEC42" w14:textId="77777777" w:rsidR="007015D8" w:rsidRDefault="004D5A7A">
      <w:proofErr w:type="gramStart"/>
      <w:r>
        <w:t>run;</w:t>
      </w:r>
      <w:proofErr w:type="gramEnd"/>
    </w:p>
    <w:p w14:paraId="0E108129" w14:textId="77777777" w:rsidR="007015D8" w:rsidRDefault="007015D8"/>
    <w:p w14:paraId="2A37CBED" w14:textId="77777777" w:rsidR="007015D8" w:rsidRDefault="004D5A7A">
      <w:r>
        <w:t>/* create new data sets by dividing training and test set. 156 is 194 (total count of rows) * 80% **/</w:t>
      </w:r>
    </w:p>
    <w:p w14:paraId="39970842" w14:textId="77777777" w:rsidR="007015D8" w:rsidRDefault="004D5A7A">
      <w:r>
        <w:t xml:space="preserve">data ilpolt_1; set </w:t>
      </w:r>
      <w:proofErr w:type="spellStart"/>
      <w:r>
        <w:t>ilpolt</w:t>
      </w:r>
      <w:proofErr w:type="spellEnd"/>
      <w:r>
        <w:t>; no2aqi_1=</w:t>
      </w:r>
      <w:proofErr w:type="gramStart"/>
      <w:r>
        <w:t>no2aqi;</w:t>
      </w:r>
      <w:proofErr w:type="gramEnd"/>
    </w:p>
    <w:p w14:paraId="7224988D" w14:textId="77777777" w:rsidR="007015D8" w:rsidRDefault="004D5A7A">
      <w:r>
        <w:tab/>
      </w:r>
      <w:r>
        <w:t xml:space="preserve">if t &gt; 156 then no2aqi_1=.; </w:t>
      </w:r>
      <w:proofErr w:type="gramStart"/>
      <w:r>
        <w:t>run;</w:t>
      </w:r>
      <w:proofErr w:type="gramEnd"/>
    </w:p>
    <w:p w14:paraId="00FD4B7E" w14:textId="77777777" w:rsidR="007015D8" w:rsidRDefault="004D5A7A">
      <w:r>
        <w:t>data ilpolt2_1; set ilpolt2; no2aqi_1=</w:t>
      </w:r>
      <w:proofErr w:type="gramStart"/>
      <w:r>
        <w:t>no2aqi;</w:t>
      </w:r>
      <w:proofErr w:type="gramEnd"/>
    </w:p>
    <w:p w14:paraId="1045D467" w14:textId="77777777" w:rsidR="007015D8" w:rsidRDefault="004D5A7A">
      <w:r>
        <w:tab/>
        <w:t xml:space="preserve">if t &gt; 156 then no2aqi_1=.; </w:t>
      </w:r>
      <w:proofErr w:type="gramStart"/>
      <w:r>
        <w:t>run;</w:t>
      </w:r>
      <w:proofErr w:type="gramEnd"/>
    </w:p>
    <w:p w14:paraId="61F22CAA" w14:textId="77777777" w:rsidR="007015D8" w:rsidRDefault="004D5A7A">
      <w:r>
        <w:t xml:space="preserve">data ilpoltds_1; set </w:t>
      </w:r>
      <w:proofErr w:type="spellStart"/>
      <w:r>
        <w:t>ilpoltds</w:t>
      </w:r>
      <w:proofErr w:type="spellEnd"/>
      <w:r>
        <w:t>; no2aqi_1=</w:t>
      </w:r>
      <w:proofErr w:type="gramStart"/>
      <w:r>
        <w:t>no2aqi;</w:t>
      </w:r>
      <w:proofErr w:type="gramEnd"/>
    </w:p>
    <w:p w14:paraId="22A85269" w14:textId="77777777" w:rsidR="007015D8" w:rsidRDefault="004D5A7A">
      <w:r>
        <w:tab/>
        <w:t xml:space="preserve">if t &gt; 156 then no2aqi_1=.; </w:t>
      </w:r>
      <w:proofErr w:type="gramStart"/>
      <w:r>
        <w:t>run;</w:t>
      </w:r>
      <w:proofErr w:type="gramEnd"/>
    </w:p>
    <w:p w14:paraId="2E6E3D71" w14:textId="77777777" w:rsidR="007015D8" w:rsidRDefault="007015D8"/>
    <w:p w14:paraId="5637F3D6" w14:textId="77777777" w:rsidR="007015D8" w:rsidRDefault="007015D8"/>
    <w:p w14:paraId="3B924623" w14:textId="77777777" w:rsidR="007015D8" w:rsidRDefault="004D5A7A">
      <w:r>
        <w:t>/***** output1 - without o3aqi2 *****/</w:t>
      </w:r>
    </w:p>
    <w:p w14:paraId="75998E0B" w14:textId="77777777" w:rsidR="007015D8" w:rsidRDefault="004D5A7A">
      <w:r>
        <w:t>proc reg data=ilpolt</w:t>
      </w:r>
      <w:r>
        <w:t xml:space="preserve">_1 </w:t>
      </w:r>
      <w:proofErr w:type="spellStart"/>
      <w:r>
        <w:t>outest</w:t>
      </w:r>
      <w:proofErr w:type="spellEnd"/>
      <w:r>
        <w:t xml:space="preserve">=mreg1; model no2aqi_1=t </w:t>
      </w:r>
      <w:proofErr w:type="spellStart"/>
      <w:r>
        <w:t>coaqi</w:t>
      </w:r>
      <w:proofErr w:type="spellEnd"/>
      <w:r>
        <w:t xml:space="preserve"> so2aqi o3aqi/</w:t>
      </w:r>
      <w:proofErr w:type="spellStart"/>
      <w:r>
        <w:t>clb</w:t>
      </w:r>
      <w:proofErr w:type="spellEnd"/>
      <w:r>
        <w:t xml:space="preserve"> </w:t>
      </w:r>
      <w:proofErr w:type="spellStart"/>
      <w:r>
        <w:t>corrb</w:t>
      </w:r>
      <w:proofErr w:type="spellEnd"/>
      <w:r>
        <w:t xml:space="preserve"> </w:t>
      </w:r>
      <w:proofErr w:type="spellStart"/>
      <w:r>
        <w:t>vif</w:t>
      </w:r>
      <w:proofErr w:type="spellEnd"/>
      <w:r>
        <w:t xml:space="preserve"> </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1EEB3A54" w14:textId="77777777" w:rsidR="007015D8" w:rsidRDefault="004D5A7A">
      <w:r>
        <w:tab/>
        <w:t>output out=md1out p=md1hat r=</w:t>
      </w:r>
      <w:proofErr w:type="gramStart"/>
      <w:r>
        <w:t>md1resid;</w:t>
      </w:r>
      <w:proofErr w:type="gramEnd"/>
    </w:p>
    <w:p w14:paraId="41296595" w14:textId="77777777" w:rsidR="007015D8" w:rsidRDefault="004D5A7A">
      <w:proofErr w:type="gramStart"/>
      <w:r>
        <w:t>run;</w:t>
      </w:r>
      <w:proofErr w:type="gramEnd"/>
    </w:p>
    <w:p w14:paraId="6C2AE064" w14:textId="77777777" w:rsidR="007015D8" w:rsidRDefault="004D5A7A">
      <w:r>
        <w:t>/* Plot the original vs forecast */</w:t>
      </w:r>
    </w:p>
    <w:p w14:paraId="43EF3F4F" w14:textId="77777777" w:rsidR="007015D8" w:rsidRDefault="004D5A7A">
      <w:r>
        <w:t xml:space="preserve">proc </w:t>
      </w:r>
      <w:proofErr w:type="spellStart"/>
      <w:r>
        <w:t>sgplot</w:t>
      </w:r>
      <w:proofErr w:type="spellEnd"/>
      <w:r>
        <w:t xml:space="preserve"> data=</w:t>
      </w:r>
      <w:proofErr w:type="gramStart"/>
      <w:r>
        <w:t>md1out;</w:t>
      </w:r>
      <w:proofErr w:type="gramEnd"/>
      <w:r>
        <w:t xml:space="preserve"> </w:t>
      </w:r>
    </w:p>
    <w:p w14:paraId="4C5C9197" w14:textId="77777777" w:rsidR="007015D8" w:rsidRDefault="004D5A7A">
      <w:r>
        <w:tab/>
        <w:t>series x=</w:t>
      </w:r>
      <w:proofErr w:type="spellStart"/>
      <w:r>
        <w:t>yearmonth</w:t>
      </w:r>
      <w:proofErr w:type="spellEnd"/>
      <w:r>
        <w:t xml:space="preserve"> y=</w:t>
      </w:r>
      <w:proofErr w:type="gramStart"/>
      <w:r>
        <w:t>no2aqi;</w:t>
      </w:r>
      <w:proofErr w:type="gramEnd"/>
    </w:p>
    <w:p w14:paraId="164A2A2C" w14:textId="77777777" w:rsidR="007015D8" w:rsidRDefault="004D5A7A">
      <w:r>
        <w:tab/>
        <w:t>series x=</w:t>
      </w:r>
      <w:proofErr w:type="spellStart"/>
      <w:r>
        <w:t>yearmonth</w:t>
      </w:r>
      <w:proofErr w:type="spellEnd"/>
      <w:r>
        <w:t xml:space="preserve"> y=</w:t>
      </w:r>
      <w:proofErr w:type="gramStart"/>
      <w:r>
        <w:t>md1hat;</w:t>
      </w:r>
      <w:proofErr w:type="gramEnd"/>
    </w:p>
    <w:p w14:paraId="36408512" w14:textId="77777777" w:rsidR="007015D8" w:rsidRDefault="004D5A7A">
      <w:proofErr w:type="gramStart"/>
      <w:r>
        <w:t>run;</w:t>
      </w:r>
      <w:proofErr w:type="gramEnd"/>
    </w:p>
    <w:p w14:paraId="643DC806" w14:textId="77777777" w:rsidR="007015D8" w:rsidRDefault="007015D8"/>
    <w:p w14:paraId="312F68C5" w14:textId="77777777" w:rsidR="007015D8" w:rsidRDefault="007015D8"/>
    <w:p w14:paraId="02D31833" w14:textId="77777777" w:rsidR="007015D8" w:rsidRDefault="004D5A7A">
      <w:r>
        <w:t>/***** output2 - with o3aqi2 but without dummy variables *****/</w:t>
      </w:r>
    </w:p>
    <w:p w14:paraId="77540CB4" w14:textId="77777777" w:rsidR="007015D8" w:rsidRDefault="004D5A7A">
      <w:r>
        <w:t xml:space="preserve">proc reg data=ilpolt2_1 </w:t>
      </w:r>
      <w:proofErr w:type="spellStart"/>
      <w:r>
        <w:t>outest</w:t>
      </w:r>
      <w:proofErr w:type="spellEnd"/>
      <w:r>
        <w:t xml:space="preserve">=mreg2; model no2aqi_1=t </w:t>
      </w:r>
      <w:proofErr w:type="spellStart"/>
      <w:r>
        <w:t>coaqi</w:t>
      </w:r>
      <w:proofErr w:type="spellEnd"/>
      <w:r>
        <w:t xml:space="preserve"> coaqi2 so2aqi so2aqi2 o3aqi o3aqi2/</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6E784DBA" w14:textId="77777777" w:rsidR="007015D8" w:rsidRDefault="004D5A7A">
      <w:r>
        <w:tab/>
        <w:t>output out=md2out p=md2hat r=</w:t>
      </w:r>
      <w:proofErr w:type="gramStart"/>
      <w:r>
        <w:t>md2resid;</w:t>
      </w:r>
      <w:proofErr w:type="gramEnd"/>
    </w:p>
    <w:p w14:paraId="184ABE8D" w14:textId="77777777" w:rsidR="007015D8" w:rsidRDefault="004D5A7A">
      <w:proofErr w:type="gramStart"/>
      <w:r>
        <w:t>run;</w:t>
      </w:r>
      <w:proofErr w:type="gramEnd"/>
    </w:p>
    <w:p w14:paraId="067CE2F2" w14:textId="77777777" w:rsidR="007015D8" w:rsidRDefault="004D5A7A">
      <w:r>
        <w:t>/* Plot the original vs forecast *</w:t>
      </w:r>
      <w:r>
        <w:t>/</w:t>
      </w:r>
    </w:p>
    <w:p w14:paraId="001B087A" w14:textId="77777777" w:rsidR="007015D8" w:rsidRDefault="004D5A7A">
      <w:r>
        <w:t xml:space="preserve">proc </w:t>
      </w:r>
      <w:proofErr w:type="spellStart"/>
      <w:r>
        <w:t>sgplot</w:t>
      </w:r>
      <w:proofErr w:type="spellEnd"/>
      <w:r>
        <w:t xml:space="preserve"> data=</w:t>
      </w:r>
      <w:proofErr w:type="gramStart"/>
      <w:r>
        <w:t>md2out;</w:t>
      </w:r>
      <w:proofErr w:type="gramEnd"/>
      <w:r>
        <w:t xml:space="preserve"> </w:t>
      </w:r>
    </w:p>
    <w:p w14:paraId="2820EA64" w14:textId="77777777" w:rsidR="007015D8" w:rsidRDefault="004D5A7A">
      <w:r>
        <w:tab/>
        <w:t>series x=</w:t>
      </w:r>
      <w:proofErr w:type="spellStart"/>
      <w:r>
        <w:t>yearmonth</w:t>
      </w:r>
      <w:proofErr w:type="spellEnd"/>
      <w:r>
        <w:t xml:space="preserve"> y=</w:t>
      </w:r>
      <w:proofErr w:type="gramStart"/>
      <w:r>
        <w:t>no2aqi;</w:t>
      </w:r>
      <w:proofErr w:type="gramEnd"/>
    </w:p>
    <w:p w14:paraId="11CCCF68" w14:textId="77777777" w:rsidR="007015D8" w:rsidRDefault="004D5A7A">
      <w:r>
        <w:tab/>
        <w:t>series x=</w:t>
      </w:r>
      <w:proofErr w:type="spellStart"/>
      <w:r>
        <w:t>yearmonth</w:t>
      </w:r>
      <w:proofErr w:type="spellEnd"/>
      <w:r>
        <w:t xml:space="preserve"> y=</w:t>
      </w:r>
      <w:proofErr w:type="gramStart"/>
      <w:r>
        <w:t>md2hat;</w:t>
      </w:r>
      <w:proofErr w:type="gramEnd"/>
    </w:p>
    <w:p w14:paraId="793D78CF" w14:textId="77777777" w:rsidR="007015D8" w:rsidRDefault="004D5A7A">
      <w:proofErr w:type="gramStart"/>
      <w:r>
        <w:t>run;</w:t>
      </w:r>
      <w:proofErr w:type="gramEnd"/>
    </w:p>
    <w:p w14:paraId="46508799" w14:textId="77777777" w:rsidR="007015D8" w:rsidRDefault="007015D8"/>
    <w:p w14:paraId="1A6ECFBA" w14:textId="77777777" w:rsidR="007015D8" w:rsidRDefault="007015D8"/>
    <w:p w14:paraId="2823CF90" w14:textId="77777777" w:rsidR="007015D8" w:rsidRDefault="004D5A7A">
      <w:r>
        <w:t>/***** output3 - with o3aqi2 and with dummy variables *****/</w:t>
      </w:r>
    </w:p>
    <w:p w14:paraId="00DE9B9C" w14:textId="77777777" w:rsidR="007015D8" w:rsidRDefault="004D5A7A">
      <w:r>
        <w:lastRenderedPageBreak/>
        <w:t xml:space="preserve">proc reg data=ilpoltds_1 </w:t>
      </w:r>
      <w:proofErr w:type="spellStart"/>
      <w:r>
        <w:t>outest</w:t>
      </w:r>
      <w:proofErr w:type="spellEnd"/>
      <w:r>
        <w:t xml:space="preserve">=mreg3; model no2aqi_1=t coaqi2 so2aqi2 o3aqi2 month1 month2 month3 month4 month5 </w:t>
      </w:r>
    </w:p>
    <w:p w14:paraId="77047068" w14:textId="77777777" w:rsidR="007015D8" w:rsidRDefault="004D5A7A">
      <w:r>
        <w:tab/>
        <w:t>month7 month8 month9 month10 month11 month12/</w:t>
      </w:r>
      <w:proofErr w:type="spellStart"/>
      <w:r>
        <w:t>vif</w:t>
      </w:r>
      <w:proofErr w:type="spellEnd"/>
      <w:r>
        <w:t xml:space="preserve"> </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p>
    <w:p w14:paraId="00594397" w14:textId="77777777" w:rsidR="007015D8" w:rsidRDefault="004D5A7A">
      <w:r>
        <w:tab/>
        <w:t>output out=md3out p=md3hat r=</w:t>
      </w:r>
      <w:proofErr w:type="gramStart"/>
      <w:r>
        <w:t>md3resid;</w:t>
      </w:r>
      <w:proofErr w:type="gramEnd"/>
    </w:p>
    <w:p w14:paraId="7B82B5F8" w14:textId="77777777" w:rsidR="007015D8" w:rsidRDefault="004D5A7A">
      <w:proofErr w:type="gramStart"/>
      <w:r>
        <w:t>run;</w:t>
      </w:r>
      <w:proofErr w:type="gramEnd"/>
    </w:p>
    <w:p w14:paraId="608BDB30" w14:textId="77777777" w:rsidR="007015D8" w:rsidRDefault="004D5A7A">
      <w:r>
        <w:t>/* Plot the original vs forecas</w:t>
      </w:r>
      <w:r>
        <w:t>t */</w:t>
      </w:r>
    </w:p>
    <w:p w14:paraId="70649E78" w14:textId="77777777" w:rsidR="007015D8" w:rsidRDefault="004D5A7A">
      <w:r>
        <w:t xml:space="preserve">proc </w:t>
      </w:r>
      <w:proofErr w:type="spellStart"/>
      <w:r>
        <w:t>sgplot</w:t>
      </w:r>
      <w:proofErr w:type="spellEnd"/>
      <w:r>
        <w:t xml:space="preserve"> data=</w:t>
      </w:r>
      <w:proofErr w:type="gramStart"/>
      <w:r>
        <w:t>md3out;</w:t>
      </w:r>
      <w:proofErr w:type="gramEnd"/>
      <w:r>
        <w:t xml:space="preserve"> </w:t>
      </w:r>
    </w:p>
    <w:p w14:paraId="5F206039" w14:textId="77777777" w:rsidR="007015D8" w:rsidRDefault="004D5A7A">
      <w:r>
        <w:tab/>
        <w:t>series x=</w:t>
      </w:r>
      <w:proofErr w:type="spellStart"/>
      <w:r>
        <w:t>yearmonth</w:t>
      </w:r>
      <w:proofErr w:type="spellEnd"/>
      <w:r>
        <w:t xml:space="preserve"> y=</w:t>
      </w:r>
      <w:proofErr w:type="gramStart"/>
      <w:r>
        <w:t>no2aqi;</w:t>
      </w:r>
      <w:proofErr w:type="gramEnd"/>
    </w:p>
    <w:p w14:paraId="781843A5" w14:textId="77777777" w:rsidR="007015D8" w:rsidRDefault="004D5A7A">
      <w:r>
        <w:tab/>
        <w:t>series x=</w:t>
      </w:r>
      <w:proofErr w:type="spellStart"/>
      <w:r>
        <w:t>yearmonth</w:t>
      </w:r>
      <w:proofErr w:type="spellEnd"/>
      <w:r>
        <w:t xml:space="preserve"> y=</w:t>
      </w:r>
      <w:proofErr w:type="gramStart"/>
      <w:r>
        <w:t>md3hat;</w:t>
      </w:r>
      <w:proofErr w:type="gramEnd"/>
    </w:p>
    <w:p w14:paraId="55E80215" w14:textId="77777777" w:rsidR="007015D8" w:rsidRDefault="004D5A7A">
      <w:proofErr w:type="gramStart"/>
      <w:r>
        <w:t>run;</w:t>
      </w:r>
      <w:proofErr w:type="gramEnd"/>
    </w:p>
    <w:p w14:paraId="40A4C442" w14:textId="77777777" w:rsidR="007015D8" w:rsidRDefault="007015D8">
      <w:pPr>
        <w:rPr>
          <w:shd w:val="clear" w:color="auto" w:fill="EAD1DC"/>
        </w:rPr>
      </w:pPr>
    </w:p>
    <w:p w14:paraId="0C09EFA5" w14:textId="77777777" w:rsidR="007015D8" w:rsidRDefault="004D5A7A">
      <w:r>
        <w:t>/****</w:t>
      </w:r>
      <w:proofErr w:type="gramStart"/>
      <w:r>
        <w:t>*  (</w:t>
      </w:r>
      <w:proofErr w:type="gramEnd"/>
      <w:r>
        <w:t xml:space="preserve">not included in the report) Just to try </w:t>
      </w:r>
      <w:proofErr w:type="spellStart"/>
      <w:r>
        <w:t>deseasonalizing</w:t>
      </w:r>
      <w:proofErr w:type="spellEnd"/>
      <w:r>
        <w:t xml:space="preserve"> on the first training set (not included in the report) *****/</w:t>
      </w:r>
    </w:p>
    <w:p w14:paraId="743B5458" w14:textId="77777777" w:rsidR="007015D8" w:rsidRDefault="004D5A7A">
      <w:r>
        <w:t>/******** using data ilpolt2_1 t</w:t>
      </w:r>
      <w:r>
        <w:t>o create reg model that still includes o3aqi2 ****/</w:t>
      </w:r>
    </w:p>
    <w:p w14:paraId="231FB825" w14:textId="77777777" w:rsidR="007015D8" w:rsidRDefault="004D5A7A">
      <w:r>
        <w:t xml:space="preserve">proc timeseries data=ilpolt2_1 </w:t>
      </w:r>
      <w:proofErr w:type="spellStart"/>
      <w:r>
        <w:t>outdecomp</w:t>
      </w:r>
      <w:proofErr w:type="spellEnd"/>
      <w:r>
        <w:t>=ilpolt2_sa out=_null</w:t>
      </w:r>
      <w:proofErr w:type="gramStart"/>
      <w:r>
        <w:t>_;</w:t>
      </w:r>
      <w:proofErr w:type="gramEnd"/>
    </w:p>
    <w:p w14:paraId="12E826CE" w14:textId="77777777" w:rsidR="007015D8" w:rsidRDefault="004D5A7A">
      <w:r>
        <w:tab/>
        <w:t xml:space="preserve">decomp </w:t>
      </w:r>
      <w:proofErr w:type="spellStart"/>
      <w:r>
        <w:t>sa</w:t>
      </w:r>
      <w:proofErr w:type="spellEnd"/>
      <w:r>
        <w:t xml:space="preserve">; id </w:t>
      </w:r>
      <w:proofErr w:type="spellStart"/>
      <w:r>
        <w:t>yearmonth</w:t>
      </w:r>
      <w:proofErr w:type="spellEnd"/>
      <w:r>
        <w:t xml:space="preserve"> interval=month; var no2aqi_1; </w:t>
      </w:r>
      <w:proofErr w:type="gramStart"/>
      <w:r>
        <w:t>run;</w:t>
      </w:r>
      <w:proofErr w:type="gramEnd"/>
    </w:p>
    <w:p w14:paraId="6F256BA0" w14:textId="77777777" w:rsidR="007015D8" w:rsidRDefault="004D5A7A">
      <w:r>
        <w:t>data ilpolt2_merged; merge ilpolt2_sa ilpolt2_</w:t>
      </w:r>
      <w:proofErr w:type="gramStart"/>
      <w:r>
        <w:t>1;</w:t>
      </w:r>
      <w:proofErr w:type="gramEnd"/>
      <w:r>
        <w:t xml:space="preserve"> </w:t>
      </w:r>
    </w:p>
    <w:p w14:paraId="099EBB36" w14:textId="77777777" w:rsidR="007015D8" w:rsidRDefault="004D5A7A">
      <w:r>
        <w:tab/>
      </w:r>
      <w:proofErr w:type="spellStart"/>
      <w:r>
        <w:t>si</w:t>
      </w:r>
      <w:proofErr w:type="spellEnd"/>
      <w:r>
        <w:t>=no2aqi_1/</w:t>
      </w:r>
      <w:proofErr w:type="spellStart"/>
      <w:proofErr w:type="gramStart"/>
      <w:r>
        <w:t>sa</w:t>
      </w:r>
      <w:proofErr w:type="spellEnd"/>
      <w:r>
        <w:t>;</w:t>
      </w:r>
      <w:proofErr w:type="gramEnd"/>
    </w:p>
    <w:p w14:paraId="2980B141" w14:textId="77777777" w:rsidR="007015D8" w:rsidRDefault="004D5A7A">
      <w:proofErr w:type="gramStart"/>
      <w:r>
        <w:t>run;</w:t>
      </w:r>
      <w:proofErr w:type="gramEnd"/>
    </w:p>
    <w:p w14:paraId="491CCBA7" w14:textId="77777777" w:rsidR="007015D8" w:rsidRDefault="004D5A7A">
      <w:r>
        <w:t xml:space="preserve">proc </w:t>
      </w:r>
      <w:proofErr w:type="spellStart"/>
      <w:r>
        <w:t>sgp</w:t>
      </w:r>
      <w:r>
        <w:t>lot</w:t>
      </w:r>
      <w:proofErr w:type="spellEnd"/>
      <w:r>
        <w:t xml:space="preserve"> data=ilpolt2_</w:t>
      </w:r>
      <w:proofErr w:type="gramStart"/>
      <w:r>
        <w:t>merged;</w:t>
      </w:r>
      <w:proofErr w:type="gramEnd"/>
      <w:r>
        <w:t xml:space="preserve"> </w:t>
      </w:r>
    </w:p>
    <w:p w14:paraId="70BD929E" w14:textId="77777777" w:rsidR="007015D8" w:rsidRDefault="004D5A7A">
      <w:r>
        <w:tab/>
        <w:t>series x=</w:t>
      </w:r>
      <w:proofErr w:type="spellStart"/>
      <w:r>
        <w:t>yearmonth</w:t>
      </w:r>
      <w:proofErr w:type="spellEnd"/>
      <w:r>
        <w:t xml:space="preserve"> y=</w:t>
      </w:r>
      <w:proofErr w:type="spellStart"/>
      <w:proofErr w:type="gramStart"/>
      <w:r>
        <w:t>sa</w:t>
      </w:r>
      <w:proofErr w:type="spellEnd"/>
      <w:r>
        <w:t>;</w:t>
      </w:r>
      <w:proofErr w:type="gramEnd"/>
    </w:p>
    <w:p w14:paraId="33AEA625" w14:textId="77777777" w:rsidR="007015D8" w:rsidRDefault="004D5A7A">
      <w:r>
        <w:tab/>
        <w:t>series x=</w:t>
      </w:r>
      <w:proofErr w:type="spellStart"/>
      <w:r>
        <w:t>yearmonth</w:t>
      </w:r>
      <w:proofErr w:type="spellEnd"/>
      <w:r>
        <w:t xml:space="preserve"> y=no2aqi_</w:t>
      </w:r>
      <w:proofErr w:type="gramStart"/>
      <w:r>
        <w:t>1;</w:t>
      </w:r>
      <w:proofErr w:type="gramEnd"/>
    </w:p>
    <w:p w14:paraId="4E289EE6" w14:textId="77777777" w:rsidR="007015D8" w:rsidRDefault="004D5A7A">
      <w:proofErr w:type="gramStart"/>
      <w:r>
        <w:t>run;</w:t>
      </w:r>
      <w:proofErr w:type="gramEnd"/>
    </w:p>
    <w:p w14:paraId="0764C602" w14:textId="77777777" w:rsidR="007015D8" w:rsidRDefault="007015D8"/>
    <w:p w14:paraId="400CF625" w14:textId="77777777" w:rsidR="007015D8" w:rsidRDefault="004D5A7A">
      <w:r>
        <w:t xml:space="preserve">proc reg data=ilpolt2_merged </w:t>
      </w:r>
      <w:proofErr w:type="spellStart"/>
      <w:r>
        <w:t>outest</w:t>
      </w:r>
      <w:proofErr w:type="spellEnd"/>
      <w:r>
        <w:t>=</w:t>
      </w:r>
      <w:proofErr w:type="gramStart"/>
      <w:r>
        <w:t>mreg4;</w:t>
      </w:r>
      <w:proofErr w:type="gramEnd"/>
    </w:p>
    <w:p w14:paraId="4C4BC4DA" w14:textId="77777777" w:rsidR="007015D8" w:rsidRDefault="004D5A7A">
      <w:r>
        <w:tab/>
        <w:t xml:space="preserve">model </w:t>
      </w:r>
      <w:proofErr w:type="spellStart"/>
      <w:r>
        <w:t>sa</w:t>
      </w:r>
      <w:proofErr w:type="spellEnd"/>
      <w:r>
        <w:t xml:space="preserve">=t </w:t>
      </w:r>
      <w:proofErr w:type="spellStart"/>
      <w:r>
        <w:t>coaqi</w:t>
      </w:r>
      <w:proofErr w:type="spellEnd"/>
      <w:r>
        <w:t xml:space="preserve"> so2aqi o3aqi o3aqi2/</w:t>
      </w:r>
      <w:proofErr w:type="spellStart"/>
      <w:r>
        <w:t>aic</w:t>
      </w:r>
      <w:proofErr w:type="spellEnd"/>
      <w:r>
        <w:t xml:space="preserve"> </w:t>
      </w:r>
      <w:proofErr w:type="spellStart"/>
      <w:r>
        <w:t>bic</w:t>
      </w:r>
      <w:proofErr w:type="spellEnd"/>
      <w:r>
        <w:t xml:space="preserve"> </w:t>
      </w:r>
      <w:proofErr w:type="spellStart"/>
      <w:proofErr w:type="gramStart"/>
      <w:r>
        <w:t>adjrsq</w:t>
      </w:r>
      <w:proofErr w:type="spellEnd"/>
      <w:r>
        <w:t>;</w:t>
      </w:r>
      <w:proofErr w:type="gramEnd"/>
      <w:r>
        <w:t xml:space="preserve"> </w:t>
      </w:r>
    </w:p>
    <w:p w14:paraId="11CBD01E" w14:textId="77777777" w:rsidR="007015D8" w:rsidRDefault="004D5A7A">
      <w:r>
        <w:tab/>
      </w:r>
      <w:r>
        <w:t>output out=md4out p=md4sahat r=</w:t>
      </w:r>
      <w:proofErr w:type="gramStart"/>
      <w:r>
        <w:t>md4saresid;</w:t>
      </w:r>
      <w:proofErr w:type="gramEnd"/>
    </w:p>
    <w:p w14:paraId="52FBB81C" w14:textId="77777777" w:rsidR="007015D8" w:rsidRDefault="004D5A7A">
      <w:proofErr w:type="gramStart"/>
      <w:r>
        <w:t>run;</w:t>
      </w:r>
      <w:proofErr w:type="gramEnd"/>
    </w:p>
    <w:p w14:paraId="1DD2E044" w14:textId="77777777" w:rsidR="007015D8" w:rsidRDefault="004D5A7A">
      <w:r>
        <w:t xml:space="preserve">proc </w:t>
      </w:r>
      <w:proofErr w:type="spellStart"/>
      <w:r>
        <w:t>sgplot</w:t>
      </w:r>
      <w:proofErr w:type="spellEnd"/>
      <w:r>
        <w:t xml:space="preserve"> data=</w:t>
      </w:r>
      <w:proofErr w:type="gramStart"/>
      <w:r>
        <w:t>md4out;</w:t>
      </w:r>
      <w:proofErr w:type="gramEnd"/>
      <w:r>
        <w:t xml:space="preserve"> </w:t>
      </w:r>
    </w:p>
    <w:p w14:paraId="3DF25F3A" w14:textId="77777777" w:rsidR="007015D8" w:rsidRDefault="004D5A7A">
      <w:r>
        <w:tab/>
        <w:t>series x=</w:t>
      </w:r>
      <w:proofErr w:type="spellStart"/>
      <w:r>
        <w:t>yearmonth</w:t>
      </w:r>
      <w:proofErr w:type="spellEnd"/>
      <w:r>
        <w:t xml:space="preserve"> y=</w:t>
      </w:r>
      <w:proofErr w:type="spellStart"/>
      <w:proofErr w:type="gramStart"/>
      <w:r>
        <w:t>sa</w:t>
      </w:r>
      <w:proofErr w:type="spellEnd"/>
      <w:r>
        <w:t>;</w:t>
      </w:r>
      <w:proofErr w:type="gramEnd"/>
    </w:p>
    <w:p w14:paraId="163C1BB3" w14:textId="77777777" w:rsidR="007015D8" w:rsidRDefault="004D5A7A">
      <w:r>
        <w:tab/>
        <w:t>series x=</w:t>
      </w:r>
      <w:proofErr w:type="spellStart"/>
      <w:r>
        <w:t>yearmonth</w:t>
      </w:r>
      <w:proofErr w:type="spellEnd"/>
      <w:r>
        <w:t xml:space="preserve"> y=</w:t>
      </w:r>
      <w:proofErr w:type="gramStart"/>
      <w:r>
        <w:t>md4sahat;</w:t>
      </w:r>
      <w:proofErr w:type="gramEnd"/>
    </w:p>
    <w:p w14:paraId="1AFF5D86" w14:textId="77777777" w:rsidR="007015D8" w:rsidRDefault="004D5A7A">
      <w:proofErr w:type="gramStart"/>
      <w:r>
        <w:t>run;</w:t>
      </w:r>
      <w:proofErr w:type="gramEnd"/>
    </w:p>
    <w:p w14:paraId="51B399B2" w14:textId="77777777" w:rsidR="007015D8" w:rsidRDefault="004D5A7A">
      <w:r>
        <w:t xml:space="preserve">/*find </w:t>
      </w:r>
      <w:proofErr w:type="spellStart"/>
      <w:r>
        <w:t>mape</w:t>
      </w:r>
      <w:proofErr w:type="spellEnd"/>
      <w:r>
        <w:t xml:space="preserve"> fit and accuracy with the </w:t>
      </w:r>
      <w:proofErr w:type="spellStart"/>
      <w:r>
        <w:t>sa</w:t>
      </w:r>
      <w:proofErr w:type="spellEnd"/>
      <w:r>
        <w:t xml:space="preserve"> </w:t>
      </w:r>
      <w:proofErr w:type="gramStart"/>
      <w:r>
        <w:t>data  *</w:t>
      </w:r>
      <w:proofErr w:type="gramEnd"/>
      <w:r>
        <w:t>/</w:t>
      </w:r>
    </w:p>
    <w:p w14:paraId="721C2E75" w14:textId="77777777" w:rsidR="007015D8" w:rsidRDefault="004D5A7A">
      <w:r>
        <w:t xml:space="preserve">data md4out_mape; set </w:t>
      </w:r>
      <w:proofErr w:type="gramStart"/>
      <w:r>
        <w:t>md4out;</w:t>
      </w:r>
      <w:proofErr w:type="gramEnd"/>
      <w:r>
        <w:t xml:space="preserve"> </w:t>
      </w:r>
    </w:p>
    <w:p w14:paraId="3E2F34D1" w14:textId="77777777" w:rsidR="007015D8" w:rsidRDefault="004D5A7A">
      <w:r>
        <w:tab/>
      </w:r>
      <w:proofErr w:type="spellStart"/>
      <w:r>
        <w:t>mape_fit</w:t>
      </w:r>
      <w:proofErr w:type="spellEnd"/>
      <w:r>
        <w:t xml:space="preserve"> = (abs(md4saresid)/</w:t>
      </w:r>
      <w:proofErr w:type="spellStart"/>
      <w:proofErr w:type="gramStart"/>
      <w:r>
        <w:t>sa</w:t>
      </w:r>
      <w:proofErr w:type="spellEnd"/>
      <w:r>
        <w:t>)*</w:t>
      </w:r>
      <w:proofErr w:type="gramEnd"/>
      <w:r>
        <w:t>100;</w:t>
      </w:r>
    </w:p>
    <w:p w14:paraId="340A0893" w14:textId="77777777" w:rsidR="007015D8" w:rsidRDefault="004D5A7A">
      <w:r>
        <w:tab/>
        <w:t xml:space="preserve">if t &gt; 156 then </w:t>
      </w:r>
      <w:proofErr w:type="spellStart"/>
      <w:r>
        <w:t>mape_accuracy</w:t>
      </w:r>
      <w:proofErr w:type="spellEnd"/>
      <w:r>
        <w:t xml:space="preserve"> = (abs(sa-md4sahat)/</w:t>
      </w:r>
      <w:proofErr w:type="spellStart"/>
      <w:proofErr w:type="gramStart"/>
      <w:r>
        <w:t>sa</w:t>
      </w:r>
      <w:proofErr w:type="spellEnd"/>
      <w:r>
        <w:t>)*</w:t>
      </w:r>
      <w:proofErr w:type="gramEnd"/>
      <w:r>
        <w:t xml:space="preserve">100; </w:t>
      </w:r>
    </w:p>
    <w:p w14:paraId="7FF7B049" w14:textId="77777777" w:rsidR="007015D8" w:rsidRDefault="004D5A7A">
      <w:r>
        <w:tab/>
        <w:t>no2aqi_reseason=md4sahat*</w:t>
      </w:r>
      <w:proofErr w:type="spellStart"/>
      <w:proofErr w:type="gramStart"/>
      <w:r>
        <w:t>si</w:t>
      </w:r>
      <w:proofErr w:type="spellEnd"/>
      <w:r>
        <w:t>;</w:t>
      </w:r>
      <w:proofErr w:type="gramEnd"/>
    </w:p>
    <w:p w14:paraId="5C32EC42" w14:textId="77777777" w:rsidR="007015D8" w:rsidRDefault="004D5A7A">
      <w:proofErr w:type="gramStart"/>
      <w:r>
        <w:t>run;</w:t>
      </w:r>
      <w:proofErr w:type="gramEnd"/>
    </w:p>
    <w:p w14:paraId="289E970A" w14:textId="77777777" w:rsidR="007015D8" w:rsidRDefault="004D5A7A">
      <w:r>
        <w:t xml:space="preserve">proc means data=md4out_mape mean; 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67152629" w14:textId="77777777" w:rsidR="007015D8" w:rsidRDefault="004D5A7A">
      <w:r>
        <w:t xml:space="preserve">proc </w:t>
      </w:r>
      <w:proofErr w:type="spellStart"/>
      <w:r>
        <w:t>sgplot</w:t>
      </w:r>
      <w:proofErr w:type="spellEnd"/>
      <w:r>
        <w:t xml:space="preserve"> data=md4out_</w:t>
      </w:r>
      <w:proofErr w:type="gramStart"/>
      <w:r>
        <w:t>mape;</w:t>
      </w:r>
      <w:proofErr w:type="gramEnd"/>
      <w:r>
        <w:t xml:space="preserve"> </w:t>
      </w:r>
    </w:p>
    <w:p w14:paraId="3165D055" w14:textId="77777777" w:rsidR="007015D8" w:rsidRDefault="004D5A7A">
      <w:r>
        <w:tab/>
        <w:t>series x=</w:t>
      </w:r>
      <w:proofErr w:type="spellStart"/>
      <w:r>
        <w:t>yearmonth</w:t>
      </w:r>
      <w:proofErr w:type="spellEnd"/>
      <w:r>
        <w:t xml:space="preserve"> y=</w:t>
      </w:r>
      <w:proofErr w:type="gramStart"/>
      <w:r>
        <w:t>no2</w:t>
      </w:r>
      <w:r>
        <w:t>aqi;</w:t>
      </w:r>
      <w:proofErr w:type="gramEnd"/>
    </w:p>
    <w:p w14:paraId="29F613C3" w14:textId="77777777" w:rsidR="007015D8" w:rsidRDefault="004D5A7A">
      <w:r>
        <w:tab/>
        <w:t>series x=</w:t>
      </w:r>
      <w:proofErr w:type="spellStart"/>
      <w:r>
        <w:t>yearmonth</w:t>
      </w:r>
      <w:proofErr w:type="spellEnd"/>
      <w:r>
        <w:t xml:space="preserve"> y=no2aqi_</w:t>
      </w:r>
      <w:proofErr w:type="gramStart"/>
      <w:r>
        <w:t>reseason;</w:t>
      </w:r>
      <w:proofErr w:type="gramEnd"/>
    </w:p>
    <w:p w14:paraId="6060F33C" w14:textId="77777777" w:rsidR="007015D8" w:rsidRDefault="004D5A7A">
      <w:proofErr w:type="gramStart"/>
      <w:r>
        <w:t>run;</w:t>
      </w:r>
      <w:proofErr w:type="gramEnd"/>
    </w:p>
    <w:p w14:paraId="02602502" w14:textId="77777777" w:rsidR="007015D8" w:rsidRDefault="007015D8">
      <w:pPr>
        <w:rPr>
          <w:shd w:val="clear" w:color="auto" w:fill="EAD1DC"/>
        </w:rPr>
      </w:pPr>
    </w:p>
    <w:p w14:paraId="3D7879E5" w14:textId="77777777" w:rsidR="007015D8" w:rsidRDefault="004D5A7A">
      <w:r>
        <w:lastRenderedPageBreak/>
        <w:t xml:space="preserve">/* for finding </w:t>
      </w:r>
      <w:proofErr w:type="spellStart"/>
      <w:r>
        <w:t>mape</w:t>
      </w:r>
      <w:proofErr w:type="spellEnd"/>
      <w:r>
        <w:t xml:space="preserve"> fit and accuracy */</w:t>
      </w:r>
    </w:p>
    <w:p w14:paraId="51E91A90" w14:textId="77777777" w:rsidR="007015D8" w:rsidRDefault="004D5A7A">
      <w:r>
        <w:t xml:space="preserve">data md1out_mf; set </w:t>
      </w:r>
      <w:proofErr w:type="gramStart"/>
      <w:r>
        <w:t>md1out;</w:t>
      </w:r>
      <w:proofErr w:type="gramEnd"/>
      <w:r>
        <w:t xml:space="preserve"> </w:t>
      </w:r>
    </w:p>
    <w:p w14:paraId="76ACE505" w14:textId="77777777" w:rsidR="007015D8" w:rsidRDefault="004D5A7A">
      <w:r>
        <w:tab/>
      </w:r>
      <w:proofErr w:type="spellStart"/>
      <w:r>
        <w:t>mape_fit</w:t>
      </w:r>
      <w:proofErr w:type="spellEnd"/>
      <w:r>
        <w:t xml:space="preserve"> = (abs(md1resid)/no2aqi_</w:t>
      </w:r>
      <w:proofErr w:type="gramStart"/>
      <w:r>
        <w:t>1)*</w:t>
      </w:r>
      <w:proofErr w:type="gramEnd"/>
      <w:r>
        <w:t>100;</w:t>
      </w:r>
    </w:p>
    <w:p w14:paraId="61DAE16F"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d1hat)/no2aqi)*100;run;</w:t>
      </w:r>
    </w:p>
    <w:p w14:paraId="25073977" w14:textId="77777777" w:rsidR="007015D8" w:rsidRDefault="004D5A7A">
      <w:r>
        <w:t xml:space="preserve">data md2out_mf; set </w:t>
      </w:r>
      <w:proofErr w:type="gramStart"/>
      <w:r>
        <w:t>md2o</w:t>
      </w:r>
      <w:r>
        <w:t>ut;</w:t>
      </w:r>
      <w:proofErr w:type="gramEnd"/>
      <w:r>
        <w:t xml:space="preserve"> </w:t>
      </w:r>
    </w:p>
    <w:p w14:paraId="2134516A" w14:textId="77777777" w:rsidR="007015D8" w:rsidRDefault="004D5A7A">
      <w:r>
        <w:tab/>
      </w:r>
      <w:proofErr w:type="spellStart"/>
      <w:r>
        <w:t>mape_fit</w:t>
      </w:r>
      <w:proofErr w:type="spellEnd"/>
      <w:r>
        <w:t xml:space="preserve"> = (abs(md2resid)/no2aqi_</w:t>
      </w:r>
      <w:proofErr w:type="gramStart"/>
      <w:r>
        <w:t>1)*</w:t>
      </w:r>
      <w:proofErr w:type="gramEnd"/>
      <w:r>
        <w:t>100;</w:t>
      </w:r>
    </w:p>
    <w:p w14:paraId="6F241869"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d2hat)/no2aqi)*100;run;</w:t>
      </w:r>
    </w:p>
    <w:p w14:paraId="56C96A3B" w14:textId="77777777" w:rsidR="007015D8" w:rsidRDefault="004D5A7A">
      <w:r>
        <w:t xml:space="preserve">data md3out_mf; set </w:t>
      </w:r>
      <w:proofErr w:type="gramStart"/>
      <w:r>
        <w:t>md3out;</w:t>
      </w:r>
      <w:proofErr w:type="gramEnd"/>
      <w:r>
        <w:t xml:space="preserve"> </w:t>
      </w:r>
    </w:p>
    <w:p w14:paraId="07FD3D77" w14:textId="77777777" w:rsidR="007015D8" w:rsidRDefault="004D5A7A">
      <w:r>
        <w:tab/>
      </w:r>
      <w:proofErr w:type="spellStart"/>
      <w:r>
        <w:t>mape_fit</w:t>
      </w:r>
      <w:proofErr w:type="spellEnd"/>
      <w:r>
        <w:t xml:space="preserve"> = (abs(md3resid)/no2aqi_</w:t>
      </w:r>
      <w:proofErr w:type="gramStart"/>
      <w:r>
        <w:t>1)*</w:t>
      </w:r>
      <w:proofErr w:type="gramEnd"/>
      <w:r>
        <w:t>100;</w:t>
      </w:r>
    </w:p>
    <w:p w14:paraId="192BC484"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md3hat)/no2aqi)*100;r</w:t>
      </w:r>
      <w:r>
        <w:t>un;</w:t>
      </w:r>
      <w:r>
        <w:tab/>
      </w:r>
    </w:p>
    <w:p w14:paraId="3F1EBDF7" w14:textId="77777777" w:rsidR="007015D8" w:rsidRDefault="007015D8"/>
    <w:p w14:paraId="196A878C" w14:textId="77777777" w:rsidR="007015D8" w:rsidRDefault="004D5A7A">
      <w:r>
        <w:t xml:space="preserve">proc means data=md1out_mf </w:t>
      </w:r>
      <w:proofErr w:type="gramStart"/>
      <w:r>
        <w:t>mean;</w:t>
      </w:r>
      <w:proofErr w:type="gramEnd"/>
    </w:p>
    <w:p w14:paraId="26DEBF08"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4A536016" w14:textId="77777777" w:rsidR="007015D8" w:rsidRDefault="004D5A7A">
      <w:r>
        <w:t xml:space="preserve">proc means data=md2out_mf </w:t>
      </w:r>
      <w:proofErr w:type="gramStart"/>
      <w:r>
        <w:t>mean;</w:t>
      </w:r>
      <w:proofErr w:type="gramEnd"/>
    </w:p>
    <w:p w14:paraId="7B99FF16"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5DDBD9B0" w14:textId="77777777" w:rsidR="007015D8" w:rsidRDefault="004D5A7A">
      <w:r>
        <w:t xml:space="preserve">proc means data=md3out_mf </w:t>
      </w:r>
      <w:proofErr w:type="gramStart"/>
      <w:r>
        <w:t>mean;</w:t>
      </w:r>
      <w:proofErr w:type="gramEnd"/>
    </w:p>
    <w:p w14:paraId="563B27F4"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36788E83" w14:textId="77777777" w:rsidR="007015D8" w:rsidRDefault="007015D8"/>
    <w:p w14:paraId="4A000D62" w14:textId="77777777" w:rsidR="007015D8" w:rsidRDefault="007015D8"/>
    <w:p w14:paraId="7F0E419D" w14:textId="77777777" w:rsidR="007015D8" w:rsidRDefault="007015D8"/>
    <w:p w14:paraId="60F81C25" w14:textId="77777777" w:rsidR="007015D8" w:rsidRDefault="004D5A7A">
      <w:r>
        <w:t>/***************************** Illinois Seasonal ARIMA ***********************************/</w:t>
      </w:r>
    </w:p>
    <w:p w14:paraId="295C97E0" w14:textId="77777777" w:rsidR="007015D8" w:rsidRDefault="004D5A7A">
      <w:r>
        <w:t xml:space="preserve">/***** </w:t>
      </w:r>
      <w:proofErr w:type="gramStart"/>
      <w:r>
        <w:t>ARIMA(</w:t>
      </w:r>
      <w:proofErr w:type="gramEnd"/>
      <w:r>
        <w:t xml:space="preserve">1,0,0)(1,1,1)12 *****/ </w:t>
      </w:r>
    </w:p>
    <w:p w14:paraId="603B3D72" w14:textId="77777777" w:rsidR="007015D8" w:rsidRDefault="004D5A7A">
      <w:r>
        <w:t xml:space="preserve">proc </w:t>
      </w:r>
      <w:proofErr w:type="spellStart"/>
      <w:r>
        <w:t>arima</w:t>
      </w:r>
      <w:proofErr w:type="spellEnd"/>
      <w:r>
        <w:t xml:space="preserve"> data=ilpolt_</w:t>
      </w:r>
      <w:proofErr w:type="gramStart"/>
      <w:r>
        <w:t>1;</w:t>
      </w:r>
      <w:proofErr w:type="gramEnd"/>
    </w:p>
    <w:p w14:paraId="5BB12CC8" w14:textId="77777777" w:rsidR="007015D8" w:rsidRDefault="004D5A7A">
      <w:r>
        <w:t xml:space="preserve"> </w:t>
      </w:r>
      <w:r>
        <w:tab/>
        <w:t xml:space="preserve">identify var=no2aqi_1(12) </w:t>
      </w:r>
      <w:proofErr w:type="spellStart"/>
      <w:r>
        <w:t>whitenoise</w:t>
      </w:r>
      <w:proofErr w:type="spellEnd"/>
      <w:r>
        <w:t>=</w:t>
      </w:r>
      <w:proofErr w:type="spellStart"/>
      <w:proofErr w:type="gramStart"/>
      <w:r>
        <w:t>ignoremiss</w:t>
      </w:r>
      <w:proofErr w:type="spellEnd"/>
      <w:r>
        <w:t>;</w:t>
      </w:r>
      <w:proofErr w:type="gramEnd"/>
    </w:p>
    <w:p w14:paraId="370FE3DA" w14:textId="77777777" w:rsidR="007015D8" w:rsidRDefault="004D5A7A">
      <w:r>
        <w:tab/>
        <w:t>estimate p</w:t>
      </w:r>
      <w:proofErr w:type="gramStart"/>
      <w:r>
        <w:t>=(</w:t>
      </w:r>
      <w:proofErr w:type="gramEnd"/>
      <w:r>
        <w:t xml:space="preserve">1)(12) q=(12) </w:t>
      </w:r>
      <w:proofErr w:type="spellStart"/>
      <w:r>
        <w:t>whitenoise</w:t>
      </w:r>
      <w:proofErr w:type="spellEnd"/>
      <w:r>
        <w:t>=</w:t>
      </w:r>
      <w:proofErr w:type="spellStart"/>
      <w:r>
        <w:t>ignoremiss</w:t>
      </w:r>
      <w:proofErr w:type="spellEnd"/>
      <w:r>
        <w:t xml:space="preserve">; </w:t>
      </w:r>
    </w:p>
    <w:p w14:paraId="77A4EAF3" w14:textId="77777777" w:rsidR="007015D8" w:rsidRDefault="004D5A7A">
      <w:r>
        <w:t xml:space="preserve">  </w:t>
      </w:r>
      <w:r>
        <w:tab/>
        <w:t>forecast lead=24 id=</w:t>
      </w:r>
      <w:proofErr w:type="spellStart"/>
      <w:r>
        <w:t>yearmonth</w:t>
      </w:r>
      <w:proofErr w:type="spellEnd"/>
      <w:r>
        <w:t xml:space="preserve"> interval=month out=</w:t>
      </w:r>
      <w:proofErr w:type="gramStart"/>
      <w:r>
        <w:t>ilpoltout1;</w:t>
      </w:r>
      <w:proofErr w:type="gramEnd"/>
      <w:r>
        <w:t xml:space="preserve"> </w:t>
      </w:r>
    </w:p>
    <w:p w14:paraId="0CD6546E" w14:textId="77777777" w:rsidR="007015D8" w:rsidRDefault="004D5A7A">
      <w:r>
        <w:t xml:space="preserve">  </w:t>
      </w:r>
      <w:r>
        <w:tab/>
        <w:t xml:space="preserve">/* lead is 24 here because we </w:t>
      </w:r>
      <w:proofErr w:type="gramStart"/>
      <w:r>
        <w:t>have to</w:t>
      </w:r>
      <w:proofErr w:type="gramEnd"/>
      <w:r>
        <w:t xml:space="preserve"> find </w:t>
      </w:r>
      <w:proofErr w:type="spellStart"/>
      <w:r>
        <w:t>mape</w:t>
      </w:r>
      <w:proofErr w:type="spellEnd"/>
      <w:r>
        <w:t xml:space="preserve"> accuracy first. </w:t>
      </w:r>
    </w:p>
    <w:p w14:paraId="1571C606" w14:textId="77777777" w:rsidR="007015D8" w:rsidRDefault="004D5A7A">
      <w:r>
        <w:t xml:space="preserve">  </w:t>
      </w:r>
      <w:r>
        <w:tab/>
        <w:t xml:space="preserve">after that we'll run another </w:t>
      </w:r>
      <w:proofErr w:type="spellStart"/>
      <w:r>
        <w:t>arima</w:t>
      </w:r>
      <w:proofErr w:type="spellEnd"/>
      <w:r>
        <w:t xml:space="preserve"> with different lead number to generate 2016-2018 </w:t>
      </w:r>
      <w:proofErr w:type="gramStart"/>
      <w:r>
        <w:t>forecasts.*</w:t>
      </w:r>
      <w:proofErr w:type="gramEnd"/>
      <w:r>
        <w:t>/</w:t>
      </w:r>
    </w:p>
    <w:p w14:paraId="48C68149" w14:textId="77777777" w:rsidR="007015D8" w:rsidRDefault="004D5A7A">
      <w:proofErr w:type="gramStart"/>
      <w:r>
        <w:t>run;</w:t>
      </w:r>
      <w:proofErr w:type="gramEnd"/>
    </w:p>
    <w:p w14:paraId="025AB4B3" w14:textId="77777777" w:rsidR="007015D8" w:rsidRDefault="004D5A7A">
      <w:r>
        <w:t>/* Finding MAPE -</w:t>
      </w:r>
      <w:r>
        <w:t xml:space="preserve"> merge datasets first to have no2aqi_1 and no2aqi in the same dataset */</w:t>
      </w:r>
    </w:p>
    <w:p w14:paraId="6CD2EF12" w14:textId="77777777" w:rsidR="007015D8" w:rsidRDefault="004D5A7A">
      <w:r>
        <w:t>data ilpoltout1_merged; merge ilpoltout1 ilpolt_</w:t>
      </w:r>
      <w:proofErr w:type="gramStart"/>
      <w:r>
        <w:t>1;</w:t>
      </w:r>
      <w:proofErr w:type="gramEnd"/>
      <w:r>
        <w:t xml:space="preserve"> </w:t>
      </w:r>
    </w:p>
    <w:p w14:paraId="732A80A5" w14:textId="77777777" w:rsidR="007015D8" w:rsidRDefault="004D5A7A">
      <w:proofErr w:type="gramStart"/>
      <w:r>
        <w:t>run;</w:t>
      </w:r>
      <w:proofErr w:type="gramEnd"/>
    </w:p>
    <w:p w14:paraId="40963B7E" w14:textId="77777777" w:rsidR="007015D8" w:rsidRDefault="004D5A7A">
      <w:r>
        <w:t>data ilpoltout1_mape; set ilpoltout1_</w:t>
      </w:r>
      <w:proofErr w:type="gramStart"/>
      <w:r>
        <w:t>merged;</w:t>
      </w:r>
      <w:proofErr w:type="gramEnd"/>
      <w:r>
        <w:t xml:space="preserve"> </w:t>
      </w:r>
    </w:p>
    <w:p w14:paraId="5E752CDC" w14:textId="77777777" w:rsidR="007015D8" w:rsidRDefault="004D5A7A">
      <w:r>
        <w:tab/>
      </w:r>
      <w:proofErr w:type="spellStart"/>
      <w:r>
        <w:t>mape_fit</w:t>
      </w:r>
      <w:proofErr w:type="spellEnd"/>
      <w:r>
        <w:t xml:space="preserve"> = (abs(residual)/no2aqi_</w:t>
      </w:r>
      <w:proofErr w:type="gramStart"/>
      <w:r>
        <w:t>1)*</w:t>
      </w:r>
      <w:proofErr w:type="gramEnd"/>
      <w:r>
        <w:t>100;</w:t>
      </w:r>
    </w:p>
    <w:p w14:paraId="5046D6D4"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forecast)/no2aqi)*100;run;</w:t>
      </w:r>
    </w:p>
    <w:p w14:paraId="48AC53DD" w14:textId="77777777" w:rsidR="007015D8" w:rsidRDefault="004D5A7A">
      <w:proofErr w:type="gramStart"/>
      <w:r>
        <w:t>run;</w:t>
      </w:r>
      <w:proofErr w:type="gramEnd"/>
    </w:p>
    <w:p w14:paraId="161A1EC1" w14:textId="77777777" w:rsidR="007015D8" w:rsidRDefault="004D5A7A">
      <w:r>
        <w:t xml:space="preserve">proc means data=ilpoltout1_mape </w:t>
      </w:r>
      <w:proofErr w:type="gramStart"/>
      <w:r>
        <w:t>mean;</w:t>
      </w:r>
      <w:proofErr w:type="gramEnd"/>
    </w:p>
    <w:p w14:paraId="031A80F3"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2AD18B8C" w14:textId="77777777" w:rsidR="007015D8" w:rsidRDefault="004D5A7A">
      <w:r>
        <w:t>/* output1 - Plot the original vs forecast */</w:t>
      </w:r>
    </w:p>
    <w:p w14:paraId="43E34637" w14:textId="77777777" w:rsidR="007015D8" w:rsidRDefault="004D5A7A">
      <w:r>
        <w:t xml:space="preserve">proc </w:t>
      </w:r>
      <w:proofErr w:type="spellStart"/>
      <w:r>
        <w:t>sgplot</w:t>
      </w:r>
      <w:proofErr w:type="spellEnd"/>
      <w:r>
        <w:t xml:space="preserve"> data=il</w:t>
      </w:r>
      <w:r>
        <w:t>poltout1_</w:t>
      </w:r>
      <w:proofErr w:type="gramStart"/>
      <w:r>
        <w:t>merged;</w:t>
      </w:r>
      <w:proofErr w:type="gramEnd"/>
      <w:r>
        <w:t xml:space="preserve"> </w:t>
      </w:r>
    </w:p>
    <w:p w14:paraId="010979FC" w14:textId="77777777" w:rsidR="007015D8" w:rsidRDefault="004D5A7A">
      <w:r>
        <w:tab/>
        <w:t>series x=</w:t>
      </w:r>
      <w:proofErr w:type="spellStart"/>
      <w:r>
        <w:t>yearmonth</w:t>
      </w:r>
      <w:proofErr w:type="spellEnd"/>
      <w:r>
        <w:t xml:space="preserve"> y=</w:t>
      </w:r>
      <w:proofErr w:type="gramStart"/>
      <w:r>
        <w:t>no2aqi;</w:t>
      </w:r>
      <w:proofErr w:type="gramEnd"/>
    </w:p>
    <w:p w14:paraId="63996F64" w14:textId="77777777" w:rsidR="007015D8" w:rsidRDefault="004D5A7A">
      <w:r>
        <w:tab/>
        <w:t>series x=</w:t>
      </w:r>
      <w:proofErr w:type="spellStart"/>
      <w:r>
        <w:t>yearmonth</w:t>
      </w:r>
      <w:proofErr w:type="spellEnd"/>
      <w:r>
        <w:t xml:space="preserve"> y=</w:t>
      </w:r>
      <w:proofErr w:type="gramStart"/>
      <w:r>
        <w:t>forecast;</w:t>
      </w:r>
      <w:proofErr w:type="gramEnd"/>
    </w:p>
    <w:p w14:paraId="10534E09" w14:textId="77777777" w:rsidR="007015D8" w:rsidRDefault="004D5A7A">
      <w:proofErr w:type="gramStart"/>
      <w:r>
        <w:t>run;</w:t>
      </w:r>
      <w:proofErr w:type="gramEnd"/>
    </w:p>
    <w:p w14:paraId="66E57420" w14:textId="77777777" w:rsidR="007015D8" w:rsidRDefault="007015D8"/>
    <w:p w14:paraId="0BA4ED0F" w14:textId="77777777" w:rsidR="007015D8" w:rsidRDefault="007015D8"/>
    <w:p w14:paraId="51270E79" w14:textId="77777777" w:rsidR="007015D8" w:rsidRDefault="004D5A7A">
      <w:r>
        <w:t xml:space="preserve">/***** </w:t>
      </w:r>
      <w:proofErr w:type="gramStart"/>
      <w:r>
        <w:t>ARIMA(</w:t>
      </w:r>
      <w:proofErr w:type="gramEnd"/>
      <w:r>
        <w:t>1,0,1)(1,1,1)12 *****/</w:t>
      </w:r>
    </w:p>
    <w:p w14:paraId="6263105F" w14:textId="77777777" w:rsidR="007015D8" w:rsidRDefault="004D5A7A">
      <w:r>
        <w:t xml:space="preserve">proc </w:t>
      </w:r>
      <w:proofErr w:type="spellStart"/>
      <w:r>
        <w:t>arima</w:t>
      </w:r>
      <w:proofErr w:type="spellEnd"/>
      <w:r>
        <w:t xml:space="preserve"> data=ilpolt_</w:t>
      </w:r>
      <w:proofErr w:type="gramStart"/>
      <w:r>
        <w:t>1;</w:t>
      </w:r>
      <w:proofErr w:type="gramEnd"/>
    </w:p>
    <w:p w14:paraId="0D77F33E" w14:textId="77777777" w:rsidR="007015D8" w:rsidRDefault="004D5A7A">
      <w:r>
        <w:t xml:space="preserve"> </w:t>
      </w:r>
      <w:r>
        <w:tab/>
        <w:t xml:space="preserve">identify var=no2aqi_1(12) </w:t>
      </w:r>
      <w:proofErr w:type="spellStart"/>
      <w:r>
        <w:t>whitenoise</w:t>
      </w:r>
      <w:proofErr w:type="spellEnd"/>
      <w:r>
        <w:t>=</w:t>
      </w:r>
      <w:proofErr w:type="spellStart"/>
      <w:proofErr w:type="gramStart"/>
      <w:r>
        <w:t>ignoremiss</w:t>
      </w:r>
      <w:proofErr w:type="spellEnd"/>
      <w:r>
        <w:t>;</w:t>
      </w:r>
      <w:proofErr w:type="gramEnd"/>
    </w:p>
    <w:p w14:paraId="4DBB461F" w14:textId="77777777" w:rsidR="007015D8" w:rsidRDefault="004D5A7A">
      <w:r>
        <w:tab/>
      </w:r>
      <w:r>
        <w:t>estimate p</w:t>
      </w:r>
      <w:proofErr w:type="gramStart"/>
      <w:r>
        <w:t>=(</w:t>
      </w:r>
      <w:proofErr w:type="gramEnd"/>
      <w:r>
        <w:t xml:space="preserve">1)(12) q=(1)(12) </w:t>
      </w:r>
      <w:proofErr w:type="spellStart"/>
      <w:r>
        <w:t>whitenoise</w:t>
      </w:r>
      <w:proofErr w:type="spellEnd"/>
      <w:r>
        <w:t>=</w:t>
      </w:r>
      <w:proofErr w:type="spellStart"/>
      <w:r>
        <w:t>ignoremiss</w:t>
      </w:r>
      <w:proofErr w:type="spellEnd"/>
      <w:r>
        <w:t xml:space="preserve">; </w:t>
      </w:r>
    </w:p>
    <w:p w14:paraId="247E00BC" w14:textId="77777777" w:rsidR="007015D8" w:rsidRDefault="004D5A7A">
      <w:r>
        <w:t xml:space="preserve">  </w:t>
      </w:r>
      <w:r>
        <w:tab/>
        <w:t>forecast lead=24 id=</w:t>
      </w:r>
      <w:proofErr w:type="spellStart"/>
      <w:r>
        <w:t>yearmonth</w:t>
      </w:r>
      <w:proofErr w:type="spellEnd"/>
      <w:r>
        <w:t xml:space="preserve"> interval=month out=</w:t>
      </w:r>
      <w:proofErr w:type="gramStart"/>
      <w:r>
        <w:t>ilpoltout2;</w:t>
      </w:r>
      <w:proofErr w:type="gramEnd"/>
    </w:p>
    <w:p w14:paraId="10EEEE3D" w14:textId="77777777" w:rsidR="007015D8" w:rsidRDefault="004D5A7A">
      <w:r>
        <w:t xml:space="preserve">  </w:t>
      </w:r>
      <w:r>
        <w:tab/>
        <w:t xml:space="preserve">/* lead is 24 here because we </w:t>
      </w:r>
      <w:proofErr w:type="gramStart"/>
      <w:r>
        <w:t>have to</w:t>
      </w:r>
      <w:proofErr w:type="gramEnd"/>
      <w:r>
        <w:t xml:space="preserve"> find </w:t>
      </w:r>
      <w:proofErr w:type="spellStart"/>
      <w:r>
        <w:t>mape</w:t>
      </w:r>
      <w:proofErr w:type="spellEnd"/>
      <w:r>
        <w:t xml:space="preserve"> accuracy first. </w:t>
      </w:r>
    </w:p>
    <w:p w14:paraId="393647A4" w14:textId="77777777" w:rsidR="007015D8" w:rsidRDefault="004D5A7A">
      <w:r>
        <w:t xml:space="preserve">  </w:t>
      </w:r>
      <w:r>
        <w:tab/>
        <w:t xml:space="preserve">after that we'll run another </w:t>
      </w:r>
      <w:proofErr w:type="spellStart"/>
      <w:r>
        <w:t>arima</w:t>
      </w:r>
      <w:proofErr w:type="spellEnd"/>
      <w:r>
        <w:t xml:space="preserve"> with different lead number to gen</w:t>
      </w:r>
      <w:r>
        <w:t xml:space="preserve">erate 2016-2018 </w:t>
      </w:r>
      <w:proofErr w:type="gramStart"/>
      <w:r>
        <w:t>forecasts.*</w:t>
      </w:r>
      <w:proofErr w:type="gramEnd"/>
      <w:r>
        <w:t>/</w:t>
      </w:r>
    </w:p>
    <w:p w14:paraId="7267423B" w14:textId="77777777" w:rsidR="007015D8" w:rsidRDefault="004D5A7A">
      <w:proofErr w:type="gramStart"/>
      <w:r>
        <w:t>run;</w:t>
      </w:r>
      <w:proofErr w:type="gramEnd"/>
    </w:p>
    <w:p w14:paraId="7E64C199" w14:textId="77777777" w:rsidR="007015D8" w:rsidRDefault="004D5A7A">
      <w:r>
        <w:t>/* Finding MAPE - merge datasets first to have no2aqi_1 and no2aqi in the same dataset */</w:t>
      </w:r>
    </w:p>
    <w:p w14:paraId="7A6407A2" w14:textId="77777777" w:rsidR="007015D8" w:rsidRDefault="004D5A7A">
      <w:r>
        <w:t>data ilpoltout2_merged; merge ilpoltout2 ilpolt_</w:t>
      </w:r>
      <w:proofErr w:type="gramStart"/>
      <w:r>
        <w:t>1;</w:t>
      </w:r>
      <w:proofErr w:type="gramEnd"/>
      <w:r>
        <w:t xml:space="preserve"> </w:t>
      </w:r>
    </w:p>
    <w:p w14:paraId="6A85D832" w14:textId="77777777" w:rsidR="007015D8" w:rsidRDefault="004D5A7A">
      <w:proofErr w:type="gramStart"/>
      <w:r>
        <w:t>run;</w:t>
      </w:r>
      <w:proofErr w:type="gramEnd"/>
    </w:p>
    <w:p w14:paraId="2BC3EA3B" w14:textId="77777777" w:rsidR="007015D8" w:rsidRDefault="004D5A7A">
      <w:r>
        <w:t>data ilpoltout2_mape; set ilpoltout2_</w:t>
      </w:r>
      <w:proofErr w:type="gramStart"/>
      <w:r>
        <w:t>merged;</w:t>
      </w:r>
      <w:proofErr w:type="gramEnd"/>
      <w:r>
        <w:t xml:space="preserve"> </w:t>
      </w:r>
    </w:p>
    <w:p w14:paraId="15FD9AC6" w14:textId="77777777" w:rsidR="007015D8" w:rsidRDefault="004D5A7A">
      <w:r>
        <w:tab/>
      </w:r>
      <w:proofErr w:type="spellStart"/>
      <w:r>
        <w:t>mape_fit</w:t>
      </w:r>
      <w:proofErr w:type="spellEnd"/>
      <w:r>
        <w:t xml:space="preserve"> = (abs(residual)/no</w:t>
      </w:r>
      <w:r>
        <w:t>2aqi_</w:t>
      </w:r>
      <w:proofErr w:type="gramStart"/>
      <w:r>
        <w:t>1)*</w:t>
      </w:r>
      <w:proofErr w:type="gramEnd"/>
      <w:r>
        <w:t>100;</w:t>
      </w:r>
    </w:p>
    <w:p w14:paraId="3D276064" w14:textId="77777777" w:rsidR="007015D8" w:rsidRDefault="004D5A7A">
      <w:r>
        <w:tab/>
        <w:t xml:space="preserve">if t&gt; 156 then </w:t>
      </w:r>
      <w:proofErr w:type="spellStart"/>
      <w:r>
        <w:t>mape_accuracy</w:t>
      </w:r>
      <w:proofErr w:type="spellEnd"/>
      <w:r>
        <w:t xml:space="preserve"> = (</w:t>
      </w:r>
      <w:proofErr w:type="gramStart"/>
      <w:r>
        <w:t>abs(</w:t>
      </w:r>
      <w:proofErr w:type="gramEnd"/>
      <w:r>
        <w:t>no2aqi - forecast)/no2aqi)*100;run;</w:t>
      </w:r>
    </w:p>
    <w:p w14:paraId="2AA9BA97" w14:textId="77777777" w:rsidR="007015D8" w:rsidRDefault="004D5A7A">
      <w:proofErr w:type="gramStart"/>
      <w:r>
        <w:t>run;</w:t>
      </w:r>
      <w:proofErr w:type="gramEnd"/>
    </w:p>
    <w:p w14:paraId="4C67F9AA" w14:textId="77777777" w:rsidR="007015D8" w:rsidRDefault="004D5A7A">
      <w:r>
        <w:t xml:space="preserve">proc means data=ilpoltout2_mape </w:t>
      </w:r>
      <w:proofErr w:type="gramStart"/>
      <w:r>
        <w:t>mean;</w:t>
      </w:r>
      <w:proofErr w:type="gramEnd"/>
    </w:p>
    <w:p w14:paraId="4BE1BB2F" w14:textId="77777777" w:rsidR="007015D8" w:rsidRDefault="004D5A7A">
      <w:r>
        <w:tab/>
        <w:t xml:space="preserve">var </w:t>
      </w:r>
      <w:proofErr w:type="spellStart"/>
      <w:r>
        <w:t>mape_fit</w:t>
      </w:r>
      <w:proofErr w:type="spellEnd"/>
      <w:r>
        <w:t xml:space="preserve"> </w:t>
      </w:r>
      <w:proofErr w:type="spellStart"/>
      <w:r>
        <w:t>mape_accuracy</w:t>
      </w:r>
      <w:proofErr w:type="spellEnd"/>
      <w:r>
        <w:t xml:space="preserve">; </w:t>
      </w:r>
      <w:proofErr w:type="gramStart"/>
      <w:r>
        <w:t>run;</w:t>
      </w:r>
      <w:proofErr w:type="gramEnd"/>
    </w:p>
    <w:p w14:paraId="2DD6DE68" w14:textId="77777777" w:rsidR="007015D8" w:rsidRDefault="004D5A7A">
      <w:r>
        <w:t>/* output1 - Plot the original vs forecast */</w:t>
      </w:r>
    </w:p>
    <w:p w14:paraId="271EF793" w14:textId="77777777" w:rsidR="007015D8" w:rsidRDefault="004D5A7A">
      <w:r>
        <w:t xml:space="preserve">proc </w:t>
      </w:r>
      <w:proofErr w:type="spellStart"/>
      <w:r>
        <w:t>sgplot</w:t>
      </w:r>
      <w:proofErr w:type="spellEnd"/>
      <w:r>
        <w:t xml:space="preserve"> data=ilpoltout2_</w:t>
      </w:r>
      <w:proofErr w:type="gramStart"/>
      <w:r>
        <w:t>merged;</w:t>
      </w:r>
      <w:proofErr w:type="gramEnd"/>
      <w:r>
        <w:t xml:space="preserve"> </w:t>
      </w:r>
    </w:p>
    <w:p w14:paraId="6A0C9A4A" w14:textId="77777777" w:rsidR="007015D8" w:rsidRDefault="004D5A7A">
      <w:r>
        <w:tab/>
        <w:t>series x=</w:t>
      </w:r>
      <w:proofErr w:type="spellStart"/>
      <w:r>
        <w:t>yearmonth</w:t>
      </w:r>
      <w:proofErr w:type="spellEnd"/>
      <w:r>
        <w:t xml:space="preserve"> y=</w:t>
      </w:r>
      <w:proofErr w:type="gramStart"/>
      <w:r>
        <w:t>no2aqi;</w:t>
      </w:r>
      <w:proofErr w:type="gramEnd"/>
    </w:p>
    <w:p w14:paraId="00880B90" w14:textId="77777777" w:rsidR="007015D8" w:rsidRDefault="004D5A7A">
      <w:r>
        <w:tab/>
        <w:t>series x=</w:t>
      </w:r>
      <w:proofErr w:type="spellStart"/>
      <w:r>
        <w:t>yearmonth</w:t>
      </w:r>
      <w:proofErr w:type="spellEnd"/>
      <w:r>
        <w:t xml:space="preserve"> y=</w:t>
      </w:r>
      <w:proofErr w:type="gramStart"/>
      <w:r>
        <w:t>forecast;</w:t>
      </w:r>
      <w:proofErr w:type="gramEnd"/>
    </w:p>
    <w:p w14:paraId="7E303E65" w14:textId="77777777" w:rsidR="007015D8" w:rsidRDefault="004D5A7A">
      <w:proofErr w:type="gramStart"/>
      <w:r>
        <w:t>run;</w:t>
      </w:r>
      <w:proofErr w:type="gramEnd"/>
    </w:p>
    <w:p w14:paraId="1BD6938B" w14:textId="77777777" w:rsidR="007015D8" w:rsidRDefault="007015D8"/>
    <w:p w14:paraId="11E6FB43" w14:textId="77777777" w:rsidR="007015D8" w:rsidRDefault="007015D8"/>
    <w:p w14:paraId="654202EB" w14:textId="77777777" w:rsidR="007015D8" w:rsidRDefault="004D5A7A">
      <w:r>
        <w:t xml:space="preserve">/* generating forecasts with </w:t>
      </w:r>
      <w:proofErr w:type="gramStart"/>
      <w:r>
        <w:t>ARIMA(</w:t>
      </w:r>
      <w:proofErr w:type="gramEnd"/>
      <w:r>
        <w:t>1,0,0)(1,1,1)12 */</w:t>
      </w:r>
    </w:p>
    <w:p w14:paraId="3076D973" w14:textId="77777777" w:rsidR="007015D8" w:rsidRDefault="004D5A7A">
      <w:r>
        <w:t xml:space="preserve">proc </w:t>
      </w:r>
      <w:proofErr w:type="spellStart"/>
      <w:r>
        <w:t>arima</w:t>
      </w:r>
      <w:proofErr w:type="spellEnd"/>
      <w:r>
        <w:t xml:space="preserve"> data=ilpolt_</w:t>
      </w:r>
      <w:proofErr w:type="gramStart"/>
      <w:r>
        <w:t>1;</w:t>
      </w:r>
      <w:proofErr w:type="gramEnd"/>
    </w:p>
    <w:p w14:paraId="5A80CFB7" w14:textId="77777777" w:rsidR="007015D8" w:rsidRDefault="004D5A7A">
      <w:r>
        <w:t xml:space="preserve"> </w:t>
      </w:r>
      <w:r>
        <w:tab/>
        <w:t xml:space="preserve">identify var=no2aqi_1(12) </w:t>
      </w:r>
      <w:proofErr w:type="spellStart"/>
      <w:r>
        <w:t>whitenoise</w:t>
      </w:r>
      <w:proofErr w:type="spellEnd"/>
      <w:r>
        <w:t>=</w:t>
      </w:r>
      <w:proofErr w:type="spellStart"/>
      <w:proofErr w:type="gramStart"/>
      <w:r>
        <w:t>ignoremiss</w:t>
      </w:r>
      <w:proofErr w:type="spellEnd"/>
      <w:r>
        <w:t>;</w:t>
      </w:r>
      <w:proofErr w:type="gramEnd"/>
    </w:p>
    <w:p w14:paraId="1AAD8F80" w14:textId="77777777" w:rsidR="007015D8" w:rsidRDefault="004D5A7A">
      <w:r>
        <w:tab/>
        <w:t>estimate p</w:t>
      </w:r>
      <w:proofErr w:type="gramStart"/>
      <w:r>
        <w:t>=(</w:t>
      </w:r>
      <w:proofErr w:type="gramEnd"/>
      <w:r>
        <w:t xml:space="preserve">1)(12) q=(12) </w:t>
      </w:r>
      <w:proofErr w:type="spellStart"/>
      <w:r>
        <w:t>whitenoise</w:t>
      </w:r>
      <w:proofErr w:type="spellEnd"/>
      <w:r>
        <w:t>=</w:t>
      </w:r>
      <w:proofErr w:type="spellStart"/>
      <w:r>
        <w:t>ignoremiss</w:t>
      </w:r>
      <w:proofErr w:type="spellEnd"/>
      <w:r>
        <w:t xml:space="preserve">; </w:t>
      </w:r>
    </w:p>
    <w:p w14:paraId="0F66EA2F" w14:textId="77777777" w:rsidR="007015D8" w:rsidRDefault="004D5A7A">
      <w:r>
        <w:t xml:space="preserve">  </w:t>
      </w:r>
      <w:r>
        <w:tab/>
      </w:r>
      <w:r>
        <w:t>forecast lead=60 id=</w:t>
      </w:r>
      <w:proofErr w:type="spellStart"/>
      <w:r>
        <w:t>yearmonth</w:t>
      </w:r>
      <w:proofErr w:type="spellEnd"/>
      <w:r>
        <w:t xml:space="preserve"> interval=month out=</w:t>
      </w:r>
      <w:proofErr w:type="gramStart"/>
      <w:r>
        <w:t>ilpoltout3;</w:t>
      </w:r>
      <w:proofErr w:type="gramEnd"/>
    </w:p>
    <w:p w14:paraId="7A32C7E4" w14:textId="77777777" w:rsidR="007015D8" w:rsidRDefault="004D5A7A">
      <w:r>
        <w:tab/>
        <w:t xml:space="preserve">/* lead is 60 here because 24(2014-2015 for accuracy) + 36(2016-2018, what we </w:t>
      </w:r>
      <w:proofErr w:type="gramStart"/>
      <w:r>
        <w:t>actually want</w:t>
      </w:r>
      <w:proofErr w:type="gramEnd"/>
      <w:r>
        <w:t xml:space="preserve"> to forecast) */</w:t>
      </w:r>
    </w:p>
    <w:p w14:paraId="092B6639" w14:textId="77777777" w:rsidR="007015D8" w:rsidRDefault="004D5A7A">
      <w:proofErr w:type="gramStart"/>
      <w:r>
        <w:t>run;</w:t>
      </w:r>
      <w:proofErr w:type="gramEnd"/>
    </w:p>
    <w:p w14:paraId="60FD5DDD" w14:textId="77777777" w:rsidR="007015D8" w:rsidRDefault="004D5A7A">
      <w:r>
        <w:t>/* merge datasets first to have forecast and no2aqi in the same dataset */</w:t>
      </w:r>
    </w:p>
    <w:p w14:paraId="7306DA39" w14:textId="77777777" w:rsidR="007015D8" w:rsidRDefault="004D5A7A">
      <w:r>
        <w:t>data i</w:t>
      </w:r>
      <w:r>
        <w:t>lpoltout3_merged; merge ilpoltout3 ilpolt_</w:t>
      </w:r>
      <w:proofErr w:type="gramStart"/>
      <w:r>
        <w:t>1;</w:t>
      </w:r>
      <w:proofErr w:type="gramEnd"/>
      <w:r>
        <w:t xml:space="preserve"> </w:t>
      </w:r>
    </w:p>
    <w:p w14:paraId="68EEAEF8" w14:textId="77777777" w:rsidR="007015D8" w:rsidRDefault="004D5A7A">
      <w:proofErr w:type="gramStart"/>
      <w:r>
        <w:t>run;</w:t>
      </w:r>
      <w:proofErr w:type="gramEnd"/>
    </w:p>
    <w:p w14:paraId="27BB6073" w14:textId="77777777" w:rsidR="007015D8" w:rsidRDefault="004D5A7A">
      <w:r>
        <w:t>/* output1 - Plot the original vs forecast */</w:t>
      </w:r>
    </w:p>
    <w:p w14:paraId="5A6FD505" w14:textId="77777777" w:rsidR="007015D8" w:rsidRDefault="004D5A7A">
      <w:r>
        <w:t xml:space="preserve">proc </w:t>
      </w:r>
      <w:proofErr w:type="spellStart"/>
      <w:r>
        <w:t>sgplot</w:t>
      </w:r>
      <w:proofErr w:type="spellEnd"/>
      <w:r>
        <w:t xml:space="preserve"> data=ilpoltout3_</w:t>
      </w:r>
      <w:proofErr w:type="gramStart"/>
      <w:r>
        <w:t>merged;</w:t>
      </w:r>
      <w:proofErr w:type="gramEnd"/>
      <w:r>
        <w:t xml:space="preserve"> </w:t>
      </w:r>
    </w:p>
    <w:p w14:paraId="0F4C1855" w14:textId="77777777" w:rsidR="007015D8" w:rsidRDefault="004D5A7A">
      <w:r>
        <w:tab/>
        <w:t>series x=</w:t>
      </w:r>
      <w:proofErr w:type="spellStart"/>
      <w:r>
        <w:t>yearmonth</w:t>
      </w:r>
      <w:proofErr w:type="spellEnd"/>
      <w:r>
        <w:t xml:space="preserve"> y=</w:t>
      </w:r>
      <w:proofErr w:type="gramStart"/>
      <w:r>
        <w:t>no2aqi;</w:t>
      </w:r>
      <w:proofErr w:type="gramEnd"/>
    </w:p>
    <w:p w14:paraId="754E1D7D" w14:textId="77777777" w:rsidR="007015D8" w:rsidRDefault="004D5A7A">
      <w:r>
        <w:tab/>
        <w:t>series x=</w:t>
      </w:r>
      <w:proofErr w:type="spellStart"/>
      <w:r>
        <w:t>yearmonth</w:t>
      </w:r>
      <w:proofErr w:type="spellEnd"/>
      <w:r>
        <w:t xml:space="preserve"> y=</w:t>
      </w:r>
      <w:proofErr w:type="gramStart"/>
      <w:r>
        <w:t>forecast;</w:t>
      </w:r>
      <w:proofErr w:type="gramEnd"/>
    </w:p>
    <w:p w14:paraId="50CE2F7B" w14:textId="77777777" w:rsidR="007015D8" w:rsidRDefault="004D5A7A">
      <w:proofErr w:type="gramStart"/>
      <w:r>
        <w:t>run;</w:t>
      </w:r>
      <w:proofErr w:type="gramEnd"/>
    </w:p>
    <w:p w14:paraId="11007141" w14:textId="77777777" w:rsidR="007015D8" w:rsidRDefault="007015D8"/>
    <w:p w14:paraId="59058FD9" w14:textId="77777777" w:rsidR="007015D8" w:rsidRDefault="004D5A7A">
      <w:r>
        <w:lastRenderedPageBreak/>
        <w:t xml:space="preserve">/* just to try </w:t>
      </w:r>
      <w:proofErr w:type="gramStart"/>
      <w:r>
        <w:t>ARIMA(</w:t>
      </w:r>
      <w:proofErr w:type="gramEnd"/>
      <w:r>
        <w:t>0,0,0)(1,1,1)*/</w:t>
      </w:r>
    </w:p>
    <w:p w14:paraId="456C4B61" w14:textId="77777777" w:rsidR="007015D8" w:rsidRDefault="004D5A7A">
      <w:r>
        <w:t xml:space="preserve">proc </w:t>
      </w:r>
      <w:proofErr w:type="spellStart"/>
      <w:r>
        <w:t>arima</w:t>
      </w:r>
      <w:proofErr w:type="spellEnd"/>
      <w:r>
        <w:t xml:space="preserve"> data=ilpolt_</w:t>
      </w:r>
      <w:proofErr w:type="gramStart"/>
      <w:r>
        <w:t>1;</w:t>
      </w:r>
      <w:proofErr w:type="gramEnd"/>
    </w:p>
    <w:p w14:paraId="66949004" w14:textId="77777777" w:rsidR="007015D8" w:rsidRDefault="004D5A7A">
      <w:r>
        <w:t xml:space="preserve"> </w:t>
      </w:r>
      <w:r>
        <w:tab/>
        <w:t xml:space="preserve">identify var=no2aqi_1(12) </w:t>
      </w:r>
      <w:proofErr w:type="spellStart"/>
      <w:r>
        <w:t>whitenoise</w:t>
      </w:r>
      <w:proofErr w:type="spellEnd"/>
      <w:r>
        <w:t>=</w:t>
      </w:r>
      <w:proofErr w:type="spellStart"/>
      <w:proofErr w:type="gramStart"/>
      <w:r>
        <w:t>ignoremiss</w:t>
      </w:r>
      <w:proofErr w:type="spellEnd"/>
      <w:r>
        <w:t>;</w:t>
      </w:r>
      <w:proofErr w:type="gramEnd"/>
    </w:p>
    <w:p w14:paraId="6C65EA1A" w14:textId="77777777" w:rsidR="007015D8" w:rsidRDefault="004D5A7A">
      <w:r>
        <w:tab/>
        <w:t>estimate p</w:t>
      </w:r>
      <w:proofErr w:type="gramStart"/>
      <w:r>
        <w:t>=(</w:t>
      </w:r>
      <w:proofErr w:type="gramEnd"/>
      <w:r>
        <w:t xml:space="preserve">12) q=(12) </w:t>
      </w:r>
      <w:proofErr w:type="spellStart"/>
      <w:r>
        <w:t>whitenoise</w:t>
      </w:r>
      <w:proofErr w:type="spellEnd"/>
      <w:r>
        <w:t>=</w:t>
      </w:r>
      <w:proofErr w:type="spellStart"/>
      <w:r>
        <w:t>ignoremiss</w:t>
      </w:r>
      <w:proofErr w:type="spellEnd"/>
      <w:r>
        <w:t xml:space="preserve">; </w:t>
      </w:r>
    </w:p>
    <w:p w14:paraId="1CD2E2EE" w14:textId="77777777" w:rsidR="007015D8" w:rsidRDefault="004D5A7A">
      <w:r>
        <w:t xml:space="preserve">  </w:t>
      </w:r>
      <w:r>
        <w:tab/>
        <w:t>forecast lead=24 id=</w:t>
      </w:r>
      <w:proofErr w:type="spellStart"/>
      <w:r>
        <w:t>yearmonth</w:t>
      </w:r>
      <w:proofErr w:type="spellEnd"/>
      <w:r>
        <w:t xml:space="preserve"> interval=month out=</w:t>
      </w:r>
      <w:proofErr w:type="gramStart"/>
      <w:r>
        <w:t>ilpoltout1;</w:t>
      </w:r>
      <w:proofErr w:type="gramEnd"/>
      <w:r>
        <w:t xml:space="preserve"> </w:t>
      </w:r>
    </w:p>
    <w:p w14:paraId="6158851F" w14:textId="77777777" w:rsidR="007015D8" w:rsidRDefault="004D5A7A">
      <w:r>
        <w:t xml:space="preserve">  </w:t>
      </w:r>
      <w:r>
        <w:tab/>
        <w:t>/* lead is 24 here because</w:t>
      </w:r>
      <w:r>
        <w:t xml:space="preserve"> we </w:t>
      </w:r>
      <w:proofErr w:type="gramStart"/>
      <w:r>
        <w:t>have to</w:t>
      </w:r>
      <w:proofErr w:type="gramEnd"/>
      <w:r>
        <w:t xml:space="preserve"> find </w:t>
      </w:r>
      <w:proofErr w:type="spellStart"/>
      <w:r>
        <w:t>mape</w:t>
      </w:r>
      <w:proofErr w:type="spellEnd"/>
      <w:r>
        <w:t xml:space="preserve"> accuracy first. </w:t>
      </w:r>
    </w:p>
    <w:p w14:paraId="1BF7ED1A" w14:textId="77777777" w:rsidR="007015D8" w:rsidRDefault="004D5A7A">
      <w:r>
        <w:t xml:space="preserve">  </w:t>
      </w:r>
      <w:r>
        <w:tab/>
        <w:t xml:space="preserve">after that we'll run another </w:t>
      </w:r>
      <w:proofErr w:type="spellStart"/>
      <w:r>
        <w:t>arima</w:t>
      </w:r>
      <w:proofErr w:type="spellEnd"/>
      <w:r>
        <w:t xml:space="preserve"> with different lead number to generate 2016-2018 </w:t>
      </w:r>
      <w:proofErr w:type="gramStart"/>
      <w:r>
        <w:t>forecasts.*</w:t>
      </w:r>
      <w:proofErr w:type="gramEnd"/>
      <w:r>
        <w:t>/</w:t>
      </w:r>
    </w:p>
    <w:p w14:paraId="114FB512" w14:textId="77777777" w:rsidR="007015D8" w:rsidRDefault="004D5A7A">
      <w:proofErr w:type="gramStart"/>
      <w:r>
        <w:t>Run;</w:t>
      </w:r>
      <w:proofErr w:type="gramEnd"/>
    </w:p>
    <w:p w14:paraId="39E236FA" w14:textId="77777777" w:rsidR="007015D8" w:rsidRDefault="007015D8"/>
    <w:p w14:paraId="468342E9" w14:textId="77777777" w:rsidR="00B466DB" w:rsidRDefault="00B466DB">
      <w:pPr>
        <w:rPr>
          <w:b/>
          <w:i/>
        </w:rPr>
      </w:pPr>
      <w:r>
        <w:rPr>
          <w:b/>
          <w:i/>
        </w:rPr>
        <w:br w:type="page"/>
      </w:r>
    </w:p>
    <w:p w14:paraId="3663DA94" w14:textId="33EA81D3" w:rsidR="007015D8" w:rsidRPr="00250804" w:rsidRDefault="00250804">
      <w:pPr>
        <w:rPr>
          <w:b/>
          <w:i/>
        </w:rPr>
      </w:pPr>
      <w:r>
        <w:rPr>
          <w:b/>
          <w:i/>
        </w:rPr>
        <w:lastRenderedPageBreak/>
        <w:t xml:space="preserve">Appendixes </w:t>
      </w:r>
      <w:r>
        <w:rPr>
          <w:b/>
          <w:i/>
        </w:rPr>
        <w:t>2 – more figures</w:t>
      </w:r>
    </w:p>
    <w:p w14:paraId="2FC53DBA" w14:textId="77777777" w:rsidR="007015D8" w:rsidRDefault="007015D8"/>
    <w:p w14:paraId="1AA87B6D" w14:textId="77777777" w:rsidR="00250804" w:rsidRDefault="004D5A7A" w:rsidP="00250804">
      <w:pPr>
        <w:keepNext/>
      </w:pPr>
      <w:r>
        <w:rPr>
          <w:noProof/>
        </w:rPr>
        <w:drawing>
          <wp:inline distT="114300" distB="114300" distL="114300" distR="114300" wp14:anchorId="71771BC3" wp14:editId="03D8D56F">
            <wp:extent cx="4015106" cy="4015106"/>
            <wp:effectExtent l="0" t="0" r="4445" b="4445"/>
            <wp:docPr id="1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4015562" cy="4015562"/>
                    </a:xfrm>
                    <a:prstGeom prst="rect">
                      <a:avLst/>
                    </a:prstGeom>
                    <a:ln/>
                  </pic:spPr>
                </pic:pic>
              </a:graphicData>
            </a:graphic>
          </wp:inline>
        </w:drawing>
      </w:r>
    </w:p>
    <w:p w14:paraId="3CDDD9DE" w14:textId="1B16E889" w:rsidR="007015D8" w:rsidRDefault="00250804" w:rsidP="00250804">
      <w:pPr>
        <w:pStyle w:val="Caption"/>
      </w:pPr>
      <w:r>
        <w:t xml:space="preserve">Figure </w:t>
      </w:r>
      <w:fldSimple w:instr=" SEQ Figure \* ARABIC ">
        <w:r w:rsidR="008B45C5">
          <w:rPr>
            <w:noProof/>
          </w:rPr>
          <w:t>21</w:t>
        </w:r>
      </w:fldSimple>
      <w:r>
        <w:t xml:space="preserve"> Florida Model Assumption Check 1</w:t>
      </w:r>
    </w:p>
    <w:p w14:paraId="4E2EAEC7" w14:textId="77777777" w:rsidR="007015D8" w:rsidRDefault="007015D8"/>
    <w:p w14:paraId="7F1318CE" w14:textId="77777777" w:rsidR="00250804" w:rsidRDefault="004D5A7A" w:rsidP="00250804">
      <w:pPr>
        <w:keepNext/>
      </w:pPr>
      <w:r>
        <w:rPr>
          <w:noProof/>
        </w:rPr>
        <w:drawing>
          <wp:inline distT="114300" distB="114300" distL="114300" distR="114300" wp14:anchorId="647D0BB6" wp14:editId="4BEF92B2">
            <wp:extent cx="2238375" cy="163830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238955" cy="1638725"/>
                    </a:xfrm>
                    <a:prstGeom prst="rect">
                      <a:avLst/>
                    </a:prstGeom>
                    <a:ln/>
                  </pic:spPr>
                </pic:pic>
              </a:graphicData>
            </a:graphic>
          </wp:inline>
        </w:drawing>
      </w:r>
    </w:p>
    <w:p w14:paraId="6FF3F888" w14:textId="088AFD59" w:rsidR="007015D8" w:rsidRDefault="00250804" w:rsidP="00250804">
      <w:pPr>
        <w:pStyle w:val="Caption"/>
      </w:pPr>
      <w:r>
        <w:t xml:space="preserve">Figure </w:t>
      </w:r>
      <w:fldSimple w:instr=" SEQ Figure \* ARABIC ">
        <w:r w:rsidR="008B45C5">
          <w:rPr>
            <w:noProof/>
          </w:rPr>
          <w:t>22</w:t>
        </w:r>
      </w:fldSimple>
      <w:r>
        <w:t xml:space="preserve"> Florida Model Assumption Check 2</w:t>
      </w:r>
    </w:p>
    <w:p w14:paraId="1E0EFFB5" w14:textId="77777777" w:rsidR="008B45C5" w:rsidRDefault="004D5A7A" w:rsidP="008B45C5">
      <w:pPr>
        <w:keepNext/>
      </w:pPr>
      <w:r>
        <w:rPr>
          <w:noProof/>
        </w:rPr>
        <w:lastRenderedPageBreak/>
        <w:drawing>
          <wp:inline distT="114300" distB="114300" distL="114300" distR="114300" wp14:anchorId="5DA7EC3A" wp14:editId="663BAE23">
            <wp:extent cx="3057525" cy="3562350"/>
            <wp:effectExtent l="0" t="0" r="9525"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3058832" cy="3563873"/>
                    </a:xfrm>
                    <a:prstGeom prst="rect">
                      <a:avLst/>
                    </a:prstGeom>
                    <a:ln/>
                  </pic:spPr>
                </pic:pic>
              </a:graphicData>
            </a:graphic>
          </wp:inline>
        </w:drawing>
      </w:r>
    </w:p>
    <w:p w14:paraId="57D06F9F" w14:textId="59AB17B8" w:rsidR="007015D8" w:rsidRDefault="008B45C5" w:rsidP="00FF2D12">
      <w:pPr>
        <w:pStyle w:val="Caption"/>
      </w:pPr>
      <w:r>
        <w:t xml:space="preserve">Figure </w:t>
      </w:r>
      <w:fldSimple w:instr=" SEQ Figure \* ARABIC ">
        <w:r>
          <w:rPr>
            <w:noProof/>
          </w:rPr>
          <w:t>23</w:t>
        </w:r>
      </w:fldSimple>
      <w:r>
        <w:t xml:space="preserve"> Florida </w:t>
      </w:r>
      <w:proofErr w:type="gramStart"/>
      <w:r>
        <w:t>ARIMA(</w:t>
      </w:r>
      <w:proofErr w:type="gramEnd"/>
      <w:r>
        <w:t>0,1,1)(2,1,1) Result</w:t>
      </w:r>
    </w:p>
    <w:p w14:paraId="2E149786" w14:textId="77777777" w:rsidR="008B45C5" w:rsidRDefault="004D5A7A" w:rsidP="008B45C5">
      <w:pPr>
        <w:keepNext/>
      </w:pPr>
      <w:r>
        <w:rPr>
          <w:noProof/>
        </w:rPr>
        <w:drawing>
          <wp:inline distT="114300" distB="114300" distL="114300" distR="114300" wp14:anchorId="3E47BFA4" wp14:editId="2B7007F2">
            <wp:extent cx="3067050" cy="3552825"/>
            <wp:effectExtent l="0" t="0" r="0" b="9525"/>
            <wp:docPr id="1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0"/>
                    <a:srcRect/>
                    <a:stretch>
                      <a:fillRect/>
                    </a:stretch>
                  </pic:blipFill>
                  <pic:spPr>
                    <a:xfrm>
                      <a:off x="0" y="0"/>
                      <a:ext cx="3067542" cy="3553395"/>
                    </a:xfrm>
                    <a:prstGeom prst="rect">
                      <a:avLst/>
                    </a:prstGeom>
                    <a:ln/>
                  </pic:spPr>
                </pic:pic>
              </a:graphicData>
            </a:graphic>
          </wp:inline>
        </w:drawing>
      </w:r>
    </w:p>
    <w:p w14:paraId="4C5C9AC1" w14:textId="13B9D699" w:rsidR="007015D8" w:rsidRDefault="008B45C5" w:rsidP="00FF2D12">
      <w:pPr>
        <w:pStyle w:val="Caption"/>
      </w:pPr>
      <w:r>
        <w:t xml:space="preserve">Figure </w:t>
      </w:r>
      <w:fldSimple w:instr=" SEQ Figure \* ARABIC ">
        <w:r>
          <w:rPr>
            <w:noProof/>
          </w:rPr>
          <w:t>24</w:t>
        </w:r>
      </w:fldSimple>
      <w:r>
        <w:t xml:space="preserve"> </w:t>
      </w:r>
      <w:r w:rsidRPr="005D4B42">
        <w:t xml:space="preserve">Florida </w:t>
      </w:r>
      <w:proofErr w:type="gramStart"/>
      <w:r w:rsidRPr="005D4B42">
        <w:t>ARIMA(</w:t>
      </w:r>
      <w:proofErr w:type="gramEnd"/>
      <w:r w:rsidRPr="005D4B42">
        <w:t>0,1,1)(</w:t>
      </w:r>
      <w:r>
        <w:t>1</w:t>
      </w:r>
      <w:r w:rsidRPr="005D4B42">
        <w:t>,1,1) Result</w:t>
      </w:r>
    </w:p>
    <w:p w14:paraId="4CF9EF2A" w14:textId="77777777" w:rsidR="008B45C5" w:rsidRDefault="004D5A7A" w:rsidP="008B45C5">
      <w:pPr>
        <w:keepNext/>
      </w:pPr>
      <w:r>
        <w:rPr>
          <w:noProof/>
        </w:rPr>
        <w:lastRenderedPageBreak/>
        <w:drawing>
          <wp:inline distT="114300" distB="114300" distL="114300" distR="114300" wp14:anchorId="62950910" wp14:editId="5FB0049E">
            <wp:extent cx="2828925" cy="3276600"/>
            <wp:effectExtent l="0" t="0" r="9525" b="0"/>
            <wp:docPr id="1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1"/>
                    <a:srcRect/>
                    <a:stretch>
                      <a:fillRect/>
                    </a:stretch>
                  </pic:blipFill>
                  <pic:spPr>
                    <a:xfrm>
                      <a:off x="0" y="0"/>
                      <a:ext cx="2829307" cy="3277042"/>
                    </a:xfrm>
                    <a:prstGeom prst="rect">
                      <a:avLst/>
                    </a:prstGeom>
                    <a:ln/>
                  </pic:spPr>
                </pic:pic>
              </a:graphicData>
            </a:graphic>
          </wp:inline>
        </w:drawing>
      </w:r>
    </w:p>
    <w:p w14:paraId="0447E8B3" w14:textId="047BFB76" w:rsidR="007015D8" w:rsidRDefault="008B45C5" w:rsidP="006D6A41">
      <w:pPr>
        <w:pStyle w:val="Caption"/>
      </w:pPr>
      <w:r>
        <w:t xml:space="preserve">Figure </w:t>
      </w:r>
      <w:fldSimple w:instr=" SEQ Figure \* ARABIC ">
        <w:r>
          <w:rPr>
            <w:noProof/>
          </w:rPr>
          <w:t>25</w:t>
        </w:r>
      </w:fldSimple>
      <w:r>
        <w:t xml:space="preserve"> </w:t>
      </w:r>
      <w:r w:rsidRPr="00C1769D">
        <w:t xml:space="preserve">Florida </w:t>
      </w:r>
      <w:proofErr w:type="gramStart"/>
      <w:r w:rsidRPr="00C1769D">
        <w:t>ARIMA(</w:t>
      </w:r>
      <w:proofErr w:type="gramEnd"/>
      <w:r>
        <w:t>1</w:t>
      </w:r>
      <w:r w:rsidRPr="00C1769D">
        <w:t>,1,1)(2,1,1) Result</w:t>
      </w:r>
    </w:p>
    <w:p w14:paraId="55B6D8B1" w14:textId="77777777" w:rsidR="007015D8" w:rsidRDefault="007015D8"/>
    <w:p w14:paraId="4B836AC7" w14:textId="77777777" w:rsidR="008B45C5" w:rsidRDefault="004D5A7A" w:rsidP="008B45C5">
      <w:pPr>
        <w:keepNext/>
      </w:pPr>
      <w:r>
        <w:rPr>
          <w:noProof/>
        </w:rPr>
        <w:drawing>
          <wp:inline distT="114300" distB="114300" distL="114300" distR="114300" wp14:anchorId="5AA6F5D6" wp14:editId="5231F7F8">
            <wp:extent cx="4138613" cy="4171774"/>
            <wp:effectExtent l="0" t="0" r="0" b="0"/>
            <wp:docPr id="2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2"/>
                    <a:srcRect/>
                    <a:stretch>
                      <a:fillRect/>
                    </a:stretch>
                  </pic:blipFill>
                  <pic:spPr>
                    <a:xfrm>
                      <a:off x="0" y="0"/>
                      <a:ext cx="4138613" cy="4171774"/>
                    </a:xfrm>
                    <a:prstGeom prst="rect">
                      <a:avLst/>
                    </a:prstGeom>
                    <a:ln/>
                  </pic:spPr>
                </pic:pic>
              </a:graphicData>
            </a:graphic>
          </wp:inline>
        </w:drawing>
      </w:r>
    </w:p>
    <w:p w14:paraId="62A3EAF2" w14:textId="71C8F331" w:rsidR="007015D8" w:rsidRDefault="008B45C5" w:rsidP="008B45C5">
      <w:pPr>
        <w:pStyle w:val="Caption"/>
      </w:pPr>
      <w:r>
        <w:t xml:space="preserve">Figure </w:t>
      </w:r>
      <w:fldSimple w:instr=" SEQ Figure \* ARABIC ">
        <w:r>
          <w:rPr>
            <w:noProof/>
          </w:rPr>
          <w:t>26</w:t>
        </w:r>
      </w:fldSimple>
      <w:r>
        <w:t xml:space="preserve"> Illinois Model Assumption Check 1</w:t>
      </w:r>
    </w:p>
    <w:p w14:paraId="15560CF8" w14:textId="77777777" w:rsidR="008B45C5" w:rsidRDefault="004D5A7A" w:rsidP="008B45C5">
      <w:pPr>
        <w:keepNext/>
      </w:pPr>
      <w:r>
        <w:rPr>
          <w:noProof/>
        </w:rPr>
        <w:lastRenderedPageBreak/>
        <w:drawing>
          <wp:inline distT="19050" distB="19050" distL="19050" distR="19050" wp14:anchorId="6202CE24" wp14:editId="78A4F3E4">
            <wp:extent cx="1704975" cy="1466850"/>
            <wp:effectExtent l="0" t="0" r="9525" b="0"/>
            <wp:docPr id="25"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3"/>
                    <a:srcRect/>
                    <a:stretch>
                      <a:fillRect/>
                    </a:stretch>
                  </pic:blipFill>
                  <pic:spPr>
                    <a:xfrm>
                      <a:off x="0" y="0"/>
                      <a:ext cx="1705521" cy="1467320"/>
                    </a:xfrm>
                    <a:prstGeom prst="rect">
                      <a:avLst/>
                    </a:prstGeom>
                    <a:ln/>
                  </pic:spPr>
                </pic:pic>
              </a:graphicData>
            </a:graphic>
          </wp:inline>
        </w:drawing>
      </w:r>
    </w:p>
    <w:p w14:paraId="0A4169B6" w14:textId="6F1C225A" w:rsidR="007015D8" w:rsidRDefault="008B45C5" w:rsidP="008B45C5">
      <w:pPr>
        <w:pStyle w:val="Caption"/>
      </w:pPr>
      <w:r>
        <w:t xml:space="preserve">Figure </w:t>
      </w:r>
      <w:fldSimple w:instr=" SEQ Figure \* ARABIC ">
        <w:r>
          <w:rPr>
            <w:noProof/>
          </w:rPr>
          <w:t>27</w:t>
        </w:r>
      </w:fldSimple>
      <w:r>
        <w:t xml:space="preserve"> </w:t>
      </w:r>
      <w:r w:rsidRPr="008C46D5">
        <w:t xml:space="preserve">Illinois Model Assumption Check </w:t>
      </w:r>
      <w:r>
        <w:t>2</w:t>
      </w:r>
    </w:p>
    <w:p w14:paraId="0A8117DA" w14:textId="77777777" w:rsidR="007015D8" w:rsidRDefault="007015D8"/>
    <w:p w14:paraId="273A2DE8" w14:textId="77777777" w:rsidR="008B45C5" w:rsidRDefault="004D5A7A" w:rsidP="008B45C5">
      <w:pPr>
        <w:keepNext/>
      </w:pPr>
      <w:r>
        <w:rPr>
          <w:noProof/>
        </w:rPr>
        <w:drawing>
          <wp:inline distT="114300" distB="114300" distL="114300" distR="114300" wp14:anchorId="6219E154" wp14:editId="15E6476F">
            <wp:extent cx="2891259" cy="2618849"/>
            <wp:effectExtent l="0" t="0" r="0" b="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4"/>
                    <a:srcRect/>
                    <a:stretch>
                      <a:fillRect/>
                    </a:stretch>
                  </pic:blipFill>
                  <pic:spPr>
                    <a:xfrm>
                      <a:off x="0" y="0"/>
                      <a:ext cx="2891259" cy="2618849"/>
                    </a:xfrm>
                    <a:prstGeom prst="rect">
                      <a:avLst/>
                    </a:prstGeom>
                    <a:ln/>
                  </pic:spPr>
                </pic:pic>
              </a:graphicData>
            </a:graphic>
          </wp:inline>
        </w:drawing>
      </w:r>
    </w:p>
    <w:p w14:paraId="157CCA88" w14:textId="7F1E6407" w:rsidR="007015D8" w:rsidRDefault="008B45C5" w:rsidP="008B45C5">
      <w:pPr>
        <w:pStyle w:val="Caption"/>
      </w:pPr>
      <w:r>
        <w:t xml:space="preserve">Figure </w:t>
      </w:r>
      <w:fldSimple w:instr=" SEQ Figure \* ARABIC ">
        <w:r>
          <w:rPr>
            <w:noProof/>
          </w:rPr>
          <w:t>28</w:t>
        </w:r>
      </w:fldSimple>
      <w:r>
        <w:t xml:space="preserve"> Illinois </w:t>
      </w:r>
      <w:proofErr w:type="gramStart"/>
      <w:r>
        <w:t>ARIMA(</w:t>
      </w:r>
      <w:proofErr w:type="gramEnd"/>
      <w:r>
        <w:t>1,0,0)(1,1,1) Result</w:t>
      </w:r>
    </w:p>
    <w:p w14:paraId="190D6253" w14:textId="77777777" w:rsidR="007015D8" w:rsidRDefault="007015D8"/>
    <w:p w14:paraId="434286A4" w14:textId="77777777" w:rsidR="008B45C5" w:rsidRDefault="004D5A7A" w:rsidP="008B45C5">
      <w:pPr>
        <w:keepNext/>
      </w:pPr>
      <w:r>
        <w:rPr>
          <w:noProof/>
        </w:rPr>
        <w:drawing>
          <wp:inline distT="114300" distB="114300" distL="114300" distR="114300" wp14:anchorId="3E4F20BA" wp14:editId="7CA74A45">
            <wp:extent cx="2909888" cy="2771321"/>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a:srcRect/>
                    <a:stretch>
                      <a:fillRect/>
                    </a:stretch>
                  </pic:blipFill>
                  <pic:spPr>
                    <a:xfrm>
                      <a:off x="0" y="0"/>
                      <a:ext cx="2909888" cy="2771321"/>
                    </a:xfrm>
                    <a:prstGeom prst="rect">
                      <a:avLst/>
                    </a:prstGeom>
                    <a:ln/>
                  </pic:spPr>
                </pic:pic>
              </a:graphicData>
            </a:graphic>
          </wp:inline>
        </w:drawing>
      </w:r>
    </w:p>
    <w:p w14:paraId="560E6D33" w14:textId="07FF33BA" w:rsidR="007015D8" w:rsidRDefault="008B45C5" w:rsidP="00E524F5">
      <w:pPr>
        <w:pStyle w:val="Caption"/>
      </w:pPr>
      <w:r>
        <w:t xml:space="preserve">Figure </w:t>
      </w:r>
      <w:fldSimple w:instr=" SEQ Figure \* ARABIC ">
        <w:r>
          <w:rPr>
            <w:noProof/>
          </w:rPr>
          <w:t>29</w:t>
        </w:r>
      </w:fldSimple>
      <w:r>
        <w:t xml:space="preserve"> </w:t>
      </w:r>
      <w:r w:rsidRPr="00531EB8">
        <w:t xml:space="preserve">Illinois </w:t>
      </w:r>
      <w:proofErr w:type="gramStart"/>
      <w:r w:rsidRPr="00531EB8">
        <w:t>ARIMA(</w:t>
      </w:r>
      <w:proofErr w:type="gramEnd"/>
      <w:r w:rsidRPr="00531EB8">
        <w:t>1,0,</w:t>
      </w:r>
      <w:r>
        <w:t>1</w:t>
      </w:r>
      <w:r w:rsidRPr="00531EB8">
        <w:t>)(1,1,1) Result</w:t>
      </w:r>
    </w:p>
    <w:p w14:paraId="347ABADB" w14:textId="77777777" w:rsidR="008B45C5" w:rsidRDefault="004D5A7A" w:rsidP="008B45C5">
      <w:pPr>
        <w:keepNext/>
      </w:pPr>
      <w:r>
        <w:rPr>
          <w:noProof/>
        </w:rPr>
        <w:lastRenderedPageBreak/>
        <w:drawing>
          <wp:inline distT="114300" distB="114300" distL="114300" distR="114300" wp14:anchorId="38D93CF1" wp14:editId="0103B768">
            <wp:extent cx="3390900" cy="2047875"/>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6"/>
                    <a:srcRect/>
                    <a:stretch>
                      <a:fillRect/>
                    </a:stretch>
                  </pic:blipFill>
                  <pic:spPr>
                    <a:xfrm>
                      <a:off x="0" y="0"/>
                      <a:ext cx="3390900" cy="2047875"/>
                    </a:xfrm>
                    <a:prstGeom prst="rect">
                      <a:avLst/>
                    </a:prstGeom>
                    <a:ln/>
                  </pic:spPr>
                </pic:pic>
              </a:graphicData>
            </a:graphic>
          </wp:inline>
        </w:drawing>
      </w:r>
    </w:p>
    <w:p w14:paraId="3BFF54F0" w14:textId="3EC660F3" w:rsidR="007015D8" w:rsidRDefault="008B45C5" w:rsidP="008B45C5">
      <w:pPr>
        <w:pStyle w:val="Caption"/>
      </w:pPr>
      <w:r>
        <w:t xml:space="preserve">Figure </w:t>
      </w:r>
      <w:fldSimple w:instr=" SEQ Figure \* ARABIC ">
        <w:r>
          <w:rPr>
            <w:noProof/>
          </w:rPr>
          <w:t>30</w:t>
        </w:r>
      </w:fldSimple>
      <w:r>
        <w:t xml:space="preserve"> Illinois Regression Model 2 VIFs for multicollinearity check</w:t>
      </w:r>
    </w:p>
    <w:p w14:paraId="4D6A619B" w14:textId="77777777" w:rsidR="007015D8" w:rsidRDefault="007015D8"/>
    <w:p w14:paraId="5E1534D5" w14:textId="77777777" w:rsidR="008B45C5" w:rsidRDefault="004D5A7A" w:rsidP="008B45C5">
      <w:pPr>
        <w:keepNext/>
      </w:pPr>
      <w:r>
        <w:rPr>
          <w:noProof/>
        </w:rPr>
        <w:drawing>
          <wp:inline distT="114300" distB="114300" distL="114300" distR="114300" wp14:anchorId="069FB9B2" wp14:editId="38A39BE3">
            <wp:extent cx="4081463" cy="1125019"/>
            <wp:effectExtent l="0" t="0" r="0" b="0"/>
            <wp:docPr id="2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7"/>
                    <a:srcRect/>
                    <a:stretch>
                      <a:fillRect/>
                    </a:stretch>
                  </pic:blipFill>
                  <pic:spPr>
                    <a:xfrm>
                      <a:off x="0" y="0"/>
                      <a:ext cx="4081463" cy="1125019"/>
                    </a:xfrm>
                    <a:prstGeom prst="rect">
                      <a:avLst/>
                    </a:prstGeom>
                    <a:ln/>
                  </pic:spPr>
                </pic:pic>
              </a:graphicData>
            </a:graphic>
          </wp:inline>
        </w:drawing>
      </w:r>
    </w:p>
    <w:p w14:paraId="04C40D12" w14:textId="6465F59E" w:rsidR="007015D8" w:rsidRDefault="008B45C5" w:rsidP="008B45C5">
      <w:pPr>
        <w:pStyle w:val="Caption"/>
      </w:pPr>
      <w:r>
        <w:t xml:space="preserve">Figure </w:t>
      </w:r>
      <w:fldSimple w:instr=" SEQ Figure \* ARABIC ">
        <w:r>
          <w:rPr>
            <w:noProof/>
          </w:rPr>
          <w:t>31</w:t>
        </w:r>
      </w:fldSimple>
      <w:r>
        <w:t xml:space="preserve"> </w:t>
      </w:r>
      <w:r w:rsidRPr="007B0015">
        <w:t xml:space="preserve">Illinois </w:t>
      </w:r>
      <w:proofErr w:type="gramStart"/>
      <w:r w:rsidRPr="007B0015">
        <w:t>ARIMA(</w:t>
      </w:r>
      <w:proofErr w:type="gramEnd"/>
      <w:r>
        <w:t>0</w:t>
      </w:r>
      <w:r w:rsidRPr="007B0015">
        <w:t>,0,0)(1,1,1) Result</w:t>
      </w:r>
    </w:p>
    <w:p w14:paraId="70362768" w14:textId="77777777" w:rsidR="007015D8" w:rsidRDefault="004D5A7A">
      <w:r>
        <w:br w:type="page"/>
      </w:r>
    </w:p>
    <w:p w14:paraId="31D00881" w14:textId="2474DA2B" w:rsidR="007015D8" w:rsidRDefault="004D5A7A">
      <w:pPr>
        <w:rPr>
          <w:b/>
          <w:bCs/>
          <w:i/>
          <w:iCs/>
        </w:rPr>
      </w:pPr>
      <w:r w:rsidRPr="009475A4">
        <w:rPr>
          <w:b/>
          <w:bCs/>
          <w:i/>
          <w:iCs/>
        </w:rPr>
        <w:lastRenderedPageBreak/>
        <w:t>Source Links</w:t>
      </w:r>
      <w:r w:rsidRPr="009475A4">
        <w:rPr>
          <w:b/>
          <w:bCs/>
          <w:i/>
          <w:iCs/>
        </w:rPr>
        <w:t xml:space="preserve"> </w:t>
      </w:r>
    </w:p>
    <w:p w14:paraId="31E26F99" w14:textId="77777777" w:rsidR="009475A4" w:rsidRPr="009475A4" w:rsidRDefault="009475A4">
      <w:pPr>
        <w:rPr>
          <w:b/>
          <w:bCs/>
          <w:i/>
          <w:iCs/>
        </w:rPr>
      </w:pPr>
    </w:p>
    <w:p w14:paraId="4E315B74" w14:textId="77777777" w:rsidR="007015D8" w:rsidRDefault="004D5A7A">
      <w:r>
        <w:t>AQI</w:t>
      </w:r>
    </w:p>
    <w:p w14:paraId="568E5D56" w14:textId="77777777" w:rsidR="007015D8" w:rsidRDefault="004D5A7A">
      <w:hyperlink r:id="rId38">
        <w:r>
          <w:rPr>
            <w:color w:val="1155CC"/>
            <w:u w:val="single"/>
          </w:rPr>
          <w:t>https://www.</w:t>
        </w:r>
        <w:r>
          <w:rPr>
            <w:color w:val="1155CC"/>
            <w:u w:val="single"/>
          </w:rPr>
          <w:t>a</w:t>
        </w:r>
        <w:r>
          <w:rPr>
            <w:color w:val="1155CC"/>
            <w:u w:val="single"/>
          </w:rPr>
          <w:t>irnow.gov/sites/default/files/2020-05/aqi-technical-assistance-document-sept2018.pdf</w:t>
        </w:r>
      </w:hyperlink>
    </w:p>
    <w:p w14:paraId="2E9F912C" w14:textId="77777777" w:rsidR="007015D8" w:rsidRDefault="007015D8"/>
    <w:p w14:paraId="3A911229" w14:textId="77777777" w:rsidR="007015D8" w:rsidRDefault="004D5A7A">
      <w:r>
        <w:t>SO2</w:t>
      </w:r>
    </w:p>
    <w:p w14:paraId="6A728C2E" w14:textId="77777777" w:rsidR="007015D8" w:rsidRDefault="004D5A7A">
      <w:hyperlink r:id="rId39">
        <w:r>
          <w:rPr>
            <w:color w:val="1155CC"/>
            <w:u w:val="single"/>
          </w:rPr>
          <w:t>https://www.epa.gov/so2-pollution/sulfur-dioxide-basics</w:t>
        </w:r>
      </w:hyperlink>
    </w:p>
    <w:p w14:paraId="4778A005" w14:textId="77777777" w:rsidR="007015D8" w:rsidRDefault="007015D8"/>
    <w:p w14:paraId="799FBB73" w14:textId="77777777" w:rsidR="007015D8" w:rsidRDefault="004D5A7A">
      <w:r>
        <w:t>NO2</w:t>
      </w:r>
    </w:p>
    <w:p w14:paraId="7FE73099" w14:textId="77777777" w:rsidR="007015D8" w:rsidRDefault="004D5A7A">
      <w:hyperlink r:id="rId40" w:anchor="Effects">
        <w:r>
          <w:rPr>
            <w:color w:val="1155CC"/>
            <w:u w:val="single"/>
          </w:rPr>
          <w:t>https://www.epa.gov/no2-pollution/basic-information-about-no2#Effects</w:t>
        </w:r>
      </w:hyperlink>
    </w:p>
    <w:p w14:paraId="6340474E" w14:textId="77777777" w:rsidR="007015D8" w:rsidRDefault="007015D8"/>
    <w:p w14:paraId="33FC6091" w14:textId="77777777" w:rsidR="007015D8" w:rsidRDefault="004D5A7A">
      <w:r>
        <w:t>CO</w:t>
      </w:r>
    </w:p>
    <w:p w14:paraId="74115D5C" w14:textId="77777777" w:rsidR="007015D8" w:rsidRDefault="004D5A7A">
      <w:hyperlink r:id="rId41" w:anchor="Effects">
        <w:r>
          <w:rPr>
            <w:color w:val="1155CC"/>
            <w:u w:val="single"/>
          </w:rPr>
          <w:t>https://www.epa.gov/co-pollution/basic-information-a</w:t>
        </w:r>
        <w:r>
          <w:rPr>
            <w:color w:val="1155CC"/>
            <w:u w:val="single"/>
          </w:rPr>
          <w:t>bout-carbon-monoxide-co-outdoor-air-pollution#Effects</w:t>
        </w:r>
      </w:hyperlink>
    </w:p>
    <w:p w14:paraId="59378596" w14:textId="77777777" w:rsidR="007015D8" w:rsidRDefault="007015D8"/>
    <w:p w14:paraId="420CAC60" w14:textId="3ADC0268" w:rsidR="007015D8" w:rsidRDefault="004D5A7A">
      <w:r>
        <w:t>O3</w:t>
      </w:r>
    </w:p>
    <w:p w14:paraId="7B3DB364" w14:textId="77777777" w:rsidR="007015D8" w:rsidRDefault="004D5A7A">
      <w:hyperlink r:id="rId42" w:anchor="effects">
        <w:r>
          <w:rPr>
            <w:color w:val="1155CC"/>
            <w:u w:val="single"/>
          </w:rPr>
          <w:t>https://www.epa.gov/ground-level-ozone-pollution/ground-level-ozone-basics#effects</w:t>
        </w:r>
      </w:hyperlink>
    </w:p>
    <w:p w14:paraId="2AE80AC3" w14:textId="77777777" w:rsidR="007015D8" w:rsidRDefault="007015D8"/>
    <w:p w14:paraId="22F1AB04" w14:textId="77777777" w:rsidR="007015D8" w:rsidRDefault="004D5A7A">
      <w:r>
        <w:t>EPA NO2 Trend</w:t>
      </w:r>
    </w:p>
    <w:p w14:paraId="2C3A7991" w14:textId="77777777" w:rsidR="007015D8" w:rsidRDefault="004D5A7A">
      <w:hyperlink r:id="rId43">
        <w:r>
          <w:rPr>
            <w:color w:val="1155CC"/>
            <w:u w:val="single"/>
          </w:rPr>
          <w:t>https://www.epa.gov/air-trends/nitrogen-dioxide-trends</w:t>
        </w:r>
      </w:hyperlink>
    </w:p>
    <w:p w14:paraId="5A568398" w14:textId="77777777" w:rsidR="007015D8" w:rsidRDefault="007015D8"/>
    <w:p w14:paraId="440348D7" w14:textId="77777777" w:rsidR="007015D8" w:rsidRDefault="004D5A7A">
      <w:r>
        <w:t>EPA NO2 NAAQS regulations</w:t>
      </w:r>
    </w:p>
    <w:p w14:paraId="4D0E4C27" w14:textId="77777777" w:rsidR="007015D8" w:rsidRDefault="004D5A7A">
      <w:hyperlink r:id="rId44" w:anchor="Reduce">
        <w:r>
          <w:rPr>
            <w:color w:val="1155CC"/>
            <w:u w:val="single"/>
          </w:rPr>
          <w:t>https://w</w:t>
        </w:r>
        <w:r>
          <w:rPr>
            <w:color w:val="1155CC"/>
            <w:u w:val="single"/>
          </w:rPr>
          <w:t>ww.epa.gov/no2-pollution/basic-information-about-no2#Reduce</w:t>
        </w:r>
      </w:hyperlink>
    </w:p>
    <w:p w14:paraId="388C4B29" w14:textId="77777777" w:rsidR="007015D8" w:rsidRDefault="007015D8"/>
    <w:p w14:paraId="792C394F" w14:textId="77777777" w:rsidR="007015D8" w:rsidRDefault="004D5A7A">
      <w:r>
        <w:t>Primary NAAQS for NO2</w:t>
      </w:r>
    </w:p>
    <w:p w14:paraId="309F8E9A" w14:textId="77777777" w:rsidR="007015D8" w:rsidRDefault="004D5A7A">
      <w:hyperlink r:id="rId45">
        <w:r>
          <w:rPr>
            <w:color w:val="1155CC"/>
            <w:u w:val="single"/>
          </w:rPr>
          <w:t>https://www.epa.gov/no2-pollution/primary-national</w:t>
        </w:r>
        <w:r>
          <w:rPr>
            <w:color w:val="1155CC"/>
            <w:u w:val="single"/>
          </w:rPr>
          <w:t>-ambient-air-quality-standards-naaqs-nitrogen-dioxide</w:t>
        </w:r>
      </w:hyperlink>
    </w:p>
    <w:p w14:paraId="742E6A02" w14:textId="77777777" w:rsidR="007015D8" w:rsidRDefault="007015D8"/>
    <w:p w14:paraId="33A5B42E" w14:textId="77777777" w:rsidR="007015D8" w:rsidRDefault="004D5A7A">
      <w:r>
        <w:t>Secondary NAAQS for NO2</w:t>
      </w:r>
    </w:p>
    <w:p w14:paraId="76FE2073" w14:textId="77777777" w:rsidR="007015D8" w:rsidRDefault="004D5A7A">
      <w:hyperlink r:id="rId46">
        <w:r>
          <w:rPr>
            <w:color w:val="1155CC"/>
            <w:u w:val="single"/>
          </w:rPr>
          <w:t>https://www.epa.gov/so2-pollution/sec</w:t>
        </w:r>
        <w:r>
          <w:rPr>
            <w:color w:val="1155CC"/>
            <w:u w:val="single"/>
          </w:rPr>
          <w:t>ondary-national-ambient-air-quality-standards-naaqs-nitrogen-dioxide-no2-and-sulfur</w:t>
        </w:r>
      </w:hyperlink>
    </w:p>
    <w:p w14:paraId="0E2FD085" w14:textId="77777777" w:rsidR="007015D8" w:rsidRDefault="007015D8"/>
    <w:sectPr w:rsidR="007015D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9A7"/>
    <w:multiLevelType w:val="multilevel"/>
    <w:tmpl w:val="848E9C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6833CF"/>
    <w:multiLevelType w:val="multilevel"/>
    <w:tmpl w:val="B18029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A366062"/>
    <w:multiLevelType w:val="multilevel"/>
    <w:tmpl w:val="CAEE9B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7986588C"/>
    <w:multiLevelType w:val="multilevel"/>
    <w:tmpl w:val="82B02DB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Y3NLO0sDC2MDVV0lEKTi0uzszPAykwrAUAh91/8iwAAAA="/>
  </w:docVars>
  <w:rsids>
    <w:rsidRoot w:val="007015D8"/>
    <w:rsid w:val="000F3120"/>
    <w:rsid w:val="00250804"/>
    <w:rsid w:val="002E4F82"/>
    <w:rsid w:val="00332784"/>
    <w:rsid w:val="004D5A7A"/>
    <w:rsid w:val="004F51D1"/>
    <w:rsid w:val="00693D05"/>
    <w:rsid w:val="006B61B5"/>
    <w:rsid w:val="006D6A41"/>
    <w:rsid w:val="006E6540"/>
    <w:rsid w:val="006F0896"/>
    <w:rsid w:val="007015D8"/>
    <w:rsid w:val="00757787"/>
    <w:rsid w:val="008B45C5"/>
    <w:rsid w:val="009475A4"/>
    <w:rsid w:val="00AB33C9"/>
    <w:rsid w:val="00B466DB"/>
    <w:rsid w:val="00C02D64"/>
    <w:rsid w:val="00C74565"/>
    <w:rsid w:val="00CF51C0"/>
    <w:rsid w:val="00D42A13"/>
    <w:rsid w:val="00DB4239"/>
    <w:rsid w:val="00E524F5"/>
    <w:rsid w:val="00E74B96"/>
    <w:rsid w:val="00F8230C"/>
    <w:rsid w:val="00FF2D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6827A"/>
  <w15:docId w15:val="{14EFDA1B-70CA-4284-B857-A1243905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odyText">
    <w:name w:val="Body Text"/>
    <w:basedOn w:val="Normal"/>
    <w:link w:val="BodyTextChar"/>
    <w:uiPriority w:val="99"/>
    <w:semiHidden/>
    <w:unhideWhenUsed/>
    <w:rsid w:val="006F0896"/>
    <w:pPr>
      <w:spacing w:after="120"/>
    </w:pPr>
  </w:style>
  <w:style w:type="character" w:customStyle="1" w:styleId="BodyTextChar">
    <w:name w:val="Body Text Char"/>
    <w:basedOn w:val="DefaultParagraphFont"/>
    <w:link w:val="BodyText"/>
    <w:uiPriority w:val="99"/>
    <w:semiHidden/>
    <w:rsid w:val="006F0896"/>
  </w:style>
  <w:style w:type="paragraph" w:styleId="Caption">
    <w:name w:val="caption"/>
    <w:basedOn w:val="Normal"/>
    <w:next w:val="Normal"/>
    <w:uiPriority w:val="35"/>
    <w:unhideWhenUsed/>
    <w:qFormat/>
    <w:rsid w:val="006F089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epa.gov/so2-pollution/sulfur-dioxide-basics"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epa.gov/ground-level-ozone-pollution/ground-level-ozone-basics"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s://aqs.epa.gov/aqsweb/airdata/FileFormats.html"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www.epa.gov/no2-pollution/basic-information-about-no2" TargetMode="External"/><Relationship Id="rId45" Type="http://schemas.openxmlformats.org/officeDocument/2006/relationships/hyperlink" Target="https://www.epa.gov/no2-pollution/primary-national-ambient-air-quality-standards-naaqs-nitrogen-dioxide" TargetMode="External"/><Relationship Id="rId5" Type="http://schemas.openxmlformats.org/officeDocument/2006/relationships/hyperlink" Target="https://www.kaggle.com/sogun3/uspollution"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epa.gov/no2-pollution/basic-information-about-no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epa.gov/air-trends/nitrogen-dioxide-trends"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www.airnow.gov/sites/default/files/2020-05/aqi-technical-assistance-document-sept2018.pdf" TargetMode="External"/><Relationship Id="rId46" Type="http://schemas.openxmlformats.org/officeDocument/2006/relationships/hyperlink" Target="https://www.epa.gov/so2-pollution/secondary-national-ambient-air-quality-standards-naaqs-nitrogen-dioxide-no2-and-sulfur" TargetMode="External"/><Relationship Id="rId20" Type="http://schemas.openxmlformats.org/officeDocument/2006/relationships/image" Target="media/image14.png"/><Relationship Id="rId41" Type="http://schemas.openxmlformats.org/officeDocument/2006/relationships/hyperlink" Target="https://www.epa.gov/co-pollution/basic-information-about-carbon-monoxide-co-outdoor-air-poll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7</Pages>
  <Words>6338</Words>
  <Characters>3612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ffice365-12</cp:lastModifiedBy>
  <cp:revision>21</cp:revision>
  <dcterms:created xsi:type="dcterms:W3CDTF">2021-12-06T00:21:00Z</dcterms:created>
  <dcterms:modified xsi:type="dcterms:W3CDTF">2021-12-06T01:22:00Z</dcterms:modified>
</cp:coreProperties>
</file>